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r w:rsidR="00AE5A4B">
        <w:fldChar w:fldCharType="begin"/>
      </w:r>
      <w:r w:rsidR="00AE5A4B" w:rsidRPr="006739C4">
        <w:rPr>
          <w:lang w:val="en-US"/>
          <w:rPrChange w:id="0" w:author="ERIC SPERANZA" w:date="2017-10-12T16:25:00Z">
            <w:rPr/>
          </w:rPrChange>
        </w:rPr>
        <w:instrText xml:space="preserve"> HYPERLINK "mailto:esperanza@fcnym.unlp.edu.ar" </w:instrText>
      </w:r>
      <w:r w:rsidR="00AE5A4B">
        <w:fldChar w:fldCharType="separate"/>
      </w:r>
      <w:r w:rsidR="00627A5E" w:rsidRPr="002C40F0">
        <w:rPr>
          <w:rStyle w:val="Hipervnculo"/>
          <w:rFonts w:ascii="Century Schoolbook" w:hAnsi="Century Schoolbook" w:cs="Arial"/>
          <w:sz w:val="24"/>
          <w:szCs w:val="24"/>
          <w:lang w:val="en-GB"/>
        </w:rPr>
        <w:t>esperanza@fcnym.unlp.edu.ar</w:t>
      </w:r>
      <w:r w:rsidR="00AE5A4B">
        <w:rPr>
          <w:rStyle w:val="Hipervnculo"/>
          <w:rFonts w:ascii="Century Schoolbook" w:hAnsi="Century Schoolbook" w:cs="Arial"/>
          <w:sz w:val="24"/>
          <w:szCs w:val="24"/>
          <w:lang w:val="en-GB"/>
        </w:rPr>
        <w:fldChar w:fldCharType="end"/>
      </w:r>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69D6C70B"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6B685B">
        <w:rPr>
          <w:rFonts w:ascii="Century Schoolbook" w:hAnsi="Century Schoolbook"/>
          <w:sz w:val="24"/>
          <w:lang w:val="en-US"/>
          <w:rPrChange w:id="1" w:author="ERIC SPERANZA" w:date="2017-10-09T15:06:00Z">
            <w:rPr>
              <w:rFonts w:ascii="Century Schoolbook" w:hAnsi="Century Schoolbook"/>
              <w:sz w:val="24"/>
              <w:vertAlign w:val="superscript"/>
              <w:lang w:val="en-US"/>
            </w:rPr>
          </w:rPrChange>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day</w:t>
      </w:r>
      <w:ins w:id="2" w:author="ERIC SPERANZA" w:date="2017-10-09T15:06:00Z">
        <w:r w:rsidR="00E44660">
          <w:rPr>
            <w:rFonts w:ascii="Century Schoolbook" w:hAnsi="Century Schoolbook" w:cs="Arial"/>
            <w:sz w:val="24"/>
            <w:szCs w:val="24"/>
            <w:lang w:val="en-US"/>
          </w:rPr>
          <w:t xml:space="preserve">; </w:t>
        </w:r>
        <w:r w:rsidR="00E44660" w:rsidRPr="007F4726">
          <w:rPr>
            <w:rFonts w:ascii="Century Schoolbook" w:hAnsi="Century Schoolbook" w:cs="Arial"/>
            <w:sz w:val="24"/>
            <w:szCs w:val="24"/>
            <w:lang w:val="en-US"/>
            <w:rPrChange w:id="3" w:author="ERIC SPERANZA" w:date="2017-10-09T15:11:00Z">
              <w:rPr>
                <w:rFonts w:ascii="Century Schoolbook" w:hAnsi="Century Schoolbook" w:cs="Arial"/>
                <w:sz w:val="24"/>
                <w:szCs w:val="24"/>
                <w:highlight w:val="yellow"/>
                <w:lang w:val="en-US"/>
              </w:rPr>
            </w:rPrChange>
          </w:rPr>
          <w:t>mean ± standard deviation</w:t>
        </w:r>
      </w:ins>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08162A">
        <w:rPr>
          <w:rFonts w:ascii="Century Schoolbook" w:hAnsi="Century Schoolbook" w:cs="Arial"/>
          <w:sz w:val="24"/>
          <w:szCs w:val="24"/>
          <w:lang w:val="en-US"/>
          <w:rPrChange w:id="4" w:author="ERIC SPERANZA" w:date="2017-10-24T14:05:00Z">
            <w:rPr>
              <w:rFonts w:ascii="Century Schoolbook" w:hAnsi="Century Schoolbook" w:cs="Arial"/>
              <w:sz w:val="24"/>
              <w:szCs w:val="24"/>
              <w:vertAlign w:val="superscript"/>
              <w:lang w:val="en-US"/>
            </w:rPr>
          </w:rPrChange>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w:t>
      </w:r>
      <w:del w:id="5" w:author="ERIC SPERANZA" w:date="2017-10-24T14:59:00Z">
        <w:r w:rsidR="00F04648" w:rsidRPr="002C40F0" w:rsidDel="0064506A">
          <w:rPr>
            <w:rFonts w:ascii="Century Schoolbook" w:hAnsi="Century Schoolbook" w:cs="Arial"/>
            <w:sz w:val="24"/>
            <w:szCs w:val="24"/>
            <w:lang w:val="en-US"/>
          </w:rPr>
          <w:delText xml:space="preserve">fecal sterols/phytosterols and </w:delText>
        </w:r>
      </w:del>
      <w:r w:rsidR="00F04648" w:rsidRPr="002C40F0">
        <w:rPr>
          <w:rFonts w:ascii="Century Schoolbook" w:hAnsi="Century Schoolbook" w:cs="Arial"/>
          <w:sz w:val="24"/>
          <w:szCs w:val="24"/>
          <w:lang w:val="en-US"/>
        </w:rPr>
        <w:t>coprostanol/</w:t>
      </w:r>
      <w:ins w:id="6" w:author="ERIC SPERANZA" w:date="2017-10-24T14:59: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7"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w:t>
      </w:r>
      <w:del w:id="8" w:author="ERIC SPERANZA" w:date="2017-10-24T15:00:00Z">
        <w:r w:rsidR="00F04648" w:rsidRPr="002C40F0" w:rsidDel="0064506A">
          <w:rPr>
            <w:rFonts w:ascii="Century Schoolbook" w:hAnsi="Century Schoolbook" w:cs="Arial"/>
            <w:sz w:val="24"/>
            <w:szCs w:val="24"/>
            <w:lang w:val="en-US"/>
          </w:rPr>
          <w:delText>s</w:delText>
        </w:r>
      </w:del>
      <w:r w:rsidR="00F04648" w:rsidRPr="002C40F0">
        <w:rPr>
          <w:rFonts w:ascii="Century Schoolbook" w:hAnsi="Century Schoolbook" w:cs="Arial"/>
          <w:sz w:val="24"/>
          <w:szCs w:val="24"/>
          <w:lang w:val="en-US"/>
        </w:rPr>
        <w:t>.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w:t>
      </w:r>
      <w:ins w:id="9" w:author="ERIC SPERANZA" w:date="2017-10-24T15:00:00Z">
        <w:r w:rsidR="0064506A">
          <w:rPr>
            <w:rFonts w:ascii="Century Schoolbook" w:hAnsi="Century Schoolbook" w:cs="Arial"/>
            <w:sz w:val="24"/>
            <w:szCs w:val="24"/>
            <w:lang w:val="en-US"/>
          </w:rPr>
          <w:t>(sitosterol +</w:t>
        </w:r>
      </w:ins>
      <w:del w:id="10" w:author="ERIC SPERANZA" w:date="2017-10-24T15:52:00Z">
        <w:r w:rsidR="00F04648" w:rsidRPr="002C40F0" w:rsidDel="00D80743">
          <w:rPr>
            <w:rFonts w:ascii="Century Schoolbook" w:hAnsi="Century Schoolbook" w:cs="Arial"/>
            <w:sz w:val="24"/>
            <w:szCs w:val="24"/>
            <w:lang w:val="en-US"/>
          </w:rPr>
          <w:delText>24-</w:delText>
        </w:r>
      </w:del>
      <w:ins w:id="11" w:author="ERIC SPERANZA" w:date="2017-10-24T15:52:00Z">
        <w:r w:rsidR="00D80743">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ethylcoprostanol</w:t>
      </w:r>
      <w:ins w:id="12"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 and the low coprostanol/</w:t>
      </w:r>
      <w:ins w:id="13" w:author="ERIC SPERANZA" w:date="2017-10-24T15:00:00Z">
        <w:r w:rsidR="0064506A">
          <w:rPr>
            <w:rFonts w:ascii="Century Schoolbook" w:hAnsi="Century Schoolbook" w:cs="Arial"/>
            <w:sz w:val="24"/>
            <w:szCs w:val="24"/>
            <w:lang w:val="en-US"/>
          </w:rPr>
          <w:t xml:space="preserve">(coprostanol + </w:t>
        </w:r>
      </w:ins>
      <w:del w:id="14" w:author="ERIC SPERANZA" w:date="2017-10-24T15:52:00Z">
        <w:r w:rsidR="00F04648" w:rsidRPr="002C40F0" w:rsidDel="00D80743">
          <w:rPr>
            <w:rFonts w:ascii="Century Schoolbook" w:hAnsi="Century Schoolbook" w:cs="Arial"/>
            <w:sz w:val="24"/>
            <w:szCs w:val="24"/>
            <w:lang w:val="en-US"/>
          </w:rPr>
          <w:delText>24-</w:delText>
        </w:r>
      </w:del>
      <w:r w:rsidR="00F04648" w:rsidRPr="002C40F0">
        <w:rPr>
          <w:rFonts w:ascii="Century Schoolbook" w:hAnsi="Century Schoolbook" w:cs="Arial"/>
          <w:noProof/>
          <w:sz w:val="24"/>
          <w:szCs w:val="24"/>
          <w:lang w:val="en-US"/>
        </w:rPr>
        <w:t>ethylcoprostanol</w:t>
      </w:r>
      <w:ins w:id="15" w:author="ERIC SPERANZA" w:date="2017-10-24T15:00:00Z">
        <w:r w:rsidR="0064506A">
          <w:rPr>
            <w:rFonts w:ascii="Century Schoolbook" w:hAnsi="Century Schoolbook" w:cs="Arial"/>
            <w:noProof/>
            <w:sz w:val="24"/>
            <w:szCs w:val="24"/>
            <w:lang w:val="en-US"/>
          </w:rPr>
          <w:t>)</w:t>
        </w:r>
      </w:ins>
      <w:r w:rsidR="00F04648" w:rsidRPr="002C40F0">
        <w:rPr>
          <w:rFonts w:ascii="Century Schoolbook" w:hAnsi="Century Schoolbook" w:cs="Arial"/>
          <w:noProof/>
          <w:sz w:val="24"/>
          <w:szCs w:val="24"/>
          <w:lang w:val="en-US"/>
        </w:rPr>
        <w:t xml:space="preserve"> ratio. The</w:t>
      </w:r>
      <w:r w:rsidR="00F04648" w:rsidRPr="002C40F0">
        <w:rPr>
          <w:rFonts w:ascii="Century Schoolbook" w:hAnsi="Century Schoolbook" w:cs="Arial"/>
          <w:sz w:val="24"/>
          <w:szCs w:val="24"/>
          <w:lang w:val="en-US"/>
        </w:rPr>
        <w:t xml:space="preserve"> coprostanol/</w:t>
      </w:r>
      <w:ins w:id="16" w:author="ERIC SPERANZA" w:date="2017-10-24T15:00: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17"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ins w:id="18" w:author="ERIC SPERANZA" w:date="2017-10-24T15:01:00Z">
        <w:r w:rsidR="0064506A">
          <w:rPr>
            <w:rFonts w:ascii="Century Schoolbook" w:hAnsi="Century Schoolbook" w:cs="Arial"/>
            <w:sz w:val="24"/>
            <w:szCs w:val="24"/>
            <w:lang w:val="en-US"/>
          </w:rPr>
          <w:t xml:space="preserve">(cholesterol + </w:t>
        </w:r>
      </w:ins>
      <w:r w:rsidR="00F04648" w:rsidRPr="002C40F0">
        <w:rPr>
          <w:rFonts w:ascii="Century Schoolbook" w:hAnsi="Century Schoolbook" w:cs="Arial"/>
          <w:sz w:val="24"/>
          <w:szCs w:val="24"/>
          <w:lang w:val="en-US"/>
        </w:rPr>
        <w:t>cholestanol</w:t>
      </w:r>
      <w:ins w:id="19"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w:t>
      </w:r>
      <w:r w:rsidR="00E1721D" w:rsidRPr="002C40F0">
        <w:rPr>
          <w:rFonts w:ascii="Century Schoolbook" w:hAnsi="Century Schoolbook" w:cs="Arial"/>
          <w:sz w:val="24"/>
          <w:szCs w:val="24"/>
          <w:lang w:val="en-US"/>
        </w:rPr>
        <w:lastRenderedPageBreak/>
        <w:t>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sediment inventories were 2-7 times higher at BA reflecting stronger vertical fluxes and enhanced </w:t>
      </w:r>
      <w:r w:rsidR="00E1721D" w:rsidRPr="0008162A">
        <w:rPr>
          <w:rFonts w:ascii="Century Schoolbook" w:hAnsi="Century Schoolbook" w:cs="Arial"/>
          <w:sz w:val="24"/>
          <w:szCs w:val="24"/>
          <w:lang w:val="en-US"/>
        </w:rPr>
        <w:t xml:space="preserve">preservation </w:t>
      </w:r>
      <w:del w:id="20" w:author="Juan Carlos Colombo" w:date="2017-10-24T11:30:00Z">
        <w:r w:rsidR="00E1721D" w:rsidRPr="0008162A" w:rsidDel="00827B99">
          <w:rPr>
            <w:rFonts w:ascii="Century Schoolbook" w:hAnsi="Century Schoolbook" w:cs="Arial"/>
            <w:sz w:val="24"/>
            <w:szCs w:val="24"/>
            <w:lang w:val="en-US"/>
          </w:rPr>
          <w:delText xml:space="preserve">in </w:delText>
        </w:r>
      </w:del>
      <w:ins w:id="21" w:author="Juan Carlos Colombo" w:date="2017-10-24T11:30:00Z">
        <w:r w:rsidR="00827B99" w:rsidRPr="0008162A">
          <w:rPr>
            <w:rFonts w:ascii="Century Schoolbook" w:hAnsi="Century Schoolbook" w:cs="Arial"/>
            <w:sz w:val="24"/>
            <w:szCs w:val="24"/>
            <w:lang w:val="en-US"/>
          </w:rPr>
          <w:t xml:space="preserve">under </w:t>
        </w:r>
      </w:ins>
      <w:r w:rsidR="00E1721D" w:rsidRPr="0008162A">
        <w:rPr>
          <w:rFonts w:ascii="Century Schoolbook" w:hAnsi="Century Schoolbook" w:cs="Arial"/>
          <w:sz w:val="24"/>
          <w:szCs w:val="24"/>
          <w:lang w:val="en-US"/>
          <w:rPrChange w:id="22" w:author="ERIC SPERANZA" w:date="2017-10-24T14:05:00Z">
            <w:rPr>
              <w:rFonts w:ascii="Century Schoolbook" w:hAnsi="Century Schoolbook" w:cs="Arial"/>
              <w:sz w:val="24"/>
              <w:szCs w:val="24"/>
              <w:lang w:val="en-US"/>
            </w:rPr>
          </w:rPrChange>
        </w:rPr>
        <w:t>anoxic</w:t>
      </w:r>
      <w:r w:rsidR="00E1721D" w:rsidRPr="002C40F0">
        <w:rPr>
          <w:rFonts w:ascii="Century Schoolbook" w:hAnsi="Century Schoolbook" w:cs="Arial"/>
          <w:sz w:val="24"/>
          <w:szCs w:val="24"/>
          <w:lang w:val="en-US"/>
        </w:rPr>
        <w:t xml:space="preserve">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F117489"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The molecular composition of lipids from settling material and sediments provides particularly useful information on the sources and diagenetic alterations of organic matter (Meyers and Ishiwatari, 1993</w:t>
      </w:r>
      <w:ins w:id="23" w:author="ERIC SPERANZA" w:date="2017-10-20T19:17:00Z">
        <w:r w:rsidR="0003207F">
          <w:rPr>
            <w:rFonts w:ascii="Century Schoolbook" w:hAnsi="Century Schoolbook" w:cs="Arial"/>
            <w:sz w:val="24"/>
            <w:szCs w:val="24"/>
            <w:lang w:val="en-US"/>
          </w:rPr>
          <w:t>; Canuel and Hardison, 2015</w:t>
        </w:r>
      </w:ins>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w:t>
      </w:r>
      <w:del w:id="24" w:author="ERIC SPERANZA" w:date="2017-10-20T18:55:00Z">
        <w:r w:rsidR="00E17E09" w:rsidRPr="002C40F0" w:rsidDel="00863679">
          <w:rPr>
            <w:rFonts w:ascii="Century Schoolbook" w:hAnsi="Century Schoolbook" w:cs="Arial"/>
            <w:sz w:val="24"/>
            <w:szCs w:val="24"/>
            <w:lang w:val="en-GB"/>
          </w:rPr>
          <w:delText>et al., 1986</w:delText>
        </w:r>
      </w:del>
      <w:ins w:id="25" w:author="ERIC SPERANZA" w:date="2017-10-20T18:55:00Z">
        <w:r w:rsidR="00863679">
          <w:rPr>
            <w:rFonts w:ascii="Century Schoolbook" w:hAnsi="Century Schoolbook" w:cs="Arial"/>
            <w:sz w:val="24"/>
            <w:szCs w:val="24"/>
            <w:lang w:val="en-GB"/>
          </w:rPr>
          <w:t>2016</w:t>
        </w:r>
      </w:ins>
      <w:r w:rsidR="00E17E09" w:rsidRPr="002C40F0">
        <w:rPr>
          <w:rFonts w:ascii="Century Schoolbook" w:hAnsi="Century Schoolbook" w:cs="Arial"/>
          <w:sz w:val="24"/>
          <w:szCs w:val="24"/>
          <w:lang w:val="en-GB"/>
        </w:rPr>
        <w:t xml:space="preserve">;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203DEDA4"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w:t>
      </w:r>
      <w:r w:rsidR="00290E1C" w:rsidRPr="0008162A">
        <w:rPr>
          <w:rFonts w:ascii="Century Schoolbook" w:hAnsi="Century Schoolbook" w:cs="Arial"/>
          <w:sz w:val="24"/>
          <w:szCs w:val="24"/>
          <w:lang w:val="en-US"/>
        </w:rPr>
        <w:t xml:space="preserve">that may cause eutrophication, oxygen depletion, turbidity increase, acidification, </w:t>
      </w:r>
      <w:ins w:id="26" w:author="Juan Carlos Colombo" w:date="2017-10-24T11:31:00Z">
        <w:r w:rsidR="00827B99" w:rsidRPr="0008162A">
          <w:rPr>
            <w:rFonts w:ascii="Century Schoolbook" w:hAnsi="Century Schoolbook" w:cs="Arial"/>
            <w:sz w:val="24"/>
            <w:szCs w:val="24"/>
            <w:lang w:val="en-US"/>
            <w:rPrChange w:id="27" w:author="ERIC SPERANZA" w:date="2017-10-24T14:06:00Z">
              <w:rPr>
                <w:rFonts w:ascii="Century Schoolbook" w:hAnsi="Century Schoolbook" w:cs="Arial"/>
                <w:sz w:val="24"/>
                <w:szCs w:val="24"/>
                <w:lang w:val="en-US"/>
              </w:rPr>
            </w:rPrChange>
          </w:rPr>
          <w:t xml:space="preserve">and </w:t>
        </w:r>
      </w:ins>
      <w:r w:rsidR="00290E1C" w:rsidRPr="0008162A">
        <w:rPr>
          <w:rFonts w:ascii="Century Schoolbook" w:hAnsi="Century Schoolbook" w:cs="Arial"/>
          <w:sz w:val="24"/>
          <w:szCs w:val="24"/>
          <w:lang w:val="en-US"/>
          <w:rPrChange w:id="28" w:author="ERIC SPERANZA" w:date="2017-10-24T14:06:00Z">
            <w:rPr>
              <w:rFonts w:ascii="Century Schoolbook" w:hAnsi="Century Schoolbook" w:cs="Arial"/>
              <w:sz w:val="24"/>
              <w:szCs w:val="24"/>
              <w:lang w:val="en-US"/>
            </w:rPr>
          </w:rPrChange>
        </w:rPr>
        <w:t>trophic structure alteration</w:t>
      </w:r>
      <w:r w:rsidR="008F6D31" w:rsidRPr="0008162A">
        <w:rPr>
          <w:rFonts w:ascii="Century Schoolbook" w:hAnsi="Century Schoolbook" w:cs="Arial"/>
          <w:sz w:val="24"/>
          <w:szCs w:val="24"/>
          <w:lang w:val="en-US"/>
          <w:rPrChange w:id="29" w:author="ERIC SPERANZA" w:date="2017-10-24T14:06:00Z">
            <w:rPr>
              <w:rFonts w:ascii="Century Schoolbook" w:hAnsi="Century Schoolbook" w:cs="Arial"/>
              <w:sz w:val="24"/>
              <w:szCs w:val="24"/>
              <w:lang w:val="en-US"/>
            </w:rPr>
          </w:rPrChange>
        </w:rPr>
        <w:t>s</w:t>
      </w:r>
      <w:r w:rsidR="00290E1C" w:rsidRPr="0008162A">
        <w:rPr>
          <w:rFonts w:ascii="Century Schoolbook" w:hAnsi="Century Schoolbook" w:cs="Arial"/>
          <w:sz w:val="24"/>
          <w:szCs w:val="24"/>
          <w:lang w:val="en-US"/>
          <w:rPrChange w:id="30" w:author="ERIC SPERANZA" w:date="2017-10-24T14:06:00Z">
            <w:rPr>
              <w:rFonts w:ascii="Century Schoolbook" w:hAnsi="Century Schoolbook" w:cs="Arial"/>
              <w:sz w:val="24"/>
              <w:szCs w:val="24"/>
              <w:lang w:val="en-US"/>
            </w:rPr>
          </w:rPrChange>
        </w:rPr>
        <w:t xml:space="preserve"> leading to habitat deterioration (</w:t>
      </w:r>
      <w:del w:id="31" w:author="ERIC SPERANZA" w:date="2017-10-20T19:08:00Z">
        <w:r w:rsidR="00290E1C" w:rsidRPr="0008162A" w:rsidDel="0003207F">
          <w:rPr>
            <w:rFonts w:ascii="Century Schoolbook" w:hAnsi="Century Schoolbook" w:cs="Arial"/>
            <w:sz w:val="24"/>
            <w:szCs w:val="24"/>
            <w:lang w:val="en-US"/>
            <w:rPrChange w:id="32" w:author="ERIC SPERANZA" w:date="2017-10-24T14:06:00Z">
              <w:rPr>
                <w:rFonts w:ascii="Century Schoolbook" w:hAnsi="Century Schoolbook" w:cs="Arial"/>
                <w:sz w:val="24"/>
                <w:szCs w:val="24"/>
                <w:lang w:val="en-US"/>
              </w:rPr>
            </w:rPrChange>
          </w:rPr>
          <w:delText xml:space="preserve">Takada et al., 1997; </w:delText>
        </w:r>
      </w:del>
      <w:ins w:id="33" w:author="ERIC SPERANZA" w:date="2017-10-20T19:08:00Z">
        <w:r w:rsidR="0003207F" w:rsidRPr="0008162A">
          <w:rPr>
            <w:rFonts w:ascii="Century Schoolbook" w:hAnsi="Century Schoolbook" w:cs="Arial"/>
            <w:sz w:val="24"/>
            <w:szCs w:val="24"/>
            <w:lang w:val="en-US"/>
            <w:rPrChange w:id="34" w:author="ERIC SPERANZA" w:date="2017-10-24T14:06:00Z">
              <w:rPr>
                <w:rFonts w:ascii="Century Schoolbook" w:hAnsi="Century Schoolbook" w:cs="Arial"/>
                <w:sz w:val="24"/>
                <w:szCs w:val="24"/>
                <w:lang w:val="en-US"/>
              </w:rPr>
            </w:rPrChange>
          </w:rPr>
          <w:t xml:space="preserve">deBruyn et al., 2003; </w:t>
        </w:r>
      </w:ins>
      <w:r w:rsidR="00290E1C" w:rsidRPr="0008162A">
        <w:rPr>
          <w:rFonts w:ascii="Century Schoolbook" w:hAnsi="Century Schoolbook" w:cs="Arial"/>
          <w:sz w:val="24"/>
          <w:szCs w:val="24"/>
          <w:lang w:val="en-US"/>
          <w:rPrChange w:id="35" w:author="ERIC SPERANZA" w:date="2017-10-24T14:06:00Z">
            <w:rPr>
              <w:rFonts w:ascii="Century Schoolbook" w:hAnsi="Century Schoolbook" w:cs="Arial"/>
              <w:sz w:val="24"/>
              <w:szCs w:val="24"/>
              <w:lang w:val="en-US"/>
            </w:rPr>
          </w:rPrChange>
        </w:rPr>
        <w:t>Blanch et</w:t>
      </w:r>
      <w:r w:rsidR="00290E1C" w:rsidRPr="002C40F0">
        <w:rPr>
          <w:rFonts w:ascii="Century Schoolbook" w:hAnsi="Century Schoolbook" w:cs="Arial"/>
          <w:sz w:val="24"/>
          <w:szCs w:val="24"/>
          <w:lang w:val="en-US"/>
        </w:rPr>
        <w:t xml:space="preserve">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del w:id="36" w:author="ERIC SPERANZA" w:date="2017-10-20T19:08:00Z">
        <w:r w:rsidR="00290E1C" w:rsidRPr="002C40F0" w:rsidDel="0003207F">
          <w:rPr>
            <w:rFonts w:ascii="Century Schoolbook" w:hAnsi="Century Schoolbook" w:cs="Arial"/>
            <w:sz w:val="24"/>
            <w:szCs w:val="24"/>
            <w:lang w:val="en-US"/>
          </w:rPr>
          <w:delText>deBruyn et al., 2003</w:delText>
        </w:r>
      </w:del>
      <w:ins w:id="37" w:author="ERIC SPERANZA" w:date="2017-10-20T19:07:00Z">
        <w:r w:rsidR="0003207F">
          <w:rPr>
            <w:rFonts w:ascii="Century Schoolbook" w:hAnsi="Century Schoolbook" w:cs="Arial"/>
            <w:sz w:val="24"/>
            <w:szCs w:val="24"/>
            <w:lang w:val="en-US"/>
          </w:rPr>
          <w:t>Kress et al., 2016</w:t>
        </w:r>
      </w:ins>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A74B4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sz w:val="24"/>
          <w:lang w:val="en-GB"/>
          <w:rPrChange w:id="38" w:author="ERIC SPERANZA" w:date="2017-10-09T15:06:00Z">
            <w:rPr>
              <w:rFonts w:ascii="Century Schoolbook" w:hAnsi="Century Schoolbook"/>
              <w:sz w:val="24"/>
              <w:vertAlign w:val="superscript"/>
              <w:lang w:val="en-GB"/>
            </w:rPr>
          </w:rPrChange>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6B685B">
        <w:rPr>
          <w:rFonts w:ascii="Century Schoolbook" w:hAnsi="Century Schoolbook"/>
          <w:sz w:val="24"/>
          <w:lang w:val="en-GB"/>
          <w:rPrChange w:id="39" w:author="ERIC SPERANZA" w:date="2017-10-09T15:06:00Z">
            <w:rPr>
              <w:rFonts w:ascii="Century Schoolbook" w:hAnsi="Century Schoolbook"/>
              <w:sz w:val="24"/>
              <w:vertAlign w:val="superscript"/>
              <w:lang w:val="en-GB"/>
            </w:rPr>
          </w:rPrChange>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sz w:val="24"/>
          <w:lang w:val="en-US"/>
          <w:rPrChange w:id="40"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r w:rsidR="00AE5A4B">
        <w:fldChar w:fldCharType="begin"/>
      </w:r>
      <w:r w:rsidR="00AE5A4B" w:rsidRPr="006739C4">
        <w:rPr>
          <w:lang w:val="en-US"/>
          <w:rPrChange w:id="41"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w:t>
      </w:r>
      <w:del w:id="42" w:author="ERIC SPERANZA" w:date="2017-10-09T15:29:00Z">
        <w:r w:rsidRPr="002C40F0" w:rsidDel="00B17F02">
          <w:rPr>
            <w:rFonts w:ascii="Century Schoolbook" w:hAnsi="Century Schoolbook" w:cs="Arial"/>
            <w:sz w:val="24"/>
            <w:szCs w:val="24"/>
            <w:lang w:val="en-US"/>
          </w:rPr>
          <w:delText>3.8</w:delText>
        </w:r>
      </w:del>
      <w:ins w:id="43" w:author="ERIC SPERANZA" w:date="2017-10-09T15:29:00Z">
        <w:r w:rsidR="00B17F02">
          <w:rPr>
            <w:rFonts w:ascii="Century Schoolbook" w:hAnsi="Century Schoolbook" w:cs="Arial"/>
            <w:sz w:val="24"/>
            <w:szCs w:val="24"/>
            <w:lang w:val="en-US"/>
          </w:rPr>
          <w:t>4.3 x 10</w:t>
        </w:r>
        <w:r w:rsidR="00B17F02" w:rsidRPr="00B17F02">
          <w:rPr>
            <w:rFonts w:ascii="Century Schoolbook" w:hAnsi="Century Schoolbook" w:cs="Arial"/>
            <w:sz w:val="24"/>
            <w:szCs w:val="24"/>
            <w:vertAlign w:val="superscript"/>
            <w:lang w:val="en-US"/>
            <w:rPrChange w:id="44" w:author="ERIC SPERANZA" w:date="2017-10-09T15:29:00Z">
              <w:rPr>
                <w:rFonts w:ascii="Century Schoolbook" w:hAnsi="Century Schoolbook" w:cs="Arial"/>
                <w:sz w:val="24"/>
                <w:szCs w:val="24"/>
                <w:lang w:val="en-US"/>
              </w:rPr>
            </w:rPrChange>
          </w:rPr>
          <w:t>6</w:t>
        </w:r>
      </w:ins>
      <w:r w:rsidRPr="002C40F0">
        <w:rPr>
          <w:rFonts w:ascii="Century Schoolbook" w:hAnsi="Century Schoolbook" w:cs="Arial"/>
          <w:sz w:val="24"/>
          <w:szCs w:val="24"/>
          <w:lang w:val="en-US"/>
        </w:rPr>
        <w:t xml:space="preserve"> m</w:t>
      </w:r>
      <w:r w:rsidRPr="00E706F9">
        <w:rPr>
          <w:rFonts w:ascii="Century Schoolbook" w:hAnsi="Century Schoolbook"/>
          <w:sz w:val="24"/>
          <w:lang w:val="en-US"/>
          <w:rPrChange w:id="45"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1A4B6A4A"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ins w:id="46" w:author="ERIC SPERANZA" w:date="2017-10-19T14:21:00Z">
        <w:r w:rsidR="00461DDF">
          <w:rPr>
            <w:rFonts w:ascii="Century Schoolbook" w:hAnsi="Century Schoolbook" w:cs="Arial"/>
            <w:sz w:val="24"/>
            <w:szCs w:val="24"/>
            <w:lang w:val="en-US"/>
          </w:rPr>
          <w:t>.</w:t>
        </w:r>
      </w:ins>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69F1E6D3"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del w:id="47" w:author="ERIC SPERANZA" w:date="2017-10-09T15:06:00Z">
        <w:r w:rsidR="003A42C1" w:rsidRPr="002C40F0">
          <w:rPr>
            <w:rFonts w:ascii="Century Schoolbook" w:hAnsi="Century Schoolbook" w:cs="Arial"/>
            <w:sz w:val="24"/>
            <w:szCs w:val="24"/>
            <w:lang w:val="en-US"/>
          </w:rPr>
          <w:delText>O</w:delText>
        </w:r>
      </w:del>
      <w:ins w:id="48" w:author="ERIC SPERANZA" w:date="2017-10-09T15:06:00Z">
        <w:r w:rsidR="00240E49">
          <w:rPr>
            <w:rFonts w:ascii="Century Schoolbook" w:hAnsi="Century Schoolbook" w:cs="Arial"/>
            <w:sz w:val="24"/>
            <w:szCs w:val="24"/>
            <w:lang w:val="en-US"/>
          </w:rPr>
          <w:t>W</w:t>
        </w:r>
      </w:ins>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w:t>
      </w:r>
      <w:del w:id="49" w:author="ERIC SPERANZA" w:date="2017-10-09T15:06:00Z">
        <w:r w:rsidR="00C404A5" w:rsidRPr="002C40F0">
          <w:rPr>
            <w:rFonts w:ascii="Century Schoolbook" w:hAnsi="Century Schoolbook" w:cs="Arial"/>
            <w:sz w:val="24"/>
            <w:szCs w:val="24"/>
            <w:lang w:val="en-US"/>
          </w:rPr>
          <w:delText>5m</w:delText>
        </w:r>
      </w:del>
      <w:ins w:id="50" w:author="ERIC SPERANZA" w:date="2017-10-09T15:06:00Z">
        <w:r w:rsidR="00C404A5" w:rsidRPr="002C40F0">
          <w:rPr>
            <w:rFonts w:ascii="Century Schoolbook" w:hAnsi="Century Schoolbook" w:cs="Arial"/>
            <w:sz w:val="24"/>
            <w:szCs w:val="24"/>
            <w:lang w:val="en-US"/>
          </w:rPr>
          <w:t>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m</w:t>
        </w:r>
      </w:ins>
      <w:r w:rsidR="00C404A5" w:rsidRPr="002C40F0">
        <w:rPr>
          <w:rFonts w:ascii="Century Schoolbook" w:hAnsi="Century Schoolbook" w:cs="Arial"/>
          <w:sz w:val="24"/>
          <w:szCs w:val="24"/>
          <w:lang w:val="en-US"/>
        </w:rPr>
        <w:t xml:space="preserve">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ins w:id="51" w:author="ERIC SPERANZA" w:date="2017-10-09T15:06:00Z">
        <w:r w:rsidR="00240E49">
          <w:rPr>
            <w:rFonts w:ascii="Century Schoolbook" w:hAnsi="Century Schoolbook" w:cs="Arial"/>
            <w:sz w:val="24"/>
            <w:szCs w:val="24"/>
            <w:lang w:val="en-US"/>
          </w:rPr>
          <w:t xml:space="preserve"> </w:t>
        </w:r>
      </w:ins>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52" w:author="ERIC SPERANZA" w:date="2017-10-09T15:06:00Z">
                <w:rPr>
                  <w:rFonts w:ascii="Century Schoolbook" w:hAnsi="Century Schoolbook"/>
                  <w:sz w:val="24"/>
                  <w:vertAlign w:val="superscript"/>
                  <w:lang w:val="en-US"/>
                </w:rPr>
              </w:rPrChange>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Change w:id="53" w:author="ERIC SPERANZA" w:date="2017-10-09T15:06:00Z">
                    <w:rPr>
                      <w:rFonts w:ascii="Century Schoolbook" w:hAnsi="Century Schoolbook"/>
                      <w:sz w:val="24"/>
                      <w:vertAlign w:val="superscript"/>
                      <w:lang w:val="en-US"/>
                    </w:rPr>
                  </w:rPrChange>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54" w:author="ERIC SPERANZA" w:date="2017-10-09T15:06:00Z">
                    <w:rPr>
                      <w:rFonts w:ascii="Century Schoolbook" w:hAnsi="Century Schoolbook"/>
                      <w:sz w:val="24"/>
                      <w:vertAlign w:val="superscript"/>
                      <w:lang w:val="en-US"/>
                    </w:rPr>
                  </w:rPrChange>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r w:rsidR="00AE5A4B">
        <w:fldChar w:fldCharType="begin"/>
      </w:r>
      <w:r w:rsidR="00AE5A4B" w:rsidRPr="006739C4">
        <w:rPr>
          <w:lang w:val="en-US"/>
          <w:rPrChange w:id="55" w:author="ERIC SPERANZA" w:date="2017-10-12T16:25:00Z">
            <w:rPr/>
          </w:rPrChange>
        </w:rPr>
        <w:instrText xml:space="preserve"> HYPERLINK "http://www.cammesa.com" </w:instrText>
      </w:r>
      <w:r w:rsidR="00AE5A4B">
        <w:fldChar w:fldCharType="separate"/>
      </w:r>
      <w:r w:rsidRPr="002C40F0">
        <w:rPr>
          <w:rStyle w:val="Hipervnculo"/>
          <w:rFonts w:ascii="Century Schoolbook" w:hAnsi="Century Schoolbook" w:cs="Arial"/>
          <w:sz w:val="24"/>
          <w:szCs w:val="24"/>
          <w:lang w:val="en-US"/>
        </w:rPr>
        <w:t>www.cammesa.com</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56" w:author="ERIC SPERANZA" w:date="2017-10-12T16:25:00Z">
            <w:rPr/>
          </w:rPrChange>
        </w:rPr>
        <w:instrText xml:space="preserve"> HYPERLINK "http://www.bdhi.hidricosargentina.gov.ar" </w:instrText>
      </w:r>
      <w:r w:rsidR="00AE5A4B">
        <w:fldChar w:fldCharType="separate"/>
      </w:r>
      <w:r w:rsidRPr="002C40F0">
        <w:rPr>
          <w:rStyle w:val="Hipervnculo"/>
          <w:rFonts w:ascii="Century Schoolbook" w:hAnsi="Century Schoolbook" w:cs="Arial"/>
          <w:sz w:val="24"/>
          <w:szCs w:val="24"/>
          <w:lang w:val="en-US"/>
        </w:rPr>
        <w:t>bdhi.hidricosargentina.gov.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5B9C6A2B"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dichloromethane:petroleum ether (1:2:2)</w:t>
      </w:r>
      <w:ins w:id="57" w:author="ERIC SPERANZA" w:date="2017-10-24T09:23:00Z">
        <w:r w:rsidR="00202CB9">
          <w:rPr>
            <w:rFonts w:ascii="Century Schoolbook" w:hAnsi="Century Schoolbook" w:cs="Arial"/>
            <w:sz w:val="24"/>
            <w:szCs w:val="24"/>
            <w:lang w:val="en-US"/>
          </w:rPr>
          <w:t>,</w:t>
        </w:r>
      </w:ins>
      <w:del w:id="58" w:author="ERIC SPERANZA" w:date="2017-10-24T09:23:00Z">
        <w:r w:rsidRPr="002C40F0" w:rsidDel="00202CB9">
          <w:rPr>
            <w:rFonts w:ascii="Century Schoolbook" w:hAnsi="Century Schoolbook" w:cs="Arial"/>
            <w:sz w:val="24"/>
            <w:szCs w:val="24"/>
            <w:lang w:val="en-US"/>
          </w:rPr>
          <w:delText xml:space="preserve">. The extract was </w:delText>
        </w:r>
      </w:del>
      <w:ins w:id="59" w:author="ERIC SPERANZA" w:date="2017-10-24T09:23:00Z">
        <w:r w:rsidR="00202CB9">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dried over anhydrous sodium </w:t>
      </w:r>
      <w:r w:rsidRPr="002C40F0">
        <w:rPr>
          <w:rFonts w:ascii="Century Schoolbook" w:hAnsi="Century Schoolbook" w:cs="Arial"/>
          <w:sz w:val="24"/>
          <w:szCs w:val="24"/>
          <w:lang w:val="en-US"/>
        </w:rPr>
        <w:lastRenderedPageBreak/>
        <w:t xml:space="preserve">sulfate and </w:t>
      </w:r>
      <w:ins w:id="60" w:author="ERIC SPERANZA" w:date="2017-10-24T09:23:00Z">
        <w:r w:rsidR="00202CB9" w:rsidRPr="002C40F0">
          <w:rPr>
            <w:rFonts w:ascii="Century Schoolbook" w:hAnsi="Century Schoolbook" w:cs="Arial"/>
            <w:sz w:val="24"/>
            <w:szCs w:val="24"/>
            <w:lang w:val="en-US"/>
          </w:rPr>
          <w:t>gravimetrically</w:t>
        </w:r>
        <w:r w:rsidR="00202CB9" w:rsidRPr="002C40F0" w:rsidDel="00202CB9">
          <w:rPr>
            <w:rFonts w:ascii="Century Schoolbook" w:hAnsi="Century Schoolbook" w:cs="Arial"/>
            <w:sz w:val="24"/>
            <w:szCs w:val="24"/>
            <w:lang w:val="en-US"/>
          </w:rPr>
          <w:t xml:space="preserve"> </w:t>
        </w:r>
      </w:ins>
      <w:del w:id="61" w:author="ERIC SPERANZA" w:date="2017-10-24T09:23:00Z">
        <w:r w:rsidRPr="002C40F0" w:rsidDel="00202CB9">
          <w:rPr>
            <w:rFonts w:ascii="Century Schoolbook" w:hAnsi="Century Schoolbook" w:cs="Arial"/>
            <w:sz w:val="24"/>
            <w:szCs w:val="24"/>
            <w:lang w:val="en-US"/>
          </w:rPr>
          <w:delText xml:space="preserve">lipid content was </w:delText>
        </w:r>
      </w:del>
      <w:r w:rsidRPr="002C40F0">
        <w:rPr>
          <w:rFonts w:ascii="Century Schoolbook" w:hAnsi="Century Schoolbook" w:cs="Arial"/>
          <w:sz w:val="24"/>
          <w:szCs w:val="24"/>
          <w:lang w:val="en-US"/>
        </w:rPr>
        <w:t>determined</w:t>
      </w:r>
      <w:ins w:id="62" w:author="ERIC SPERANZA" w:date="2017-10-24T09:24:00Z">
        <w:r w:rsidR="00202CB9">
          <w:rPr>
            <w:rFonts w:ascii="Century Schoolbook" w:hAnsi="Century Schoolbook" w:cs="Arial"/>
            <w:sz w:val="24"/>
            <w:szCs w:val="24"/>
            <w:lang w:val="en-US"/>
          </w:rPr>
          <w:t xml:space="preserve"> (Colombo et al. 1996)</w:t>
        </w:r>
      </w:ins>
      <w:del w:id="63" w:author="ERIC SPERANZA" w:date="2017-10-24T09:23:00Z">
        <w:r w:rsidRPr="002C40F0" w:rsidDel="00202CB9">
          <w:rPr>
            <w:rFonts w:ascii="Century Schoolbook" w:hAnsi="Century Schoolbook" w:cs="Arial"/>
            <w:sz w:val="24"/>
            <w:szCs w:val="24"/>
            <w:lang w:val="en-US"/>
          </w:rPr>
          <w:delText xml:space="preserve"> gravimetrically</w:delText>
        </w:r>
      </w:del>
      <w:r w:rsidRPr="002C40F0">
        <w:rPr>
          <w:rFonts w:ascii="Century Schoolbook" w:hAnsi="Century Schoolbook" w:cs="Arial"/>
          <w:sz w:val="24"/>
          <w:szCs w:val="24"/>
          <w:lang w:val="en-US"/>
        </w:rPr>
        <w:t>. Deuterated sterols (deuterocholesterol</w:t>
      </w:r>
      <w:ins w:id="64"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and deuterositosterol</w:t>
      </w:r>
      <w:ins w:id="65"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Steraloids, Inc., Newport, RI, steraloids.com</w:t>
      </w:r>
      <w:ins w:id="66" w:author="ERIC SPERANZA" w:date="2017-10-09T15:06:00Z">
        <w:r w:rsidR="000A364E">
          <w:rPr>
            <w:rFonts w:ascii="Century Schoolbook" w:hAnsi="Century Schoolbook" w:cs="Arial"/>
            <w:sz w:val="24"/>
            <w:szCs w:val="24"/>
            <w:lang w:val="en-US"/>
          </w:rPr>
          <w:t>; Table 1</w:t>
        </w:r>
      </w:ins>
      <w:r w:rsidRPr="002C40F0">
        <w:rPr>
          <w:rFonts w:ascii="Century Schoolbook" w:hAnsi="Century Schoolbook" w:cs="Arial"/>
          <w:sz w:val="24"/>
          <w:szCs w:val="24"/>
          <w:lang w:val="en-US"/>
        </w:rPr>
        <w:t xml:space="preserve">) were added as internal standards. In order to avoid the interference of fatty acids, lipids </w:t>
      </w:r>
      <w:ins w:id="67" w:author="ERIC SPERANZA" w:date="2017-10-19T14:29:00Z">
        <w:r w:rsidR="00461DDF">
          <w:rPr>
            <w:rFonts w:ascii="Century Schoolbook" w:hAnsi="Century Schoolbook" w:cs="Arial"/>
            <w:sz w:val="24"/>
            <w:szCs w:val="24"/>
            <w:lang w:val="en-US"/>
          </w:rPr>
          <w:t>(</w:t>
        </w:r>
      </w:ins>
      <w:ins w:id="68" w:author="ERIC SPERANZA" w:date="2017-10-19T14:30:00Z">
        <w:r w:rsidR="00461DDF">
          <w:rPr>
            <w:rFonts w:ascii="Century Schoolbook" w:hAnsi="Century Schoolbook" w:cs="Arial"/>
            <w:sz w:val="24"/>
            <w:szCs w:val="24"/>
            <w:lang w:val="en-US"/>
          </w:rPr>
          <w:t>100 mg approx.</w:t>
        </w:r>
      </w:ins>
      <w:ins w:id="69" w:author="ERIC SPERANZA" w:date="2017-10-19T14:29:00Z">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were saponified with 1M KOH in methanol and non-saponifiable compounds were extracted with petroleum ether – diethyl ether (4:1 v/v, Christie, 1989). The extracts were concentrated under a nitrogen stream and derivatized with</w:t>
      </w:r>
      <w:ins w:id="70" w:author="ERIC SPERANZA" w:date="2017-10-19T14:30:00Z">
        <w:r w:rsidR="00461DDF">
          <w:rPr>
            <w:rFonts w:ascii="Century Schoolbook" w:hAnsi="Century Schoolbook" w:cs="Arial"/>
            <w:sz w:val="24"/>
            <w:szCs w:val="24"/>
            <w:lang w:val="en-US"/>
          </w:rPr>
          <w:t xml:space="preserve"> </w:t>
        </w:r>
      </w:ins>
      <w:ins w:id="71" w:author="ERIC SPERANZA" w:date="2017-10-19T14:31:00Z">
        <w:r w:rsidR="00461DDF">
          <w:rPr>
            <w:rFonts w:ascii="Century Schoolbook" w:hAnsi="Century Schoolbook" w:cs="Arial"/>
            <w:sz w:val="24"/>
            <w:szCs w:val="24"/>
            <w:lang w:val="en-US"/>
          </w:rPr>
          <w:t xml:space="preserve">150 </w:t>
        </w:r>
        <w:r w:rsidR="00461DDF" w:rsidRPr="002C40F0">
          <w:rPr>
            <w:rFonts w:ascii="Century Schoolbook" w:hAnsi="Century Schoolbook" w:cs="Arial"/>
            <w:sz w:val="24"/>
            <w:szCs w:val="24"/>
            <w:lang w:val="en-US"/>
          </w:rPr>
          <w:t>μ</w:t>
        </w:r>
      </w:ins>
      <w:ins w:id="72" w:author="ERIC SPERANZA" w:date="2017-10-19T14:30:00Z">
        <w:r w:rsidR="00461DDF">
          <w:rPr>
            <w:rFonts w:ascii="Century Schoolbook" w:hAnsi="Century Schoolbook" w:cs="Arial"/>
            <w:sz w:val="24"/>
            <w:szCs w:val="24"/>
            <w:lang w:val="en-US"/>
          </w:rPr>
          <w:t xml:space="preserve">l </w:t>
        </w:r>
      </w:ins>
      <w:r w:rsidRPr="002C40F0">
        <w:rPr>
          <w:rFonts w:ascii="Century Schoolbook" w:hAnsi="Century Schoolbook" w:cs="Arial"/>
          <w:sz w:val="24"/>
          <w:szCs w:val="24"/>
          <w:lang w:val="en-US"/>
        </w:rPr>
        <w:t xml:space="preserve"> </w:t>
      </w:r>
      <w:ins w:id="73" w:author="ERIC SPERANZA" w:date="2017-10-19T14:31:00Z">
        <w:r w:rsidR="00461DDF">
          <w:rPr>
            <w:rFonts w:ascii="Century Schoolbook" w:hAnsi="Century Schoolbook" w:cs="Arial"/>
            <w:sz w:val="24"/>
            <w:szCs w:val="24"/>
            <w:lang w:val="en-US"/>
          </w:rPr>
          <w:t xml:space="preserve">of </w:t>
        </w:r>
      </w:ins>
      <w:r w:rsidRPr="002C40F0">
        <w:rPr>
          <w:rFonts w:ascii="Century Schoolbook" w:hAnsi="Century Schoolbook" w:cs="Arial"/>
          <w:sz w:val="24"/>
          <w:szCs w:val="24"/>
          <w:lang w:val="en-US"/>
        </w:rPr>
        <w:t>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xml:space="preserve">; Sigma-Aldrich, St. Louis, MO, USA) for 3 hours at </w:t>
      </w:r>
      <w:del w:id="74" w:author="ERIC SPERANZA" w:date="2017-10-09T15:06:00Z">
        <w:r w:rsidRPr="002C40F0">
          <w:rPr>
            <w:rFonts w:ascii="Century Schoolbook" w:hAnsi="Century Schoolbook" w:cs="Arial"/>
            <w:sz w:val="24"/>
            <w:szCs w:val="24"/>
            <w:lang w:val="en-US"/>
          </w:rPr>
          <w:delText>60</w:delText>
        </w:r>
        <w:r w:rsidRPr="002C40F0">
          <w:rPr>
            <w:rFonts w:ascii="Century Schoolbook" w:hAnsi="Century Schoolbook" w:cs="Times New Roman"/>
            <w:sz w:val="24"/>
            <w:szCs w:val="24"/>
            <w:lang w:val="en-US"/>
          </w:rPr>
          <w:delText>º</w:delText>
        </w:r>
        <w:r w:rsidRPr="002C40F0">
          <w:rPr>
            <w:rFonts w:ascii="Century Schoolbook" w:hAnsi="Century Schoolbook" w:cs="Arial"/>
            <w:sz w:val="24"/>
            <w:szCs w:val="24"/>
            <w:lang w:val="en-US"/>
          </w:rPr>
          <w:delText>C</w:delText>
        </w:r>
      </w:del>
      <w:ins w:id="75" w:author="ERIC SPERANZA" w:date="2017-10-09T15:06:00Z">
        <w:r w:rsidRPr="002C40F0">
          <w:rPr>
            <w:rFonts w:ascii="Century Schoolbook" w:hAnsi="Century Schoolbook" w:cs="Arial"/>
            <w:sz w:val="24"/>
            <w:szCs w:val="24"/>
            <w:lang w:val="en-US"/>
          </w:rPr>
          <w:t>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w:t>
        </w:r>
      </w:ins>
      <w:r w:rsidRPr="002C40F0">
        <w:rPr>
          <w:rFonts w:ascii="Century Schoolbook" w:hAnsi="Century Schoolbook" w:cs="Arial"/>
          <w:sz w:val="24"/>
          <w:szCs w:val="24"/>
          <w:lang w:val="en-US"/>
        </w:rPr>
        <w:t>. The resulting trimethylsilyl derivatives were concentrated to dryness under nitrogen and resuspended in toluene prior analysis.</w:t>
      </w:r>
      <w:ins w:id="76" w:author="ERIC SPERANZA" w:date="2017-10-19T14:33:00Z">
        <w:r w:rsidR="000659EF">
          <w:rPr>
            <w:rFonts w:ascii="Century Schoolbook" w:hAnsi="Century Schoolbook" w:cs="Arial"/>
            <w:sz w:val="24"/>
            <w:szCs w:val="24"/>
            <w:lang w:val="en-US"/>
          </w:rPr>
          <w:t xml:space="preserve"> All solvents used were </w:t>
        </w:r>
      </w:ins>
      <w:ins w:id="77" w:author="ERIC SPERANZA" w:date="2017-10-19T14:38:00Z">
        <w:r w:rsidR="000659EF">
          <w:rPr>
            <w:rFonts w:ascii="Century Schoolbook" w:hAnsi="Century Schoolbook" w:cs="Arial"/>
            <w:sz w:val="24"/>
            <w:szCs w:val="24"/>
            <w:lang w:val="en-US"/>
          </w:rPr>
          <w:t>pesticide residue analysis grade.</w:t>
        </w:r>
      </w:ins>
    </w:p>
    <w:p w14:paraId="07CAC712" w14:textId="1B010CC0"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 xml:space="preserve">/min and the temperature of injector was set at </w:t>
      </w:r>
      <w:del w:id="78" w:author="ERIC SPERANZA" w:date="2017-10-09T15:06:00Z">
        <w:r w:rsidR="00E8171B" w:rsidRPr="002C40F0">
          <w:rPr>
            <w:rFonts w:ascii="Century Schoolbook" w:hAnsi="Century Schoolbook" w:cs="Arial"/>
            <w:sz w:val="24"/>
            <w:szCs w:val="24"/>
            <w:lang w:val="en-US"/>
          </w:rPr>
          <w:delText>250</w:delText>
        </w:r>
        <w:r w:rsidR="00E8171B" w:rsidRPr="002C40F0">
          <w:rPr>
            <w:rFonts w:ascii="Century Schoolbook" w:hAnsi="Century Schoolbook" w:cs="Times New Roman"/>
            <w:sz w:val="24"/>
            <w:szCs w:val="24"/>
            <w:lang w:val="en-US"/>
          </w:rPr>
          <w:delText>º</w:delText>
        </w:r>
        <w:r w:rsidR="00E8171B" w:rsidRPr="002C40F0">
          <w:rPr>
            <w:rFonts w:ascii="Century Schoolbook" w:hAnsi="Century Schoolbook" w:cs="Arial"/>
            <w:sz w:val="24"/>
            <w:szCs w:val="24"/>
            <w:lang w:val="en-US"/>
          </w:rPr>
          <w:delText>C</w:delText>
        </w:r>
      </w:del>
      <w:ins w:id="79" w:author="ERIC SPERANZA" w:date="2017-10-09T15:06:00Z">
        <w:r w:rsidR="00E8171B" w:rsidRPr="002C40F0">
          <w:rPr>
            <w:rFonts w:ascii="Century Schoolbook" w:hAnsi="Century Schoolbook" w:cs="Arial"/>
            <w:sz w:val="24"/>
            <w:szCs w:val="24"/>
            <w:lang w:val="en-US"/>
          </w:rPr>
          <w:t>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w:t>
        </w:r>
      </w:ins>
      <w:r w:rsidR="00E8171B" w:rsidRPr="002C40F0">
        <w:rPr>
          <w:rFonts w:ascii="Century Schoolbook" w:hAnsi="Century Schoolbook" w:cs="Arial"/>
          <w:sz w:val="24"/>
          <w:szCs w:val="24"/>
          <w:lang w:val="en-US"/>
        </w:rPr>
        <w:t xml:space="preserve">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 xml:space="preserve">The oven temperature program started at </w:t>
      </w:r>
      <w:del w:id="80" w:author="ERIC SPERANZA" w:date="2017-10-09T15:06:00Z">
        <w:r w:rsidR="002D0713" w:rsidRPr="002C40F0">
          <w:rPr>
            <w:rFonts w:ascii="Century Schoolbook" w:hAnsi="Century Schoolbook" w:cs="Arial"/>
            <w:sz w:val="24"/>
            <w:szCs w:val="24"/>
            <w:lang w:val="en-US"/>
          </w:rPr>
          <w:delText>1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1" w:author="ERIC SPERANZA" w:date="2017-10-09T15:06:00Z">
        <w:r w:rsidR="002D0713"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 xml:space="preserve">C at </w:t>
      </w:r>
      <w:del w:id="82" w:author="ERIC SPERANZA" w:date="2017-10-09T15:06:00Z">
        <w:r w:rsidR="002D0713" w:rsidRPr="002C40F0">
          <w:rPr>
            <w:rFonts w:ascii="Century Schoolbook" w:hAnsi="Century Schoolbook" w:cs="Arial"/>
            <w:sz w:val="24"/>
            <w:szCs w:val="24"/>
            <w:lang w:val="en-US"/>
          </w:rPr>
          <w:delText>15</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3" w:author="ERIC SPERANZA" w:date="2017-10-09T15:06:00Z">
        <w:r w:rsidR="002D0713" w:rsidRPr="002C40F0">
          <w:rPr>
            <w:rFonts w:ascii="Century Schoolbook" w:hAnsi="Century Schoolbook" w:cs="Arial"/>
            <w:sz w:val="24"/>
            <w:szCs w:val="24"/>
            <w:lang w:val="en-US"/>
          </w:rPr>
          <w:t>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min and to </w:t>
      </w:r>
      <w:del w:id="84" w:author="ERIC SPERANZA" w:date="2017-10-09T15:06:00Z">
        <w:r w:rsidR="002D0713" w:rsidRPr="002C40F0">
          <w:rPr>
            <w:rFonts w:ascii="Century Schoolbook" w:hAnsi="Century Schoolbook" w:cs="Arial"/>
            <w:sz w:val="24"/>
            <w:szCs w:val="24"/>
            <w:lang w:val="en-US"/>
          </w:rPr>
          <w:delText>3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5" w:author="ERIC SPERANZA" w:date="2017-10-09T15:06:00Z">
        <w:r w:rsidR="002D0713" w:rsidRPr="002C40F0">
          <w:rPr>
            <w:rFonts w:ascii="Century Schoolbook" w:hAnsi="Century Schoolbook" w:cs="Arial"/>
            <w:sz w:val="24"/>
            <w:szCs w:val="24"/>
            <w:lang w:val="en-US"/>
          </w:rPr>
          <w:t>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 at </w:t>
      </w:r>
      <w:del w:id="86" w:author="ERIC SPERANZA" w:date="2017-10-09T15:06:00Z">
        <w:r w:rsidR="002D0713" w:rsidRPr="002C40F0">
          <w:rPr>
            <w:rFonts w:ascii="Century Schoolbook" w:hAnsi="Century Schoolbook" w:cs="Arial"/>
            <w:sz w:val="24"/>
            <w:szCs w:val="24"/>
            <w:lang w:val="en-US"/>
          </w:rPr>
          <w:delText>3</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7" w:author="ERIC SPERANZA" w:date="2017-10-09T15:06:00Z">
        <w:r w:rsidR="002D0713" w:rsidRPr="002C40F0">
          <w:rPr>
            <w:rFonts w:ascii="Century Schoolbook" w:hAnsi="Century Schoolbook" w:cs="Arial"/>
            <w:sz w:val="24"/>
            <w:szCs w:val="24"/>
            <w:lang w:val="en-US"/>
          </w:rPr>
          <w:t>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The transfer line temperature was set at </w:t>
      </w:r>
      <w:del w:id="88" w:author="ERIC SPERANZA" w:date="2017-10-09T15:06:00Z">
        <w:r w:rsidR="004632EC" w:rsidRPr="002C40F0">
          <w:rPr>
            <w:rFonts w:ascii="Century Schoolbook" w:hAnsi="Century Schoolbook" w:cs="Arial"/>
            <w:sz w:val="24"/>
            <w:szCs w:val="24"/>
            <w:lang w:val="en-US"/>
          </w:rPr>
          <w:delText>20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89" w:author="ERIC SPERANZA" w:date="2017-10-09T15:06:00Z">
        <w:r w:rsidR="004632EC" w:rsidRPr="002C40F0">
          <w:rPr>
            <w:rFonts w:ascii="Century Schoolbook" w:hAnsi="Century Schoolbook" w:cs="Arial"/>
            <w:sz w:val="24"/>
            <w:szCs w:val="24"/>
            <w:lang w:val="en-US"/>
          </w:rPr>
          <w:t>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eV electron impact at </w:t>
      </w:r>
      <w:del w:id="90" w:author="ERIC SPERANZA" w:date="2017-10-09T15:06:00Z">
        <w:r w:rsidR="004632EC" w:rsidRPr="002C40F0">
          <w:rPr>
            <w:rFonts w:ascii="Century Schoolbook" w:hAnsi="Century Schoolbook" w:cs="Arial"/>
            <w:sz w:val="24"/>
            <w:szCs w:val="24"/>
            <w:lang w:val="en-US"/>
          </w:rPr>
          <w:delText>18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91" w:author="ERIC SPERANZA" w:date="2017-10-09T15:06:00Z">
        <w:r w:rsidR="004632EC" w:rsidRPr="002C40F0">
          <w:rPr>
            <w:rFonts w:ascii="Century Schoolbook" w:hAnsi="Century Schoolbook" w:cs="Arial"/>
            <w:sz w:val="24"/>
            <w:szCs w:val="24"/>
            <w:lang w:val="en-US"/>
          </w:rPr>
          <w:t>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4468244C" w:rsidR="002778E9" w:rsidRPr="002C40F0" w:rsidRDefault="002A4928">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ins w:id="92" w:author="ERIC SPERANZA" w:date="2017-10-17T15:08:00Z">
        <w:r w:rsidR="00C97732">
          <w:rPr>
            <w:rFonts w:ascii="Century Schoolbook" w:hAnsi="Century Schoolbook" w:cs="Arial"/>
            <w:sz w:val="24"/>
            <w:szCs w:val="24"/>
            <w:lang w:val="en-US"/>
          </w:rPr>
          <w:t xml:space="preserve"> Coprostanol, epicoprostanol, </w:t>
        </w:r>
      </w:ins>
      <w:ins w:id="93" w:author="ERIC SPERANZA" w:date="2017-10-17T15:10:00Z">
        <w:r w:rsidR="00C97732">
          <w:rPr>
            <w:rFonts w:ascii="Century Schoolbook" w:hAnsi="Century Schoolbook" w:cs="Arial"/>
            <w:sz w:val="24"/>
            <w:szCs w:val="24"/>
            <w:lang w:val="en-US"/>
          </w:rPr>
          <w:t xml:space="preserve">coprostanone and ethylcoprostanol were </w:t>
        </w:r>
      </w:ins>
      <w:ins w:id="94" w:author="ERIC SPERANZA" w:date="2017-10-17T15:15:00Z">
        <w:r w:rsidR="00C97732">
          <w:rPr>
            <w:rFonts w:ascii="Century Schoolbook" w:hAnsi="Century Schoolbook" w:cs="Arial"/>
            <w:sz w:val="24"/>
            <w:szCs w:val="24"/>
            <w:lang w:val="en-US"/>
          </w:rPr>
          <w:t xml:space="preserve">collectively </w:t>
        </w:r>
      </w:ins>
      <w:ins w:id="95" w:author="ERIC SPERANZA" w:date="2017-10-17T15:10:00Z">
        <w:r w:rsidR="00C97732">
          <w:rPr>
            <w:rFonts w:ascii="Century Schoolbook" w:hAnsi="Century Schoolbook" w:cs="Arial"/>
            <w:sz w:val="24"/>
            <w:szCs w:val="24"/>
            <w:lang w:val="en-US"/>
          </w:rPr>
          <w:t xml:space="preserve">referred </w:t>
        </w:r>
      </w:ins>
      <w:ins w:id="96" w:author="ERIC SPERANZA" w:date="2017-10-17T15:15:00Z">
        <w:r w:rsidR="00C97732">
          <w:rPr>
            <w:rFonts w:ascii="Century Schoolbook" w:hAnsi="Century Schoolbook" w:cs="Arial"/>
            <w:sz w:val="24"/>
            <w:szCs w:val="24"/>
            <w:lang w:val="en-US"/>
          </w:rPr>
          <w:t xml:space="preserve">to </w:t>
        </w:r>
      </w:ins>
      <w:ins w:id="97" w:author="ERIC SPERANZA" w:date="2017-10-17T15:10:00Z">
        <w:r w:rsidR="00C97732">
          <w:rPr>
            <w:rFonts w:ascii="Century Schoolbook" w:hAnsi="Century Schoolbook" w:cs="Arial"/>
            <w:sz w:val="24"/>
            <w:szCs w:val="24"/>
            <w:lang w:val="en-US"/>
          </w:rPr>
          <w:t>as</w:t>
        </w:r>
      </w:ins>
      <w:ins w:id="98" w:author="ERIC SPERANZA" w:date="2017-10-17T15:15:00Z">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ins>
      <w:ins w:id="99" w:author="ERIC SPERANZA" w:date="2017-10-17T15:10:00Z">
        <w:r w:rsidR="00C97732">
          <w:rPr>
            <w:rFonts w:ascii="Century Schoolbook" w:hAnsi="Century Schoolbook" w:cs="Arial"/>
            <w:sz w:val="24"/>
            <w:szCs w:val="24"/>
            <w:lang w:val="en-US"/>
          </w:rPr>
          <w:t>.</w:t>
        </w:r>
      </w:ins>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w:t>
      </w:r>
      <w:del w:id="100" w:author="ERIC SPERANZA" w:date="2017-10-23T17:19:00Z">
        <w:r w:rsidR="0072724A" w:rsidRPr="002C40F0" w:rsidDel="00C41D8F">
          <w:rPr>
            <w:rFonts w:ascii="Century Schoolbook" w:hAnsi="Century Schoolbook" w:cs="Arial"/>
            <w:sz w:val="24"/>
            <w:szCs w:val="24"/>
            <w:lang w:val="en-US"/>
          </w:rPr>
          <w:delText xml:space="preserve">14 </w:delText>
        </w:r>
      </w:del>
      <w:ins w:id="101" w:author="ERIC SPERANZA" w:date="2017-10-23T17:19:00Z">
        <w:r w:rsidR="00C41D8F" w:rsidRPr="002C40F0">
          <w:rPr>
            <w:rFonts w:ascii="Century Schoolbook" w:hAnsi="Century Schoolbook" w:cs="Arial"/>
            <w:sz w:val="24"/>
            <w:szCs w:val="24"/>
            <w:lang w:val="en-US"/>
          </w:rPr>
          <w:t>1</w:t>
        </w:r>
        <w:r w:rsidR="00C41D8F">
          <w:rPr>
            <w:rFonts w:ascii="Century Schoolbook" w:hAnsi="Century Schoolbook" w:cs="Arial"/>
            <w:sz w:val="24"/>
            <w:szCs w:val="24"/>
            <w:lang w:val="en-US"/>
          </w:rPr>
          <w:t>5</w:t>
        </w:r>
        <w:r w:rsidR="00C41D8F" w:rsidRPr="002C40F0">
          <w:rPr>
            <w:rFonts w:ascii="Century Schoolbook" w:hAnsi="Century Schoolbook" w:cs="Arial"/>
            <w:sz w:val="24"/>
            <w:szCs w:val="24"/>
            <w:lang w:val="en-US"/>
          </w:rPr>
          <w:t xml:space="preserve"> </w:t>
        </w:r>
      </w:ins>
      <w:r w:rsidR="0072724A" w:rsidRPr="002C40F0">
        <w:rPr>
          <w:rFonts w:ascii="Century Schoolbook" w:hAnsi="Century Schoolbook" w:cs="Arial"/>
          <w:sz w:val="24"/>
          <w:szCs w:val="24"/>
          <w:lang w:val="en-US"/>
        </w:rPr>
        <w:t>steroids (</w:t>
      </w:r>
      <w:ins w:id="102" w:author="ERIC SPERANZA" w:date="2017-10-23T17:26:00Z">
        <w:r w:rsidR="009F2939" w:rsidRPr="00661113">
          <w:rPr>
            <w:rFonts w:ascii="Century Schoolbook" w:hAnsi="Century Schoolbook" w:cs="Arial"/>
            <w:sz w:val="24"/>
            <w:szCs w:val="24"/>
            <w:lang w:val="en-US"/>
          </w:rPr>
          <w:t>Brassicasterol,</w:t>
        </w:r>
        <w:r w:rsidR="009F2939">
          <w:rPr>
            <w:rFonts w:ascii="Century Schoolbook" w:hAnsi="Century Schoolbook" w:cs="Arial"/>
            <w:sz w:val="24"/>
            <w:szCs w:val="24"/>
            <w:lang w:val="en-US"/>
          </w:rPr>
          <w:t xml:space="preserve"> </w:t>
        </w:r>
        <w:r w:rsidR="009F2939" w:rsidRPr="00E4752C">
          <w:rPr>
            <w:rFonts w:ascii="Century Schoolbook" w:hAnsi="Century Schoolbook" w:cs="Arial"/>
            <w:sz w:val="24"/>
            <w:szCs w:val="24"/>
            <w:lang w:val="en-US"/>
          </w:rPr>
          <w:t xml:space="preserve">Campesterol, </w:t>
        </w:r>
      </w:ins>
      <w:ins w:id="103" w:author="ERIC SPERANZA" w:date="2017-10-23T17:27:00Z">
        <w:r w:rsidR="009F2939" w:rsidRPr="00804E3A">
          <w:rPr>
            <w:rFonts w:ascii="Century Schoolbook" w:hAnsi="Century Schoolbook" w:cs="Arial"/>
            <w:sz w:val="24"/>
            <w:szCs w:val="24"/>
            <w:lang w:val="en-US"/>
          </w:rPr>
          <w:t xml:space="preserve">Coprostanone, </w:t>
        </w:r>
      </w:ins>
      <w:ins w:id="104" w:author="ERIC SPERANZA" w:date="2017-10-23T17:16:00Z">
        <w:r w:rsidR="00C41D8F" w:rsidRPr="00671EE2">
          <w:rPr>
            <w:rFonts w:ascii="Century Schoolbook" w:hAnsi="Century Schoolbook" w:cs="Arial"/>
            <w:sz w:val="24"/>
            <w:szCs w:val="24"/>
            <w:lang w:val="en-US"/>
          </w:rPr>
          <w:t>Deuterocholesterol</w:t>
        </w:r>
        <w:r w:rsidR="00C41D8F" w:rsidRPr="002A3AE9">
          <w:rPr>
            <w:rFonts w:ascii="Century Schoolbook" w:hAnsi="Century Schoolbook" w:cs="Arial"/>
            <w:sz w:val="24"/>
            <w:szCs w:val="24"/>
            <w:lang w:val="en-US"/>
          </w:rPr>
          <w:t xml:space="preserve">, </w:t>
        </w:r>
      </w:ins>
      <w:ins w:id="105" w:author="ERIC SPERANZA" w:date="2017-10-23T17:26:00Z">
        <w:r w:rsidR="009F2939" w:rsidRPr="00D80ED5">
          <w:rPr>
            <w:rFonts w:ascii="Century Schoolbook" w:hAnsi="Century Schoolbook" w:cs="Arial"/>
            <w:sz w:val="24"/>
            <w:szCs w:val="24"/>
            <w:lang w:val="en-US"/>
          </w:rPr>
          <w:t xml:space="preserve">Deuterositosterol, </w:t>
        </w:r>
      </w:ins>
      <w:ins w:id="106" w:author="ERIC SPERANZA" w:date="2017-10-23T17:27:00Z">
        <w:r w:rsidR="009F2939" w:rsidRPr="008008C1">
          <w:rPr>
            <w:rFonts w:ascii="Century Schoolbook" w:hAnsi="Century Schoolbook" w:cs="Arial"/>
            <w:sz w:val="24"/>
            <w:szCs w:val="24"/>
            <w:lang w:val="en-US"/>
          </w:rPr>
          <w:t xml:space="preserve">Epicoprostanol, </w:t>
        </w:r>
      </w:ins>
      <w:ins w:id="107" w:author="ERIC SPERANZA" w:date="2017-10-23T17:16:00Z">
        <w:r w:rsidR="00C41D8F" w:rsidRPr="00C41D8F">
          <w:rPr>
            <w:rFonts w:ascii="Century Schoolbook" w:hAnsi="Century Schoolbook" w:cs="Arial"/>
            <w:sz w:val="24"/>
            <w:szCs w:val="24"/>
            <w:lang w:val="en-US"/>
            <w:rPrChange w:id="108" w:author="ERIC SPERANZA" w:date="2017-10-23T17:16:00Z">
              <w:rPr>
                <w:rFonts w:ascii="Century Schoolbook" w:hAnsi="Century Schoolbook" w:cs="Arial"/>
                <w:sz w:val="24"/>
                <w:szCs w:val="24"/>
              </w:rPr>
            </w:rPrChange>
          </w:rPr>
          <w:t>Ergosterol</w:t>
        </w:r>
      </w:ins>
      <w:ins w:id="109" w:author="ERIC SPERANZA" w:date="2017-10-23T17:27:00Z">
        <w:r w:rsidR="009F2939">
          <w:rPr>
            <w:rFonts w:ascii="Century Schoolbook" w:hAnsi="Century Schoolbook" w:cs="Arial"/>
            <w:sz w:val="24"/>
            <w:szCs w:val="24"/>
            <w:lang w:val="en-US"/>
          </w:rPr>
          <w:t xml:space="preserve"> and</w:t>
        </w:r>
      </w:ins>
      <w:ins w:id="110" w:author="ERIC SPERANZA" w:date="2017-10-23T17:17:00Z">
        <w:r w:rsidR="00C41D8F" w:rsidRPr="00C41D8F">
          <w:rPr>
            <w:rFonts w:ascii="Century Schoolbook" w:hAnsi="Century Schoolbook" w:cs="Arial"/>
            <w:sz w:val="24"/>
            <w:szCs w:val="24"/>
            <w:lang w:val="en-US"/>
            <w:rPrChange w:id="111" w:author="ERIC SPERANZA" w:date="2017-10-23T17:17:00Z">
              <w:rPr>
                <w:rFonts w:ascii="Century Schoolbook" w:hAnsi="Century Schoolbook" w:cs="Arial"/>
                <w:sz w:val="24"/>
                <w:szCs w:val="24"/>
              </w:rPr>
            </w:rPrChange>
          </w:rPr>
          <w:t xml:space="preserve"> Sitosterol</w:t>
        </w:r>
      </w:ins>
      <w:ins w:id="112" w:author="ERIC SPERANZA" w:date="2017-10-23T17:27:00Z">
        <w:r w:rsidR="009F2939">
          <w:rPr>
            <w:rFonts w:ascii="Century Schoolbook" w:hAnsi="Century Schoolbook" w:cs="Arial"/>
            <w:sz w:val="24"/>
            <w:szCs w:val="24"/>
            <w:lang w:val="en-US"/>
          </w:rPr>
          <w:t xml:space="preserve"> from </w:t>
        </w:r>
        <w:r w:rsidR="009F2939" w:rsidRPr="002C40F0">
          <w:rPr>
            <w:rFonts w:ascii="Century Schoolbook" w:hAnsi="Century Schoolbook" w:cs="Arial"/>
            <w:sz w:val="24"/>
            <w:szCs w:val="24"/>
            <w:lang w:val="en-US"/>
          </w:rPr>
          <w:t>Steraloids</w:t>
        </w:r>
        <w:r w:rsidR="009F2939">
          <w:rPr>
            <w:rFonts w:ascii="Century Schoolbook" w:hAnsi="Century Schoolbook" w:cs="Arial"/>
            <w:sz w:val="24"/>
            <w:szCs w:val="24"/>
            <w:lang w:val="en-US"/>
          </w:rPr>
          <w:t>;</w:t>
        </w:r>
      </w:ins>
      <w:ins w:id="113" w:author="ERIC SPERANZA" w:date="2017-10-23T17:28:00Z">
        <w:r w:rsidR="009F2939">
          <w:rPr>
            <w:rFonts w:ascii="Century Schoolbook" w:hAnsi="Century Schoolbook" w:cs="Arial"/>
            <w:sz w:val="24"/>
            <w:szCs w:val="24"/>
            <w:lang w:val="en-US"/>
          </w:rPr>
          <w:t xml:space="preserve"> </w:t>
        </w:r>
        <w:r w:rsidR="009F2939" w:rsidRPr="009F2939">
          <w:rPr>
            <w:rFonts w:ascii="Century Schoolbook" w:hAnsi="Century Schoolbook" w:cs="Arial"/>
            <w:sz w:val="24"/>
            <w:szCs w:val="24"/>
            <w:lang w:val="en-US"/>
            <w:rPrChange w:id="114" w:author="ERIC SPERANZA" w:date="2017-10-23T17:28:00Z">
              <w:rPr>
                <w:rFonts w:ascii="Century Schoolbook" w:hAnsi="Century Schoolbook" w:cs="Arial"/>
                <w:sz w:val="24"/>
                <w:szCs w:val="24"/>
              </w:rPr>
            </w:rPrChange>
          </w:rPr>
          <w:t xml:space="preserve">Cholesterol, </w:t>
        </w:r>
      </w:ins>
      <w:ins w:id="115" w:author="ERIC SPERANZA" w:date="2017-10-19T14:42:00Z">
        <w:r w:rsidR="004D7BC5" w:rsidRPr="009F2939">
          <w:rPr>
            <w:rFonts w:ascii="Century Schoolbook" w:hAnsi="Century Schoolbook" w:cs="Arial"/>
            <w:sz w:val="24"/>
            <w:szCs w:val="24"/>
            <w:lang w:val="en-US"/>
          </w:rPr>
          <w:t>Coprostane</w:t>
        </w:r>
      </w:ins>
      <w:ins w:id="116" w:author="ERIC SPERANZA" w:date="2017-10-19T14:46:00Z">
        <w:r w:rsidR="004D7BC5" w:rsidRPr="009F2939">
          <w:rPr>
            <w:rFonts w:ascii="Century Schoolbook" w:hAnsi="Century Schoolbook" w:cs="Arial"/>
            <w:sz w:val="24"/>
            <w:szCs w:val="24"/>
            <w:lang w:val="en-US"/>
          </w:rPr>
          <w:t xml:space="preserve">, </w:t>
        </w:r>
      </w:ins>
      <w:ins w:id="117" w:author="ERIC SPERANZA" w:date="2017-10-19T14:42:00Z">
        <w:r w:rsidR="004D7BC5" w:rsidRPr="009F2939">
          <w:rPr>
            <w:rFonts w:ascii="Century Schoolbook" w:hAnsi="Century Schoolbook" w:cs="Arial"/>
            <w:sz w:val="24"/>
            <w:szCs w:val="24"/>
            <w:lang w:val="en-US"/>
          </w:rPr>
          <w:t>Coprostanol</w:t>
        </w:r>
      </w:ins>
      <w:ins w:id="118" w:author="ERIC SPERANZA" w:date="2017-10-19T14:46:00Z">
        <w:r w:rsidR="004D7BC5" w:rsidRPr="009F2939">
          <w:rPr>
            <w:rFonts w:ascii="Century Schoolbook" w:hAnsi="Century Schoolbook" w:cs="Arial"/>
            <w:sz w:val="24"/>
            <w:szCs w:val="24"/>
            <w:lang w:val="en-US"/>
            <w:rPrChange w:id="119" w:author="ERIC SPERANZA" w:date="2017-10-23T17:28:00Z">
              <w:rPr>
                <w:rFonts w:ascii="Century Schoolbook" w:hAnsi="Century Schoolbook" w:cs="Arial"/>
                <w:sz w:val="24"/>
                <w:szCs w:val="24"/>
              </w:rPr>
            </w:rPrChange>
          </w:rPr>
          <w:t xml:space="preserve">, </w:t>
        </w:r>
      </w:ins>
      <w:ins w:id="120" w:author="ERIC SPERANZA" w:date="2017-10-19T14:42:00Z">
        <w:r w:rsidR="004D7BC5" w:rsidRPr="009F2939">
          <w:rPr>
            <w:rFonts w:ascii="Century Schoolbook" w:hAnsi="Century Schoolbook" w:cs="Arial"/>
            <w:sz w:val="24"/>
            <w:szCs w:val="24"/>
            <w:lang w:val="en-US"/>
          </w:rPr>
          <w:t>Dehydrocholesterol</w:t>
        </w:r>
      </w:ins>
      <w:ins w:id="121" w:author="ERIC SPERANZA" w:date="2017-10-19T14:47:00Z">
        <w:r w:rsidR="004D7BC5" w:rsidRPr="009F2939">
          <w:rPr>
            <w:rFonts w:ascii="Century Schoolbook" w:hAnsi="Century Schoolbook" w:cs="Arial"/>
            <w:sz w:val="24"/>
            <w:szCs w:val="24"/>
            <w:lang w:val="en-US"/>
            <w:rPrChange w:id="122" w:author="ERIC SPERANZA" w:date="2017-10-23T17:28:00Z">
              <w:rPr>
                <w:rFonts w:ascii="Century Schoolbook" w:hAnsi="Century Schoolbook" w:cs="Arial"/>
                <w:sz w:val="24"/>
                <w:szCs w:val="24"/>
              </w:rPr>
            </w:rPrChange>
          </w:rPr>
          <w:t xml:space="preserve">, </w:t>
        </w:r>
      </w:ins>
      <w:ins w:id="123" w:author="ERIC SPERANZA" w:date="2017-10-19T14:45:00Z">
        <w:r w:rsidR="004D7BC5" w:rsidRPr="009F2939">
          <w:rPr>
            <w:rFonts w:ascii="Century Schoolbook" w:hAnsi="Century Schoolbook" w:cs="Arial"/>
            <w:sz w:val="24"/>
            <w:szCs w:val="24"/>
            <w:lang w:val="en-US"/>
          </w:rPr>
          <w:t>Desmosterol</w:t>
        </w:r>
      </w:ins>
      <w:ins w:id="124" w:author="ERIC SPERANZA" w:date="2017-10-19T14:47:00Z">
        <w:r w:rsidR="004D7BC5" w:rsidRPr="009F2939">
          <w:rPr>
            <w:rFonts w:ascii="Century Schoolbook" w:hAnsi="Century Schoolbook" w:cs="Arial"/>
            <w:sz w:val="24"/>
            <w:szCs w:val="24"/>
            <w:lang w:val="en-US"/>
            <w:rPrChange w:id="125" w:author="ERIC SPERANZA" w:date="2017-10-23T17:28:00Z">
              <w:rPr>
                <w:rFonts w:ascii="Century Schoolbook" w:hAnsi="Century Schoolbook" w:cs="Arial"/>
                <w:sz w:val="24"/>
                <w:szCs w:val="24"/>
              </w:rPr>
            </w:rPrChange>
          </w:rPr>
          <w:t xml:space="preserve">, </w:t>
        </w:r>
      </w:ins>
      <w:ins w:id="126" w:author="ERIC SPERANZA" w:date="2017-10-23T17:28:00Z">
        <w:r w:rsidR="009F2939" w:rsidRPr="009F2939">
          <w:rPr>
            <w:rFonts w:ascii="Century Schoolbook" w:hAnsi="Century Schoolbook" w:cs="Arial"/>
            <w:sz w:val="24"/>
            <w:szCs w:val="24"/>
            <w:lang w:val="en-US"/>
            <w:rPrChange w:id="127" w:author="ERIC SPERANZA" w:date="2017-10-23T17:28:00Z">
              <w:rPr>
                <w:rFonts w:ascii="Century Schoolbook" w:hAnsi="Century Schoolbook" w:cs="Arial"/>
                <w:sz w:val="24"/>
                <w:szCs w:val="24"/>
              </w:rPr>
            </w:rPrChange>
          </w:rPr>
          <w:t xml:space="preserve">Stigmastanol and </w:t>
        </w:r>
      </w:ins>
      <w:ins w:id="128" w:author="ERIC SPERANZA" w:date="2017-10-19T14:42:00Z">
        <w:r w:rsidR="004D7BC5" w:rsidRPr="009F2939">
          <w:rPr>
            <w:rFonts w:ascii="Century Schoolbook" w:hAnsi="Century Schoolbook" w:cs="Arial"/>
            <w:sz w:val="24"/>
            <w:szCs w:val="24"/>
            <w:lang w:val="en-US"/>
          </w:rPr>
          <w:t>Stigmasterol</w:t>
        </w:r>
      </w:ins>
      <w:ins w:id="129" w:author="ERIC SPERANZA" w:date="2017-10-23T17:28:00Z">
        <w:r w:rsidR="009F2939" w:rsidRPr="009F2939">
          <w:rPr>
            <w:rFonts w:ascii="Century Schoolbook" w:hAnsi="Century Schoolbook" w:cs="Arial"/>
            <w:sz w:val="24"/>
            <w:szCs w:val="24"/>
            <w:lang w:val="en-US"/>
            <w:rPrChange w:id="130" w:author="ERIC SPERANZA" w:date="2017-10-23T17:28:00Z">
              <w:rPr>
                <w:rFonts w:ascii="Century Schoolbook" w:hAnsi="Century Schoolbook" w:cs="Arial"/>
                <w:sz w:val="24"/>
                <w:szCs w:val="24"/>
              </w:rPr>
            </w:rPrChange>
          </w:rPr>
          <w:t xml:space="preserve"> from</w:t>
        </w:r>
      </w:ins>
      <w:del w:id="131" w:author="ERIC SPERANZA" w:date="2017-10-23T17:27:00Z">
        <w:r w:rsidR="0072724A" w:rsidRPr="002C40F0" w:rsidDel="009F2939">
          <w:rPr>
            <w:rFonts w:ascii="Century Schoolbook" w:hAnsi="Century Schoolbook" w:cs="Arial"/>
            <w:sz w:val="24"/>
            <w:szCs w:val="24"/>
            <w:lang w:val="en-US"/>
          </w:rPr>
          <w:delText>Steralo</w:delText>
        </w:r>
        <w:r w:rsidR="005A520A" w:rsidRPr="002C40F0" w:rsidDel="009F2939">
          <w:rPr>
            <w:rFonts w:ascii="Century Schoolbook" w:hAnsi="Century Schoolbook" w:cs="Arial"/>
            <w:sz w:val="24"/>
            <w:szCs w:val="24"/>
            <w:lang w:val="en-US"/>
          </w:rPr>
          <w:delText>i</w:delText>
        </w:r>
        <w:r w:rsidR="0072724A" w:rsidRPr="002C40F0" w:rsidDel="009F2939">
          <w:rPr>
            <w:rFonts w:ascii="Century Schoolbook" w:hAnsi="Century Schoolbook" w:cs="Arial"/>
            <w:sz w:val="24"/>
            <w:szCs w:val="24"/>
            <w:lang w:val="en-US"/>
          </w:rPr>
          <w:delText>ds</w:delText>
        </w:r>
      </w:del>
      <w:del w:id="132" w:author="ERIC SPERANZA" w:date="2017-10-23T17:28:00Z">
        <w:r w:rsidR="0072724A" w:rsidRPr="002C40F0" w:rsidDel="009F2939">
          <w:rPr>
            <w:rFonts w:ascii="Century Schoolbook" w:hAnsi="Century Schoolbook" w:cs="Arial"/>
            <w:sz w:val="24"/>
            <w:szCs w:val="24"/>
            <w:lang w:val="en-US"/>
          </w:rPr>
          <w:delText>,</w:delText>
        </w:r>
      </w:del>
      <w:r w:rsidR="0072724A" w:rsidRPr="002C40F0">
        <w:rPr>
          <w:rFonts w:ascii="Century Schoolbook" w:hAnsi="Century Schoolbook" w:cs="Arial"/>
          <w:sz w:val="24"/>
          <w:szCs w:val="24"/>
          <w:lang w:val="en-US"/>
        </w:rPr>
        <w:t xml:space="preserve">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del w:id="133" w:author="ERIC SPERANZA" w:date="2017-10-19T14:42:00Z">
        <w:r w:rsidR="0025595C" w:rsidDel="004D7BC5">
          <w:rPr>
            <w:rFonts w:ascii="Century Schoolbook" w:hAnsi="Century Schoolbook" w:cs="Arial"/>
            <w:sz w:val="24"/>
            <w:szCs w:val="24"/>
            <w:lang w:val="en-US"/>
          </w:rPr>
          <w:delText>C</w:delText>
        </w:r>
        <w:r w:rsidR="005A520A" w:rsidRPr="002C40F0" w:rsidDel="004D7BC5">
          <w:rPr>
            <w:rFonts w:ascii="Century Schoolbook" w:hAnsi="Century Schoolbook" w:cs="Arial"/>
            <w:sz w:val="24"/>
            <w:szCs w:val="24"/>
            <w:lang w:val="en-US"/>
          </w:rPr>
          <w:delText>holestenol</w:delText>
        </w:r>
      </w:del>
      <w:ins w:id="134" w:author="ERIC SPERANZA" w:date="2017-10-19T14:42:00Z">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ins>
      <w:r w:rsidR="005A520A" w:rsidRPr="002C40F0">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del w:id="135" w:author="ERIC SPERANZA" w:date="2017-10-24T15:53:00Z">
        <w:r w:rsidR="005A520A" w:rsidRPr="002C40F0" w:rsidDel="00D80743">
          <w:rPr>
            <w:rFonts w:ascii="Century Schoolbook" w:hAnsi="Century Schoolbook" w:cs="Arial"/>
            <w:sz w:val="24"/>
            <w:szCs w:val="24"/>
            <w:lang w:val="en-US"/>
          </w:rPr>
          <w:delText>,</w:delText>
        </w:r>
      </w:del>
      <w:r w:rsidR="005A520A" w:rsidRPr="002C40F0">
        <w:rPr>
          <w:rFonts w:ascii="Century Schoolbook" w:hAnsi="Century Schoolbook" w:cs="Arial"/>
          <w:sz w:val="24"/>
          <w:szCs w:val="24"/>
          <w:lang w:val="en-US"/>
        </w:rPr>
        <w:t xml:space="preserve"> </w:t>
      </w:r>
      <w:del w:id="136" w:author="ERIC SPERANZA" w:date="2017-10-24T15:51:00Z">
        <w:r w:rsidR="005A520A" w:rsidRPr="002C40F0" w:rsidDel="00D80743">
          <w:rPr>
            <w:rFonts w:ascii="Century Schoolbook" w:hAnsi="Century Schoolbook" w:cs="Arial"/>
            <w:sz w:val="24"/>
            <w:szCs w:val="24"/>
            <w:lang w:val="en-US"/>
          </w:rPr>
          <w:delText>24-</w:delText>
        </w:r>
      </w:del>
      <w:r w:rsidR="005A520A" w:rsidRPr="002C40F0">
        <w:rPr>
          <w:rFonts w:ascii="Century Schoolbook" w:hAnsi="Century Schoolbook" w:cs="Arial"/>
          <w:sz w:val="24"/>
          <w:szCs w:val="24"/>
          <w:lang w:val="en-US"/>
        </w:rPr>
        <w:t>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1252ED6E"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g, 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w:t>
      </w:r>
      <w:r w:rsidR="005101A6" w:rsidRPr="002C40F0">
        <w:rPr>
          <w:rFonts w:ascii="Century Schoolbook" w:hAnsi="Century Schoolbook" w:cs="Arial"/>
          <w:sz w:val="24"/>
          <w:szCs w:val="24"/>
          <w:lang w:val="en-US"/>
        </w:rPr>
        <w:lastRenderedPageBreak/>
        <w:t xml:space="preserve">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del w:id="137" w:author="ERIC SPERANZA" w:date="2017-10-09T15:06:00Z">
        <w:r w:rsidR="00EB15C6" w:rsidRPr="002C40F0">
          <w:rPr>
            <w:rFonts w:ascii="Century Schoolbook" w:hAnsi="Century Schoolbook" w:cs="Arial"/>
            <w:sz w:val="24"/>
            <w:szCs w:val="24"/>
            <w:lang w:val="en-US"/>
          </w:rPr>
          <w:delText>R</w:delText>
        </w:r>
        <w:r w:rsidR="00EB15C6" w:rsidRPr="002C40F0">
          <w:rPr>
            <w:rFonts w:ascii="Century Schoolbook" w:hAnsi="Century Schoolbook" w:cs="Arial"/>
            <w:sz w:val="24"/>
            <w:szCs w:val="24"/>
            <w:vertAlign w:val="superscript"/>
            <w:lang w:val="en-US"/>
          </w:rPr>
          <w:delText>2</w:delText>
        </w:r>
      </w:del>
      <w:ins w:id="138" w:author="ERIC SPERANZA" w:date="2017-10-09T15:06:00Z">
        <w:r w:rsidR="00A6414A">
          <w:rPr>
            <w:rFonts w:ascii="Century Schoolbook" w:hAnsi="Century Schoolbook" w:cs="Arial"/>
            <w:sz w:val="24"/>
            <w:szCs w:val="24"/>
            <w:lang w:val="en-US"/>
          </w:rPr>
          <w:t>r2</w:t>
        </w:r>
      </w:ins>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5B50156A"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del w:id="139" w:author="ERIC SPERANZA" w:date="2017-10-09T15:06:00Z">
        <w:r w:rsidRPr="002C40F0">
          <w:rPr>
            <w:rFonts w:ascii="Century Schoolbook" w:hAnsi="Century Schoolbook" w:cs="Arial"/>
            <w:sz w:val="24"/>
            <w:szCs w:val="24"/>
            <w:lang w:val="en-US"/>
          </w:rPr>
          <w:delText>,</w:delText>
        </w:r>
      </w:del>
      <w:ins w:id="140" w:author="ERIC SPERANZA" w:date="2017-10-09T15:06:00Z">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using SciPy</w:t>
      </w:r>
      <w:del w:id="141" w:author="ERIC SPERANZA" w:date="2017-10-09T15:06:00Z">
        <w:r w:rsidRPr="002C40F0">
          <w:rPr>
            <w:rFonts w:ascii="Century Schoolbook" w:hAnsi="Century Schoolbook" w:cs="Arial"/>
            <w:sz w:val="24"/>
            <w:szCs w:val="24"/>
            <w:lang w:val="en-US"/>
          </w:rPr>
          <w:delText>,</w:delText>
        </w:r>
      </w:del>
      <w:ins w:id="142"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NumPy</w:t>
      </w:r>
      <w:del w:id="143" w:author="ERIC SPERANZA" w:date="2017-10-09T15:06:00Z">
        <w:r w:rsidRPr="002C40F0">
          <w:rPr>
            <w:rFonts w:ascii="Century Schoolbook" w:hAnsi="Century Schoolbook" w:cs="Arial"/>
            <w:sz w:val="24"/>
            <w:szCs w:val="24"/>
            <w:lang w:val="en-US"/>
          </w:rPr>
          <w:delText>,</w:delText>
        </w:r>
      </w:del>
      <w:ins w:id="144"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00C00058" w:rsidRPr="002C40F0">
        <w:rPr>
          <w:rFonts w:ascii="Century Schoolbook" w:hAnsi="Century Schoolbook" w:cs="Arial"/>
          <w:sz w:val="24"/>
          <w:szCs w:val="24"/>
          <w:lang w:val="en-US"/>
        </w:rPr>
        <w:t xml:space="preserve"> MatPlotlib</w:t>
      </w:r>
      <w:r w:rsidR="005F3040">
        <w:rPr>
          <w:rFonts w:ascii="Century Schoolbook" w:hAnsi="Century Schoolbook" w:cs="Arial"/>
          <w:sz w:val="24"/>
          <w:szCs w:val="24"/>
          <w:lang w:val="en-US"/>
        </w:rPr>
        <w:t xml:space="preserve"> </w:t>
      </w:r>
      <w:ins w:id="145"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and p</w:t>
      </w:r>
      <w:r w:rsidRPr="002C40F0">
        <w:rPr>
          <w:rFonts w:ascii="Century Schoolbook" w:hAnsi="Century Schoolbook" w:cs="Arial"/>
          <w:sz w:val="24"/>
          <w:szCs w:val="24"/>
          <w:lang w:val="en-US"/>
        </w:rPr>
        <w:t xml:space="preserve">andas </w:t>
      </w:r>
      <w:ins w:id="146"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ins w:id="147" w:author="ERIC SPERANZA" w:date="2017-10-09T15:06:00Z">
        <w:r w:rsidR="00E62C42">
          <w:rPr>
            <w:rFonts w:ascii="Century Schoolbook" w:hAnsi="Century Schoolbook" w:cs="Arial"/>
            <w:sz w:val="24"/>
            <w:szCs w:val="24"/>
            <w:lang w:val="en-US"/>
          </w:rPr>
          <w:t>RStudio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ins>
      <w:r w:rsidR="00C00058" w:rsidRPr="002C40F0">
        <w:rPr>
          <w:rFonts w:ascii="Century Schoolbook" w:hAnsi="Century Schoolbook" w:cs="Arial"/>
          <w:sz w:val="24"/>
          <w:szCs w:val="24"/>
          <w:lang w:val="en-US"/>
        </w:rPr>
        <w:t xml:space="preserve">ggplot2 and ggbiplot </w:t>
      </w:r>
      <w:ins w:id="148" w:author="ERIC SPERANZA" w:date="2017-10-09T15:06:00Z">
        <w:r w:rsidR="00BE5B7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packages</w:t>
      </w:r>
      <w:del w:id="149" w:author="ERIC SPERANZA" w:date="2017-10-09T15:06:00Z">
        <w:r w:rsidR="006815F9" w:rsidRPr="002C40F0">
          <w:rPr>
            <w:rFonts w:ascii="Century Schoolbook" w:hAnsi="Century Schoolbook" w:cs="Arial"/>
            <w:sz w:val="24"/>
            <w:szCs w:val="24"/>
            <w:lang w:val="en-US"/>
          </w:rPr>
          <w:delText>.</w:delText>
        </w:r>
      </w:del>
      <w:ins w:id="150" w:author="ERIC SPERANZA" w:date="2017-10-09T15:06:00Z">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F97BB2">
        <w:rPr>
          <w:rFonts w:ascii="Century Schoolbook" w:hAnsi="Century Schoolbook" w:cs="Arial"/>
          <w:sz w:val="24"/>
          <w:szCs w:val="24"/>
          <w:lang w:val="en-US"/>
          <w:rPrChange w:id="151" w:author="ERIC SPERANZA" w:date="2017-10-24T15:02:00Z">
            <w:rPr>
              <w:rFonts w:ascii="Century Schoolbook" w:hAnsi="Century Schoolbook" w:cs="Arial"/>
              <w:sz w:val="24"/>
              <w:szCs w:val="24"/>
              <w:lang w:val="en-US"/>
            </w:rPr>
          </w:rPrChange>
        </w:rPr>
        <w:t>B</w:t>
      </w:r>
      <w:r w:rsidR="00295FC8" w:rsidRPr="00F97BB2">
        <w:rPr>
          <w:rFonts w:ascii="Century Schoolbook" w:hAnsi="Century Schoolbook" w:cs="Arial"/>
          <w:sz w:val="24"/>
          <w:szCs w:val="24"/>
          <w:lang w:val="en-US"/>
          <w:rPrChange w:id="152" w:author="ERIC SPERANZA" w:date="2017-10-24T15:02:00Z">
            <w:rPr>
              <w:rFonts w:ascii="Century Schoolbook" w:hAnsi="Century Schoolbook" w:cs="Arial"/>
              <w:sz w:val="24"/>
              <w:szCs w:val="24"/>
              <w:lang w:val="en-US"/>
            </w:rPr>
          </w:rPrChange>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w:t>
      </w:r>
      <w:r w:rsidRPr="002C40F0">
        <w:rPr>
          <w:rFonts w:ascii="Century Schoolbook" w:hAnsi="Century Schoolbook" w:cs="Arial"/>
          <w:sz w:val="24"/>
          <w:szCs w:val="24"/>
          <w:lang w:val="en-US"/>
        </w:rPr>
        <w:lastRenderedPageBreak/>
        <w:t>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1D369857"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53"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ins w:id="154" w:author="ERIC SPERANZA" w:date="2017-10-12T17:16:00Z">
        <w:r w:rsidR="00B315E1">
          <w:rPr>
            <w:rFonts w:ascii="Century Schoolbook" w:hAnsi="Century Schoolbook" w:cs="Arial"/>
            <w:sz w:val="24"/>
            <w:szCs w:val="24"/>
            <w:lang w:val="en-US"/>
          </w:rPr>
          <w:t xml:space="preserve"> density: 2.65 g</w:t>
        </w:r>
      </w:ins>
      <w:ins w:id="155" w:author="ERIC SPERANZA" w:date="2017-10-12T17:17:00Z">
        <w:r w:rsidR="00B315E1">
          <w:rPr>
            <w:rFonts w:ascii="Century Schoolbook" w:hAnsi="Century Schoolbook" w:cs="Arial"/>
            <w:sz w:val="24"/>
            <w:szCs w:val="24"/>
            <w:lang w:val="en-US"/>
          </w:rPr>
          <w:t>/cm3;</w:t>
        </w:r>
      </w:ins>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56"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ins w:id="157" w:author="ERIC SPERANZA" w:date="2017-10-12T16:25:00Z">
        <w:r w:rsidR="006739C4">
          <w:rPr>
            <w:rFonts w:ascii="Century Schoolbook" w:hAnsi="Century Schoolbook" w:cs="Arial"/>
            <w:sz w:val="24"/>
            <w:szCs w:val="24"/>
            <w:lang w:val="en-US"/>
          </w:rPr>
          <w:t>,</w:t>
        </w:r>
      </w:ins>
      <w:r w:rsidR="00664558" w:rsidRPr="002C40F0">
        <w:rPr>
          <w:rFonts w:ascii="Century Schoolbook" w:hAnsi="Century Schoolbook" w:cs="Arial"/>
          <w:sz w:val="24"/>
          <w:szCs w:val="24"/>
          <w:lang w:val="en-US"/>
        </w:rPr>
        <w:t xml:space="preserve"> </w:t>
      </w:r>
      <w:ins w:id="158" w:author="ERIC SPERANZA" w:date="2017-10-12T16:25:00Z">
        <w:r w:rsidR="006739C4" w:rsidRPr="002C40F0">
          <w:rPr>
            <w:rFonts w:ascii="Century Schoolbook" w:hAnsi="Century Schoolbook" w:cs="Arial"/>
            <w:sz w:val="24"/>
            <w:szCs w:val="24"/>
            <w:lang w:val="en-US"/>
          </w:rPr>
          <w:t>comparable to values previously reported for the Uruguay River (</w:t>
        </w:r>
      </w:ins>
      <w:ins w:id="159" w:author="ERIC SPERANZA" w:date="2017-10-12T16:27:00Z">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ins>
      <w:ins w:id="160" w:author="ERIC SPERANZA" w:date="2017-10-12T16:28:00Z">
        <w:r w:rsidR="006739C4">
          <w:rPr>
            <w:rFonts w:ascii="Century Schoolbook" w:hAnsi="Century Schoolbook" w:cs="Arial"/>
            <w:sz w:val="24"/>
            <w:szCs w:val="24"/>
            <w:lang w:val="en-US"/>
          </w:rPr>
          <w:t xml:space="preserve">, range: 0.73-7.3 </w:t>
        </w:r>
      </w:ins>
      <w:ins w:id="161" w:author="ERIC SPERANZA" w:date="2017-10-12T16:27:00Z">
        <w:r w:rsidR="006739C4" w:rsidRPr="002C40F0">
          <w:rPr>
            <w:rFonts w:ascii="Century Schoolbook" w:hAnsi="Century Schoolbook" w:cs="Arial"/>
            <w:sz w:val="24"/>
            <w:szCs w:val="24"/>
            <w:lang w:val="en-US"/>
          </w:rPr>
          <w:t xml:space="preserve"> </w:t>
        </w:r>
      </w:ins>
      <w:ins w:id="162" w:author="ERIC SPERANZA" w:date="2017-10-12T16:29:00Z">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ins>
      <w:ins w:id="163" w:author="ERIC SPERANZA" w:date="2017-10-12T16:25:00Z">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xml:space="preserve">, </w:t>
        </w:r>
      </w:ins>
      <w:ins w:id="164" w:author="ERIC SPERANZA" w:date="2017-10-12T16:30:00Z">
        <w:r w:rsidR="006739C4">
          <w:rPr>
            <w:rFonts w:ascii="Century Schoolbook" w:hAnsi="Century Schoolbook" w:cs="Arial"/>
            <w:sz w:val="24"/>
            <w:szCs w:val="24"/>
            <w:lang w:val="en-US"/>
          </w:rPr>
          <w:t>resulting in a</w:t>
        </w:r>
      </w:ins>
      <w:del w:id="165" w:author="ERIC SPERANZA" w:date="2017-10-12T16:29:00Z">
        <w:r w:rsidR="00664558" w:rsidRPr="002C40F0" w:rsidDel="006739C4">
          <w:rPr>
            <w:rFonts w:ascii="Century Schoolbook" w:hAnsi="Century Schoolbook" w:cs="Arial"/>
            <w:sz w:val="24"/>
            <w:szCs w:val="24"/>
            <w:lang w:val="en-US"/>
          </w:rPr>
          <w:delText>and the resulting</w:delText>
        </w:r>
      </w:del>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ins w:id="166" w:author="ERIC SPERANZA" w:date="2017-10-12T16:29:00Z">
        <w:r w:rsidR="006739C4">
          <w:rPr>
            <w:rFonts w:ascii="Century Schoolbook" w:hAnsi="Century Schoolbook" w:cs="Arial"/>
            <w:sz w:val="24"/>
            <w:szCs w:val="24"/>
            <w:lang w:val="en-US"/>
          </w:rPr>
          <w:t xml:space="preserve">of </w:t>
        </w:r>
      </w:ins>
      <w:del w:id="167" w:author="ERIC SPERANZA" w:date="2017-10-12T16:29:00Z">
        <w:r w:rsidR="00664558" w:rsidRPr="002C40F0" w:rsidDel="006739C4">
          <w:rPr>
            <w:rFonts w:ascii="Century Schoolbook" w:hAnsi="Century Schoolbook" w:cs="Arial"/>
            <w:sz w:val="24"/>
            <w:szCs w:val="24"/>
            <w:lang w:val="en-US"/>
          </w:rPr>
          <w:delText>(</w:delText>
        </w:r>
      </w:del>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del w:id="168" w:author="ERIC SPERANZA" w:date="2017-10-12T16:31:00Z">
        <w:r w:rsidR="00664558"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was</w:delText>
        </w:r>
      </w:del>
      <w:del w:id="169" w:author="ERIC SPERANZA" w:date="2017-10-12T16:25:00Z">
        <w:r w:rsidRPr="002C40F0" w:rsidDel="006739C4">
          <w:rPr>
            <w:rFonts w:ascii="Century Schoolbook" w:hAnsi="Century Schoolbook" w:cs="Arial"/>
            <w:sz w:val="24"/>
            <w:szCs w:val="24"/>
            <w:lang w:val="en-US"/>
          </w:rPr>
          <w:delText xml:space="preserve"> comparable to values </w:delText>
        </w:r>
        <w:r w:rsidR="00573C50" w:rsidRPr="002C40F0" w:rsidDel="006739C4">
          <w:rPr>
            <w:rFonts w:ascii="Century Schoolbook" w:hAnsi="Century Schoolbook" w:cs="Arial"/>
            <w:sz w:val="24"/>
            <w:szCs w:val="24"/>
            <w:lang w:val="en-US"/>
          </w:rPr>
          <w:delText xml:space="preserve">previously </w:delText>
        </w:r>
        <w:r w:rsidRPr="002C40F0" w:rsidDel="006739C4">
          <w:rPr>
            <w:rFonts w:ascii="Century Schoolbook" w:hAnsi="Century Schoolbook" w:cs="Arial"/>
            <w:sz w:val="24"/>
            <w:szCs w:val="24"/>
            <w:lang w:val="en-US"/>
          </w:rPr>
          <w:delText xml:space="preserve">reported </w:delText>
        </w:r>
        <w:r w:rsidR="00C93FF3" w:rsidRPr="002C40F0" w:rsidDel="006739C4">
          <w:rPr>
            <w:rFonts w:ascii="Century Schoolbook" w:hAnsi="Century Schoolbook" w:cs="Arial"/>
            <w:sz w:val="24"/>
            <w:szCs w:val="24"/>
            <w:lang w:val="en-US"/>
          </w:rPr>
          <w:delText>for the Uruguay River (</w:delText>
        </w:r>
        <w:r w:rsidRPr="002C40F0" w:rsidDel="006739C4">
          <w:rPr>
            <w:rFonts w:ascii="Century Schoolbook" w:hAnsi="Century Schoolbook" w:cs="Arial"/>
            <w:sz w:val="24"/>
            <w:szCs w:val="24"/>
            <w:lang w:val="en-US"/>
          </w:rPr>
          <w:delText>Colombo et al.</w:delText>
        </w:r>
        <w:r w:rsidR="008D2B00"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2015</w:delText>
        </w:r>
        <w:r w:rsidR="00C93FF3"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which also showed a high variability (1.0</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0.88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 range: 0.27-2.7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w:delText>
        </w:r>
      </w:del>
      <w:r w:rsidRPr="002C40F0">
        <w:rPr>
          <w:rFonts w:ascii="Century Schoolbook" w:hAnsi="Century Schoolbook" w:cs="Arial"/>
          <w:sz w:val="24"/>
          <w:szCs w:val="24"/>
          <w:lang w:val="en-US"/>
        </w:rPr>
        <w:t xml:space="preserve">.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w:t>
      </w:r>
      <w:del w:id="170" w:author="ERIC SPERANZA" w:date="2017-10-09T15:06:00Z">
        <w:r w:rsidR="00E375B6" w:rsidRPr="002C40F0">
          <w:rPr>
            <w:rFonts w:ascii="Century Schoolbook" w:hAnsi="Century Schoolbook" w:cs="Arial"/>
            <w:sz w:val="24"/>
            <w:szCs w:val="24"/>
            <w:lang w:val="en-US"/>
          </w:rPr>
          <w:delText>19465-46088</w:delText>
        </w:r>
      </w:del>
      <w:ins w:id="171" w:author="ERIC SPERANZA" w:date="2017-10-09T15:06:00Z">
        <w:r w:rsidR="00E375B6" w:rsidRPr="002C40F0">
          <w:rPr>
            <w:rFonts w:ascii="Century Schoolbook" w:hAnsi="Century Schoolbook" w:cs="Arial"/>
            <w:sz w:val="24"/>
            <w:szCs w:val="24"/>
            <w:lang w:val="en-US"/>
          </w:rPr>
          <w:t>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ins>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sz w:val="24"/>
          <w:lang w:val="en-US"/>
          <w:rPrChange w:id="172"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del w:id="173" w:author="ERIC SPERANZA" w:date="2017-10-09T15:06:00Z">
        <w:r w:rsidR="00E375B6" w:rsidRPr="002C40F0">
          <w:rPr>
            <w:rFonts w:ascii="Century Schoolbook" w:hAnsi="Century Schoolbook" w:cs="Arial"/>
            <w:sz w:val="24"/>
            <w:szCs w:val="24"/>
            <w:lang w:val="en-US"/>
          </w:rPr>
          <w:delText>420-8410</w:delText>
        </w:r>
      </w:del>
      <w:ins w:id="174" w:author="ERIC SPERANZA" w:date="2017-10-09T15:06:00Z">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ins>
      <w:r w:rsidR="00E375B6" w:rsidRPr="002C40F0">
        <w:rPr>
          <w:rFonts w:ascii="Century Schoolbook" w:hAnsi="Century Schoolbook" w:cs="Arial"/>
          <w:sz w:val="24"/>
          <w:szCs w:val="24"/>
          <w:lang w:val="en-US"/>
        </w:rPr>
        <w:t xml:space="preserve"> m</w:t>
      </w:r>
      <w:r w:rsidR="00E375B6" w:rsidRPr="00A6414A">
        <w:rPr>
          <w:rFonts w:ascii="Century Schoolbook" w:hAnsi="Century Schoolbook"/>
          <w:sz w:val="24"/>
          <w:lang w:val="en-US"/>
          <w:rPrChange w:id="175"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del w:id="176" w:author="ERIC SPERANZA" w:date="2017-10-09T15:06:00Z">
        <w:r w:rsidR="00E375B6" w:rsidRPr="002C40F0">
          <w:rPr>
            <w:rFonts w:ascii="Century Schoolbook" w:hAnsi="Century Schoolbook" w:cs="Arial"/>
            <w:sz w:val="24"/>
            <w:szCs w:val="24"/>
            <w:lang w:val="en-US"/>
          </w:rPr>
          <w:delText>R</w:delText>
        </w:r>
        <w:r w:rsidR="00E375B6" w:rsidRPr="002C40F0">
          <w:rPr>
            <w:rFonts w:ascii="Century Schoolbook" w:hAnsi="Century Schoolbook" w:cs="Arial"/>
            <w:sz w:val="24"/>
            <w:szCs w:val="24"/>
            <w:vertAlign w:val="superscript"/>
            <w:lang w:val="en-US"/>
          </w:rPr>
          <w:delText>2</w:delText>
        </w:r>
      </w:del>
      <w:ins w:id="177" w:author="ERIC SPERANZA" w:date="2017-10-09T15:06:00Z">
        <w:r w:rsidR="00402EEA">
          <w:rPr>
            <w:rFonts w:ascii="Century Schoolbook" w:hAnsi="Century Schoolbook" w:cs="Arial"/>
            <w:sz w:val="24"/>
            <w:szCs w:val="24"/>
            <w:lang w:val="en-US"/>
          </w:rPr>
          <w:t>r2</w:t>
        </w:r>
      </w:ins>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12705F1B"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del w:id="178" w:author="ERIC SPERANZA" w:date="2017-10-19T14:58:00Z">
        <w:r w:rsidR="0060106A" w:rsidDel="00671EE2">
          <w:rPr>
            <w:rFonts w:ascii="Century Schoolbook" w:hAnsi="Century Schoolbook" w:cs="Arial"/>
            <w:sz w:val="24"/>
            <w:szCs w:val="24"/>
            <w:lang w:val="en-US"/>
          </w:rPr>
          <w:delText>-</w:delText>
        </w:r>
        <w:r w:rsidRPr="002C40F0" w:rsidDel="00671EE2">
          <w:rPr>
            <w:rFonts w:ascii="Century Schoolbook" w:hAnsi="Century Schoolbook" w:cs="Arial"/>
            <w:sz w:val="24"/>
            <w:szCs w:val="24"/>
            <w:lang w:val="en-US"/>
          </w:rPr>
          <w:delText>114</w:delText>
        </w:r>
      </w:del>
      <w:r w:rsidRPr="002C40F0">
        <w:rPr>
          <w:rFonts w:ascii="Century Schoolbook" w:hAnsi="Century Schoolbook" w:cs="Arial"/>
          <w:sz w:val="24"/>
          <w:szCs w:val="24"/>
          <w:lang w:val="en-US"/>
        </w:rPr>
        <w:t>%)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very high sterol concentrations at this </w:t>
      </w:r>
      <w:r w:rsidR="00E375B6" w:rsidRPr="0008162A">
        <w:rPr>
          <w:rFonts w:ascii="Century Schoolbook" w:hAnsi="Century Schoolbook" w:cs="Arial"/>
          <w:sz w:val="24"/>
          <w:szCs w:val="24"/>
          <w:lang w:val="en-US"/>
        </w:rPr>
        <w:t xml:space="preserve">site </w:t>
      </w:r>
      <w:ins w:id="179" w:author="Juan Carlos Colombo" w:date="2017-10-24T11:38:00Z">
        <w:r w:rsidR="00453599" w:rsidRPr="0008162A">
          <w:rPr>
            <w:rFonts w:ascii="Century Schoolbook" w:hAnsi="Century Schoolbook" w:cs="Arial"/>
            <w:sz w:val="24"/>
            <w:szCs w:val="24"/>
            <w:lang w:val="en-US"/>
          </w:rPr>
          <w:t>(</w:t>
        </w:r>
      </w:ins>
      <w:del w:id="180" w:author="ERIC SPERANZA" w:date="2017-10-09T15:06:00Z">
        <w:r w:rsidR="00E375B6" w:rsidRPr="0008162A">
          <w:rPr>
            <w:rFonts w:ascii="Century Schoolbook" w:hAnsi="Century Schoolbook" w:cs="Arial"/>
            <w:sz w:val="24"/>
            <w:szCs w:val="24"/>
            <w:lang w:val="en-US"/>
            <w:rPrChange w:id="181" w:author="ERIC SPERANZA" w:date="2017-10-24T14:07:00Z">
              <w:rPr>
                <w:rFonts w:ascii="Century Schoolbook" w:hAnsi="Century Schoolbook" w:cs="Arial"/>
                <w:sz w:val="24"/>
                <w:szCs w:val="24"/>
                <w:lang w:val="en-US"/>
              </w:rPr>
            </w:rPrChange>
          </w:rPr>
          <w:delText>7140</w:delText>
        </w:r>
        <w:r w:rsidR="0060106A" w:rsidRPr="0008162A">
          <w:rPr>
            <w:rFonts w:ascii="Century Schoolbook" w:hAnsi="Century Schoolbook" w:cs="Arial"/>
            <w:sz w:val="24"/>
            <w:szCs w:val="24"/>
            <w:lang w:val="en-US"/>
            <w:rPrChange w:id="182" w:author="ERIC SPERANZA" w:date="2017-10-24T14:07:00Z">
              <w:rPr>
                <w:rFonts w:ascii="Century Schoolbook" w:hAnsi="Century Schoolbook" w:cs="Arial"/>
                <w:sz w:val="24"/>
                <w:szCs w:val="24"/>
                <w:lang w:val="en-US"/>
              </w:rPr>
            </w:rPrChange>
          </w:rPr>
          <w:delText xml:space="preserve"> </w:delText>
        </w:r>
        <w:r w:rsidR="00E375B6" w:rsidRPr="0008162A">
          <w:rPr>
            <w:rFonts w:ascii="Century Schoolbook" w:hAnsi="Century Schoolbook" w:cs="Arial"/>
            <w:sz w:val="24"/>
            <w:szCs w:val="24"/>
            <w:lang w:val="en-US"/>
            <w:rPrChange w:id="183" w:author="ERIC SPERANZA" w:date="2017-10-24T14:07:00Z">
              <w:rPr>
                <w:rFonts w:ascii="Century Schoolbook" w:hAnsi="Century Schoolbook" w:cs="Arial"/>
                <w:sz w:val="24"/>
                <w:szCs w:val="24"/>
                <w:lang w:val="en-US"/>
              </w:rPr>
            </w:rPrChange>
          </w:rPr>
          <w:delText>±</w:delText>
        </w:r>
        <w:r w:rsidR="0060106A" w:rsidRPr="0008162A">
          <w:rPr>
            <w:rFonts w:ascii="Century Schoolbook" w:hAnsi="Century Schoolbook" w:cs="Arial"/>
            <w:sz w:val="24"/>
            <w:szCs w:val="24"/>
            <w:lang w:val="en-US"/>
            <w:rPrChange w:id="184" w:author="ERIC SPERANZA" w:date="2017-10-24T14:07:00Z">
              <w:rPr>
                <w:rFonts w:ascii="Century Schoolbook" w:hAnsi="Century Schoolbook" w:cs="Arial"/>
                <w:sz w:val="24"/>
                <w:szCs w:val="24"/>
                <w:lang w:val="en-US"/>
              </w:rPr>
            </w:rPrChange>
          </w:rPr>
          <w:delText xml:space="preserve"> </w:delText>
        </w:r>
        <w:r w:rsidR="00E375B6" w:rsidRPr="0008162A">
          <w:rPr>
            <w:rFonts w:ascii="Century Schoolbook" w:hAnsi="Century Schoolbook" w:cs="Arial"/>
            <w:sz w:val="24"/>
            <w:szCs w:val="24"/>
            <w:lang w:val="en-US"/>
            <w:rPrChange w:id="185" w:author="ERIC SPERANZA" w:date="2017-10-24T14:07:00Z">
              <w:rPr>
                <w:rFonts w:ascii="Century Schoolbook" w:hAnsi="Century Schoolbook" w:cs="Arial"/>
                <w:sz w:val="24"/>
                <w:szCs w:val="24"/>
                <w:lang w:val="en-US"/>
              </w:rPr>
            </w:rPrChange>
          </w:rPr>
          <w:delText>7905 μg</w:delText>
        </w:r>
      </w:del>
      <w:ins w:id="186" w:author="ERIC SPERANZA" w:date="2017-10-09T15:06:00Z">
        <w:r w:rsidR="00E375B6" w:rsidRPr="0008162A">
          <w:rPr>
            <w:rFonts w:ascii="Century Schoolbook" w:hAnsi="Century Schoolbook" w:cs="Arial"/>
            <w:sz w:val="24"/>
            <w:szCs w:val="24"/>
            <w:lang w:val="en-US"/>
            <w:rPrChange w:id="187" w:author="ERIC SPERANZA" w:date="2017-10-24T14:07:00Z">
              <w:rPr>
                <w:rFonts w:ascii="Century Schoolbook" w:hAnsi="Century Schoolbook" w:cs="Arial"/>
                <w:sz w:val="24"/>
                <w:szCs w:val="24"/>
                <w:lang w:val="en-US"/>
              </w:rPr>
            </w:rPrChange>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ins>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lastRenderedPageBreak/>
        <w:t xml:space="preserve">are still </w:t>
      </w:r>
      <w:r w:rsidR="00E375B6" w:rsidRPr="002C40F0">
        <w:rPr>
          <w:rFonts w:ascii="Century Schoolbook" w:hAnsi="Century Schoolbook" w:cs="Arial"/>
          <w:sz w:val="24"/>
          <w:szCs w:val="24"/>
          <w:lang w:val="en-US"/>
        </w:rPr>
        <w:t>much lower than those from BA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t>
      </w:r>
      <w:del w:id="188" w:author="ERIC SPERANZA" w:date="2017-10-09T15:06:00Z">
        <w:r w:rsidRPr="002C40F0">
          <w:rPr>
            <w:rFonts w:ascii="Century Schoolbook" w:hAnsi="Century Schoolbook" w:cs="Arial"/>
            <w:sz w:val="24"/>
            <w:szCs w:val="24"/>
            <w:lang w:val="en-US"/>
          </w:rPr>
          <w:delText>water-</w:delText>
        </w:r>
      </w:del>
      <w:r w:rsidR="00CF4C2A" w:rsidRPr="002C40F0">
        <w:rPr>
          <w:rFonts w:ascii="Century Schoolbook" w:hAnsi="Century Schoolbook" w:cs="Arial"/>
          <w:sz w:val="24"/>
          <w:szCs w:val="24"/>
          <w:lang w:val="en-US"/>
        </w:rPr>
        <w:t>sediment</w:t>
      </w:r>
      <w:del w:id="189" w:author="ERIC SPERANZA" w:date="2017-10-09T15:06:00Z">
        <w:r w:rsidRPr="002C40F0">
          <w:rPr>
            <w:rFonts w:ascii="Century Schoolbook" w:hAnsi="Century Schoolbook" w:cs="Arial"/>
            <w:sz w:val="24"/>
            <w:szCs w:val="24"/>
            <w:lang w:val="en-US"/>
          </w:rPr>
          <w:delText xml:space="preserve"> </w:delText>
        </w:r>
        <w:r w:rsidRPr="002C40F0">
          <w:rPr>
            <w:rFonts w:ascii="Century Schoolbook" w:hAnsi="Century Schoolbook" w:cs="Arial"/>
            <w:noProof/>
            <w:sz w:val="24"/>
            <w:szCs w:val="24"/>
            <w:lang w:val="en-US"/>
          </w:rPr>
          <w:delText>interfase</w:delText>
        </w:r>
      </w:del>
      <w:ins w:id="190" w:author="ERIC SPERANZA" w:date="2017-10-09T15:06:00Z">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ins>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35CD7BF1"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91"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w:t>
      </w:r>
      <w:del w:id="192" w:author="ERIC SPERANZA" w:date="2017-10-09T15:06:00Z">
        <w:r w:rsidRPr="002C40F0">
          <w:rPr>
            <w:rFonts w:ascii="Century Schoolbook" w:hAnsi="Century Schoolbook" w:cs="Arial"/>
            <w:sz w:val="24"/>
            <w:szCs w:val="24"/>
            <w:lang w:val="en-US"/>
          </w:rPr>
          <w:delText>r</w:delText>
        </w:r>
      </w:del>
      <w:ins w:id="193"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94" w:author="ERIC SPERANZA" w:date="2017-10-09T15:06:00Z">
        <w:r w:rsidRPr="002C40F0">
          <w:rPr>
            <w:rFonts w:ascii="Century Schoolbook" w:hAnsi="Century Schoolbook" w:cs="Arial"/>
            <w:sz w:val="24"/>
            <w:szCs w:val="24"/>
            <w:lang w:val="en-US"/>
          </w:rPr>
          <w:delText>64</w:delText>
        </w:r>
      </w:del>
      <w:ins w:id="195" w:author="ERIC SPERANZA" w:date="2017-10-09T15:06:00Z">
        <w:r w:rsidR="00402EEA">
          <w:rPr>
            <w:rFonts w:ascii="Century Schoolbook" w:hAnsi="Century Schoolbook" w:cs="Arial"/>
            <w:sz w:val="24"/>
            <w:szCs w:val="24"/>
            <w:lang w:val="en-US"/>
          </w:rPr>
          <w:t>4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w:t>
      </w:r>
      <w:del w:id="196" w:author="ERIC SPERANZA" w:date="2017-10-09T15:06:00Z">
        <w:r w:rsidRPr="002C40F0">
          <w:rPr>
            <w:rFonts w:ascii="Century Schoolbook" w:hAnsi="Century Schoolbook" w:cs="Arial"/>
            <w:sz w:val="24"/>
            <w:szCs w:val="24"/>
            <w:lang w:val="en-US"/>
          </w:rPr>
          <w:delText>11163</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9599 μg</w:delText>
        </w:r>
      </w:del>
      <w:ins w:id="197" w:author="ERIC SPERANZA" w:date="2017-10-09T15:06:00Z">
        <w:r w:rsidRPr="002C40F0">
          <w:rPr>
            <w:rFonts w:ascii="Century Schoolbook" w:hAnsi="Century Schoolbook" w:cs="Arial"/>
            <w:sz w:val="24"/>
            <w:szCs w:val="24"/>
            <w:lang w:val="en-US"/>
          </w:rPr>
          <w:t>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w:t>
      </w:r>
      <w:del w:id="198" w:author="ERIC SPERANZA" w:date="2017-10-09T15:06:00Z">
        <w:r w:rsidRPr="002C40F0">
          <w:rPr>
            <w:rFonts w:ascii="Century Schoolbook" w:hAnsi="Century Schoolbook" w:cs="Arial"/>
            <w:sz w:val="24"/>
            <w:szCs w:val="24"/>
            <w:lang w:val="en-US"/>
          </w:rPr>
          <w:delText>3564</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3711 μg</w:delText>
        </w:r>
      </w:del>
      <w:ins w:id="199" w:author="ERIC SPERANZA" w:date="2017-10-09T15:06:00Z">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200" w:author="ERIC SPERANZA" w:date="2017-10-09T15:06:00Z">
            <w:rPr>
              <w:rFonts w:ascii="Century Schoolbook" w:hAnsi="Century Schoolbook"/>
              <w:sz w:val="24"/>
              <w:vertAlign w:val="superscript"/>
              <w:lang w:val="en-US"/>
            </w:rPr>
          </w:rPrChange>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w:t>
      </w:r>
      <w:del w:id="201" w:author="ERIC SPERANZA" w:date="2017-10-09T15:06:00Z">
        <w:r w:rsidRPr="002C40F0">
          <w:rPr>
            <w:rFonts w:ascii="Century Schoolbook" w:hAnsi="Century Schoolbook" w:cs="Arial"/>
            <w:sz w:val="24"/>
            <w:szCs w:val="24"/>
            <w:lang w:val="en-US"/>
          </w:rPr>
          <w:delText>r</w:delText>
        </w:r>
      </w:del>
      <w:ins w:id="202"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203" w:author="ERIC SPERANZA" w:date="2017-10-09T15:06:00Z">
        <w:r w:rsidRPr="002C40F0">
          <w:rPr>
            <w:rFonts w:ascii="Century Schoolbook" w:hAnsi="Century Schoolbook" w:cs="Arial"/>
            <w:sz w:val="24"/>
            <w:szCs w:val="24"/>
            <w:lang w:val="en-US"/>
          </w:rPr>
          <w:delText>60</w:delText>
        </w:r>
      </w:del>
      <w:ins w:id="204" w:author="ERIC SPERANZA" w:date="2017-10-09T15:06:00Z">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6</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A6414A">
        <w:rPr>
          <w:rFonts w:ascii="Century Schoolbook" w:hAnsi="Century Schoolbook"/>
          <w:sz w:val="24"/>
          <w:lang w:val="en-US"/>
          <w:rPrChange w:id="205" w:author="ERIC SPERANZA" w:date="2017-10-09T15:06:00Z">
            <w:rPr>
              <w:rFonts w:ascii="Century Schoolbook" w:hAnsi="Century Schoolbook"/>
              <w:sz w:val="24"/>
              <w:vertAlign w:val="superscript"/>
              <w:lang w:val="en-US"/>
            </w:rPr>
          </w:rPrChange>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2BDF86B7"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w:t>
      </w:r>
      <w:r w:rsidR="00E83D67" w:rsidRPr="002C40F0">
        <w:rPr>
          <w:rFonts w:ascii="Century Schoolbook" w:hAnsi="Century Schoolbook" w:cs="Arial"/>
          <w:sz w:val="24"/>
          <w:szCs w:val="24"/>
          <w:lang w:val="en-US"/>
        </w:rPr>
        <w:lastRenderedPageBreak/>
        <w:t>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del w:id="206" w:author="ERIC SPERANZA" w:date="2017-10-09T15:06:00Z">
        <w:r w:rsidRPr="002C40F0">
          <w:rPr>
            <w:rFonts w:ascii="Century Schoolbook" w:hAnsi="Century Schoolbook" w:cs="Arial"/>
            <w:sz w:val="24"/>
            <w:szCs w:val="24"/>
            <w:lang w:val="en-US"/>
          </w:rPr>
          <w:delText>100km</w:delText>
        </w:r>
      </w:del>
      <w:ins w:id="207" w:author="ERIC SPERANZA" w:date="2017-10-09T15:06:00Z">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km</w:t>
        </w:r>
      </w:ins>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208" w:author="ERIC SPERANZA" w:date="2017-10-12T16:25:00Z">
            <w:rPr/>
          </w:rPrChange>
        </w:rPr>
        <w:instrText xml:space="preserve"> HYPERLINK "http://www.aysa.com.ar" </w:instrText>
      </w:r>
      <w:r w:rsidR="00AE5A4B">
        <w:fldChar w:fldCharType="separate"/>
      </w:r>
      <w:r w:rsidR="00EE6A83"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del w:id="209" w:author="ERIC SPERANZA" w:date="2017-10-24T15:51:00Z">
        <w:r w:rsidR="000D5BDC"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reflect the minor</w:t>
      </w:r>
      <w:r w:rsidR="007321E5" w:rsidRPr="002C40F0">
        <w:rPr>
          <w:rFonts w:ascii="Century Schoolbook" w:hAnsi="Century Schoolbook" w:cs="Arial"/>
          <w:sz w:val="24"/>
          <w:szCs w:val="24"/>
          <w:lang w:val="en-US"/>
        </w:rPr>
        <w:t xml:space="preserve"> contribution of vegetal inputs</w:t>
      </w:r>
      <w:r w:rsidR="007321E5" w:rsidRPr="0008162A">
        <w:rPr>
          <w:rFonts w:ascii="Century Schoolbook" w:hAnsi="Century Schoolbook" w:cs="Arial"/>
          <w:sz w:val="24"/>
          <w:szCs w:val="24"/>
          <w:lang w:val="en-US"/>
          <w:rPrChange w:id="210" w:author="ERIC SPERANZA" w:date="2017-10-24T14:08:00Z">
            <w:rPr>
              <w:rFonts w:ascii="Century Schoolbook" w:hAnsi="Century Schoolbook" w:cs="Arial"/>
              <w:sz w:val="24"/>
              <w:szCs w:val="24"/>
              <w:lang w:val="en-US"/>
            </w:rPr>
          </w:rPrChange>
        </w:rPr>
        <w:t xml:space="preserve">, </w:t>
      </w:r>
      <w:ins w:id="211" w:author="ERIC SPERANZA" w:date="2017-10-24T14:08:00Z">
        <w:r w:rsidR="0008162A" w:rsidRPr="0008162A">
          <w:rPr>
            <w:rFonts w:ascii="Century Schoolbook" w:hAnsi="Century Schoolbook" w:cs="Arial"/>
            <w:sz w:val="24"/>
            <w:szCs w:val="24"/>
            <w:lang w:val="en-US"/>
            <w:rPrChange w:id="212" w:author="ERIC SPERANZA" w:date="2017-10-24T14:08:00Z">
              <w:rPr>
                <w:rFonts w:ascii="Century Schoolbook" w:hAnsi="Century Schoolbook" w:cs="Arial"/>
                <w:sz w:val="24"/>
                <w:szCs w:val="24"/>
                <w:highlight w:val="yellow"/>
                <w:lang w:val="en-US"/>
              </w:rPr>
            </w:rPrChange>
          </w:rPr>
          <w:t>possibly</w:t>
        </w:r>
        <w:r w:rsidR="0008162A" w:rsidRPr="0008162A">
          <w:rPr>
            <w:rFonts w:ascii="Century Schoolbook" w:hAnsi="Century Schoolbook" w:cs="Arial"/>
            <w:sz w:val="24"/>
            <w:szCs w:val="24"/>
            <w:lang w:val="en-US"/>
            <w:rPrChange w:id="213" w:author="ERIC SPERANZA" w:date="2017-10-24T14:08:00Z">
              <w:rPr>
                <w:rFonts w:ascii="Century Schoolbook" w:hAnsi="Century Schoolbook" w:cs="Arial"/>
                <w:sz w:val="24"/>
                <w:szCs w:val="24"/>
                <w:lang w:val="en-US"/>
              </w:rPr>
            </w:rPrChange>
          </w:rPr>
          <w:t xml:space="preserve"> </w:t>
        </w:r>
      </w:ins>
      <w:r w:rsidR="007321E5" w:rsidRPr="0008162A">
        <w:rPr>
          <w:rFonts w:ascii="Century Schoolbook" w:hAnsi="Century Schoolbook" w:cs="Arial"/>
          <w:sz w:val="24"/>
          <w:szCs w:val="24"/>
          <w:lang w:val="en-US"/>
          <w:rPrChange w:id="214" w:author="ERIC SPERANZA" w:date="2017-10-24T14:08:00Z">
            <w:rPr>
              <w:rFonts w:ascii="Century Schoolbook" w:hAnsi="Century Schoolbook" w:cs="Arial"/>
              <w:sz w:val="24"/>
              <w:szCs w:val="24"/>
              <w:lang w:val="en-US"/>
            </w:rPr>
          </w:rPrChange>
        </w:rPr>
        <w:t>including</w:t>
      </w:r>
      <w:r w:rsidR="007321E5" w:rsidRPr="002C40F0">
        <w:rPr>
          <w:rFonts w:ascii="Century Schoolbook" w:hAnsi="Century Schoolbook" w:cs="Arial"/>
          <w:sz w:val="24"/>
          <w:szCs w:val="24"/>
          <w:lang w:val="en-US"/>
        </w:rPr>
        <w:t xml:space="preserve"> </w:t>
      </w:r>
      <w:ins w:id="215" w:author="Juan Carlos Colombo" w:date="2017-10-24T11:42:00Z">
        <w:del w:id="216" w:author="ERIC SPERANZA" w:date="2017-10-24T14:08:00Z">
          <w:r w:rsidR="00453599" w:rsidRPr="00453599" w:rsidDel="0008162A">
            <w:rPr>
              <w:rFonts w:ascii="Century Schoolbook" w:hAnsi="Century Schoolbook" w:cs="Arial"/>
              <w:sz w:val="24"/>
              <w:szCs w:val="24"/>
              <w:highlight w:val="yellow"/>
              <w:lang w:val="en-US"/>
              <w:rPrChange w:id="217" w:author="Juan Carlos Colombo" w:date="2017-10-24T11:42:00Z">
                <w:rPr>
                  <w:rFonts w:ascii="Century Schoolbook" w:hAnsi="Century Schoolbook" w:cs="Arial"/>
                  <w:sz w:val="24"/>
                  <w:szCs w:val="24"/>
                  <w:lang w:val="en-US"/>
                </w:rPr>
              </w:rPrChange>
            </w:rPr>
            <w:delText>possibly also</w:delText>
          </w:r>
          <w:r w:rsidR="00453599" w:rsidDel="0008162A">
            <w:rPr>
              <w:rFonts w:ascii="Century Schoolbook" w:hAnsi="Century Schoolbook" w:cs="Arial"/>
              <w:sz w:val="24"/>
              <w:szCs w:val="24"/>
              <w:lang w:val="en-US"/>
            </w:rPr>
            <w:delText xml:space="preserve"> </w:delText>
          </w:r>
        </w:del>
      </w:ins>
      <w:r w:rsidR="007321E5" w:rsidRPr="002C40F0">
        <w:rPr>
          <w:rFonts w:ascii="Century Schoolbook" w:hAnsi="Century Schoolbook" w:cs="Arial"/>
          <w:sz w:val="24"/>
          <w:szCs w:val="24"/>
          <w:lang w:val="en-US"/>
        </w:rPr>
        <w:t xml:space="preserve">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are strongly associated with land plants (Huang and 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3A480A33"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w:t>
      </w:r>
      <w:del w:id="218" w:author="ERIC SPERANZA" w:date="2017-10-09T15:06:00Z">
        <w:r w:rsidRPr="002C40F0">
          <w:rPr>
            <w:rFonts w:ascii="Century Schoolbook" w:hAnsi="Century Schoolbook" w:cs="Arial"/>
            <w:sz w:val="24"/>
            <w:szCs w:val="24"/>
            <w:lang w:val="en-US"/>
          </w:rPr>
          <w:delText>r</w:delText>
        </w:r>
      </w:del>
      <w:ins w:id="219"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220" w:author="ERIC SPERANZA" w:date="2017-10-09T15:06:00Z">
        <w:r w:rsidRPr="002C40F0">
          <w:rPr>
            <w:rFonts w:ascii="Century Schoolbook" w:hAnsi="Century Schoolbook" w:cs="Arial"/>
            <w:sz w:val="24"/>
            <w:szCs w:val="24"/>
            <w:lang w:val="en-US"/>
          </w:rPr>
          <w:delText>55</w:delText>
        </w:r>
      </w:del>
      <w:ins w:id="221" w:author="ERIC SPERANZA" w:date="2017-10-09T15:06:00Z">
        <w:r w:rsidR="00402EEA">
          <w:rPr>
            <w:rFonts w:ascii="Century Schoolbook" w:hAnsi="Century Schoolbook" w:cs="Arial"/>
            <w:sz w:val="24"/>
            <w:szCs w:val="24"/>
            <w:lang w:val="en-US"/>
          </w:rPr>
          <w:t>30</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5) while stigmasterol and campesterol (</w:t>
      </w:r>
      <w:del w:id="222" w:author="ERIC SPERANZA" w:date="2017-10-09T15:06:00Z">
        <w:r w:rsidRPr="002C40F0">
          <w:rPr>
            <w:rFonts w:ascii="Century Schoolbook" w:hAnsi="Century Schoolbook" w:cs="Arial"/>
            <w:sz w:val="24"/>
            <w:szCs w:val="24"/>
            <w:lang w:val="en-US"/>
          </w:rPr>
          <w:delText xml:space="preserve">r = </w:delText>
        </w:r>
        <w:r w:rsidR="00AC1428">
          <w:rPr>
            <w:rFonts w:ascii="Century Schoolbook" w:hAnsi="Century Schoolbook" w:cs="Arial"/>
            <w:sz w:val="24"/>
            <w:szCs w:val="24"/>
            <w:lang w:val="en-US"/>
          </w:rPr>
          <w:delText>-</w:delText>
        </w:r>
      </w:del>
      <w:ins w:id="223"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w:t>
        </w:r>
      </w:ins>
      <w:r w:rsidR="00402EEA">
        <w:rPr>
          <w:rFonts w:ascii="Century Schoolbook" w:hAnsi="Century Schoolbook" w:cs="Arial"/>
          <w:sz w:val="24"/>
          <w:szCs w:val="24"/>
          <w:lang w:val="en-US"/>
        </w:rPr>
        <w:t>0.</w:t>
      </w:r>
      <w:del w:id="224" w:author="ERIC SPERANZA" w:date="2017-10-09T15:06:00Z">
        <w:r w:rsidRPr="002C40F0">
          <w:rPr>
            <w:rFonts w:ascii="Century Schoolbook" w:hAnsi="Century Schoolbook" w:cs="Arial"/>
            <w:sz w:val="24"/>
            <w:szCs w:val="24"/>
            <w:lang w:val="en-US"/>
          </w:rPr>
          <w:delText>56</w:delText>
        </w:r>
      </w:del>
      <w:ins w:id="225" w:author="ERIC SPERANZA" w:date="2017-10-09T15:06:00Z">
        <w:r w:rsidR="00402EEA">
          <w:rPr>
            <w:rFonts w:ascii="Century Schoolbook" w:hAnsi="Century Schoolbook" w:cs="Arial"/>
            <w:sz w:val="24"/>
            <w:szCs w:val="24"/>
            <w:lang w:val="en-US"/>
          </w:rPr>
          <w:t>31</w:t>
        </w:r>
      </w:ins>
      <w:r w:rsidRPr="002C40F0">
        <w:rPr>
          <w:rFonts w:ascii="Century Schoolbook" w:hAnsi="Century Schoolbook" w:cs="Arial"/>
          <w:sz w:val="24"/>
          <w:szCs w:val="24"/>
          <w:lang w:val="en-US"/>
        </w:rPr>
        <w:t xml:space="preserve"> and 0.</w:t>
      </w:r>
      <w:del w:id="226" w:author="ERIC SPERANZA" w:date="2017-10-09T15:06:00Z">
        <w:r w:rsidRPr="002C40F0">
          <w:rPr>
            <w:rFonts w:ascii="Century Schoolbook" w:hAnsi="Century Schoolbook" w:cs="Arial"/>
            <w:sz w:val="24"/>
            <w:szCs w:val="24"/>
            <w:lang w:val="en-US"/>
          </w:rPr>
          <w:delText>64</w:delText>
        </w:r>
      </w:del>
      <w:ins w:id="227" w:author="ERIC SPERANZA" w:date="2017-10-09T15:06:00Z">
        <w:r w:rsidRPr="002C40F0">
          <w:rPr>
            <w:rFonts w:ascii="Century Schoolbook" w:hAnsi="Century Schoolbook" w:cs="Arial"/>
            <w:sz w:val="24"/>
            <w:szCs w:val="24"/>
            <w:lang w:val="en-US"/>
          </w:rPr>
          <w:t>4</w:t>
        </w:r>
        <w:r w:rsidR="00402EEA">
          <w:rPr>
            <w:rFonts w:ascii="Century Schoolbook" w:hAnsi="Century Schoolbook" w:cs="Arial"/>
            <w:sz w:val="24"/>
            <w:szCs w:val="24"/>
            <w:lang w:val="en-US"/>
          </w:rPr>
          <w:t>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w:t>
      </w:r>
      <w:r w:rsidR="00D75572" w:rsidRPr="002C40F0">
        <w:rPr>
          <w:rFonts w:ascii="Century Schoolbook" w:hAnsi="Century Schoolbook" w:cs="Arial"/>
          <w:sz w:val="24"/>
          <w:szCs w:val="24"/>
          <w:lang w:val="en-US"/>
        </w:rPr>
        <w:lastRenderedPageBreak/>
        <w:t xml:space="preserve">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w:t>
      </w:r>
      <w:del w:id="228" w:author="ERIC SPERANZA" w:date="2017-10-09T15:06:00Z">
        <w:r w:rsidR="00830E47" w:rsidRPr="002C40F0">
          <w:rPr>
            <w:rFonts w:ascii="Century Schoolbook" w:hAnsi="Century Schoolbook" w:cs="Arial"/>
            <w:sz w:val="24"/>
            <w:szCs w:val="24"/>
            <w:lang w:val="en-US"/>
          </w:rPr>
          <w:delText>r = 68</w:delText>
        </w:r>
      </w:del>
      <w:ins w:id="229" w:author="ERIC SPERANZA" w:date="2017-10-09T15:06:00Z">
        <w:r w:rsidR="00830E47"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ins>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0.0001) and an inverse relationship with ethylcop</w:t>
      </w:r>
      <w:r w:rsidR="00402EEA">
        <w:rPr>
          <w:rFonts w:ascii="Century Schoolbook" w:hAnsi="Century Schoolbook" w:cs="Arial"/>
          <w:sz w:val="24"/>
          <w:szCs w:val="24"/>
          <w:lang w:val="en-US"/>
        </w:rPr>
        <w:t>rostanol and stigmasterol (</w:t>
      </w:r>
      <w:del w:id="230" w:author="ERIC SPERANZA" w:date="2017-10-09T15:06:00Z">
        <w:r w:rsidR="00830E47" w:rsidRPr="002C40F0">
          <w:rPr>
            <w:rFonts w:ascii="Century Schoolbook" w:hAnsi="Century Schoolbook" w:cs="Arial"/>
            <w:sz w:val="24"/>
            <w:szCs w:val="24"/>
            <w:lang w:val="en-US"/>
          </w:rPr>
          <w:delText>r = -</w:delText>
        </w:r>
      </w:del>
      <w:ins w:id="231" w:author="ERIC SPERANZA" w:date="2017-10-09T15:06:00Z">
        <w:r w:rsidR="00402EEA">
          <w:rPr>
            <w:rFonts w:ascii="Century Schoolbook" w:hAnsi="Century Schoolbook" w:cs="Arial"/>
            <w:sz w:val="24"/>
            <w:szCs w:val="24"/>
            <w:lang w:val="en-US"/>
          </w:rPr>
          <w:t xml:space="preserve">r2 = </w:t>
        </w:r>
      </w:ins>
      <w:r w:rsidR="00402EEA">
        <w:rPr>
          <w:rFonts w:ascii="Century Schoolbook" w:hAnsi="Century Schoolbook" w:cs="Arial"/>
          <w:sz w:val="24"/>
          <w:szCs w:val="24"/>
          <w:lang w:val="en-US"/>
        </w:rPr>
        <w:t>0.</w:t>
      </w:r>
      <w:del w:id="232" w:author="ERIC SPERANZA" w:date="2017-10-09T15:06:00Z">
        <w:r w:rsidR="00830E47" w:rsidRPr="002C40F0">
          <w:rPr>
            <w:rFonts w:ascii="Century Schoolbook" w:hAnsi="Century Schoolbook" w:cs="Arial"/>
            <w:sz w:val="24"/>
            <w:szCs w:val="24"/>
            <w:lang w:val="en-US"/>
          </w:rPr>
          <w:delText>39</w:delText>
        </w:r>
      </w:del>
      <w:ins w:id="233" w:author="ERIC SPERANZA" w:date="2017-10-09T15:06:00Z">
        <w:r w:rsidR="00402EEA">
          <w:rPr>
            <w:rFonts w:ascii="Century Schoolbook" w:hAnsi="Century Schoolbook" w:cs="Arial"/>
            <w:sz w:val="24"/>
            <w:szCs w:val="24"/>
            <w:lang w:val="en-US"/>
          </w:rPr>
          <w:t>15</w:t>
        </w:r>
      </w:ins>
      <w:r w:rsidR="00402EEA">
        <w:rPr>
          <w:rFonts w:ascii="Century Schoolbook" w:hAnsi="Century Schoolbook" w:cs="Arial"/>
          <w:sz w:val="24"/>
          <w:szCs w:val="24"/>
          <w:lang w:val="en-US"/>
        </w:rPr>
        <w:t xml:space="preserve"> and </w:t>
      </w:r>
      <w:del w:id="234" w:author="ERIC SPERANZA" w:date="2017-10-09T15:06:00Z">
        <w:r w:rsidR="00830E47" w:rsidRPr="002C40F0">
          <w:rPr>
            <w:rFonts w:ascii="Century Schoolbook" w:hAnsi="Century Schoolbook" w:cs="Arial"/>
            <w:sz w:val="24"/>
            <w:szCs w:val="24"/>
            <w:lang w:val="en-US"/>
          </w:rPr>
          <w:delText>-</w:delText>
        </w:r>
      </w:del>
      <w:r w:rsidR="00830E47" w:rsidRPr="002C40F0">
        <w:rPr>
          <w:rFonts w:ascii="Century Schoolbook" w:hAnsi="Century Schoolbook" w:cs="Arial"/>
          <w:sz w:val="24"/>
          <w:szCs w:val="24"/>
          <w:lang w:val="en-US"/>
        </w:rPr>
        <w:t>0.</w:t>
      </w:r>
      <w:del w:id="235" w:author="ERIC SPERANZA" w:date="2017-10-09T15:06:00Z">
        <w:r w:rsidR="00830E47" w:rsidRPr="002C40F0">
          <w:rPr>
            <w:rFonts w:ascii="Century Schoolbook" w:hAnsi="Century Schoolbook" w:cs="Arial"/>
            <w:sz w:val="24"/>
            <w:szCs w:val="24"/>
            <w:lang w:val="en-US"/>
          </w:rPr>
          <w:delText>43</w:delText>
        </w:r>
      </w:del>
      <w:ins w:id="236" w:author="ERIC SPERANZA" w:date="2017-10-09T15:06:00Z">
        <w:r w:rsidR="00402EEA">
          <w:rPr>
            <w:rFonts w:ascii="Century Schoolbook" w:hAnsi="Century Schoolbook" w:cs="Arial"/>
            <w:sz w:val="24"/>
            <w:szCs w:val="24"/>
            <w:lang w:val="en-US"/>
          </w:rPr>
          <w:t>18</w:t>
        </w:r>
      </w:ins>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The sterol composition, on a percentage basis, showed little temporal variation except for the inverse trend 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w:t>
      </w:r>
      <w:del w:id="237" w:author="ERIC SPERANZA" w:date="2017-10-09T15:06:00Z">
        <w:r w:rsidR="00EA5267" w:rsidRPr="002C40F0">
          <w:rPr>
            <w:rFonts w:ascii="Century Schoolbook" w:hAnsi="Century Schoolbook" w:cs="Arial"/>
            <w:i/>
            <w:sz w:val="24"/>
            <w:szCs w:val="24"/>
            <w:lang w:val="en-US"/>
          </w:rPr>
          <w:delText>r</w:delText>
        </w:r>
      </w:del>
      <w:ins w:id="238"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ins>
      <w:r w:rsidR="00EA5267" w:rsidRPr="002C40F0">
        <w:rPr>
          <w:rFonts w:ascii="Century Schoolbook" w:hAnsi="Century Schoolbook" w:cs="Arial"/>
          <w:sz w:val="24"/>
          <w:szCs w:val="24"/>
          <w:lang w:val="en-US"/>
        </w:rPr>
        <w:t>: 0.</w:t>
      </w:r>
      <w:del w:id="239" w:author="ERIC SPERANZA" w:date="2017-10-09T15:06:00Z">
        <w:r w:rsidR="00EA5267" w:rsidRPr="002C40F0">
          <w:rPr>
            <w:rFonts w:ascii="Century Schoolbook" w:hAnsi="Century Schoolbook" w:cs="Arial"/>
            <w:sz w:val="24"/>
            <w:szCs w:val="24"/>
            <w:lang w:val="en-US"/>
          </w:rPr>
          <w:delText>38</w:delText>
        </w:r>
      </w:del>
      <w:ins w:id="240" w:author="ERIC SPERANZA" w:date="2017-10-09T15:06:00Z">
        <w:r w:rsidR="00402EEA">
          <w:rPr>
            <w:rFonts w:ascii="Century Schoolbook" w:hAnsi="Century Schoolbook" w:cs="Arial"/>
            <w:sz w:val="24"/>
            <w:szCs w:val="24"/>
            <w:lang w:val="en-US"/>
          </w:rPr>
          <w:t>15</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w:t>
      </w:r>
      <w:del w:id="241" w:author="ERIC SPERANZA" w:date="2017-10-09T15:06:00Z">
        <w:r w:rsidR="00EA5267" w:rsidRPr="002C40F0">
          <w:rPr>
            <w:rFonts w:ascii="Century Schoolbook" w:hAnsi="Century Schoolbook" w:cs="Arial"/>
            <w:i/>
            <w:sz w:val="24"/>
            <w:szCs w:val="24"/>
            <w:lang w:val="en-US"/>
          </w:rPr>
          <w:delText>r</w:delText>
        </w:r>
        <w:r w:rsidR="00EA5267" w:rsidRPr="002C40F0">
          <w:rPr>
            <w:rFonts w:ascii="Century Schoolbook" w:hAnsi="Century Schoolbook" w:cs="Arial"/>
            <w:sz w:val="24"/>
            <w:szCs w:val="24"/>
            <w:lang w:val="en-US"/>
          </w:rPr>
          <w:delText>: -</w:delText>
        </w:r>
      </w:del>
      <w:ins w:id="242"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ins>
      <w:r w:rsidR="00EA5267" w:rsidRPr="002C40F0">
        <w:rPr>
          <w:rFonts w:ascii="Century Schoolbook" w:hAnsi="Century Schoolbook" w:cs="Arial"/>
          <w:sz w:val="24"/>
          <w:szCs w:val="24"/>
          <w:lang w:val="en-US"/>
        </w:rPr>
        <w:t>0.</w:t>
      </w:r>
      <w:del w:id="243" w:author="ERIC SPERANZA" w:date="2017-10-09T15:06:00Z">
        <w:r w:rsidR="00EA5267" w:rsidRPr="002C40F0">
          <w:rPr>
            <w:rFonts w:ascii="Century Schoolbook" w:hAnsi="Century Schoolbook" w:cs="Arial"/>
            <w:sz w:val="24"/>
            <w:szCs w:val="24"/>
            <w:lang w:val="en-US"/>
          </w:rPr>
          <w:delText>70</w:delText>
        </w:r>
      </w:del>
      <w:ins w:id="244" w:author="ERIC SPERANZA" w:date="2017-10-09T15:06:00Z">
        <w:r w:rsidR="00402EEA">
          <w:rPr>
            <w:rFonts w:ascii="Century Schoolbook" w:hAnsi="Century Schoolbook" w:cs="Arial"/>
            <w:sz w:val="24"/>
            <w:szCs w:val="24"/>
            <w:lang w:val="en-US"/>
          </w:rPr>
          <w:t>49</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del w:id="245" w:author="Juan Carlos Colombo" w:date="2017-10-24T11:44:00Z">
        <w:r w:rsidR="00F04648" w:rsidRPr="002C40F0" w:rsidDel="004019C4">
          <w:rPr>
            <w:rFonts w:ascii="Century Schoolbook" w:hAnsi="Century Schoolbook" w:cs="Arial"/>
            <w:sz w:val="24"/>
            <w:szCs w:val="24"/>
            <w:lang w:val="en-US"/>
          </w:rPr>
          <w:delText xml:space="preserve">, </w:delText>
        </w:r>
      </w:del>
      <w:ins w:id="246" w:author="Juan Carlos Colombo" w:date="2017-10-24T11:44:00Z">
        <w:r w:rsidR="004019C4">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668411C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w:t>
      </w:r>
      <w:r w:rsidRPr="002C40F0">
        <w:rPr>
          <w:rFonts w:ascii="Century Schoolbook" w:hAnsi="Century Schoolbook" w:cs="Arial"/>
          <w:sz w:val="24"/>
          <w:szCs w:val="24"/>
          <w:lang w:val="en-US"/>
        </w:rPr>
        <w:lastRenderedPageBreak/>
        <w:t xml:space="preserve">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coprostanol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r w:rsidR="00B251A0" w:rsidRPr="002C40F0">
        <w:rPr>
          <w:rFonts w:ascii="Century Schoolbook" w:hAnsi="Century Schoolbook" w:cs="Arial"/>
          <w:sz w:val="24"/>
          <w:szCs w:val="24"/>
          <w:lang w:val="en-US"/>
        </w:rPr>
        <w:t xml:space="preserve">sitosterol at BA sediments, </w:t>
      </w:r>
      <w:del w:id="247" w:author="Juan Carlos Colombo" w:date="2017-10-24T11:46:00Z">
        <w:r w:rsidR="00B251A0" w:rsidRPr="002C40F0" w:rsidDel="00B11A12">
          <w:rPr>
            <w:rFonts w:ascii="Century Schoolbook" w:hAnsi="Century Schoolbook" w:cs="Arial"/>
            <w:sz w:val="24"/>
            <w:szCs w:val="24"/>
            <w:lang w:val="en-US"/>
          </w:rPr>
          <w:delText xml:space="preserve">the </w:delText>
        </w:r>
      </w:del>
      <w:r w:rsidR="00B251A0" w:rsidRPr="002C40F0">
        <w:rPr>
          <w:rFonts w:ascii="Century Schoolbook" w:hAnsi="Century Schoolbook" w:cs="Arial"/>
          <w:sz w:val="24"/>
          <w:szCs w:val="24"/>
          <w:lang w:val="en-US"/>
        </w:rPr>
        <w:t xml:space="preserve">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w:t>
      </w:r>
      <w:r w:rsidR="0060238A" w:rsidRPr="002C40F0">
        <w:rPr>
          <w:rFonts w:ascii="Century Schoolbook" w:hAnsi="Century Schoolbook" w:cs="Arial"/>
          <w:sz w:val="24"/>
          <w:szCs w:val="24"/>
          <w:lang w:val="en-US"/>
        </w:rPr>
        <w:lastRenderedPageBreak/>
        <w:t>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g; Grimalt et al., 1990; Leeming et al., 1997; Rada et al., 2016) and are comparable to values reported for riverine sites with low to moderate sewage pollution (Table 2).</w:t>
      </w:r>
    </w:p>
    <w:p w14:paraId="7061F7A5" w14:textId="29F1E6CE" w:rsidR="00453BDF" w:rsidRPr="002C40F0" w:rsidRDefault="00453BDF" w:rsidP="00453BDF">
      <w:pPr>
        <w:spacing w:line="480" w:lineRule="auto"/>
        <w:ind w:firstLine="708"/>
        <w:rPr>
          <w:moveTo w:id="248" w:author="ERIC SPERANZA" w:date="2017-10-19T16:28:00Z"/>
          <w:rFonts w:ascii="Century Schoolbook" w:hAnsi="Century Schoolbook" w:cs="Arial"/>
          <w:sz w:val="24"/>
          <w:szCs w:val="24"/>
          <w:lang w:val="en-US"/>
        </w:rPr>
      </w:pPr>
      <w:moveToRangeStart w:id="249" w:author="ERIC SPERANZA" w:date="2017-10-19T16:28:00Z" w:name="move496193861"/>
      <w:moveTo w:id="250" w:author="ERIC SPERANZA" w:date="2017-10-19T16:28:00Z">
        <w:r w:rsidRPr="002C40F0">
          <w:rPr>
            <w:rFonts w:ascii="Century Schoolbook" w:hAnsi="Century Schoolbook" w:cs="Arial"/>
            <w:sz w:val="24"/>
            <w:szCs w:val="24"/>
            <w:lang w:val="en-US"/>
          </w:rPr>
          <w:t xml:space="preserve">To simultaneously evaluate the contribution of the different sterols to overall variability in settling material and sediments, </w:t>
        </w:r>
        <w:del w:id="251" w:author="ERIC SPERANZA" w:date="2017-10-19T16:36:00Z">
          <w:r w:rsidRPr="002C40F0" w:rsidDel="00351CD1">
            <w:rPr>
              <w:rFonts w:ascii="Century Schoolbook" w:hAnsi="Century Schoolbook" w:cs="Arial"/>
              <w:sz w:val="24"/>
              <w:szCs w:val="24"/>
              <w:lang w:val="en-US"/>
            </w:rPr>
            <w:delText xml:space="preserve">multiple regression and </w:delText>
          </w:r>
        </w:del>
        <w:r w:rsidRPr="002C40F0">
          <w:rPr>
            <w:rFonts w:ascii="Century Schoolbook" w:hAnsi="Century Schoolbook" w:cs="Arial"/>
            <w:sz w:val="24"/>
            <w:szCs w:val="24"/>
            <w:lang w:val="en-US"/>
          </w:rPr>
          <w:t>multivariate analysis (PCA) were performed for major sterols (compounds with &lt; 0.5% abundance were excluded, Fig. 6)</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s 59% of total variability, mainly through principal component 1 (47%), which is loaded in the negative side with fecal coprostanol</w:t>
        </w:r>
      </w:moveTo>
      <w:ins w:id="252" w:author="ERIC SPERANZA" w:date="2017-10-19T16:38:00Z">
        <w:r w:rsidR="00351CD1">
          <w:rPr>
            <w:rFonts w:ascii="Century Schoolbook" w:hAnsi="Century Schoolbook" w:cs="Arial"/>
            <w:sz w:val="24"/>
            <w:szCs w:val="24"/>
            <w:lang w:val="en-US"/>
          </w:rPr>
          <w:t xml:space="preserve">, </w:t>
        </w:r>
        <w:r w:rsidR="00351CD1" w:rsidRPr="006400C2">
          <w:rPr>
            <w:rFonts w:ascii="Century Schoolbook" w:hAnsi="Century Schoolbook" w:cs="Arial"/>
            <w:sz w:val="24"/>
            <w:szCs w:val="24"/>
            <w:lang w:val="en-US"/>
          </w:rPr>
          <w:t>coprostanone</w:t>
        </w:r>
      </w:ins>
      <w:moveTo w:id="253" w:author="ERIC SPERANZA" w:date="2017-10-19T16:28:00Z">
        <w:r w:rsidRPr="006400C2">
          <w:rPr>
            <w:rFonts w:ascii="Century Schoolbook" w:hAnsi="Century Schoolbook" w:cs="Arial"/>
            <w:sz w:val="24"/>
            <w:szCs w:val="24"/>
            <w:lang w:val="en-US"/>
          </w:rPr>
          <w:t xml:space="preserve"> and epicoprostanol and in the positive side with cholesterol and plant sterols.</w:t>
        </w:r>
      </w:moveTo>
      <w:ins w:id="254" w:author="ERIC SPERANZA" w:date="2017-10-19T16:54:00Z">
        <w:r w:rsidR="00560718" w:rsidRPr="006400C2">
          <w:rPr>
            <w:rFonts w:ascii="Century Schoolbook" w:hAnsi="Century Schoolbook" w:cs="Arial"/>
            <w:sz w:val="24"/>
            <w:szCs w:val="24"/>
            <w:lang w:val="en-US"/>
          </w:rPr>
          <w:t xml:space="preserve"> </w:t>
        </w:r>
      </w:ins>
      <w:ins w:id="255" w:author="ERIC SPERANZA" w:date="2017-10-24T14:09:00Z">
        <w:r w:rsidR="00B94552">
          <w:rPr>
            <w:rFonts w:ascii="Century Schoolbook" w:hAnsi="Century Schoolbook" w:cs="Arial"/>
            <w:sz w:val="24"/>
            <w:szCs w:val="24"/>
            <w:lang w:val="en-US"/>
          </w:rPr>
          <w:t xml:space="preserve">The second component accounts for </w:t>
        </w:r>
      </w:ins>
      <w:ins w:id="256" w:author="ERIC SPERANZA" w:date="2017-10-24T14:10:00Z">
        <w:r w:rsidR="00B94552">
          <w:rPr>
            <w:rFonts w:ascii="Century Schoolbook" w:hAnsi="Century Schoolbook" w:cs="Arial"/>
            <w:sz w:val="24"/>
            <w:szCs w:val="24"/>
            <w:lang w:val="en-US"/>
          </w:rPr>
          <w:t xml:space="preserve">12% of data variability and is </w:t>
        </w:r>
      </w:ins>
      <w:ins w:id="257" w:author="ERIC SPERANZA" w:date="2017-10-24T14:16:00Z">
        <w:r w:rsidR="00B94552">
          <w:rPr>
            <w:rFonts w:ascii="Century Schoolbook" w:hAnsi="Century Schoolbook" w:cs="Arial"/>
            <w:sz w:val="24"/>
            <w:szCs w:val="24"/>
            <w:lang w:val="en-US"/>
          </w:rPr>
          <w:t xml:space="preserve">negatively </w:t>
        </w:r>
      </w:ins>
      <w:ins w:id="258" w:author="ERIC SPERANZA" w:date="2017-10-24T14:10:00Z">
        <w:r w:rsidR="00B94552">
          <w:rPr>
            <w:rFonts w:ascii="Century Schoolbook" w:hAnsi="Century Schoolbook" w:cs="Arial"/>
            <w:sz w:val="24"/>
            <w:szCs w:val="24"/>
            <w:lang w:val="en-US"/>
          </w:rPr>
          <w:t>loaded with</w:t>
        </w:r>
      </w:ins>
      <w:ins w:id="259" w:author="ERIC SPERANZA" w:date="2017-10-24T14:14:00Z">
        <w:r w:rsidR="00B94552">
          <w:rPr>
            <w:rFonts w:ascii="Century Schoolbook" w:hAnsi="Century Schoolbook" w:cs="Arial"/>
            <w:sz w:val="24"/>
            <w:szCs w:val="24"/>
            <w:lang w:val="en-US"/>
          </w:rPr>
          <w:t xml:space="preserve"> ethylcoprostanol and dehydrocholesterol</w:t>
        </w:r>
      </w:ins>
      <w:ins w:id="260" w:author="ERIC SPERANZA" w:date="2017-10-24T14:16:00Z">
        <w:r w:rsidR="00B94552">
          <w:rPr>
            <w:rFonts w:ascii="Century Schoolbook" w:hAnsi="Century Schoolbook" w:cs="Arial"/>
            <w:sz w:val="24"/>
            <w:szCs w:val="24"/>
            <w:lang w:val="en-US"/>
          </w:rPr>
          <w:t xml:space="preserve"> and</w:t>
        </w:r>
      </w:ins>
      <w:ins w:id="261" w:author="ERIC SPERANZA" w:date="2017-10-24T14:14:00Z">
        <w:r w:rsidR="00B94552">
          <w:rPr>
            <w:rFonts w:ascii="Century Schoolbook" w:hAnsi="Century Schoolbook" w:cs="Arial"/>
            <w:sz w:val="24"/>
            <w:szCs w:val="24"/>
            <w:lang w:val="en-US"/>
          </w:rPr>
          <w:t xml:space="preserve"> </w:t>
        </w:r>
      </w:ins>
      <w:ins w:id="262" w:author="ERIC SPERANZA" w:date="2017-10-24T14:16:00Z">
        <w:r w:rsidR="00B94552">
          <w:rPr>
            <w:rFonts w:ascii="Century Schoolbook" w:hAnsi="Century Schoolbook" w:cs="Arial"/>
            <w:sz w:val="24"/>
            <w:szCs w:val="24"/>
            <w:lang w:val="en-US"/>
          </w:rPr>
          <w:t>positively loaded with</w:t>
        </w:r>
      </w:ins>
      <w:ins w:id="263" w:author="ERIC SPERANZA" w:date="2017-10-24T14:14:00Z">
        <w:r w:rsidR="00B94552">
          <w:rPr>
            <w:rFonts w:ascii="Century Schoolbook" w:hAnsi="Century Schoolbook" w:cs="Arial"/>
            <w:sz w:val="24"/>
            <w:szCs w:val="24"/>
            <w:lang w:val="en-US"/>
          </w:rPr>
          <w:t xml:space="preserve"> </w:t>
        </w:r>
      </w:ins>
      <w:ins w:id="264" w:author="ERIC SPERANZA" w:date="2017-10-24T14:10:00Z">
        <w:r w:rsidR="00B94552">
          <w:rPr>
            <w:rFonts w:ascii="Century Schoolbook" w:hAnsi="Century Schoolbook" w:cs="Arial"/>
            <w:sz w:val="24"/>
            <w:szCs w:val="24"/>
            <w:lang w:val="en-US"/>
          </w:rPr>
          <w:t xml:space="preserve"> cholestanol and epicoprosatanol</w:t>
        </w:r>
      </w:ins>
      <w:ins w:id="265" w:author="ERIC SPERANZA" w:date="2017-10-24T14:14:00Z">
        <w:r w:rsidR="00B94552">
          <w:rPr>
            <w:rFonts w:ascii="Century Schoolbook" w:hAnsi="Century Schoolbook" w:cs="Arial"/>
            <w:sz w:val="24"/>
            <w:szCs w:val="24"/>
            <w:lang w:val="en-US"/>
          </w:rPr>
          <w:t>.</w:t>
        </w:r>
      </w:ins>
      <w:ins w:id="266" w:author="ERIC SPERANZA" w:date="2017-10-24T14:10:00Z">
        <w:r w:rsidR="00B94552">
          <w:rPr>
            <w:rFonts w:ascii="Century Schoolbook" w:hAnsi="Century Schoolbook" w:cs="Arial"/>
            <w:sz w:val="24"/>
            <w:szCs w:val="24"/>
            <w:lang w:val="en-US"/>
          </w:rPr>
          <w:t xml:space="preserve">  </w:t>
        </w:r>
      </w:ins>
      <w:ins w:id="267" w:author="ERIC SPERANZA" w:date="2017-10-19T16:54:00Z">
        <w:del w:id="268" w:author="Juan Carlos Colombo" w:date="2017-10-24T11:47:00Z">
          <w:r w:rsidR="00560718" w:rsidRPr="006400C2" w:rsidDel="00D22AD7">
            <w:rPr>
              <w:rFonts w:ascii="Century Schoolbook" w:hAnsi="Century Schoolbook" w:cs="Arial"/>
              <w:sz w:val="24"/>
              <w:szCs w:val="24"/>
              <w:lang w:val="en-US"/>
            </w:rPr>
            <w:delText>The s</w:delText>
          </w:r>
        </w:del>
      </w:ins>
      <w:ins w:id="269" w:author="Juan Carlos Colombo" w:date="2017-10-24T11:47:00Z">
        <w:r w:rsidR="00D22AD7">
          <w:rPr>
            <w:rFonts w:ascii="Century Schoolbook" w:hAnsi="Century Schoolbook" w:cs="Arial"/>
            <w:sz w:val="24"/>
            <w:szCs w:val="24"/>
            <w:lang w:val="en-US"/>
          </w:rPr>
          <w:t>S</w:t>
        </w:r>
      </w:ins>
      <w:ins w:id="270" w:author="ERIC SPERANZA" w:date="2017-10-19T16:54:00Z">
        <w:r w:rsidR="00560718" w:rsidRPr="006400C2">
          <w:rPr>
            <w:rFonts w:ascii="Century Schoolbook" w:hAnsi="Century Schoolbook" w:cs="Arial"/>
            <w:sz w:val="24"/>
            <w:szCs w:val="24"/>
            <w:lang w:val="en-US"/>
          </w:rPr>
          <w:t>ettling material</w:t>
        </w:r>
      </w:ins>
      <w:ins w:id="271" w:author="ERIC SPERANZA" w:date="2017-10-19T16:56:00Z">
        <w:r w:rsidR="00560718" w:rsidRPr="006400C2">
          <w:rPr>
            <w:rFonts w:ascii="Century Schoolbook" w:hAnsi="Century Schoolbook" w:cs="Arial"/>
            <w:sz w:val="24"/>
            <w:szCs w:val="24"/>
            <w:lang w:val="en-US"/>
          </w:rPr>
          <w:t xml:space="preserve"> </w:t>
        </w:r>
      </w:ins>
      <w:ins w:id="272" w:author="ERIC SPERANZA" w:date="2017-10-19T17:21:00Z">
        <w:r w:rsidR="00CA68DE" w:rsidRPr="006400C2">
          <w:rPr>
            <w:rFonts w:ascii="Century Schoolbook" w:hAnsi="Century Schoolbook" w:cs="Arial"/>
            <w:sz w:val="24"/>
            <w:szCs w:val="24"/>
            <w:lang w:val="en-US"/>
          </w:rPr>
          <w:t>from B</w:t>
        </w:r>
      </w:ins>
      <w:ins w:id="273" w:author="ERIC SPERANZA" w:date="2017-10-19T17:31:00Z">
        <w:r w:rsidR="00CA68DE" w:rsidRPr="006400C2">
          <w:rPr>
            <w:rFonts w:ascii="Century Schoolbook" w:hAnsi="Century Schoolbook" w:cs="Arial"/>
            <w:sz w:val="24"/>
            <w:szCs w:val="24"/>
            <w:lang w:val="en-US"/>
          </w:rPr>
          <w:t xml:space="preserve">A is clustered on the left side of the PCA, denoting </w:t>
        </w:r>
      </w:ins>
      <w:ins w:id="274" w:author="ERIC SPERANZA" w:date="2017-10-19T17:50:00Z">
        <w:r w:rsidR="0072566F" w:rsidRPr="006400C2">
          <w:rPr>
            <w:rFonts w:ascii="Century Schoolbook" w:hAnsi="Century Schoolbook" w:cs="Arial"/>
            <w:sz w:val="24"/>
            <w:szCs w:val="24"/>
            <w:lang w:val="en-US"/>
          </w:rPr>
          <w:t>fecal inputs</w:t>
        </w:r>
      </w:ins>
      <w:ins w:id="275" w:author="ERIC SPERANZA" w:date="2017-10-19T17:29:00Z">
        <w:r w:rsidR="00CA68DE" w:rsidRPr="006400C2">
          <w:rPr>
            <w:rFonts w:ascii="Century Schoolbook" w:hAnsi="Century Schoolbook" w:cs="Arial"/>
            <w:sz w:val="24"/>
            <w:szCs w:val="24"/>
            <w:lang w:val="en-US"/>
          </w:rPr>
          <w:t>,</w:t>
        </w:r>
      </w:ins>
      <w:ins w:id="276" w:author="ERIC SPERANZA" w:date="2017-10-19T17:32:00Z">
        <w:r w:rsidR="003E5AF1" w:rsidRPr="006400C2">
          <w:rPr>
            <w:rFonts w:ascii="Century Schoolbook" w:hAnsi="Century Schoolbook" w:cs="Arial"/>
            <w:sz w:val="24"/>
            <w:szCs w:val="24"/>
            <w:lang w:val="en-US"/>
          </w:rPr>
          <w:t xml:space="preserve"> and is</w:t>
        </w:r>
      </w:ins>
      <w:ins w:id="277" w:author="ERIC SPERANZA" w:date="2017-10-19T17:22:00Z">
        <w:r w:rsidR="00CA68DE" w:rsidRPr="006400C2">
          <w:rPr>
            <w:rFonts w:ascii="Century Schoolbook" w:hAnsi="Century Schoolbook" w:cs="Arial"/>
            <w:sz w:val="24"/>
            <w:szCs w:val="24"/>
            <w:lang w:val="en-US"/>
          </w:rPr>
          <w:t xml:space="preserve"> </w:t>
        </w:r>
      </w:ins>
      <w:ins w:id="278" w:author="ERIC SPERANZA" w:date="2017-10-19T16:59:00Z">
        <w:r w:rsidR="002C0D2C" w:rsidRPr="006400C2">
          <w:rPr>
            <w:rFonts w:ascii="Century Schoolbook" w:hAnsi="Century Schoolbook" w:cs="Arial"/>
            <w:sz w:val="24"/>
            <w:szCs w:val="24"/>
            <w:lang w:val="en-US"/>
          </w:rPr>
          <w:t xml:space="preserve">clearly </w:t>
        </w:r>
      </w:ins>
      <w:ins w:id="279" w:author="ERIC SPERANZA" w:date="2017-10-19T17:48:00Z">
        <w:r w:rsidR="0072566F" w:rsidRPr="006400C2">
          <w:rPr>
            <w:rFonts w:ascii="Century Schoolbook" w:hAnsi="Century Schoolbook" w:cs="Arial"/>
            <w:sz w:val="24"/>
            <w:szCs w:val="24"/>
            <w:lang w:val="en-US"/>
          </w:rPr>
          <w:t>discrimin</w:t>
        </w:r>
      </w:ins>
      <w:ins w:id="280" w:author="ERIC SPERANZA" w:date="2017-10-19T16:59:00Z">
        <w:r w:rsidR="002C0D2C" w:rsidRPr="006400C2">
          <w:rPr>
            <w:rFonts w:ascii="Century Schoolbook" w:hAnsi="Century Schoolbook" w:cs="Arial"/>
            <w:sz w:val="24"/>
            <w:szCs w:val="24"/>
            <w:lang w:val="en-US"/>
          </w:rPr>
          <w:t xml:space="preserve">ated </w:t>
        </w:r>
      </w:ins>
      <w:ins w:id="281" w:author="ERIC SPERANZA" w:date="2017-10-19T17:22:00Z">
        <w:r w:rsidR="00CA68DE" w:rsidRPr="006400C2">
          <w:rPr>
            <w:rFonts w:ascii="Century Schoolbook" w:hAnsi="Century Schoolbook" w:cs="Arial"/>
            <w:sz w:val="24"/>
            <w:szCs w:val="24"/>
            <w:lang w:val="en-US"/>
          </w:rPr>
          <w:t>from N,</w:t>
        </w:r>
      </w:ins>
      <w:ins w:id="282" w:author="ERIC SPERANZA" w:date="2017-10-19T17:23:00Z">
        <w:r w:rsidR="003E5AF1" w:rsidRPr="006400C2">
          <w:rPr>
            <w:rFonts w:ascii="Century Schoolbook" w:hAnsi="Century Schoolbook" w:cs="Arial"/>
            <w:sz w:val="24"/>
            <w:szCs w:val="24"/>
            <w:lang w:val="en-US"/>
          </w:rPr>
          <w:t xml:space="preserve"> plotting on the right due to the major contribution</w:t>
        </w:r>
        <w:r w:rsidR="003E5AF1">
          <w:rPr>
            <w:rFonts w:ascii="Century Schoolbook" w:hAnsi="Century Schoolbook" w:cs="Arial"/>
            <w:sz w:val="24"/>
            <w:szCs w:val="24"/>
            <w:lang w:val="en-US"/>
          </w:rPr>
          <w:t xml:space="preserve"> of plant sterols</w:t>
        </w:r>
      </w:ins>
      <w:ins w:id="283" w:author="ERIC SPERANZA" w:date="2017-10-19T17:33:00Z">
        <w:r w:rsidR="003E5AF1">
          <w:rPr>
            <w:rFonts w:ascii="Century Schoolbook" w:hAnsi="Century Schoolbook" w:cs="Arial"/>
            <w:sz w:val="24"/>
            <w:szCs w:val="24"/>
            <w:lang w:val="en-US"/>
          </w:rPr>
          <w:t xml:space="preserve"> to the overall composition</w:t>
        </w:r>
      </w:ins>
      <w:ins w:id="284" w:author="ERIC SPERANZA" w:date="2017-10-19T17:23:00Z">
        <w:r w:rsidR="003E5AF1">
          <w:rPr>
            <w:rFonts w:ascii="Century Schoolbook" w:hAnsi="Century Schoolbook" w:cs="Arial"/>
            <w:sz w:val="24"/>
            <w:szCs w:val="24"/>
            <w:lang w:val="en-US"/>
          </w:rPr>
          <w:t>.</w:t>
        </w:r>
      </w:ins>
      <w:ins w:id="285" w:author="ERIC SPERANZA" w:date="2017-10-19T16:55:00Z">
        <w:r w:rsidR="00560718">
          <w:rPr>
            <w:rFonts w:ascii="Century Schoolbook" w:hAnsi="Century Schoolbook" w:cs="Arial"/>
            <w:sz w:val="24"/>
            <w:szCs w:val="24"/>
            <w:lang w:val="en-US"/>
          </w:rPr>
          <w:t xml:space="preserve"> </w:t>
        </w:r>
      </w:ins>
      <w:ins w:id="286" w:author="ERIC SPERANZA" w:date="2017-10-24T10:14:00Z">
        <w:r w:rsidR="000B595E">
          <w:rPr>
            <w:rFonts w:ascii="Century Schoolbook" w:hAnsi="Century Schoolbook" w:cs="Arial"/>
            <w:sz w:val="24"/>
            <w:szCs w:val="24"/>
            <w:lang w:val="en-US"/>
          </w:rPr>
          <w:t>The average sterol composition of human feces plots</w:t>
        </w:r>
      </w:ins>
      <w:ins w:id="287" w:author="ERIC SPERANZA" w:date="2017-10-24T10:17:00Z">
        <w:r w:rsidR="000B595E">
          <w:rPr>
            <w:rFonts w:ascii="Century Schoolbook" w:hAnsi="Century Schoolbook" w:cs="Arial"/>
            <w:sz w:val="24"/>
            <w:szCs w:val="24"/>
            <w:lang w:val="en-US"/>
          </w:rPr>
          <w:t xml:space="preserve"> in the center of the BA cluster, further </w:t>
        </w:r>
        <w:r w:rsidR="000B595E">
          <w:rPr>
            <w:rFonts w:ascii="Century Schoolbook" w:hAnsi="Century Schoolbook" w:cs="Arial"/>
            <w:sz w:val="24"/>
            <w:szCs w:val="24"/>
            <w:lang w:val="en-US"/>
          </w:rPr>
          <w:lastRenderedPageBreak/>
          <w:t>confirming the sewage origin of settling material at this site.</w:t>
        </w:r>
      </w:ins>
      <w:ins w:id="288" w:author="ERIC SPERANZA" w:date="2017-10-24T10:14:00Z">
        <w:r w:rsidR="000B595E">
          <w:rPr>
            <w:rFonts w:ascii="Century Schoolbook" w:hAnsi="Century Schoolbook" w:cs="Arial"/>
            <w:sz w:val="24"/>
            <w:szCs w:val="24"/>
            <w:lang w:val="en-US"/>
          </w:rPr>
          <w:t xml:space="preserve"> </w:t>
        </w:r>
      </w:ins>
      <w:ins w:id="289" w:author="ERIC SPERANZA" w:date="2017-10-24T14:22:00Z">
        <w:r w:rsidR="00E31E5F">
          <w:rPr>
            <w:rFonts w:ascii="Century Schoolbook" w:hAnsi="Century Schoolbook" w:cs="Arial"/>
            <w:sz w:val="24"/>
            <w:szCs w:val="24"/>
            <w:lang w:val="en-US"/>
          </w:rPr>
          <w:t>The sediments segregation was similar to that of settling material,</w:t>
        </w:r>
      </w:ins>
      <w:ins w:id="290" w:author="ERIC SPERANZA" w:date="2017-10-19T17:48:00Z">
        <w:r w:rsidR="0072566F">
          <w:rPr>
            <w:rFonts w:ascii="Century Schoolbook" w:hAnsi="Century Schoolbook" w:cs="Arial"/>
            <w:sz w:val="24"/>
            <w:szCs w:val="24"/>
            <w:lang w:val="en-US"/>
          </w:rPr>
          <w:t xml:space="preserve"> with </w:t>
        </w:r>
      </w:ins>
      <w:ins w:id="291" w:author="ERIC SPERANZA" w:date="2017-10-23T17:33:00Z">
        <w:r w:rsidR="00750202">
          <w:rPr>
            <w:rFonts w:ascii="Century Schoolbook" w:hAnsi="Century Schoolbook" w:cs="Arial"/>
            <w:sz w:val="24"/>
            <w:szCs w:val="24"/>
            <w:lang w:val="en-US"/>
          </w:rPr>
          <w:t>minor differences reflecting the degradation that takes place at the water-sediment interf</w:t>
        </w:r>
      </w:ins>
      <w:ins w:id="292" w:author="Juan Carlos Colombo" w:date="2017-10-24T11:49:00Z">
        <w:r w:rsidR="00D22AD7">
          <w:rPr>
            <w:rFonts w:ascii="Century Schoolbook" w:hAnsi="Century Schoolbook" w:cs="Arial"/>
            <w:sz w:val="24"/>
            <w:szCs w:val="24"/>
            <w:lang w:val="en-US"/>
          </w:rPr>
          <w:t>a</w:t>
        </w:r>
      </w:ins>
      <w:ins w:id="293" w:author="ERIC SPERANZA" w:date="2017-10-23T17:33:00Z">
        <w:del w:id="294" w:author="Juan Carlos Colombo" w:date="2017-10-24T11:49:00Z">
          <w:r w:rsidR="00750202" w:rsidDel="00D22AD7">
            <w:rPr>
              <w:rFonts w:ascii="Century Schoolbook" w:hAnsi="Century Schoolbook" w:cs="Arial"/>
              <w:sz w:val="24"/>
              <w:szCs w:val="24"/>
              <w:lang w:val="en-US"/>
            </w:rPr>
            <w:delText>s</w:delText>
          </w:r>
        </w:del>
      </w:ins>
      <w:ins w:id="295" w:author="ERIC SPERANZA" w:date="2017-10-24T14:40:00Z">
        <w:r w:rsidR="00317CAE">
          <w:rPr>
            <w:rFonts w:ascii="Century Schoolbook" w:hAnsi="Century Schoolbook" w:cs="Arial"/>
            <w:sz w:val="24"/>
            <w:szCs w:val="24"/>
            <w:lang w:val="en-US"/>
          </w:rPr>
          <w:t>s</w:t>
        </w:r>
      </w:ins>
      <w:ins w:id="296" w:author="Juan Carlos Colombo" w:date="2017-10-24T11:49:00Z">
        <w:del w:id="297" w:author="ERIC SPERANZA" w:date="2017-10-24T14:40:00Z">
          <w:r w:rsidR="00D22AD7" w:rsidDel="00317CAE">
            <w:rPr>
              <w:rFonts w:ascii="Century Schoolbook" w:hAnsi="Century Schoolbook" w:cs="Arial"/>
              <w:sz w:val="24"/>
              <w:szCs w:val="24"/>
              <w:lang w:val="en-US"/>
            </w:rPr>
            <w:delText>c</w:delText>
          </w:r>
        </w:del>
      </w:ins>
      <w:ins w:id="298" w:author="ERIC SPERANZA" w:date="2017-10-23T17:33:00Z">
        <w:r w:rsidR="00750202">
          <w:rPr>
            <w:rFonts w:ascii="Century Schoolbook" w:hAnsi="Century Schoolbook" w:cs="Arial"/>
            <w:sz w:val="24"/>
            <w:szCs w:val="24"/>
            <w:lang w:val="en-US"/>
          </w:rPr>
          <w:t xml:space="preserve">e. </w:t>
        </w:r>
      </w:ins>
      <w:ins w:id="299" w:author="ERIC SPERANZA" w:date="2017-10-19T17:48:00Z">
        <w:r w:rsidR="0072566F">
          <w:rPr>
            <w:rFonts w:ascii="Century Schoolbook" w:hAnsi="Century Schoolbook" w:cs="Arial"/>
            <w:sz w:val="24"/>
            <w:szCs w:val="24"/>
            <w:lang w:val="en-US"/>
          </w:rPr>
          <w:t xml:space="preserve">BA </w:t>
        </w:r>
      </w:ins>
      <w:ins w:id="300" w:author="ERIC SPERANZA" w:date="2017-10-24T14:25:00Z">
        <w:r w:rsidR="00E31E5F">
          <w:rPr>
            <w:rFonts w:ascii="Century Schoolbook" w:hAnsi="Century Schoolbook" w:cs="Arial"/>
            <w:sz w:val="24"/>
            <w:szCs w:val="24"/>
            <w:lang w:val="en-US"/>
          </w:rPr>
          <w:t xml:space="preserve">sediments </w:t>
        </w:r>
      </w:ins>
      <w:ins w:id="301" w:author="ERIC SPERANZA" w:date="2017-10-24T14:38:00Z">
        <w:r w:rsidR="00D63721">
          <w:rPr>
            <w:rFonts w:ascii="Century Schoolbook" w:hAnsi="Century Schoolbook" w:cs="Arial"/>
            <w:sz w:val="24"/>
            <w:szCs w:val="24"/>
            <w:lang w:val="en-US"/>
          </w:rPr>
          <w:t>a</w:t>
        </w:r>
      </w:ins>
      <w:ins w:id="302" w:author="ERIC SPERANZA" w:date="2017-10-24T14:25:00Z">
        <w:r w:rsidR="00E31E5F">
          <w:rPr>
            <w:rFonts w:ascii="Century Schoolbook" w:hAnsi="Century Schoolbook" w:cs="Arial"/>
            <w:sz w:val="24"/>
            <w:szCs w:val="24"/>
            <w:lang w:val="en-US"/>
          </w:rPr>
          <w:t xml:space="preserve">re </w:t>
        </w:r>
      </w:ins>
      <w:ins w:id="303" w:author="ERIC SPERANZA" w:date="2017-10-24T14:26:00Z">
        <w:r w:rsidR="00E31E5F">
          <w:rPr>
            <w:rFonts w:ascii="Century Schoolbook" w:hAnsi="Century Schoolbook" w:cs="Arial"/>
            <w:sz w:val="24"/>
            <w:szCs w:val="24"/>
            <w:lang w:val="en-US"/>
          </w:rPr>
          <w:t>scattered on</w:t>
        </w:r>
      </w:ins>
      <w:ins w:id="304" w:author="ERIC SPERANZA" w:date="2017-10-19T17:53:00Z">
        <w:r w:rsidR="0072566F">
          <w:rPr>
            <w:rFonts w:ascii="Century Schoolbook" w:hAnsi="Century Schoolbook" w:cs="Arial"/>
            <w:sz w:val="24"/>
            <w:szCs w:val="24"/>
            <w:lang w:val="en-US"/>
          </w:rPr>
          <w:t xml:space="preserve"> the right</w:t>
        </w:r>
      </w:ins>
      <w:ins w:id="305" w:author="ERIC SPERANZA" w:date="2017-10-24T14:26:00Z">
        <w:r w:rsidR="00E31E5F">
          <w:rPr>
            <w:rFonts w:ascii="Century Schoolbook" w:hAnsi="Century Schoolbook" w:cs="Arial"/>
            <w:sz w:val="24"/>
            <w:szCs w:val="24"/>
            <w:lang w:val="en-US"/>
          </w:rPr>
          <w:t>,</w:t>
        </w:r>
      </w:ins>
      <w:ins w:id="306" w:author="ERIC SPERANZA" w:date="2017-10-24T14:36:00Z">
        <w:r w:rsidR="00D63721">
          <w:rPr>
            <w:rFonts w:ascii="Century Schoolbook" w:hAnsi="Century Schoolbook" w:cs="Arial"/>
            <w:sz w:val="24"/>
            <w:szCs w:val="24"/>
            <w:lang w:val="en-US"/>
          </w:rPr>
          <w:t xml:space="preserve"> with most samples </w:t>
        </w:r>
      </w:ins>
      <w:ins w:id="307" w:author="ERIC SPERANZA" w:date="2017-10-24T14:40:00Z">
        <w:r w:rsidR="00317CAE">
          <w:rPr>
            <w:rFonts w:ascii="Century Schoolbook" w:hAnsi="Century Schoolbook" w:cs="Arial"/>
            <w:sz w:val="24"/>
            <w:szCs w:val="24"/>
            <w:lang w:val="en-US"/>
          </w:rPr>
          <w:t>gathering near</w:t>
        </w:r>
      </w:ins>
      <w:ins w:id="308" w:author="ERIC SPERANZA" w:date="2017-10-24T14:36:00Z">
        <w:r w:rsidR="00D63721">
          <w:rPr>
            <w:rFonts w:ascii="Century Schoolbook" w:hAnsi="Century Schoolbook" w:cs="Arial"/>
            <w:sz w:val="24"/>
            <w:szCs w:val="24"/>
            <w:lang w:val="en-US"/>
          </w:rPr>
          <w:t xml:space="preserve"> the</w:t>
        </w:r>
      </w:ins>
      <w:ins w:id="309" w:author="ERIC SPERANZA" w:date="2017-10-19T17:54:00Z">
        <w:r w:rsidR="0072566F">
          <w:rPr>
            <w:rFonts w:ascii="Century Schoolbook" w:hAnsi="Century Schoolbook" w:cs="Arial"/>
            <w:sz w:val="24"/>
            <w:szCs w:val="24"/>
            <w:lang w:val="en-US"/>
          </w:rPr>
          <w:t xml:space="preserve"> epicoprostanol and </w:t>
        </w:r>
      </w:ins>
      <w:ins w:id="310" w:author="ERIC SPERANZA" w:date="2017-10-19T17:55:00Z">
        <w:r w:rsidR="0072566F">
          <w:rPr>
            <w:rFonts w:ascii="Century Schoolbook" w:hAnsi="Century Schoolbook" w:cs="Arial"/>
            <w:sz w:val="24"/>
            <w:szCs w:val="24"/>
            <w:lang w:val="en-US"/>
          </w:rPr>
          <w:t>cholest</w:t>
        </w:r>
      </w:ins>
      <w:ins w:id="311" w:author="ERIC SPERANZA" w:date="2017-10-24T14:36:00Z">
        <w:r w:rsidR="00D63721">
          <w:rPr>
            <w:rFonts w:ascii="Century Schoolbook" w:hAnsi="Century Schoolbook" w:cs="Arial"/>
            <w:sz w:val="24"/>
            <w:szCs w:val="24"/>
            <w:lang w:val="en-US"/>
          </w:rPr>
          <w:t>a</w:t>
        </w:r>
      </w:ins>
      <w:ins w:id="312" w:author="ERIC SPERANZA" w:date="2017-10-19T17:55:00Z">
        <w:r w:rsidR="0072566F">
          <w:rPr>
            <w:rFonts w:ascii="Century Schoolbook" w:hAnsi="Century Schoolbook" w:cs="Arial"/>
            <w:sz w:val="24"/>
            <w:szCs w:val="24"/>
            <w:lang w:val="en-US"/>
          </w:rPr>
          <w:t>nol</w:t>
        </w:r>
      </w:ins>
      <w:ins w:id="313" w:author="ERIC SPERANZA" w:date="2017-10-19T17:54:00Z">
        <w:r w:rsidR="0072566F">
          <w:rPr>
            <w:rFonts w:ascii="Century Schoolbook" w:hAnsi="Century Schoolbook" w:cs="Arial"/>
            <w:sz w:val="24"/>
            <w:szCs w:val="24"/>
            <w:lang w:val="en-US"/>
          </w:rPr>
          <w:t xml:space="preserve"> </w:t>
        </w:r>
      </w:ins>
      <w:ins w:id="314" w:author="ERIC SPERANZA" w:date="2017-10-19T17:55:00Z">
        <w:r w:rsidR="0072566F">
          <w:rPr>
            <w:rFonts w:ascii="Century Schoolbook" w:hAnsi="Century Schoolbook" w:cs="Arial"/>
            <w:sz w:val="24"/>
            <w:szCs w:val="24"/>
            <w:lang w:val="en-US"/>
          </w:rPr>
          <w:t>vectors,</w:t>
        </w:r>
      </w:ins>
      <w:ins w:id="315" w:author="ERIC SPERANZA" w:date="2017-10-19T17:53:00Z">
        <w:r w:rsidR="0072566F">
          <w:rPr>
            <w:rFonts w:ascii="Century Schoolbook" w:hAnsi="Century Schoolbook" w:cs="Arial"/>
            <w:sz w:val="24"/>
            <w:szCs w:val="24"/>
            <w:lang w:val="en-US"/>
          </w:rPr>
          <w:t xml:space="preserve"> reflecting the degradation of coprostanol and </w:t>
        </w:r>
      </w:ins>
      <w:ins w:id="316" w:author="ERIC SPERANZA" w:date="2017-10-19T17:54:00Z">
        <w:r w:rsidR="0072566F">
          <w:rPr>
            <w:rFonts w:ascii="Century Schoolbook" w:hAnsi="Century Schoolbook" w:cs="Arial"/>
            <w:sz w:val="24"/>
            <w:szCs w:val="24"/>
            <w:lang w:val="en-US"/>
          </w:rPr>
          <w:t>cholesterol respectively</w:t>
        </w:r>
      </w:ins>
      <w:ins w:id="317" w:author="ERIC SPERANZA" w:date="2017-10-24T14:37:00Z">
        <w:r w:rsidR="00D63721">
          <w:rPr>
            <w:rFonts w:ascii="Century Schoolbook" w:hAnsi="Century Schoolbook" w:cs="Arial"/>
            <w:sz w:val="24"/>
            <w:szCs w:val="24"/>
            <w:lang w:val="en-US"/>
          </w:rPr>
          <w:t>.</w:t>
        </w:r>
      </w:ins>
      <w:ins w:id="318" w:author="ERIC SPERANZA" w:date="2017-10-19T17:54:00Z">
        <w:r w:rsidR="0072566F">
          <w:rPr>
            <w:rFonts w:ascii="Century Schoolbook" w:hAnsi="Century Schoolbook" w:cs="Arial"/>
            <w:sz w:val="24"/>
            <w:szCs w:val="24"/>
            <w:lang w:val="en-US"/>
          </w:rPr>
          <w:t xml:space="preserve"> N</w:t>
        </w:r>
      </w:ins>
      <w:ins w:id="319" w:author="ERIC SPERANZA" w:date="2017-10-24T14:38:00Z">
        <w:r w:rsidR="00D63721">
          <w:rPr>
            <w:rFonts w:ascii="Century Schoolbook" w:hAnsi="Century Schoolbook" w:cs="Arial"/>
            <w:sz w:val="24"/>
            <w:szCs w:val="24"/>
            <w:lang w:val="en-US"/>
          </w:rPr>
          <w:t xml:space="preserve"> sediments </w:t>
        </w:r>
      </w:ins>
      <w:ins w:id="320" w:author="ERIC SPERANZA" w:date="2017-10-24T14:39:00Z">
        <w:r w:rsidR="00D63721">
          <w:rPr>
            <w:rFonts w:ascii="Century Schoolbook" w:hAnsi="Century Schoolbook" w:cs="Arial"/>
            <w:sz w:val="24"/>
            <w:szCs w:val="24"/>
            <w:lang w:val="en-US"/>
          </w:rPr>
          <w:t xml:space="preserve">are </w:t>
        </w:r>
      </w:ins>
      <w:ins w:id="321" w:author="ERIC SPERANZA" w:date="2017-10-24T14:41:00Z">
        <w:r w:rsidR="00317CAE">
          <w:rPr>
            <w:rFonts w:ascii="Century Schoolbook" w:hAnsi="Century Schoolbook" w:cs="Arial"/>
            <w:sz w:val="24"/>
            <w:szCs w:val="24"/>
            <w:lang w:val="en-US"/>
          </w:rPr>
          <w:t>more homogeneous and plotted</w:t>
        </w:r>
      </w:ins>
      <w:ins w:id="322" w:author="ERIC SPERANZA" w:date="2017-10-19T17:54:00Z">
        <w:r w:rsidR="0072566F">
          <w:rPr>
            <w:rFonts w:ascii="Century Schoolbook" w:hAnsi="Century Schoolbook" w:cs="Arial"/>
            <w:sz w:val="24"/>
            <w:szCs w:val="24"/>
            <w:lang w:val="en-US"/>
          </w:rPr>
          <w:t xml:space="preserve"> on the</w:t>
        </w:r>
      </w:ins>
      <w:ins w:id="323" w:author="ERIC SPERANZA" w:date="2017-10-24T14:42:00Z">
        <w:r w:rsidR="00317CAE">
          <w:rPr>
            <w:rFonts w:ascii="Century Schoolbook" w:hAnsi="Century Schoolbook" w:cs="Arial"/>
            <w:sz w:val="24"/>
            <w:szCs w:val="24"/>
            <w:lang w:val="en-US"/>
          </w:rPr>
          <w:t xml:space="preserve"> upper</w:t>
        </w:r>
      </w:ins>
      <w:ins w:id="324" w:author="ERIC SPERANZA" w:date="2017-10-19T17:54:00Z">
        <w:r w:rsidR="0072566F">
          <w:rPr>
            <w:rFonts w:ascii="Century Schoolbook" w:hAnsi="Century Schoolbook" w:cs="Arial"/>
            <w:sz w:val="24"/>
            <w:szCs w:val="24"/>
            <w:lang w:val="en-US"/>
          </w:rPr>
          <w:t xml:space="preserve"> right</w:t>
        </w:r>
      </w:ins>
      <w:ins w:id="325" w:author="ERIC SPERANZA" w:date="2017-10-24T14:42:00Z">
        <w:r w:rsidR="00317CAE">
          <w:rPr>
            <w:rFonts w:ascii="Century Schoolbook" w:hAnsi="Century Schoolbook" w:cs="Arial"/>
            <w:sz w:val="24"/>
            <w:szCs w:val="24"/>
            <w:lang w:val="en-US"/>
          </w:rPr>
          <w:t xml:space="preserve"> side of the PCA</w:t>
        </w:r>
      </w:ins>
      <w:ins w:id="326" w:author="ERIC SPERANZA" w:date="2017-10-19T17:54:00Z">
        <w:r w:rsidR="0072566F">
          <w:rPr>
            <w:rFonts w:ascii="Century Schoolbook" w:hAnsi="Century Schoolbook" w:cs="Arial"/>
            <w:sz w:val="24"/>
            <w:szCs w:val="24"/>
            <w:lang w:val="en-US"/>
          </w:rPr>
          <w:t xml:space="preserve">, close to cholesterol and </w:t>
        </w:r>
      </w:ins>
      <w:ins w:id="327" w:author="ERIC SPERANZA" w:date="2017-10-19T17:56:00Z">
        <w:r w:rsidR="0072566F">
          <w:rPr>
            <w:rFonts w:ascii="Century Schoolbook" w:hAnsi="Century Schoolbook" w:cs="Arial"/>
            <w:sz w:val="24"/>
            <w:szCs w:val="24"/>
            <w:lang w:val="en-US"/>
          </w:rPr>
          <w:t>stigmastanol vectors.</w:t>
        </w:r>
      </w:ins>
    </w:p>
    <w:moveToRangeEnd w:id="249"/>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667225E4"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he high coprostanol/</w:t>
      </w:r>
      <w:ins w:id="328" w:author="ERIC SPERANZA" w:date="2017-10-24T14:53:00Z">
        <w:r w:rsidR="00252D2A">
          <w:rPr>
            <w:rFonts w:ascii="Century Schoolbook" w:hAnsi="Century Schoolbook" w:cs="Arial"/>
            <w:sz w:val="24"/>
            <w:szCs w:val="24"/>
            <w:lang w:val="en-US"/>
          </w:rPr>
          <w:t xml:space="preserve">(coprostanol + </w:t>
        </w:r>
      </w:ins>
      <w:r w:rsidRPr="002C40F0">
        <w:rPr>
          <w:rFonts w:ascii="Century Schoolbook" w:hAnsi="Century Schoolbook" w:cs="Arial"/>
          <w:sz w:val="24"/>
          <w:szCs w:val="24"/>
          <w:lang w:val="en-US"/>
        </w:rPr>
        <w:t>epicoprostanol</w:t>
      </w:r>
      <w:ins w:id="329" w:author="ERIC SPERANZA" w:date="2017-10-24T14:53: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w:t>
      </w:r>
      <w:ins w:id="330" w:author="ERIC SPERANZA" w:date="2017-10-24T14:53:00Z">
        <w:r w:rsidR="00252D2A">
          <w:rPr>
            <w:rFonts w:ascii="Century Schoolbook" w:hAnsi="Century Schoolbook" w:cs="Arial"/>
            <w:sz w:val="24"/>
            <w:szCs w:val="24"/>
            <w:lang w:val="en-US"/>
          </w:rPr>
          <w:t xml:space="preserve">(coprostanol + </w:t>
        </w:r>
      </w:ins>
      <w:del w:id="331" w:author="ERIC SPERANZA" w:date="2017-10-24T15:52:00Z">
        <w:r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ins w:id="332" w:author="ERIC SPERANZA" w:date="2017-10-24T14:53:00Z">
        <w:r w:rsidR="00252D2A">
          <w:rPr>
            <w:rFonts w:ascii="Century Schoolbook" w:hAnsi="Century Schoolbook" w:cs="Arial"/>
            <w:noProof/>
            <w:sz w:val="24"/>
            <w:szCs w:val="24"/>
            <w:lang w:val="en-US"/>
          </w:rPr>
          <w:t>)</w:t>
        </w:r>
      </w:ins>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w:t>
      </w:r>
      <w:r w:rsidRPr="006400C2">
        <w:rPr>
          <w:rFonts w:ascii="Century Schoolbook" w:hAnsi="Century Schoolbook" w:cs="Arial"/>
          <w:sz w:val="24"/>
          <w:szCs w:val="24"/>
          <w:lang w:val="en-US"/>
        </w:rPr>
        <w:t xml:space="preserve">feces. However, </w:t>
      </w:r>
      <w:ins w:id="333" w:author="ERIC SPERANZA" w:date="2017-10-18T20:06:00Z">
        <w:r w:rsidR="00CF529B" w:rsidRPr="006400C2">
          <w:rPr>
            <w:rFonts w:ascii="Century Schoolbook" w:hAnsi="Century Schoolbook" w:cs="Arial"/>
            <w:sz w:val="24"/>
            <w:szCs w:val="24"/>
            <w:lang w:val="en-US"/>
          </w:rPr>
          <w:lastRenderedPageBreak/>
          <w:t xml:space="preserve">despite </w:t>
        </w:r>
      </w:ins>
      <w:r w:rsidRPr="006400C2">
        <w:rPr>
          <w:rFonts w:ascii="Century Schoolbook" w:hAnsi="Century Schoolbook" w:cs="Arial"/>
          <w:sz w:val="24"/>
          <w:szCs w:val="24"/>
          <w:lang w:val="en-US"/>
        </w:rPr>
        <w:t xml:space="preserve">the overwhelming abundance of coprostanol at BA </w:t>
      </w:r>
      <w:ins w:id="334" w:author="ERIC SPERANZA" w:date="2017-10-18T20:12:00Z">
        <w:r w:rsidR="00CF529B" w:rsidRPr="006400C2">
          <w:rPr>
            <w:rFonts w:ascii="Century Schoolbook" w:hAnsi="Century Schoolbook" w:cs="Arial"/>
            <w:sz w:val="24"/>
            <w:szCs w:val="24"/>
            <w:lang w:val="en-US"/>
          </w:rPr>
          <w:t>a</w:t>
        </w:r>
      </w:ins>
      <w:ins w:id="335" w:author="ERIC SPERANZA" w:date="2017-10-18T20:06:00Z">
        <w:r w:rsidR="00CF529B" w:rsidRPr="006400C2">
          <w:rPr>
            <w:rFonts w:ascii="Century Schoolbook" w:hAnsi="Century Schoolbook" w:cs="Arial"/>
            <w:sz w:val="24"/>
            <w:szCs w:val="24"/>
            <w:lang w:val="en-US"/>
          </w:rPr>
          <w:t xml:space="preserve"> </w:t>
        </w:r>
      </w:ins>
      <w:ins w:id="336" w:author="ERIC SPERANZA" w:date="2017-10-18T20:13:00Z">
        <w:r w:rsidR="00CF529B" w:rsidRPr="006400C2">
          <w:rPr>
            <w:rFonts w:ascii="Century Schoolbook" w:hAnsi="Century Schoolbook" w:cs="Arial"/>
            <w:sz w:val="24"/>
            <w:szCs w:val="24"/>
            <w:lang w:val="en-US"/>
          </w:rPr>
          <w:t xml:space="preserve">small non-human contribution to the overall fecal signal cannot be </w:t>
        </w:r>
      </w:ins>
      <w:ins w:id="337" w:author="ERIC SPERANZA" w:date="2017-10-23T17:50:00Z">
        <w:r w:rsidR="0012078F" w:rsidRPr="006400C2">
          <w:rPr>
            <w:rFonts w:ascii="Century Schoolbook" w:hAnsi="Century Schoolbook" w:cs="Arial"/>
            <w:sz w:val="24"/>
            <w:szCs w:val="24"/>
            <w:lang w:val="en-US"/>
            <w:rPrChange w:id="338" w:author="ERIC SPERANZA" w:date="2017-10-24T09:09:00Z">
              <w:rPr>
                <w:rFonts w:ascii="Century Schoolbook" w:hAnsi="Century Schoolbook" w:cs="Arial"/>
                <w:sz w:val="24"/>
                <w:szCs w:val="24"/>
                <w:highlight w:val="yellow"/>
                <w:lang w:val="en-US"/>
              </w:rPr>
            </w:rPrChange>
          </w:rPr>
          <w:t>disregard</w:t>
        </w:r>
      </w:ins>
      <w:ins w:id="339" w:author="ERIC SPERANZA" w:date="2017-10-18T20:13:00Z">
        <w:r w:rsidR="00CF529B" w:rsidRPr="006400C2">
          <w:rPr>
            <w:rFonts w:ascii="Century Schoolbook" w:hAnsi="Century Schoolbook" w:cs="Arial"/>
            <w:sz w:val="24"/>
            <w:szCs w:val="24"/>
            <w:lang w:val="en-US"/>
          </w:rPr>
          <w:t xml:space="preserve">ed. </w:t>
        </w:r>
      </w:ins>
      <w:moveToRangeStart w:id="340" w:author="ERIC SPERANZA" w:date="2017-10-18T20:13:00Z" w:name="move496120950"/>
      <w:moveTo w:id="341" w:author="ERIC SPERANZA" w:date="2017-10-18T20:13:00Z">
        <w:r w:rsidR="00CF529B" w:rsidRPr="006400C2">
          <w:rPr>
            <w:rFonts w:ascii="Century Schoolbook" w:hAnsi="Century Schoolbook" w:cs="Arial"/>
            <w:sz w:val="24"/>
            <w:szCs w:val="24"/>
            <w:lang w:val="en-US"/>
          </w:rPr>
          <w:t xml:space="preserve">At </w:t>
        </w:r>
        <w:del w:id="342" w:author="ERIC SPERANZA" w:date="2017-10-18T20:18:00Z">
          <w:r w:rsidR="00CF529B" w:rsidRPr="006400C2" w:rsidDel="00392B25">
            <w:rPr>
              <w:rFonts w:ascii="Century Schoolbook" w:hAnsi="Century Schoolbook" w:cs="Arial"/>
              <w:sz w:val="24"/>
              <w:szCs w:val="24"/>
              <w:lang w:val="en-US"/>
            </w:rPr>
            <w:delText>BA</w:delText>
          </w:r>
        </w:del>
      </w:moveTo>
      <w:ins w:id="343" w:author="ERIC SPERANZA" w:date="2017-10-18T20:18:00Z">
        <w:r w:rsidR="00392B25" w:rsidRPr="006400C2">
          <w:rPr>
            <w:rFonts w:ascii="Century Schoolbook" w:hAnsi="Century Schoolbook" w:cs="Arial"/>
            <w:sz w:val="24"/>
            <w:szCs w:val="24"/>
            <w:lang w:val="en-US"/>
          </w:rPr>
          <w:t>this site</w:t>
        </w:r>
      </w:ins>
      <w:moveTo w:id="344" w:author="ERIC SPERANZA" w:date="2017-10-18T20:13:00Z">
        <w:r w:rsidR="00CF529B" w:rsidRPr="006400C2">
          <w:rPr>
            <w:rFonts w:ascii="Century Schoolbook" w:hAnsi="Century Schoolbook" w:cs="Arial"/>
            <w:sz w:val="24"/>
            <w:szCs w:val="24"/>
            <w:lang w:val="en-US"/>
          </w:rPr>
          <w:t>, the sitosterol/</w:t>
        </w:r>
      </w:moveTo>
      <w:ins w:id="345" w:author="ERIC SPERANZA" w:date="2017-10-24T14:54:00Z">
        <w:r w:rsidR="00252D2A">
          <w:rPr>
            <w:rFonts w:ascii="Century Schoolbook" w:hAnsi="Century Schoolbook" w:cs="Arial"/>
            <w:sz w:val="24"/>
            <w:szCs w:val="24"/>
            <w:lang w:val="en-US"/>
          </w:rPr>
          <w:t xml:space="preserve">(sitosterol + </w:t>
        </w:r>
      </w:ins>
      <w:moveTo w:id="346" w:author="ERIC SPERANZA" w:date="2017-10-18T20:13:00Z">
        <w:del w:id="347" w:author="ERIC SPERANZA" w:date="2017-10-24T15:52:00Z">
          <w:r w:rsidR="00CF529B" w:rsidRPr="006400C2" w:rsidDel="00D80743">
            <w:rPr>
              <w:rFonts w:ascii="Century Schoolbook" w:hAnsi="Century Schoolbook" w:cs="Arial"/>
              <w:sz w:val="24"/>
              <w:szCs w:val="24"/>
              <w:lang w:val="en-US"/>
            </w:rPr>
            <w:delText>24-</w:delText>
          </w:r>
        </w:del>
        <w:r w:rsidR="00CF529B" w:rsidRPr="006400C2">
          <w:rPr>
            <w:rFonts w:ascii="Century Schoolbook" w:hAnsi="Century Schoolbook" w:cs="Arial"/>
            <w:sz w:val="24"/>
            <w:szCs w:val="24"/>
            <w:lang w:val="en-US"/>
          </w:rPr>
          <w:t>ethylcoprostanol</w:t>
        </w:r>
      </w:moveTo>
      <w:ins w:id="348" w:author="ERIC SPERANZA" w:date="2017-10-24T14:54:00Z">
        <w:r w:rsidR="00252D2A">
          <w:rPr>
            <w:rFonts w:ascii="Century Schoolbook" w:hAnsi="Century Schoolbook" w:cs="Arial"/>
            <w:sz w:val="24"/>
            <w:szCs w:val="24"/>
            <w:lang w:val="en-US"/>
          </w:rPr>
          <w:t>)</w:t>
        </w:r>
      </w:ins>
      <w:moveTo w:id="349" w:author="ERIC SPERANZA" w:date="2017-10-18T20:13:00Z">
        <w:r w:rsidR="00CF529B" w:rsidRPr="006400C2">
          <w:rPr>
            <w:rFonts w:ascii="Century Schoolbook" w:hAnsi="Century Schoolbook" w:cs="Arial"/>
            <w:sz w:val="24"/>
            <w:szCs w:val="24"/>
            <w:lang w:val="en-US"/>
          </w:rPr>
          <w:t xml:space="preserve"> index</w:t>
        </w:r>
      </w:moveTo>
      <w:ins w:id="350" w:author="ERIC SPERANZA" w:date="2017-10-18T20:18:00Z">
        <w:r w:rsidR="00392B25" w:rsidRPr="006400C2">
          <w:rPr>
            <w:rFonts w:ascii="Century Schoolbook" w:hAnsi="Century Schoolbook" w:cs="Arial"/>
            <w:sz w:val="24"/>
            <w:szCs w:val="24"/>
            <w:lang w:val="en-US"/>
          </w:rPr>
          <w:t xml:space="preserve"> was 0.36 ± 0.15, </w:t>
        </w:r>
      </w:ins>
      <w:ins w:id="351" w:author="ERIC SPERANZA" w:date="2017-10-23T17:50:00Z">
        <w:r w:rsidR="0012078F" w:rsidRPr="006400C2">
          <w:rPr>
            <w:rFonts w:ascii="Century Schoolbook" w:hAnsi="Century Schoolbook" w:cs="Arial"/>
            <w:sz w:val="24"/>
            <w:szCs w:val="24"/>
            <w:lang w:val="en-US"/>
            <w:rPrChange w:id="352" w:author="ERIC SPERANZA" w:date="2017-10-24T09:09:00Z">
              <w:rPr>
                <w:rFonts w:ascii="Century Schoolbook" w:hAnsi="Century Schoolbook" w:cs="Arial"/>
                <w:sz w:val="24"/>
                <w:szCs w:val="24"/>
                <w:highlight w:val="yellow"/>
                <w:lang w:val="en-US"/>
              </w:rPr>
            </w:rPrChange>
          </w:rPr>
          <w:t xml:space="preserve">in the range </w:t>
        </w:r>
      </w:ins>
      <w:ins w:id="353" w:author="ERIC SPERANZA" w:date="2017-10-23T17:52:00Z">
        <w:r w:rsidR="0012078F" w:rsidRPr="006400C2">
          <w:rPr>
            <w:rFonts w:ascii="Century Schoolbook" w:hAnsi="Century Schoolbook" w:cs="Arial"/>
            <w:sz w:val="24"/>
            <w:szCs w:val="24"/>
            <w:lang w:val="en-US"/>
            <w:rPrChange w:id="354" w:author="ERIC SPERANZA" w:date="2017-10-24T09:09:00Z">
              <w:rPr>
                <w:rFonts w:ascii="Century Schoolbook" w:hAnsi="Century Schoolbook" w:cs="Arial"/>
                <w:sz w:val="24"/>
                <w:szCs w:val="24"/>
                <w:highlight w:val="yellow"/>
                <w:lang w:val="en-US"/>
              </w:rPr>
            </w:rPrChange>
          </w:rPr>
          <w:t xml:space="preserve">of values </w:t>
        </w:r>
      </w:ins>
      <w:ins w:id="355" w:author="ERIC SPERANZA" w:date="2017-10-18T20:18:00Z">
        <w:r w:rsidR="00392B25" w:rsidRPr="006400C2">
          <w:rPr>
            <w:rFonts w:ascii="Century Schoolbook" w:hAnsi="Century Schoolbook" w:cs="Arial"/>
            <w:sz w:val="24"/>
            <w:szCs w:val="24"/>
            <w:lang w:val="en-US"/>
          </w:rPr>
          <w:t xml:space="preserve">proposed </w:t>
        </w:r>
      </w:ins>
      <w:ins w:id="356" w:author="ERIC SPERANZA" w:date="2017-10-19T09:25:00Z">
        <w:r w:rsidR="003A2FA3" w:rsidRPr="006400C2">
          <w:rPr>
            <w:rFonts w:ascii="Century Schoolbook" w:hAnsi="Century Schoolbook" w:cs="Arial"/>
            <w:sz w:val="24"/>
            <w:szCs w:val="24"/>
            <w:lang w:val="en-US"/>
          </w:rPr>
          <w:t>by Nash et al., (2005) a</w:t>
        </w:r>
      </w:ins>
      <w:ins w:id="357" w:author="ERIC SPERANZA" w:date="2017-10-18T20:18:00Z">
        <w:r w:rsidR="00392B25" w:rsidRPr="006400C2">
          <w:rPr>
            <w:rFonts w:ascii="Century Schoolbook" w:hAnsi="Century Schoolbook" w:cs="Arial"/>
            <w:sz w:val="24"/>
            <w:szCs w:val="24"/>
            <w:lang w:val="en-US"/>
          </w:rPr>
          <w:t>s typical</w:t>
        </w:r>
      </w:ins>
      <w:ins w:id="358" w:author="ERIC SPERANZA" w:date="2017-10-18T20:19:00Z">
        <w:r w:rsidR="00392B25" w:rsidRPr="006400C2">
          <w:rPr>
            <w:rFonts w:ascii="Century Schoolbook" w:hAnsi="Century Schoolbook" w:cs="Arial"/>
            <w:sz w:val="24"/>
            <w:szCs w:val="24"/>
            <w:lang w:val="en-US"/>
          </w:rPr>
          <w:t xml:space="preserve"> for </w:t>
        </w:r>
      </w:ins>
      <w:ins w:id="359" w:author="ERIC SPERANZA" w:date="2017-10-19T09:26:00Z">
        <w:r w:rsidR="003A2FA3" w:rsidRPr="006400C2">
          <w:rPr>
            <w:rFonts w:ascii="Century Schoolbook" w:hAnsi="Century Schoolbook" w:cs="Arial"/>
            <w:noProof/>
            <w:sz w:val="24"/>
            <w:szCs w:val="24"/>
            <w:lang w:val="en-US"/>
          </w:rPr>
          <w:t>feces</w:t>
        </w:r>
        <w:r w:rsidR="003A2FA3" w:rsidRPr="006400C2">
          <w:rPr>
            <w:rFonts w:ascii="Century Schoolbook" w:hAnsi="Century Schoolbook" w:cs="Arial"/>
            <w:sz w:val="24"/>
            <w:szCs w:val="24"/>
            <w:lang w:val="en-US"/>
          </w:rPr>
          <w:t xml:space="preserve"> runoff of </w:t>
        </w:r>
      </w:ins>
      <w:ins w:id="360" w:author="ERIC SPERANZA" w:date="2017-10-18T20:19:00Z">
        <w:r w:rsidR="00392B25" w:rsidRPr="006400C2">
          <w:rPr>
            <w:rFonts w:ascii="Century Schoolbook" w:hAnsi="Century Schoolbook" w:cs="Arial"/>
            <w:sz w:val="24"/>
            <w:szCs w:val="24"/>
            <w:lang w:val="en-US"/>
          </w:rPr>
          <w:t>herbivore</w:t>
        </w:r>
      </w:ins>
      <w:ins w:id="361" w:author="ERIC SPERANZA" w:date="2017-10-19T09:26:00Z">
        <w:r w:rsidR="003A2FA3" w:rsidRPr="006400C2">
          <w:rPr>
            <w:rFonts w:ascii="Century Schoolbook" w:hAnsi="Century Schoolbook" w:cs="Arial"/>
            <w:sz w:val="24"/>
            <w:szCs w:val="24"/>
            <w:lang w:val="en-US"/>
          </w:rPr>
          <w:t xml:space="preserve"> with</w:t>
        </w:r>
      </w:ins>
      <w:ins w:id="362" w:author="ERIC SPERANZA" w:date="2017-10-18T20:19:00Z">
        <w:r w:rsidR="00392B25" w:rsidRPr="006400C2">
          <w:rPr>
            <w:rFonts w:ascii="Century Schoolbook" w:hAnsi="Century Schoolbook" w:cs="Arial"/>
            <w:sz w:val="24"/>
            <w:szCs w:val="24"/>
            <w:lang w:val="en-US"/>
          </w:rPr>
          <w:t xml:space="preserve"> </w:t>
        </w:r>
      </w:ins>
      <w:ins w:id="363" w:author="ERIC SPERANZA" w:date="2017-10-19T09:26:00Z">
        <w:r w:rsidR="003A2FA3" w:rsidRPr="006400C2">
          <w:rPr>
            <w:rFonts w:ascii="Century Schoolbook" w:hAnsi="Century Schoolbook" w:cs="Arial"/>
            <w:sz w:val="24"/>
            <w:szCs w:val="24"/>
            <w:lang w:val="en-US"/>
          </w:rPr>
          <w:t xml:space="preserve">high </w:t>
        </w:r>
        <w:r w:rsidR="003A2FA3" w:rsidRPr="006400C2">
          <w:rPr>
            <w:rFonts w:ascii="Century Schoolbook" w:hAnsi="Century Schoolbook" w:cs="Arial"/>
            <w:noProof/>
            <w:sz w:val="24"/>
            <w:szCs w:val="24"/>
            <w:lang w:val="en-US"/>
          </w:rPr>
          <w:t>ethylcoprostanol</w:t>
        </w:r>
        <w:r w:rsidR="003A2FA3" w:rsidRPr="006400C2">
          <w:rPr>
            <w:rFonts w:ascii="Century Schoolbook" w:hAnsi="Century Schoolbook" w:cs="Arial"/>
            <w:sz w:val="24"/>
            <w:szCs w:val="24"/>
            <w:lang w:val="en-US"/>
          </w:rPr>
          <w:t xml:space="preserve"> proportions</w:t>
        </w:r>
      </w:ins>
      <w:ins w:id="364" w:author="ERIC SPERANZA" w:date="2017-10-19T09:27:00Z">
        <w:r w:rsidR="003A2FA3" w:rsidRPr="006400C2">
          <w:rPr>
            <w:rFonts w:ascii="Century Schoolbook" w:hAnsi="Century Schoolbook" w:cs="Arial"/>
            <w:sz w:val="24"/>
            <w:szCs w:val="24"/>
            <w:lang w:val="en-US"/>
          </w:rPr>
          <w:t>, such as cattle and pigs</w:t>
        </w:r>
      </w:ins>
      <w:moveTo w:id="365" w:author="ERIC SPERANZA" w:date="2017-10-18T20:13:00Z">
        <w:del w:id="366" w:author="ERIC SPERANZA" w:date="2017-10-19T09:28:00Z">
          <w:r w:rsidR="00CF529B" w:rsidRPr="006400C2" w:rsidDel="003A2FA3">
            <w:rPr>
              <w:rFonts w:ascii="Century Schoolbook" w:hAnsi="Century Schoolbook" w:cs="Arial"/>
              <w:sz w:val="24"/>
              <w:szCs w:val="24"/>
              <w:lang w:val="en-US"/>
            </w:rPr>
            <w:delText>, used to assess</w:delText>
          </w:r>
        </w:del>
        <w:del w:id="367" w:author="ERIC SPERANZA" w:date="2017-10-18T20:19:00Z">
          <w:r w:rsidR="00CF529B" w:rsidRPr="006400C2" w:rsidDel="00392B25">
            <w:rPr>
              <w:rFonts w:ascii="Century Schoolbook" w:hAnsi="Century Schoolbook" w:cs="Arial"/>
              <w:sz w:val="24"/>
              <w:szCs w:val="24"/>
              <w:lang w:val="en-US"/>
            </w:rPr>
            <w:delText xml:space="preserve"> herbivore fecal pollution</w:delText>
          </w:r>
        </w:del>
        <w:del w:id="368" w:author="ERIC SPERANZA" w:date="2017-10-19T09:28:00Z">
          <w:r w:rsidR="00CF529B" w:rsidRPr="006400C2" w:rsidDel="003A2FA3">
            <w:rPr>
              <w:rFonts w:ascii="Century Schoolbook" w:hAnsi="Century Schoolbook" w:cs="Arial"/>
              <w:sz w:val="24"/>
              <w:szCs w:val="24"/>
              <w:lang w:val="en-US"/>
            </w:rPr>
            <w:delText xml:space="preserve">, </w:delText>
          </w:r>
        </w:del>
        <w:del w:id="369" w:author="ERIC SPERANZA" w:date="2017-10-18T20:18:00Z">
          <w:r w:rsidR="00CF529B" w:rsidRPr="006400C2" w:rsidDel="00392B25">
            <w:rPr>
              <w:rFonts w:ascii="Century Schoolbook" w:hAnsi="Century Schoolbook" w:cs="Arial"/>
              <w:sz w:val="24"/>
              <w:szCs w:val="24"/>
              <w:lang w:val="en-US"/>
            </w:rPr>
            <w:delText xml:space="preserve">was 0.36 ± 0.15, below the threshold of 1.0 proposed as typical </w:delText>
          </w:r>
        </w:del>
        <w:del w:id="370" w:author="ERIC SPERANZA" w:date="2017-10-19T09:28:00Z">
          <w:r w:rsidR="00CF529B" w:rsidRPr="006400C2" w:rsidDel="003A2FA3">
            <w:rPr>
              <w:rFonts w:ascii="Century Schoolbook" w:hAnsi="Century Schoolbook" w:cs="Arial"/>
              <w:sz w:val="24"/>
              <w:szCs w:val="24"/>
              <w:lang w:val="en-US"/>
            </w:rPr>
            <w:delText xml:space="preserve">for cow </w:delText>
          </w:r>
        </w:del>
        <w:del w:id="371" w:author="ERIC SPERANZA" w:date="2017-10-19T09:26:00Z">
          <w:r w:rsidR="00CF529B" w:rsidRPr="006400C2" w:rsidDel="003A2FA3">
            <w:rPr>
              <w:rFonts w:ascii="Century Schoolbook" w:hAnsi="Century Schoolbook" w:cs="Arial"/>
              <w:noProof/>
              <w:sz w:val="24"/>
              <w:szCs w:val="24"/>
              <w:lang w:val="en-US"/>
            </w:rPr>
            <w:delText>feces</w:delText>
          </w:r>
          <w:r w:rsidR="00CF529B" w:rsidRPr="006400C2" w:rsidDel="003A2FA3">
            <w:rPr>
              <w:rFonts w:ascii="Century Schoolbook" w:hAnsi="Century Schoolbook" w:cs="Arial"/>
              <w:sz w:val="24"/>
              <w:szCs w:val="24"/>
              <w:lang w:val="en-US"/>
            </w:rPr>
            <w:delText xml:space="preserve"> runoff </w:delText>
          </w:r>
        </w:del>
        <w:del w:id="372" w:author="ERIC SPERANZA" w:date="2017-10-18T20:22:00Z">
          <w:r w:rsidR="00CF529B" w:rsidRPr="006400C2" w:rsidDel="00392B25">
            <w:rPr>
              <w:rFonts w:ascii="Century Schoolbook" w:hAnsi="Century Schoolbook" w:cs="Arial"/>
              <w:sz w:val="24"/>
              <w:szCs w:val="24"/>
              <w:lang w:val="en-US"/>
            </w:rPr>
            <w:delText>(Nash et al., 2005).</w:delText>
          </w:r>
        </w:del>
        <w:del w:id="373" w:author="ERIC SPERANZA" w:date="2017-10-19T09:26:00Z">
          <w:r w:rsidR="00CF529B" w:rsidRPr="006400C2" w:rsidDel="003A2FA3">
            <w:rPr>
              <w:rFonts w:ascii="Century Schoolbook" w:hAnsi="Century Schoolbook" w:cs="Arial"/>
              <w:sz w:val="24"/>
              <w:szCs w:val="24"/>
              <w:lang w:val="en-US"/>
            </w:rPr>
            <w:delText xml:space="preserve"> </w:delText>
          </w:r>
        </w:del>
      </w:moveTo>
      <w:moveToRangeEnd w:id="340"/>
      <w:del w:id="374" w:author="ERIC SPERANZA" w:date="2017-10-19T09:28:00Z">
        <w:r w:rsidRPr="006400C2" w:rsidDel="003A2FA3">
          <w:rPr>
            <w:rFonts w:ascii="Century Schoolbook" w:hAnsi="Century Schoolbook" w:cs="Arial"/>
            <w:sz w:val="24"/>
            <w:szCs w:val="24"/>
            <w:lang w:val="en-US"/>
          </w:rPr>
          <w:delText xml:space="preserve">may lead to erroneously </w:delText>
        </w:r>
      </w:del>
      <w:del w:id="375" w:author="ERIC SPERANZA" w:date="2017-10-18T20:13:00Z">
        <w:r w:rsidRPr="006400C2" w:rsidDel="00CF529B">
          <w:rPr>
            <w:rFonts w:ascii="Century Schoolbook" w:hAnsi="Century Schoolbook" w:cs="Arial"/>
            <w:sz w:val="24"/>
            <w:szCs w:val="24"/>
            <w:lang w:val="en-US"/>
          </w:rPr>
          <w:delText xml:space="preserve">neglect </w:delText>
        </w:r>
      </w:del>
      <w:del w:id="376" w:author="ERIC SPERANZA" w:date="2017-10-19T09:28:00Z">
        <w:r w:rsidRPr="006400C2" w:rsidDel="003A2FA3">
          <w:rPr>
            <w:rFonts w:ascii="Century Schoolbook" w:hAnsi="Century Schoolbook" w:cs="Arial"/>
            <w:sz w:val="24"/>
            <w:szCs w:val="24"/>
            <w:lang w:val="en-US"/>
          </w:rPr>
          <w:delText>the non-human fecal pollu</w:delText>
        </w:r>
        <w:r w:rsidR="00B06D86" w:rsidRPr="006400C2" w:rsidDel="003A2FA3">
          <w:rPr>
            <w:rFonts w:ascii="Century Schoolbook" w:hAnsi="Century Schoolbook" w:cs="Arial"/>
            <w:sz w:val="24"/>
            <w:szCs w:val="24"/>
            <w:lang w:val="en-US"/>
          </w:rPr>
          <w:delText xml:space="preserve">tion at this site. </w:delText>
        </w:r>
      </w:del>
      <w:moveFromRangeStart w:id="377" w:author="ERIC SPERANZA" w:date="2017-10-18T20:13:00Z" w:name="move496120950"/>
      <w:moveFrom w:id="378" w:author="ERIC SPERANZA" w:date="2017-10-18T20:13:00Z">
        <w:del w:id="379" w:author="ERIC SPERANZA" w:date="2017-10-19T09:28:00Z">
          <w:r w:rsidR="00B06D86" w:rsidRPr="006400C2" w:rsidDel="003A2FA3">
            <w:rPr>
              <w:rFonts w:ascii="Century Schoolbook" w:hAnsi="Century Schoolbook" w:cs="Arial"/>
              <w:sz w:val="24"/>
              <w:szCs w:val="24"/>
              <w:lang w:val="en-US"/>
            </w:rPr>
            <w:delText xml:space="preserve">At BA, the </w:delText>
          </w:r>
          <w:r w:rsidRPr="006400C2" w:rsidDel="003A2FA3">
            <w:rPr>
              <w:rFonts w:ascii="Century Schoolbook" w:hAnsi="Century Schoolbook" w:cs="Arial"/>
              <w:sz w:val="24"/>
              <w:szCs w:val="24"/>
              <w:lang w:val="en-US"/>
            </w:rPr>
            <w:delText>sitosterol/24-ethylcoprostanol index, used to assess herbivore fecal pollution, was 0.36</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 xml:space="preserve">0.15, below the threshold of 1.0 proposed as typical for cow </w:delText>
          </w:r>
          <w:r w:rsidRPr="006400C2" w:rsidDel="003A2FA3">
            <w:rPr>
              <w:rFonts w:ascii="Century Schoolbook" w:hAnsi="Century Schoolbook" w:cs="Arial"/>
              <w:noProof/>
              <w:sz w:val="24"/>
              <w:szCs w:val="24"/>
              <w:lang w:val="en-US"/>
            </w:rPr>
            <w:delText>feces</w:delText>
          </w:r>
          <w:r w:rsidRPr="006400C2" w:rsidDel="003A2FA3">
            <w:rPr>
              <w:rFonts w:ascii="Century Schoolbook" w:hAnsi="Century Schoolbook" w:cs="Arial"/>
              <w:sz w:val="24"/>
              <w:szCs w:val="24"/>
              <w:lang w:val="en-US"/>
            </w:rPr>
            <w:delText xml:space="preserve"> runoff (Nash et al., 2005). </w:delText>
          </w:r>
        </w:del>
      </w:moveFrom>
      <w:moveFromRangeEnd w:id="377"/>
      <w:del w:id="380" w:author="ERIC SPERANZA" w:date="2017-10-19T09:28:00Z">
        <w:r w:rsidR="00302441" w:rsidRPr="006400C2" w:rsidDel="003A2FA3">
          <w:rPr>
            <w:rFonts w:ascii="Century Schoolbook" w:hAnsi="Century Schoolbook" w:cs="Arial"/>
            <w:sz w:val="24"/>
            <w:szCs w:val="24"/>
            <w:lang w:val="en-US"/>
          </w:rPr>
          <w:delText>B</w:delText>
        </w:r>
        <w:r w:rsidRPr="006400C2" w:rsidDel="003A2FA3">
          <w:rPr>
            <w:rFonts w:ascii="Century Schoolbook" w:hAnsi="Century Schoolbook" w:cs="Arial"/>
            <w:sz w:val="24"/>
            <w:szCs w:val="24"/>
            <w:lang w:val="en-US"/>
          </w:rPr>
          <w:delText>eside cattle,</w:delText>
        </w:r>
        <w:r w:rsidR="00302441" w:rsidRPr="006400C2" w:rsidDel="003A2FA3">
          <w:rPr>
            <w:rFonts w:ascii="Century Schoolbook" w:hAnsi="Century Schoolbook" w:cs="Arial"/>
            <w:sz w:val="24"/>
            <w:szCs w:val="24"/>
            <w:lang w:val="en-US"/>
          </w:rPr>
          <w:delText xml:space="preserve"> other animal such as pigs and poultry also have </w:delText>
        </w:r>
      </w:del>
      <w:del w:id="381" w:author="ERIC SPERANZA" w:date="2017-10-19T09:26:00Z">
        <w:r w:rsidRPr="006400C2" w:rsidDel="003A2FA3">
          <w:rPr>
            <w:rFonts w:ascii="Century Schoolbook" w:hAnsi="Century Schoolbook" w:cs="Arial"/>
            <w:sz w:val="24"/>
            <w:szCs w:val="24"/>
            <w:lang w:val="en-US"/>
          </w:rPr>
          <w:delText xml:space="preserve">high </w:delText>
        </w:r>
        <w:r w:rsidRPr="006400C2" w:rsidDel="003A2FA3">
          <w:rPr>
            <w:rFonts w:ascii="Century Schoolbook" w:hAnsi="Century Schoolbook" w:cs="Arial"/>
            <w:noProof/>
            <w:sz w:val="24"/>
            <w:szCs w:val="24"/>
            <w:lang w:val="en-US"/>
          </w:rPr>
          <w:delText>ethylcoprostanol</w:delText>
        </w:r>
        <w:r w:rsidRPr="006400C2" w:rsidDel="003A2FA3">
          <w:rPr>
            <w:rFonts w:ascii="Century Schoolbook" w:hAnsi="Century Schoolbook" w:cs="Arial"/>
            <w:sz w:val="24"/>
            <w:szCs w:val="24"/>
            <w:lang w:val="en-US"/>
          </w:rPr>
          <w:delText xml:space="preserve"> proportions</w:delText>
        </w:r>
      </w:del>
      <w:del w:id="382" w:author="ERIC SPERANZA" w:date="2017-10-19T09:28:00Z">
        <w:r w:rsidRPr="006400C2" w:rsidDel="003A2FA3">
          <w:rPr>
            <w:rFonts w:ascii="Century Schoolbook" w:hAnsi="Century Schoolbook" w:cs="Arial"/>
            <w:sz w:val="24"/>
            <w:szCs w:val="24"/>
            <w:lang w:val="en-US"/>
          </w:rPr>
          <w:delText xml:space="preserve"> in their feces</w:delText>
        </w:r>
        <w:r w:rsidR="00302441" w:rsidRPr="006400C2" w:rsidDel="003A2FA3">
          <w:rPr>
            <w:rFonts w:ascii="Century Schoolbook" w:hAnsi="Century Schoolbook" w:cs="Arial"/>
            <w:sz w:val="24"/>
            <w:szCs w:val="24"/>
            <w:lang w:val="en-US"/>
          </w:rPr>
          <w:delText xml:space="preserve"> and could</w:delText>
        </w:r>
        <w:r w:rsidRPr="006400C2" w:rsidDel="003A2FA3">
          <w:rPr>
            <w:rFonts w:ascii="Century Schoolbook" w:hAnsi="Century Schoolbook" w:cs="Arial"/>
            <w:sz w:val="24"/>
            <w:szCs w:val="24"/>
            <w:lang w:val="en-US"/>
          </w:rPr>
          <w:delText xml:space="preserve"> affect this ratio (Leeming et al., 1996)</w:delText>
        </w:r>
        <w:r w:rsidR="00302441" w:rsidRPr="006400C2" w:rsidDel="003A2FA3">
          <w:rPr>
            <w:rFonts w:ascii="Century Schoolbook" w:hAnsi="Century Schoolbook" w:cs="Arial"/>
            <w:sz w:val="24"/>
            <w:szCs w:val="24"/>
            <w:lang w:val="en-US"/>
          </w:rPr>
          <w:delText xml:space="preserve">, suggesting </w:delText>
        </w:r>
      </w:del>
      <w:del w:id="383" w:author="ERIC SPERANZA" w:date="2017-10-18T20:13:00Z">
        <w:r w:rsidR="00302441" w:rsidRPr="006400C2" w:rsidDel="00CF529B">
          <w:rPr>
            <w:rFonts w:ascii="Century Schoolbook" w:hAnsi="Century Schoolbook" w:cs="Arial"/>
            <w:sz w:val="24"/>
            <w:szCs w:val="24"/>
            <w:lang w:val="en-US"/>
          </w:rPr>
          <w:delText xml:space="preserve">a </w:delText>
        </w:r>
        <w:r w:rsidRPr="006400C2" w:rsidDel="00CF529B">
          <w:rPr>
            <w:rFonts w:ascii="Century Schoolbook" w:hAnsi="Century Schoolbook" w:cs="Arial"/>
            <w:sz w:val="24"/>
            <w:szCs w:val="24"/>
            <w:lang w:val="en-US"/>
          </w:rPr>
          <w:delText xml:space="preserve">small non-human contribution to the overall fecal </w:delText>
        </w:r>
        <w:r w:rsidR="008848A3" w:rsidRPr="006400C2" w:rsidDel="00CF529B">
          <w:rPr>
            <w:rFonts w:ascii="Century Schoolbook" w:hAnsi="Century Schoolbook" w:cs="Arial"/>
            <w:sz w:val="24"/>
            <w:szCs w:val="24"/>
            <w:lang w:val="en-US"/>
          </w:rPr>
          <w:delText>signal</w:delText>
        </w:r>
        <w:r w:rsidRPr="006400C2" w:rsidDel="00CF529B">
          <w:rPr>
            <w:rFonts w:ascii="Century Schoolbook" w:hAnsi="Century Schoolbook" w:cs="Arial"/>
            <w:sz w:val="24"/>
            <w:szCs w:val="24"/>
            <w:lang w:val="en-US"/>
          </w:rPr>
          <w:delText xml:space="preserve"> </w:delText>
        </w:r>
      </w:del>
      <w:del w:id="384" w:author="ERIC SPERANZA" w:date="2017-10-19T09:28:00Z">
        <w:r w:rsidRPr="006400C2" w:rsidDel="003A2FA3">
          <w:rPr>
            <w:rFonts w:ascii="Century Schoolbook" w:hAnsi="Century Schoolbook" w:cs="Arial"/>
            <w:sz w:val="24"/>
            <w:szCs w:val="24"/>
            <w:lang w:val="en-US"/>
          </w:rPr>
          <w:delText>at BA</w:delText>
        </w:r>
      </w:del>
      <w:r w:rsidRPr="006400C2">
        <w:rPr>
          <w:rFonts w:ascii="Century Schoolbook" w:hAnsi="Century Schoolbook" w:cs="Arial"/>
          <w:sz w:val="24"/>
          <w:szCs w:val="24"/>
          <w:lang w:val="en-US"/>
        </w:rPr>
        <w:t xml:space="preserve">. At N, this ratio </w:t>
      </w:r>
      <w:r w:rsidR="0077631E" w:rsidRPr="006400C2">
        <w:rPr>
          <w:rFonts w:ascii="Century Schoolbook" w:hAnsi="Century Schoolbook" w:cs="Arial"/>
          <w:sz w:val="24"/>
          <w:szCs w:val="24"/>
          <w:lang w:val="en-US"/>
        </w:rPr>
        <w:t>(0.84</w:t>
      </w:r>
      <w:r w:rsidR="00B06D86" w:rsidRPr="006400C2">
        <w:rPr>
          <w:rFonts w:ascii="Century Schoolbook" w:hAnsi="Century Schoolbook" w:cs="Arial"/>
          <w:sz w:val="24"/>
          <w:szCs w:val="24"/>
          <w:lang w:val="en-US"/>
        </w:rPr>
        <w:t xml:space="preserve"> </w:t>
      </w:r>
      <w:r w:rsidR="0077631E" w:rsidRPr="006400C2">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w:t>
      </w:r>
      <w:del w:id="385" w:author="ERIC SPERANZA" w:date="2017-10-23T22:30:00Z">
        <w:r w:rsidRPr="002C40F0" w:rsidDel="006C7BEA">
          <w:rPr>
            <w:rFonts w:ascii="Century Schoolbook" w:hAnsi="Century Schoolbook" w:cs="Arial"/>
            <w:sz w:val="24"/>
            <w:szCs w:val="24"/>
            <w:lang w:val="en-US"/>
          </w:rPr>
          <w:delText>of 4</w:delText>
        </w:r>
      </w:del>
      <w:r w:rsidRPr="002C40F0">
        <w:rPr>
          <w:rFonts w:ascii="Century Schoolbook" w:hAnsi="Century Schoolbook" w:cs="Arial"/>
          <w:sz w:val="24"/>
          <w:szCs w:val="24"/>
          <w:lang w:val="en-US"/>
        </w:rPr>
        <w:t xml:space="preserve"> suggested </w:t>
      </w:r>
      <w:del w:id="386" w:author="ERIC SPERANZA" w:date="2017-10-19T09:29:00Z">
        <w:r w:rsidRPr="002C40F0" w:rsidDel="003A2FA3">
          <w:rPr>
            <w:rFonts w:ascii="Century Schoolbook" w:hAnsi="Century Schoolbook" w:cs="Arial"/>
            <w:sz w:val="24"/>
            <w:szCs w:val="24"/>
            <w:lang w:val="en-US"/>
          </w:rPr>
          <w:delText xml:space="preserve">by Nash et al., (2005) </w:delText>
        </w:r>
      </w:del>
      <w:r w:rsidRPr="002C40F0">
        <w:rPr>
          <w:rFonts w:ascii="Century Schoolbook" w:hAnsi="Century Schoolbook" w:cs="Arial"/>
          <w:sz w:val="24"/>
          <w:szCs w:val="24"/>
          <w:lang w:val="en-US"/>
        </w:rPr>
        <w:t>as indicative of non-fecal polluted plant decay inputs</w:t>
      </w:r>
      <w:ins w:id="387" w:author="ERIC SPERANZA" w:date="2017-10-19T09:28:00Z">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Nash et al., 2005)</w:t>
        </w:r>
      </w:ins>
      <w:r w:rsidRPr="002C40F0">
        <w:rPr>
          <w:rFonts w:ascii="Century Schoolbook" w:hAnsi="Century Schoolbook" w:cs="Arial"/>
          <w:sz w:val="24"/>
          <w:szCs w:val="24"/>
          <w:lang w:val="en-US"/>
        </w:rPr>
        <w:t>, denoting minimum impact of fecal contamination at this site. The cholesterol/</w:t>
      </w:r>
      <w:ins w:id="388" w:author="ERIC SPERANZA" w:date="2017-10-24T14:54:00Z">
        <w:r w:rsidR="00252D2A">
          <w:rPr>
            <w:rFonts w:ascii="Century Schoolbook" w:hAnsi="Century Schoolbook" w:cs="Arial"/>
            <w:sz w:val="24"/>
            <w:szCs w:val="24"/>
            <w:lang w:val="en-US"/>
          </w:rPr>
          <w:t xml:space="preserve">(cholesterol + </w:t>
        </w:r>
      </w:ins>
      <w:r w:rsidRPr="002C40F0">
        <w:rPr>
          <w:rFonts w:ascii="Century Schoolbook" w:hAnsi="Century Schoolbook" w:cs="Arial"/>
          <w:sz w:val="24"/>
          <w:szCs w:val="24"/>
          <w:lang w:val="en-US"/>
        </w:rPr>
        <w:t>cholestanol</w:t>
      </w:r>
      <w:ins w:id="389" w:author="ERIC SPERANZA" w:date="2017-10-24T14:54: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w:t>
      </w:r>
      <w:del w:id="390" w:author="ERIC SPERANZA" w:date="2017-10-19T10:14:00Z">
        <w:r w:rsidRPr="002C40F0" w:rsidDel="008530FE">
          <w:rPr>
            <w:rFonts w:ascii="Century Schoolbook" w:hAnsi="Century Schoolbook" w:cs="Arial"/>
            <w:sz w:val="24"/>
            <w:szCs w:val="24"/>
            <w:lang w:val="en-US"/>
          </w:rPr>
          <w:delText>043</w:delText>
        </w:r>
      </w:del>
      <w:ins w:id="391" w:author="ERIC SPERANZA" w:date="2017-10-19T10:14:00Z">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ins>
      <w:r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3DF9F6DC"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w:t>
      </w:r>
      <w:ins w:id="392" w:author="ERIC SPERANZA" w:date="2017-10-24T14:55:00Z">
        <w:r w:rsidR="00252D2A">
          <w:rPr>
            <w:rFonts w:ascii="Century Schoolbook" w:hAnsi="Century Schoolbook" w:cs="Arial"/>
            <w:sz w:val="24"/>
            <w:szCs w:val="24"/>
            <w:lang w:val="en-US"/>
          </w:rPr>
          <w:t xml:space="preserve">(coprostanol + </w:t>
        </w:r>
      </w:ins>
      <w:r w:rsidRPr="002C40F0">
        <w:rPr>
          <w:rFonts w:ascii="Century Schoolbook" w:hAnsi="Century Schoolbook" w:cs="Arial"/>
          <w:sz w:val="24"/>
          <w:szCs w:val="24"/>
          <w:lang w:val="en-US"/>
        </w:rPr>
        <w:t>epicoprostanol</w:t>
      </w:r>
      <w:ins w:id="393" w:author="ERIC SPERANZA" w:date="2017-10-24T14:55:00Z">
        <w:r w:rsidR="00252D2A">
          <w:rPr>
            <w:rFonts w:ascii="Century Schoolbook" w:hAnsi="Century Schoolbook" w:cs="Arial"/>
            <w:sz w:val="24"/>
            <w:szCs w:val="24"/>
            <w:lang w:val="en-US"/>
          </w:rPr>
          <w:t>) ratio</w:t>
        </w:r>
      </w:ins>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8) and </w:t>
      </w:r>
      <w:r w:rsidRPr="002C40F0">
        <w:rPr>
          <w:rFonts w:ascii="Century Schoolbook" w:hAnsi="Century Schoolbook" w:cs="Arial"/>
          <w:sz w:val="24"/>
          <w:szCs w:val="24"/>
          <w:lang w:val="en-US"/>
        </w:rPr>
        <w:lastRenderedPageBreak/>
        <w:t>cholesterol/</w:t>
      </w:r>
      <w:ins w:id="394" w:author="ERIC SPERANZA" w:date="2017-10-24T14:55:00Z">
        <w:r w:rsidR="00252D2A">
          <w:rPr>
            <w:rFonts w:ascii="Century Schoolbook" w:hAnsi="Century Schoolbook" w:cs="Arial"/>
            <w:sz w:val="24"/>
            <w:szCs w:val="24"/>
            <w:lang w:val="en-US"/>
          </w:rPr>
          <w:t xml:space="preserve">(cholesterol + </w:t>
        </w:r>
      </w:ins>
      <w:r w:rsidRPr="002C40F0">
        <w:rPr>
          <w:rFonts w:ascii="Century Schoolbook" w:hAnsi="Century Schoolbook" w:cs="Arial"/>
          <w:sz w:val="24"/>
          <w:szCs w:val="24"/>
          <w:lang w:val="en-US"/>
        </w:rPr>
        <w:t>cholestanol</w:t>
      </w:r>
      <w:ins w:id="395" w:author="ERIC SPERANZA" w:date="2017-10-24T14:55: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ins w:id="396" w:author="Juan Carlos Colombo" w:date="2017-10-24T11:55:00Z">
        <w:r w:rsidR="00935261" w:rsidRPr="002C40F0">
          <w:rPr>
            <w:rFonts w:ascii="Century Schoolbook" w:hAnsi="Century Schoolbook" w:cs="Arial"/>
            <w:sz w:val="24"/>
            <w:szCs w:val="24"/>
            <w:lang w:val="en-US"/>
          </w:rPr>
          <w:t xml:space="preserve">ratios </w:t>
        </w:r>
      </w:ins>
      <w:r w:rsidRPr="002C40F0">
        <w:rPr>
          <w:rFonts w:ascii="Century Schoolbook" w:hAnsi="Century Schoolbook" w:cs="Arial"/>
          <w:sz w:val="24"/>
          <w:szCs w:val="24"/>
          <w:lang w:val="en-US"/>
        </w:rPr>
        <w:t>(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25) </w:t>
      </w:r>
      <w:del w:id="397" w:author="Juan Carlos Colombo" w:date="2017-10-24T11:55:00Z">
        <w:r w:rsidRPr="002C40F0" w:rsidDel="00935261">
          <w:rPr>
            <w:rFonts w:ascii="Century Schoolbook" w:hAnsi="Century Schoolbook" w:cs="Arial"/>
            <w:sz w:val="24"/>
            <w:szCs w:val="24"/>
            <w:lang w:val="en-US"/>
          </w:rPr>
          <w:delText xml:space="preserve">ratios </w:delText>
        </w:r>
      </w:del>
      <w:r w:rsidRPr="002C40F0">
        <w:rPr>
          <w:rFonts w:ascii="Century Schoolbook" w:hAnsi="Century Schoolbook" w:cs="Arial"/>
          <w:sz w:val="24"/>
          <w:szCs w:val="24"/>
          <w:lang w:val="en-US"/>
        </w:rPr>
        <w:t>in sediments relative to settling material.</w:t>
      </w:r>
    </w:p>
    <w:p w14:paraId="287C9C62" w14:textId="53950B82" w:rsidR="00AB18C6" w:rsidRPr="002C40F0" w:rsidDel="00453BDF" w:rsidRDefault="00AB18C6" w:rsidP="00C436C2">
      <w:pPr>
        <w:spacing w:line="480" w:lineRule="auto"/>
        <w:ind w:firstLine="708"/>
        <w:rPr>
          <w:del w:id="398" w:author="ERIC SPERANZA" w:date="2017-10-19T16:29:00Z"/>
          <w:rFonts w:ascii="Century Schoolbook" w:hAnsi="Century Schoolbook" w:cs="Arial"/>
          <w:sz w:val="24"/>
          <w:szCs w:val="24"/>
          <w:lang w:val="en-GB"/>
        </w:rPr>
      </w:pPr>
    </w:p>
    <w:p w14:paraId="50156D6C" w14:textId="08EC6817" w:rsidR="006F4966" w:rsidRPr="002C40F0" w:rsidDel="00453BDF" w:rsidRDefault="006F4966" w:rsidP="00C436C2">
      <w:pPr>
        <w:spacing w:line="480" w:lineRule="auto"/>
        <w:ind w:firstLine="708"/>
        <w:rPr>
          <w:moveFrom w:id="399" w:author="ERIC SPERANZA" w:date="2017-10-19T16:28:00Z"/>
          <w:rFonts w:ascii="Century Schoolbook" w:hAnsi="Century Schoolbook" w:cs="Arial"/>
          <w:sz w:val="24"/>
          <w:szCs w:val="24"/>
          <w:lang w:val="en-US"/>
        </w:rPr>
      </w:pPr>
      <w:moveFromRangeStart w:id="400" w:author="ERIC SPERANZA" w:date="2017-10-19T16:28:00Z" w:name="move496193861"/>
      <w:moveFrom w:id="401" w:author="ERIC SPERANZA" w:date="2017-10-19T16:28:00Z">
        <w:r w:rsidRPr="002C40F0" w:rsidDel="00453BDF">
          <w:rPr>
            <w:rFonts w:ascii="Century Schoolbook" w:hAnsi="Century Schoolbook" w:cs="Arial"/>
            <w:sz w:val="24"/>
            <w:szCs w:val="24"/>
            <w:lang w:val="en-US"/>
          </w:rPr>
          <w:t>To simultaneously evaluate the contribution of the different sterol</w:t>
        </w:r>
        <w:r w:rsidR="008B0C53"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sidDel="00453BDF">
          <w:rPr>
            <w:rFonts w:ascii="Century Schoolbook" w:hAnsi="Century Schoolbook" w:cs="Arial"/>
            <w:sz w:val="24"/>
            <w:szCs w:val="24"/>
            <w:lang w:val="en-US"/>
          </w:rPr>
          <w:t>ere</w:t>
        </w:r>
        <w:r w:rsidRPr="002C40F0" w:rsidDel="00453BDF">
          <w:rPr>
            <w:rFonts w:ascii="Century Schoolbook" w:hAnsi="Century Schoolbook" w:cs="Arial"/>
            <w:sz w:val="24"/>
            <w:szCs w:val="24"/>
            <w:lang w:val="en-US"/>
          </w:rPr>
          <w:t xml:space="preserve"> performed </w:t>
        </w:r>
        <w:r w:rsidR="008B0C53" w:rsidRPr="002C40F0" w:rsidDel="00453BDF">
          <w:rPr>
            <w:rFonts w:ascii="Century Schoolbook" w:hAnsi="Century Schoolbook" w:cs="Arial"/>
            <w:sz w:val="24"/>
            <w:szCs w:val="24"/>
            <w:lang w:val="en-US"/>
          </w:rPr>
          <w:t xml:space="preserve">for major </w:t>
        </w:r>
        <w:r w:rsidRPr="002C40F0" w:rsidDel="00453BDF">
          <w:rPr>
            <w:rFonts w:ascii="Century Schoolbook" w:hAnsi="Century Schoolbook" w:cs="Arial"/>
            <w:sz w:val="24"/>
            <w:szCs w:val="24"/>
            <w:lang w:val="en-US"/>
          </w:rPr>
          <w:t>sterols</w:t>
        </w:r>
        <w:r w:rsidR="008B0C53" w:rsidRPr="002C40F0" w:rsidDel="00453BDF">
          <w:rPr>
            <w:rFonts w:ascii="Century Schoolbook" w:hAnsi="Century Schoolbook" w:cs="Arial"/>
            <w:sz w:val="24"/>
            <w:szCs w:val="24"/>
            <w:lang w:val="en-US"/>
          </w:rPr>
          <w:t xml:space="preserve"> (compounds with &lt; 0.5% abundance were excluded, Fig. </w:t>
        </w:r>
        <w:r w:rsidR="00BA38F8" w:rsidRPr="002C40F0" w:rsidDel="00453BDF">
          <w:rPr>
            <w:rFonts w:ascii="Century Schoolbook" w:hAnsi="Century Schoolbook" w:cs="Arial"/>
            <w:sz w:val="24"/>
            <w:szCs w:val="24"/>
            <w:lang w:val="en-US"/>
          </w:rPr>
          <w:t>6</w:t>
        </w:r>
        <w:r w:rsidR="008B0C53" w:rsidRPr="002C40F0" w:rsidDel="00453BDF">
          <w:rPr>
            <w:rFonts w:ascii="Century Schoolbook" w:hAnsi="Century Schoolbook" w:cs="Arial"/>
            <w:sz w:val="24"/>
            <w:szCs w:val="24"/>
            <w:lang w:val="en-US"/>
          </w:rPr>
          <w:t>)</w:t>
        </w:r>
        <w:r w:rsidR="00FC120A" w:rsidRPr="002C40F0" w:rsidDel="00453BDF">
          <w:rPr>
            <w:rStyle w:val="Refdecomentario"/>
            <w:rFonts w:ascii="Century Schoolbook" w:hAnsi="Century Schoolbook"/>
            <w:sz w:val="24"/>
            <w:szCs w:val="24"/>
            <w:lang w:val="en-GB"/>
          </w:rPr>
          <w:t>.</w:t>
        </w:r>
        <w:r w:rsidRPr="002C40F0" w:rsidDel="00453BDF">
          <w:rPr>
            <w:rFonts w:ascii="Century Schoolbook" w:hAnsi="Century Schoolbook" w:cs="Arial"/>
            <w:sz w:val="24"/>
            <w:szCs w:val="24"/>
            <w:lang w:val="en-US"/>
          </w:rPr>
          <w:t>This model explain</w:t>
        </w:r>
        <w:r w:rsidR="00C90508"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sidDel="00453BDF">
          <w:rPr>
            <w:rFonts w:ascii="Century Schoolbook" w:hAnsi="Century Schoolbook" w:cs="Arial"/>
            <w:sz w:val="24"/>
            <w:szCs w:val="24"/>
            <w:lang w:val="en-US"/>
          </w:rPr>
          <w:t xml:space="preserve">fecal </w:t>
        </w:r>
        <w:r w:rsidRPr="002C40F0" w:rsidDel="00453BDF">
          <w:rPr>
            <w:rFonts w:ascii="Century Schoolbook" w:hAnsi="Century Schoolbook" w:cs="Arial"/>
            <w:sz w:val="24"/>
            <w:szCs w:val="24"/>
            <w:lang w:val="en-US"/>
          </w:rPr>
          <w:t>coprostanol and epicoprostanol and in the positive side with cholesterol and plant sterols.</w:t>
        </w:r>
      </w:moveFrom>
    </w:p>
    <w:moveFromRangeEnd w:id="400"/>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2A4D60EA"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402"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sz w:val="24"/>
          <w:lang w:val="en-US"/>
          <w:rPrChange w:id="403"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w:t>
      </w:r>
      <w:ins w:id="404" w:author="ERIC SPERANZA" w:date="2017-10-24T14:50:00Z">
        <w:r w:rsidR="00580D30">
          <w:rPr>
            <w:rFonts w:ascii="Century Schoolbook" w:hAnsi="Century Schoolbook" w:cs="Arial"/>
            <w:sz w:val="24"/>
            <w:szCs w:val="24"/>
            <w:lang w:val="en-US"/>
          </w:rPr>
          <w:t xml:space="preserve"> inventories estimated from the</w:t>
        </w:r>
      </w:ins>
      <w:r w:rsidR="00E91D51" w:rsidRPr="002C40F0">
        <w:rPr>
          <w:rFonts w:ascii="Century Schoolbook" w:hAnsi="Century Schoolbook" w:cs="Arial"/>
          <w:sz w:val="24"/>
          <w:szCs w:val="24"/>
          <w:lang w:val="en-US"/>
        </w:rPr>
        <w:t xml:space="preserv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lastRenderedPageBreak/>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4BA15778"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sz w:val="24"/>
          <w:lang w:val="en-US"/>
          <w:rPrChange w:id="405" w:author="ERIC SPERANZA" w:date="2017-10-09T15:06:00Z">
            <w:rPr>
              <w:rFonts w:ascii="Century Schoolbook" w:hAnsi="Century Schoolbook"/>
              <w:sz w:val="24"/>
              <w:vertAlign w:val="superscript"/>
              <w:lang w:val="en-US"/>
            </w:rPr>
          </w:rPrChange>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r w:rsidR="00AE5A4B">
        <w:fldChar w:fldCharType="begin"/>
      </w:r>
      <w:r w:rsidR="00AE5A4B" w:rsidRPr="006739C4">
        <w:rPr>
          <w:lang w:val="en-US"/>
          <w:rPrChange w:id="406"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sz w:val="24"/>
          <w:lang w:val="en-US"/>
          <w:rPrChange w:id="407" w:author="ERIC SPERANZA" w:date="2017-10-09T15:06:00Z">
            <w:rPr>
              <w:rFonts w:ascii="Century Schoolbook" w:hAnsi="Century Schoolbook"/>
              <w:sz w:val="24"/>
              <w:vertAlign w:val="superscript"/>
              <w:lang w:val="en-US"/>
            </w:rPr>
          </w:rPrChange>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del w:id="408" w:author="ERIC SPERANZA" w:date="2017-10-20T11:11:00Z">
        <w:r w:rsidR="001F3847" w:rsidRPr="002C40F0" w:rsidDel="00FC29C4">
          <w:rPr>
            <w:rFonts w:ascii="Century Schoolbook" w:hAnsi="Century Schoolbook" w:cs="Arial"/>
            <w:sz w:val="24"/>
            <w:szCs w:val="24"/>
            <w:lang w:val="en-US"/>
          </w:rPr>
          <w:delText>(averaged for the whole plume area)</w:delText>
        </w:r>
        <w:r w:rsidR="001C5281" w:rsidRPr="002C40F0" w:rsidDel="00FC29C4">
          <w:rPr>
            <w:rFonts w:ascii="Century Schoolbook" w:hAnsi="Century Schoolbook" w:cs="Arial"/>
            <w:sz w:val="24"/>
            <w:szCs w:val="24"/>
            <w:lang w:val="en-US"/>
          </w:rPr>
          <w:delText xml:space="preserve"> </w:delText>
        </w:r>
      </w:del>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sz w:val="24"/>
          <w:lang w:val="en-US"/>
          <w:rPrChange w:id="409" w:author="ERIC SPERANZA" w:date="2017-10-09T15:06:00Z">
            <w:rPr>
              <w:rFonts w:ascii="Century Schoolbook" w:hAnsi="Century Schoolbook"/>
              <w:sz w:val="24"/>
              <w:vertAlign w:val="superscript"/>
              <w:lang w:val="en-US"/>
            </w:rPr>
          </w:rPrChange>
        </w:rPr>
        <w:t>2</w:t>
      </w:r>
      <w:ins w:id="410" w:author="ERIC SPERANZA" w:date="2017-10-20T10:57:00Z">
        <w:r w:rsidR="0092372C">
          <w:rPr>
            <w:rFonts w:ascii="Century Schoolbook" w:hAnsi="Century Schoolbook"/>
            <w:sz w:val="24"/>
            <w:lang w:val="en-US"/>
          </w:rPr>
          <w:t xml:space="preserve"> (</w:t>
        </w:r>
      </w:ins>
      <w:ins w:id="411" w:author="ERIC SPERANZA" w:date="2017-10-20T11:10:00Z">
        <w:r w:rsidR="00C02CFB">
          <w:rPr>
            <w:rFonts w:ascii="Century Schoolbook" w:hAnsi="Century Schoolbook"/>
            <w:sz w:val="24"/>
            <w:lang w:val="en-US"/>
          </w:rPr>
          <w:t xml:space="preserve"> </w:t>
        </w:r>
      </w:ins>
      <w:ins w:id="412" w:author="ERIC SPERANZA" w:date="2017-10-20T11:09:00Z">
        <w:r w:rsidR="00C02CFB">
          <w:rPr>
            <w:rFonts w:ascii="Century Schoolbook" w:hAnsi="Century Schoolbook"/>
            <w:sz w:val="24"/>
            <w:lang w:val="en-US"/>
          </w:rPr>
          <w:t>[5 cm / 4.7</w:t>
        </w:r>
      </w:ins>
      <w:ins w:id="413" w:author="ERIC SPERANZA" w:date="2017-10-20T11:10:00Z">
        <w:r w:rsidR="00C02CFB">
          <w:rPr>
            <w:rFonts w:ascii="Century Schoolbook" w:hAnsi="Century Schoolbook"/>
            <w:sz w:val="24"/>
            <w:lang w:val="en-US"/>
          </w:rPr>
          <w:t xml:space="preserve"> cm/year</w:t>
        </w:r>
      </w:ins>
      <w:ins w:id="414" w:author="ERIC SPERANZA" w:date="2017-10-20T11:09:00Z">
        <w:r w:rsidR="00C02CFB">
          <w:rPr>
            <w:rFonts w:ascii="Century Schoolbook" w:hAnsi="Century Schoolbook"/>
            <w:sz w:val="24"/>
            <w:lang w:val="en-US"/>
          </w:rPr>
          <w:t>] x [</w:t>
        </w:r>
      </w:ins>
      <w:ins w:id="415" w:author="ERIC SPERANZA" w:date="2017-10-20T10:57:00Z">
        <w:r w:rsidR="0092372C">
          <w:rPr>
            <w:rFonts w:ascii="Century Schoolbook" w:hAnsi="Century Schoolbook"/>
            <w:sz w:val="24"/>
            <w:lang w:val="en-US"/>
          </w:rPr>
          <w:t>1</w:t>
        </w:r>
      </w:ins>
      <w:ins w:id="416" w:author="ERIC SPERANZA" w:date="2017-10-20T11:01:00Z">
        <w:r w:rsidR="00C02CFB">
          <w:rPr>
            <w:rFonts w:ascii="Century Schoolbook" w:hAnsi="Century Schoolbook"/>
            <w:sz w:val="24"/>
            <w:lang w:val="en-US"/>
          </w:rPr>
          <w:t>.</w:t>
        </w:r>
      </w:ins>
      <w:ins w:id="417" w:author="ERIC SPERANZA" w:date="2017-10-20T11:08:00Z">
        <w:r w:rsidR="00C02CFB">
          <w:rPr>
            <w:rFonts w:ascii="Century Schoolbook" w:hAnsi="Century Schoolbook"/>
            <w:sz w:val="24"/>
            <w:lang w:val="en-US"/>
          </w:rPr>
          <w:t>42</w:t>
        </w:r>
      </w:ins>
      <w:ins w:id="418" w:author="ERIC SPERANZA" w:date="2017-10-20T11:01:00Z">
        <w:r w:rsidR="00C02CFB">
          <w:rPr>
            <w:rFonts w:ascii="Century Schoolbook" w:hAnsi="Century Schoolbook"/>
            <w:sz w:val="24"/>
            <w:lang w:val="en-US"/>
          </w:rPr>
          <w:t xml:space="preserve"> x 10</w:t>
        </w:r>
        <w:r w:rsidR="00C02CFB" w:rsidRPr="00C02CFB">
          <w:rPr>
            <w:rFonts w:ascii="Century Schoolbook" w:hAnsi="Century Schoolbook"/>
            <w:sz w:val="24"/>
            <w:vertAlign w:val="superscript"/>
            <w:lang w:val="en-US"/>
            <w:rPrChange w:id="419" w:author="ERIC SPERANZA" w:date="2017-10-20T11:02:00Z">
              <w:rPr>
                <w:rFonts w:ascii="Century Schoolbook" w:hAnsi="Century Schoolbook"/>
                <w:sz w:val="24"/>
                <w:lang w:val="en-US"/>
              </w:rPr>
            </w:rPrChange>
          </w:rPr>
          <w:t>8</w:t>
        </w:r>
      </w:ins>
      <w:ins w:id="420" w:author="ERIC SPERANZA" w:date="2017-10-20T11:02:00Z">
        <w:r w:rsidR="00C02CFB">
          <w:rPr>
            <w:rFonts w:ascii="Century Schoolbook" w:hAnsi="Century Schoolbook"/>
            <w:sz w:val="24"/>
            <w:lang w:val="en-US"/>
          </w:rPr>
          <w:t xml:space="preserve"> g</w:t>
        </w:r>
      </w:ins>
      <w:ins w:id="421" w:author="ERIC SPERANZA" w:date="2017-10-20T11:10:00Z">
        <w:r w:rsidR="00FC29C4">
          <w:rPr>
            <w:rFonts w:ascii="Century Schoolbook" w:hAnsi="Century Schoolbook"/>
            <w:sz w:val="24"/>
            <w:lang w:val="en-US"/>
          </w:rPr>
          <w:t>/year</w:t>
        </w:r>
      </w:ins>
      <w:ins w:id="422" w:author="ERIC SPERANZA" w:date="2017-10-20T10:57:00Z">
        <w:r w:rsidR="0092372C">
          <w:rPr>
            <w:rFonts w:ascii="Century Schoolbook" w:hAnsi="Century Schoolbook"/>
            <w:sz w:val="24"/>
            <w:lang w:val="en-US"/>
          </w:rPr>
          <w:t xml:space="preserve"> </w:t>
        </w:r>
      </w:ins>
      <w:ins w:id="423" w:author="ERIC SPERANZA" w:date="2017-10-20T11:01:00Z">
        <w:r w:rsidR="00C02CFB">
          <w:rPr>
            <w:rFonts w:ascii="Century Schoolbook" w:hAnsi="Century Schoolbook"/>
            <w:sz w:val="24"/>
            <w:lang w:val="en-US"/>
          </w:rPr>
          <w:t>/ 2.5 x 10</w:t>
        </w:r>
        <w:r w:rsidR="00C02CFB" w:rsidRPr="00C02CFB">
          <w:rPr>
            <w:rFonts w:ascii="Century Schoolbook" w:hAnsi="Century Schoolbook"/>
            <w:sz w:val="24"/>
            <w:vertAlign w:val="superscript"/>
            <w:lang w:val="en-US"/>
            <w:rPrChange w:id="424" w:author="ERIC SPERANZA" w:date="2017-10-20T11:02:00Z">
              <w:rPr>
                <w:rFonts w:ascii="Century Schoolbook" w:hAnsi="Century Schoolbook"/>
                <w:sz w:val="24"/>
                <w:lang w:val="en-US"/>
              </w:rPr>
            </w:rPrChange>
          </w:rPr>
          <w:t>7</w:t>
        </w:r>
        <w:r w:rsidR="00C02CFB">
          <w:rPr>
            <w:rFonts w:ascii="Century Schoolbook" w:hAnsi="Century Schoolbook"/>
            <w:sz w:val="24"/>
            <w:lang w:val="en-US"/>
          </w:rPr>
          <w:t xml:space="preserve"> m2</w:t>
        </w:r>
      </w:ins>
      <w:ins w:id="425" w:author="ERIC SPERANZA" w:date="2017-10-20T11:09:00Z">
        <w:r w:rsidR="00C02CFB">
          <w:rPr>
            <w:rFonts w:ascii="Century Schoolbook" w:hAnsi="Century Schoolbook"/>
            <w:sz w:val="24"/>
            <w:lang w:val="en-US"/>
          </w:rPr>
          <w:t>]</w:t>
        </w:r>
      </w:ins>
      <w:ins w:id="426" w:author="ERIC SPERANZA" w:date="2017-10-20T11:10:00Z">
        <w:r w:rsidR="00C02CFB">
          <w:rPr>
            <w:rFonts w:ascii="Century Schoolbook" w:hAnsi="Century Schoolbook"/>
            <w:sz w:val="24"/>
            <w:lang w:val="en-US"/>
          </w:rPr>
          <w:t xml:space="preserve"> </w:t>
        </w:r>
      </w:ins>
      <w:ins w:id="427" w:author="ERIC SPERANZA" w:date="2017-10-20T10:57:00Z">
        <w:r w:rsidR="0092372C">
          <w:rPr>
            <w:rFonts w:ascii="Century Schoolbook" w:hAnsi="Century Schoolbook"/>
            <w:sz w:val="24"/>
            <w:lang w:val="en-US"/>
          </w:rPr>
          <w:t>)</w:t>
        </w:r>
      </w:ins>
      <w:r w:rsidR="001F3847" w:rsidRPr="002C40F0">
        <w:rPr>
          <w:rFonts w:ascii="Century Schoolbook" w:hAnsi="Century Schoolbook" w:cs="Arial"/>
          <w:sz w:val="24"/>
          <w:szCs w:val="24"/>
          <w:lang w:val="en-US"/>
        </w:rPr>
        <w:t xml:space="preserve">. This </w:t>
      </w:r>
      <w:ins w:id="428" w:author="ERIC SPERANZA" w:date="2017-10-20T11:18:00Z">
        <w:r w:rsidR="00FC29C4">
          <w:rPr>
            <w:rFonts w:ascii="Century Schoolbook" w:hAnsi="Century Schoolbook" w:cs="Arial"/>
            <w:sz w:val="24"/>
            <w:szCs w:val="24"/>
            <w:lang w:val="en-US"/>
          </w:rPr>
          <w:t>simp</w:t>
        </w:r>
      </w:ins>
      <w:ins w:id="429" w:author="ERIC SPERANZA" w:date="2017-10-20T11:19:00Z">
        <w:r w:rsidR="00FC29C4">
          <w:rPr>
            <w:rFonts w:ascii="Century Schoolbook" w:hAnsi="Century Schoolbook" w:cs="Arial"/>
            <w:sz w:val="24"/>
            <w:szCs w:val="24"/>
            <w:lang w:val="en-US"/>
          </w:rPr>
          <w:t>l</w:t>
        </w:r>
      </w:ins>
      <w:ins w:id="430" w:author="ERIC SPERANZA" w:date="2017-10-20T11:20:00Z">
        <w:r w:rsidR="0063638F">
          <w:rPr>
            <w:rFonts w:ascii="Century Schoolbook" w:hAnsi="Century Schoolbook" w:cs="Arial"/>
            <w:sz w:val="24"/>
            <w:szCs w:val="24"/>
            <w:lang w:val="en-US"/>
          </w:rPr>
          <w:t>istic estimation</w:t>
        </w:r>
      </w:ins>
      <w:ins w:id="431" w:author="ERIC SPERANZA" w:date="2017-10-20T11:22:00Z">
        <w:r w:rsidR="0063638F">
          <w:rPr>
            <w:rFonts w:ascii="Century Schoolbook" w:hAnsi="Century Schoolbook" w:cs="Arial"/>
            <w:sz w:val="24"/>
            <w:szCs w:val="24"/>
            <w:lang w:val="en-US"/>
          </w:rPr>
          <w:t xml:space="preserve">, </w:t>
        </w:r>
      </w:ins>
      <w:del w:id="432" w:author="ERIC SPERANZA" w:date="2017-10-20T11:21:00Z">
        <w:r w:rsidR="001F3847" w:rsidRPr="002C40F0" w:rsidDel="0063638F">
          <w:rPr>
            <w:rFonts w:ascii="Century Schoolbook" w:hAnsi="Century Schoolbook" w:cs="Arial"/>
            <w:sz w:val="24"/>
            <w:szCs w:val="24"/>
            <w:lang w:val="en-US"/>
          </w:rPr>
          <w:delText>value</w:delText>
        </w:r>
      </w:del>
      <w:ins w:id="433" w:author="ERIC SPERANZA" w:date="2017-10-20T11:11:00Z">
        <w:r w:rsidR="00FC29C4">
          <w:rPr>
            <w:rFonts w:ascii="Century Schoolbook" w:hAnsi="Century Schoolbook" w:cs="Arial"/>
            <w:sz w:val="24"/>
            <w:szCs w:val="24"/>
            <w:lang w:val="en-US"/>
          </w:rPr>
          <w:t xml:space="preserve">based </w:t>
        </w:r>
      </w:ins>
      <w:ins w:id="434" w:author="ERIC SPERANZA" w:date="2017-10-20T11:18:00Z">
        <w:r w:rsidR="00FC29C4">
          <w:rPr>
            <w:rFonts w:ascii="Century Schoolbook" w:hAnsi="Century Schoolbook" w:cs="Arial"/>
            <w:sz w:val="24"/>
            <w:szCs w:val="24"/>
            <w:lang w:val="en-US"/>
          </w:rPr>
          <w:t xml:space="preserve">on </w:t>
        </w:r>
      </w:ins>
      <w:ins w:id="435" w:author="ERIC SPERANZA" w:date="2017-10-20T11:21:00Z">
        <w:r w:rsidR="0063638F">
          <w:rPr>
            <w:rFonts w:ascii="Century Schoolbook" w:hAnsi="Century Schoolbook" w:cs="Arial"/>
            <w:sz w:val="24"/>
            <w:szCs w:val="24"/>
            <w:lang w:val="en-US"/>
          </w:rPr>
          <w:t xml:space="preserve">a </w:t>
        </w:r>
      </w:ins>
      <w:ins w:id="436" w:author="ERIC SPERANZA" w:date="2017-10-20T11:23:00Z">
        <w:r w:rsidR="0063638F">
          <w:rPr>
            <w:rFonts w:ascii="Century Schoolbook" w:hAnsi="Century Schoolbook" w:cs="Arial"/>
            <w:sz w:val="24"/>
            <w:szCs w:val="24"/>
            <w:lang w:val="en-US"/>
          </w:rPr>
          <w:t>homogenous</w:t>
        </w:r>
      </w:ins>
      <w:ins w:id="437" w:author="ERIC SPERANZA" w:date="2017-10-20T11:21:00Z">
        <w:r w:rsidR="0063638F">
          <w:rPr>
            <w:rFonts w:ascii="Century Schoolbook" w:hAnsi="Century Schoolbook" w:cs="Arial"/>
            <w:sz w:val="24"/>
            <w:szCs w:val="24"/>
            <w:lang w:val="en-US"/>
          </w:rPr>
          <w:t xml:space="preserve"> coprostanol settling over the</w:t>
        </w:r>
      </w:ins>
      <w:ins w:id="438" w:author="ERIC SPERANZA" w:date="2017-10-20T11:11:00Z">
        <w:r w:rsidR="00FC29C4" w:rsidRPr="002C40F0">
          <w:rPr>
            <w:rFonts w:ascii="Century Schoolbook" w:hAnsi="Century Schoolbook" w:cs="Arial"/>
            <w:sz w:val="24"/>
            <w:szCs w:val="24"/>
            <w:lang w:val="en-US"/>
          </w:rPr>
          <w:t xml:space="preserve"> whole plume area</w:t>
        </w:r>
      </w:ins>
      <w:ins w:id="439" w:author="ERIC SPERANZA" w:date="2017-10-20T11:22:00Z">
        <w:r w:rsidR="0063638F">
          <w:rPr>
            <w:rFonts w:ascii="Century Schoolbook" w:hAnsi="Century Schoolbook" w:cs="Arial"/>
            <w:sz w:val="24"/>
            <w:szCs w:val="24"/>
            <w:lang w:val="en-US"/>
          </w:rPr>
          <w:t xml:space="preserve">, do not takes into account </w:t>
        </w:r>
      </w:ins>
      <w:ins w:id="440" w:author="ERIC SPERANZA" w:date="2017-10-20T11:23:00Z">
        <w:r w:rsidR="0063638F" w:rsidRPr="002C40F0">
          <w:rPr>
            <w:rFonts w:ascii="Century Schoolbook" w:hAnsi="Century Schoolbook" w:cs="Arial"/>
            <w:sz w:val="24"/>
            <w:szCs w:val="24"/>
            <w:lang w:val="en-US"/>
          </w:rPr>
          <w:t xml:space="preserve">the </w:t>
        </w:r>
      </w:ins>
      <w:moveToRangeStart w:id="441" w:author="ERIC SPERANZA" w:date="2017-10-20T11:23:00Z" w:name="move496261923"/>
      <w:moveTo w:id="442" w:author="ERIC SPERANZA" w:date="2017-10-20T11:23:00Z">
        <w:r w:rsidR="0063638F" w:rsidRPr="002C40F0">
          <w:rPr>
            <w:rFonts w:ascii="Century Schoolbook" w:hAnsi="Century Schoolbook" w:cs="Arial"/>
            <w:sz w:val="24"/>
            <w:szCs w:val="24"/>
            <w:lang w:val="en-US"/>
          </w:rPr>
          <w:t xml:space="preserve">rapid coprostanol decrease usually observed with distance from sources (Venkatesan </w:t>
        </w:r>
        <w:r w:rsidR="0063638F" w:rsidRPr="002C40F0">
          <w:rPr>
            <w:rFonts w:ascii="Century Schoolbook" w:hAnsi="Century Schoolbook" w:cs="Arial"/>
            <w:sz w:val="24"/>
            <w:szCs w:val="24"/>
            <w:lang w:val="en-US"/>
          </w:rPr>
          <w:lastRenderedPageBreak/>
          <w:t>and Kaplan, 1990; LeBlanc et al., 1992; Bachtiar et al, 1996)</w:t>
        </w:r>
      </w:moveTo>
      <w:ins w:id="443" w:author="ERIC SPERANZA" w:date="2017-10-20T11:23:00Z">
        <w:r w:rsidR="0063638F">
          <w:rPr>
            <w:rFonts w:ascii="Century Schoolbook" w:hAnsi="Century Schoolbook" w:cs="Arial"/>
            <w:sz w:val="24"/>
            <w:szCs w:val="24"/>
            <w:lang w:val="en-US"/>
          </w:rPr>
          <w:t xml:space="preserve">. </w:t>
        </w:r>
      </w:ins>
      <w:ins w:id="444" w:author="ERIC SPERANZA" w:date="2017-10-20T11:24:00Z">
        <w:r w:rsidR="0063638F">
          <w:rPr>
            <w:rFonts w:ascii="Century Schoolbook" w:hAnsi="Century Schoolbook" w:cs="Arial"/>
            <w:sz w:val="24"/>
            <w:szCs w:val="24"/>
            <w:lang w:val="en-US"/>
          </w:rPr>
          <w:t xml:space="preserve">Therefore, the </w:t>
        </w:r>
      </w:ins>
      <w:ins w:id="445" w:author="ERIC SPERANZA" w:date="2017-10-20T11:28:00Z">
        <w:r w:rsidR="0063638F">
          <w:rPr>
            <w:rFonts w:ascii="Century Schoolbook" w:hAnsi="Century Schoolbook" w:cs="Arial"/>
            <w:sz w:val="24"/>
            <w:szCs w:val="24"/>
            <w:lang w:val="en-US"/>
          </w:rPr>
          <w:t xml:space="preserve">expected coprostanol </w:t>
        </w:r>
      </w:ins>
      <w:ins w:id="446" w:author="ERIC SPERANZA" w:date="2017-10-20T11:24:00Z">
        <w:r w:rsidR="0063638F">
          <w:rPr>
            <w:rFonts w:ascii="Century Schoolbook" w:hAnsi="Century Schoolbook" w:cs="Arial"/>
            <w:sz w:val="24"/>
            <w:szCs w:val="24"/>
            <w:lang w:val="en-US"/>
          </w:rPr>
          <w:t xml:space="preserve">inventory </w:t>
        </w:r>
      </w:ins>
      <w:ins w:id="447" w:author="ERIC SPERANZA" w:date="2017-10-20T11:29:00Z">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ins>
      <w:ins w:id="448" w:author="ERIC SPERANZA" w:date="2017-10-20T11:24:00Z">
        <w:r w:rsidR="0063638F">
          <w:rPr>
            <w:rFonts w:ascii="Century Schoolbook" w:hAnsi="Century Schoolbook" w:cs="Arial"/>
            <w:sz w:val="24"/>
            <w:szCs w:val="24"/>
            <w:lang w:val="en-US"/>
          </w:rPr>
          <w:t xml:space="preserve">based </w:t>
        </w:r>
      </w:ins>
      <w:ins w:id="449" w:author="ERIC SPERANZA" w:date="2017-10-20T11:28:00Z">
        <w:r w:rsidR="0063638F">
          <w:rPr>
            <w:rFonts w:ascii="Century Schoolbook" w:hAnsi="Century Schoolbook" w:cs="Arial"/>
            <w:sz w:val="24"/>
            <w:szCs w:val="24"/>
            <w:lang w:val="en-US"/>
          </w:rPr>
          <w:t xml:space="preserve">on our </w:t>
        </w:r>
      </w:ins>
      <w:ins w:id="450" w:author="ERIC SPERANZA" w:date="2017-10-20T11:30:00Z">
        <w:r w:rsidR="006D4A7C">
          <w:rPr>
            <w:rFonts w:ascii="Century Schoolbook" w:hAnsi="Century Schoolbook" w:cs="Arial"/>
            <w:sz w:val="24"/>
            <w:szCs w:val="24"/>
            <w:lang w:val="en-US"/>
          </w:rPr>
          <w:t>measurements</w:t>
        </w:r>
      </w:ins>
      <w:ins w:id="451" w:author="ERIC SPERANZA" w:date="2017-10-20T11:23:00Z">
        <w:r w:rsidR="0063638F">
          <w:rPr>
            <w:rFonts w:ascii="Century Schoolbook" w:hAnsi="Century Schoolbook" w:cs="Arial"/>
            <w:sz w:val="24"/>
            <w:szCs w:val="24"/>
            <w:lang w:val="en-US"/>
          </w:rPr>
          <w:t xml:space="preserve"> </w:t>
        </w:r>
      </w:ins>
      <w:moveTo w:id="452" w:author="ERIC SPERANZA" w:date="2017-10-20T11:23:00Z">
        <w:del w:id="453" w:author="ERIC SPERANZA" w:date="2017-10-20T11:28:00Z">
          <w:r w:rsidR="0063638F" w:rsidRPr="002C40F0" w:rsidDel="0063638F">
            <w:rPr>
              <w:rFonts w:ascii="Century Schoolbook" w:hAnsi="Century Schoolbook" w:cs="Arial"/>
              <w:sz w:val="24"/>
              <w:szCs w:val="24"/>
              <w:lang w:val="en-US"/>
            </w:rPr>
            <w:delText xml:space="preserve"> </w:delText>
          </w:r>
        </w:del>
      </w:moveTo>
      <w:ins w:id="454" w:author="ERIC SPERANZA" w:date="2017-10-20T11:28:00Z">
        <w:r w:rsidR="0063638F">
          <w:rPr>
            <w:rFonts w:ascii="Century Schoolbook" w:hAnsi="Century Schoolbook" w:cs="Arial"/>
            <w:sz w:val="24"/>
            <w:szCs w:val="24"/>
            <w:lang w:val="en-US"/>
          </w:rPr>
          <w:t>(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ins>
      <w:ins w:id="455" w:author="ERIC SPERANZA" w:date="2017-10-20T11:29:00Z">
        <w:r w:rsidR="0063638F">
          <w:rPr>
            <w:rFonts w:ascii="Century Schoolbook" w:hAnsi="Century Schoolbook" w:cs="Arial"/>
            <w:sz w:val="24"/>
            <w:szCs w:val="24"/>
            <w:lang w:val="en-US"/>
          </w:rPr>
          <w:t xml:space="preserve">, </w:t>
        </w:r>
      </w:ins>
      <w:moveTo w:id="456" w:author="ERIC SPERANZA" w:date="2017-10-20T11:23:00Z">
        <w:del w:id="457" w:author="ERIC SPERANZA" w:date="2017-10-20T11:29:00Z">
          <w:r w:rsidR="0063638F" w:rsidRPr="002C40F0" w:rsidDel="0063638F">
            <w:rPr>
              <w:rFonts w:ascii="Century Schoolbook" w:hAnsi="Century Schoolbook" w:cs="Arial"/>
              <w:sz w:val="24"/>
              <w:szCs w:val="24"/>
              <w:lang w:val="en-US"/>
            </w:rPr>
            <w:delText>.</w:delText>
          </w:r>
        </w:del>
      </w:moveTo>
      <w:moveToRangeEnd w:id="441"/>
      <w:del w:id="458" w:author="ERIC SPERANZA" w:date="2017-10-20T11:29:00Z">
        <w:r w:rsidR="001F3847" w:rsidRPr="002C40F0" w:rsidDel="0063638F">
          <w:rPr>
            <w:rFonts w:ascii="Century Schoolbook" w:hAnsi="Century Schoolbook" w:cs="Arial"/>
            <w:sz w:val="24"/>
            <w:szCs w:val="24"/>
            <w:lang w:val="en-US"/>
          </w:rPr>
          <w:delText xml:space="preserve"> is</w:delText>
        </w:r>
        <w:r w:rsidR="00AE648D" w:rsidRPr="002C40F0" w:rsidDel="0063638F">
          <w:rPr>
            <w:rFonts w:ascii="Century Schoolbook" w:hAnsi="Century Schoolbook" w:cs="Arial"/>
            <w:sz w:val="24"/>
            <w:szCs w:val="24"/>
            <w:lang w:val="en-US"/>
          </w:rPr>
          <w:delText xml:space="preserve"> in the lower range of the estimated </w:delText>
        </w:r>
        <w:r w:rsidR="00BD62A9" w:rsidDel="0063638F">
          <w:rPr>
            <w:rFonts w:ascii="Century Schoolbook" w:hAnsi="Century Schoolbook" w:cs="Arial"/>
            <w:sz w:val="24"/>
            <w:szCs w:val="24"/>
            <w:lang w:val="en-US"/>
          </w:rPr>
          <w:delText xml:space="preserve">BA inventory </w:delText>
        </w:r>
      </w:del>
      <w:del w:id="459" w:author="ERIC SPERANZA" w:date="2017-10-20T11:28:00Z">
        <w:r w:rsidR="00BD62A9" w:rsidDel="0063638F">
          <w:rPr>
            <w:rFonts w:ascii="Century Schoolbook" w:hAnsi="Century Schoolbook" w:cs="Arial"/>
            <w:sz w:val="24"/>
            <w:szCs w:val="24"/>
            <w:lang w:val="en-US"/>
          </w:rPr>
          <w:delText>(24</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19 g/</w:delText>
        </w:r>
        <w:r w:rsidR="001F3847" w:rsidRPr="002C40F0" w:rsidDel="0063638F">
          <w:rPr>
            <w:rFonts w:ascii="Century Schoolbook" w:hAnsi="Century Schoolbook" w:cs="Arial"/>
            <w:sz w:val="24"/>
            <w:szCs w:val="24"/>
            <w:lang w:val="en-US"/>
          </w:rPr>
          <w:delText>m</w:delText>
        </w:r>
        <w:r w:rsidR="001F3847" w:rsidRPr="006B685B" w:rsidDel="0063638F">
          <w:rPr>
            <w:rFonts w:ascii="Century Schoolbook" w:hAnsi="Century Schoolbook"/>
            <w:sz w:val="24"/>
            <w:lang w:val="en-US"/>
            <w:rPrChange w:id="460" w:author="ERIC SPERANZA" w:date="2017-10-09T15:06:00Z">
              <w:rPr>
                <w:rFonts w:ascii="Century Schoolbook" w:hAnsi="Century Schoolbook"/>
                <w:sz w:val="24"/>
                <w:vertAlign w:val="superscript"/>
                <w:lang w:val="en-US"/>
              </w:rPr>
            </w:rPrChange>
          </w:rPr>
          <w:delText>2</w:delText>
        </w:r>
        <w:r w:rsidR="001F3847" w:rsidRPr="002C40F0" w:rsidDel="0063638F">
          <w:rPr>
            <w:rFonts w:ascii="Century Schoolbook" w:hAnsi="Century Schoolbook" w:cs="Arial"/>
            <w:sz w:val="24"/>
            <w:szCs w:val="24"/>
            <w:lang w:val="en-US"/>
          </w:rPr>
          <w:delText xml:space="preserve">) </w:delText>
        </w:r>
      </w:del>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ins w:id="461" w:author="ERIC SPERANZA" w:date="2017-10-20T11:30:00Z">
        <w:r w:rsidR="006D4A7C">
          <w:rPr>
            <w:rFonts w:ascii="Century Schoolbook" w:hAnsi="Century Schoolbook" w:cs="Arial"/>
            <w:sz w:val="24"/>
            <w:szCs w:val="24"/>
            <w:lang w:val="en-US"/>
          </w:rPr>
          <w:t>, where most of the coprostanol settling takes place .</w:t>
        </w:r>
      </w:ins>
      <w:r w:rsidR="001F3847" w:rsidRPr="002C40F0">
        <w:rPr>
          <w:rFonts w:ascii="Century Schoolbook" w:hAnsi="Century Schoolbook" w:cs="Arial"/>
          <w:sz w:val="24"/>
          <w:szCs w:val="24"/>
          <w:lang w:val="en-US"/>
        </w:rPr>
        <w:t xml:space="preserve"> </w:t>
      </w:r>
      <w:del w:id="462" w:author="ERIC SPERANZA" w:date="2017-10-20T11:29:00Z">
        <w:r w:rsidR="00AE648D" w:rsidRPr="002C40F0" w:rsidDel="0063638F">
          <w:rPr>
            <w:rFonts w:ascii="Century Schoolbook" w:hAnsi="Century Schoolbook" w:cs="Arial"/>
            <w:sz w:val="24"/>
            <w:szCs w:val="24"/>
            <w:lang w:val="en-US"/>
          </w:rPr>
          <w:delText xml:space="preserve">neglecting </w:delText>
        </w:r>
      </w:del>
      <w:del w:id="463" w:author="ERIC SPERANZA" w:date="2017-10-20T11:23:00Z">
        <w:r w:rsidR="00AE648D" w:rsidRPr="002C40F0" w:rsidDel="0063638F">
          <w:rPr>
            <w:rFonts w:ascii="Century Schoolbook" w:hAnsi="Century Schoolbook" w:cs="Arial"/>
            <w:sz w:val="24"/>
            <w:szCs w:val="24"/>
            <w:lang w:val="en-US"/>
          </w:rPr>
          <w:delText xml:space="preserve">the </w:delText>
        </w:r>
      </w:del>
      <w:moveFromRangeStart w:id="464" w:author="ERIC SPERANZA" w:date="2017-10-20T11:23:00Z" w:name="move496261923"/>
      <w:moveFrom w:id="465" w:author="ERIC SPERANZA" w:date="2017-10-20T11:23:00Z">
        <w:r w:rsidR="00AE648D" w:rsidRPr="002C40F0" w:rsidDel="0063638F">
          <w:rPr>
            <w:rFonts w:ascii="Century Schoolbook" w:hAnsi="Century Schoolbook" w:cs="Arial"/>
            <w:sz w:val="24"/>
            <w:szCs w:val="24"/>
            <w:lang w:val="en-US"/>
          </w:rPr>
          <w:t xml:space="preserve">rapid coprostanol decrease usually observed </w:t>
        </w:r>
        <w:r w:rsidR="001F3847" w:rsidRPr="002C40F0" w:rsidDel="0063638F">
          <w:rPr>
            <w:rFonts w:ascii="Century Schoolbook" w:hAnsi="Century Schoolbook" w:cs="Arial"/>
            <w:sz w:val="24"/>
            <w:szCs w:val="24"/>
            <w:lang w:val="en-US"/>
          </w:rPr>
          <w:t>with distance from source</w:t>
        </w:r>
        <w:r w:rsidR="00AE648D" w:rsidRPr="002C40F0" w:rsidDel="0063638F">
          <w:rPr>
            <w:rFonts w:ascii="Century Schoolbook" w:hAnsi="Century Schoolbook" w:cs="Arial"/>
            <w:sz w:val="24"/>
            <w:szCs w:val="24"/>
            <w:lang w:val="en-US"/>
          </w:rPr>
          <w:t>s</w:t>
        </w:r>
        <w:r w:rsidR="001F3847" w:rsidRPr="002C40F0" w:rsidDel="0063638F">
          <w:rPr>
            <w:rFonts w:ascii="Century Schoolbook" w:hAnsi="Century Schoolbook" w:cs="Arial"/>
            <w:sz w:val="24"/>
            <w:szCs w:val="24"/>
            <w:lang w:val="en-US"/>
          </w:rPr>
          <w:t xml:space="preserve"> (Venkatesan and Kaplan, 1990; LeBlanc et al., 1992; Bachtiar et al, 1996) </w:t>
        </w:r>
        <w:r w:rsidR="001C5281" w:rsidRPr="002C40F0" w:rsidDel="0063638F">
          <w:rPr>
            <w:rFonts w:ascii="Century Schoolbook" w:hAnsi="Century Schoolbook" w:cs="Arial"/>
            <w:sz w:val="24"/>
            <w:szCs w:val="24"/>
            <w:lang w:val="en-US"/>
          </w:rPr>
          <w:t xml:space="preserve">. </w:t>
        </w:r>
      </w:moveFrom>
      <w:moveFromRangeEnd w:id="464"/>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7C076B1C" w:rsidR="00830DCC" w:rsidRPr="00DF0367" w:rsidRDefault="00472F0A">
      <w:pPr>
        <w:spacing w:line="480" w:lineRule="auto"/>
        <w:ind w:firstLine="708"/>
        <w:rPr>
          <w:rFonts w:ascii="Century Schoolbook" w:hAnsi="Century Schoolbook" w:cs="Arial"/>
          <w:sz w:val="24"/>
          <w:szCs w:val="24"/>
          <w:highlight w:val="yellow"/>
          <w:lang w:val="en-US"/>
          <w:rPrChange w:id="466" w:author="ERIC SPERANZA" w:date="2017-10-24T08:42:00Z">
            <w:rPr>
              <w:rFonts w:ascii="Century Schoolbook" w:hAnsi="Century Schoolbook" w:cs="Arial"/>
              <w:sz w:val="24"/>
              <w:szCs w:val="24"/>
              <w:lang w:val="en-US"/>
            </w:rPr>
          </w:rPrChange>
        </w:rPr>
      </w:pPr>
      <w:ins w:id="467" w:author="ERIC SPERANZA" w:date="2017-10-20T13:50:00Z">
        <w:r w:rsidRPr="00110760">
          <w:rPr>
            <w:rFonts w:ascii="Century Schoolbook" w:hAnsi="Century Schoolbook" w:cs="Arial"/>
            <w:sz w:val="24"/>
            <w:szCs w:val="24"/>
            <w:lang w:val="en-US"/>
          </w:rPr>
          <w:t xml:space="preserve">The </w:t>
        </w:r>
      </w:ins>
      <w:ins w:id="468" w:author="ERIC SPERANZA" w:date="2017-10-24T07:29:00Z">
        <w:r w:rsidR="000818FE" w:rsidRPr="00110760">
          <w:rPr>
            <w:rFonts w:ascii="Century Schoolbook" w:hAnsi="Century Schoolbook" w:cs="Arial"/>
            <w:sz w:val="24"/>
            <w:szCs w:val="24"/>
            <w:lang w:val="en-US"/>
            <w:rPrChange w:id="469" w:author="ERIC SPERANZA" w:date="2017-10-24T09:06:00Z">
              <w:rPr>
                <w:rFonts w:ascii="Century Schoolbook" w:hAnsi="Century Schoolbook" w:cs="Arial"/>
                <w:sz w:val="24"/>
                <w:szCs w:val="24"/>
                <w:highlight w:val="yellow"/>
                <w:lang w:val="en-US"/>
              </w:rPr>
            </w:rPrChange>
          </w:rPr>
          <w:t>simultaneous analysis of sterols</w:t>
        </w:r>
        <w:r w:rsidR="008A7695" w:rsidRPr="00110760">
          <w:rPr>
            <w:rFonts w:ascii="Century Schoolbook" w:hAnsi="Century Schoolbook" w:cs="Arial"/>
            <w:sz w:val="24"/>
            <w:szCs w:val="24"/>
            <w:lang w:val="en-US"/>
            <w:rPrChange w:id="470" w:author="ERIC SPERANZA" w:date="2017-10-24T09:06:00Z">
              <w:rPr>
                <w:rFonts w:ascii="Century Schoolbook" w:hAnsi="Century Schoolbook" w:cs="Arial"/>
                <w:sz w:val="24"/>
                <w:szCs w:val="24"/>
                <w:highlight w:val="yellow"/>
                <w:lang w:val="en-US"/>
              </w:rPr>
            </w:rPrChange>
          </w:rPr>
          <w:t xml:space="preserve"> in</w:t>
        </w:r>
        <w:r w:rsidR="000818FE" w:rsidRPr="00110760">
          <w:rPr>
            <w:rFonts w:ascii="Century Schoolbook" w:hAnsi="Century Schoolbook" w:cs="Arial"/>
            <w:sz w:val="24"/>
            <w:szCs w:val="24"/>
            <w:lang w:val="en-US"/>
            <w:rPrChange w:id="471" w:author="ERIC SPERANZA" w:date="2017-10-24T09:06:00Z">
              <w:rPr>
                <w:rFonts w:ascii="Century Schoolbook" w:hAnsi="Century Schoolbook" w:cs="Arial"/>
                <w:sz w:val="24"/>
                <w:szCs w:val="24"/>
                <w:highlight w:val="yellow"/>
                <w:lang w:val="en-US"/>
              </w:rPr>
            </w:rPrChange>
          </w:rPr>
          <w:t xml:space="preserve"> </w:t>
        </w:r>
      </w:ins>
      <w:ins w:id="472" w:author="ERIC SPERANZA" w:date="2017-10-20T13:50:00Z">
        <w:r w:rsidRPr="00110760">
          <w:rPr>
            <w:rFonts w:ascii="Century Schoolbook" w:hAnsi="Century Schoolbook" w:cs="Arial"/>
            <w:sz w:val="24"/>
            <w:szCs w:val="24"/>
            <w:lang w:val="en-US"/>
          </w:rPr>
          <w:t>settling material</w:t>
        </w:r>
      </w:ins>
      <w:ins w:id="473" w:author="ERIC SPERANZA" w:date="2017-10-20T13:58:00Z">
        <w:r w:rsidR="00DD38D6" w:rsidRPr="00110760">
          <w:rPr>
            <w:rFonts w:ascii="Century Schoolbook" w:hAnsi="Century Schoolbook" w:cs="Arial"/>
            <w:sz w:val="24"/>
            <w:szCs w:val="24"/>
            <w:lang w:val="en-US"/>
          </w:rPr>
          <w:t xml:space="preserve"> </w:t>
        </w:r>
      </w:ins>
      <w:ins w:id="474" w:author="ERIC SPERANZA" w:date="2017-10-24T07:30:00Z">
        <w:r w:rsidR="008A7695" w:rsidRPr="00110760">
          <w:rPr>
            <w:rFonts w:ascii="Century Schoolbook" w:hAnsi="Century Schoolbook" w:cs="Arial"/>
            <w:sz w:val="24"/>
            <w:szCs w:val="24"/>
            <w:lang w:val="en-US"/>
            <w:rPrChange w:id="475" w:author="ERIC SPERANZA" w:date="2017-10-24T09:06:00Z">
              <w:rPr>
                <w:rFonts w:ascii="Century Schoolbook" w:hAnsi="Century Schoolbook" w:cs="Arial"/>
                <w:sz w:val="24"/>
                <w:szCs w:val="24"/>
                <w:highlight w:val="yellow"/>
                <w:lang w:val="en-US"/>
              </w:rPr>
            </w:rPrChange>
          </w:rPr>
          <w:t xml:space="preserve">and </w:t>
        </w:r>
      </w:ins>
      <w:ins w:id="476" w:author="Juan Carlos Colombo" w:date="2017-10-24T11:59:00Z">
        <w:r w:rsidR="00716C19">
          <w:rPr>
            <w:rFonts w:ascii="Century Schoolbook" w:hAnsi="Century Schoolbook" w:cs="Arial"/>
            <w:sz w:val="24"/>
            <w:szCs w:val="24"/>
            <w:lang w:val="en-US"/>
          </w:rPr>
          <w:t xml:space="preserve">underlying </w:t>
        </w:r>
      </w:ins>
      <w:ins w:id="477" w:author="ERIC SPERANZA" w:date="2017-10-24T07:30:00Z">
        <w:r w:rsidR="008A7695" w:rsidRPr="00110760">
          <w:rPr>
            <w:rFonts w:ascii="Century Schoolbook" w:hAnsi="Century Schoolbook" w:cs="Arial"/>
            <w:sz w:val="24"/>
            <w:szCs w:val="24"/>
            <w:lang w:val="en-US"/>
            <w:rPrChange w:id="478" w:author="ERIC SPERANZA" w:date="2017-10-24T09:06:00Z">
              <w:rPr>
                <w:rFonts w:ascii="Century Schoolbook" w:hAnsi="Century Schoolbook" w:cs="Arial"/>
                <w:sz w:val="24"/>
                <w:szCs w:val="24"/>
                <w:highlight w:val="yellow"/>
                <w:lang w:val="en-US"/>
              </w:rPr>
            </w:rPrChange>
          </w:rPr>
          <w:t>sediment</w:t>
        </w:r>
      </w:ins>
      <w:ins w:id="479" w:author="Juan Carlos Colombo" w:date="2017-10-24T11:59:00Z">
        <w:r w:rsidR="00716C19">
          <w:rPr>
            <w:rFonts w:ascii="Century Schoolbook" w:hAnsi="Century Schoolbook" w:cs="Arial"/>
            <w:sz w:val="24"/>
            <w:szCs w:val="24"/>
            <w:lang w:val="en-US"/>
          </w:rPr>
          <w:t>s</w:t>
        </w:r>
      </w:ins>
      <w:ins w:id="480" w:author="ERIC SPERANZA" w:date="2017-10-24T07:30:00Z">
        <w:r w:rsidR="008A7695" w:rsidRPr="00110760">
          <w:rPr>
            <w:rFonts w:ascii="Century Schoolbook" w:hAnsi="Century Schoolbook" w:cs="Arial"/>
            <w:sz w:val="24"/>
            <w:szCs w:val="24"/>
            <w:lang w:val="en-US"/>
            <w:rPrChange w:id="481" w:author="ERIC SPERANZA" w:date="2017-10-24T09:06:00Z">
              <w:rPr>
                <w:rFonts w:ascii="Century Schoolbook" w:hAnsi="Century Schoolbook" w:cs="Arial"/>
                <w:sz w:val="24"/>
                <w:szCs w:val="24"/>
                <w:highlight w:val="yellow"/>
                <w:lang w:val="en-US"/>
              </w:rPr>
            </w:rPrChange>
          </w:rPr>
          <w:t xml:space="preserve"> allowed </w:t>
        </w:r>
      </w:ins>
      <w:ins w:id="482" w:author="ERIC SPERANZA" w:date="2017-10-24T08:33:00Z">
        <w:r w:rsidR="00DF0367" w:rsidRPr="00110760">
          <w:rPr>
            <w:rFonts w:ascii="Century Schoolbook" w:hAnsi="Century Schoolbook" w:cs="Arial"/>
            <w:sz w:val="24"/>
            <w:szCs w:val="24"/>
            <w:lang w:val="en-US"/>
            <w:rPrChange w:id="483" w:author="ERIC SPERANZA" w:date="2017-10-24T09:06:00Z">
              <w:rPr>
                <w:rFonts w:ascii="Century Schoolbook" w:hAnsi="Century Schoolbook" w:cs="Arial"/>
                <w:sz w:val="24"/>
                <w:szCs w:val="24"/>
                <w:highlight w:val="yellow"/>
                <w:lang w:val="en-US"/>
              </w:rPr>
            </w:rPrChange>
          </w:rPr>
          <w:t xml:space="preserve">the </w:t>
        </w:r>
        <w:del w:id="484" w:author="Juan Carlos Colombo" w:date="2017-10-24T11:59:00Z">
          <w:r w:rsidR="00DF0367" w:rsidRPr="00110760" w:rsidDel="00716C19">
            <w:rPr>
              <w:rFonts w:ascii="Century Schoolbook" w:hAnsi="Century Schoolbook" w:cs="Arial"/>
              <w:sz w:val="24"/>
              <w:szCs w:val="24"/>
              <w:lang w:val="en-US"/>
              <w:rPrChange w:id="485" w:author="ERIC SPERANZA" w:date="2017-10-24T09:06:00Z">
                <w:rPr>
                  <w:rFonts w:ascii="Century Schoolbook" w:hAnsi="Century Schoolbook" w:cs="Arial"/>
                  <w:sz w:val="24"/>
                  <w:szCs w:val="24"/>
                  <w:highlight w:val="yellow"/>
                  <w:lang w:val="en-US"/>
                </w:rPr>
              </w:rPrChange>
            </w:rPr>
            <w:delText xml:space="preserve">source </w:delText>
          </w:r>
        </w:del>
        <w:r w:rsidR="00DF0367" w:rsidRPr="00110760">
          <w:rPr>
            <w:rFonts w:ascii="Century Schoolbook" w:hAnsi="Century Schoolbook" w:cs="Arial"/>
            <w:sz w:val="24"/>
            <w:szCs w:val="24"/>
            <w:lang w:val="en-US"/>
            <w:rPrChange w:id="486" w:author="ERIC SPERANZA" w:date="2017-10-24T09:06:00Z">
              <w:rPr>
                <w:rFonts w:ascii="Century Schoolbook" w:hAnsi="Century Schoolbook" w:cs="Arial"/>
                <w:sz w:val="24"/>
                <w:szCs w:val="24"/>
                <w:highlight w:val="yellow"/>
                <w:lang w:val="en-US"/>
              </w:rPr>
            </w:rPrChange>
          </w:rPr>
          <w:t>identification</w:t>
        </w:r>
      </w:ins>
      <w:ins w:id="487" w:author="Juan Carlos Colombo" w:date="2017-10-24T11:59:00Z">
        <w:r w:rsidR="00716C19">
          <w:rPr>
            <w:rFonts w:ascii="Century Schoolbook" w:hAnsi="Century Schoolbook" w:cs="Arial"/>
            <w:sz w:val="24"/>
            <w:szCs w:val="24"/>
            <w:lang w:val="en-US"/>
          </w:rPr>
          <w:t xml:space="preserve"> of </w:t>
        </w:r>
        <w:r w:rsidR="00716C19" w:rsidRPr="00E61848">
          <w:rPr>
            <w:rFonts w:ascii="Century Schoolbook" w:hAnsi="Century Schoolbook" w:cs="Arial"/>
            <w:sz w:val="24"/>
            <w:szCs w:val="24"/>
            <w:lang w:val="en-US"/>
          </w:rPr>
          <w:t>source</w:t>
        </w:r>
        <w:r w:rsidR="00716C19">
          <w:rPr>
            <w:rFonts w:ascii="Century Schoolbook" w:hAnsi="Century Schoolbook" w:cs="Arial"/>
            <w:sz w:val="24"/>
            <w:szCs w:val="24"/>
            <w:lang w:val="en-US"/>
          </w:rPr>
          <w:t>s</w:t>
        </w:r>
      </w:ins>
      <w:ins w:id="488" w:author="ERIC SPERANZA" w:date="2017-10-24T08:34:00Z">
        <w:r w:rsidR="00DF0367" w:rsidRPr="00110760">
          <w:rPr>
            <w:rFonts w:ascii="Century Schoolbook" w:hAnsi="Century Schoolbook" w:cs="Arial"/>
            <w:sz w:val="24"/>
            <w:szCs w:val="24"/>
            <w:lang w:val="en-US"/>
            <w:rPrChange w:id="489" w:author="ERIC SPERANZA" w:date="2017-10-24T09:06:00Z">
              <w:rPr>
                <w:rFonts w:ascii="Century Schoolbook" w:hAnsi="Century Schoolbook" w:cs="Arial"/>
                <w:sz w:val="24"/>
                <w:szCs w:val="24"/>
                <w:highlight w:val="yellow"/>
                <w:lang w:val="en-US"/>
              </w:rPr>
            </w:rPrChange>
          </w:rPr>
          <w:t>,</w:t>
        </w:r>
      </w:ins>
      <w:ins w:id="490" w:author="ERIC SPERANZA" w:date="2017-10-24T08:33:00Z">
        <w:r w:rsidR="00DF0367" w:rsidRPr="00110760">
          <w:rPr>
            <w:rFonts w:ascii="Century Schoolbook" w:hAnsi="Century Schoolbook" w:cs="Arial"/>
            <w:sz w:val="24"/>
            <w:szCs w:val="24"/>
            <w:lang w:val="en-US"/>
            <w:rPrChange w:id="491" w:author="ERIC SPERANZA" w:date="2017-10-24T09:06:00Z">
              <w:rPr>
                <w:rFonts w:ascii="Century Schoolbook" w:hAnsi="Century Schoolbook" w:cs="Arial"/>
                <w:sz w:val="24"/>
                <w:szCs w:val="24"/>
                <w:highlight w:val="yellow"/>
                <w:lang w:val="en-US"/>
              </w:rPr>
            </w:rPrChange>
          </w:rPr>
          <w:t xml:space="preserve"> </w:t>
        </w:r>
      </w:ins>
      <w:ins w:id="492" w:author="ERIC SPERANZA" w:date="2017-10-24T07:30:00Z">
        <w:r w:rsidR="008A7695" w:rsidRPr="00110760">
          <w:rPr>
            <w:rFonts w:ascii="Century Schoolbook" w:hAnsi="Century Schoolbook" w:cs="Arial"/>
            <w:sz w:val="24"/>
            <w:szCs w:val="24"/>
            <w:lang w:val="en-US"/>
            <w:rPrChange w:id="493" w:author="ERIC SPERANZA" w:date="2017-10-24T09:06:00Z">
              <w:rPr>
                <w:rFonts w:ascii="Century Schoolbook" w:hAnsi="Century Schoolbook" w:cs="Arial"/>
                <w:sz w:val="24"/>
                <w:szCs w:val="24"/>
                <w:highlight w:val="yellow"/>
                <w:lang w:val="en-US"/>
              </w:rPr>
            </w:rPrChange>
          </w:rPr>
          <w:t>the calculation of vertical fluxes</w:t>
        </w:r>
        <w:r w:rsidR="00DF0367" w:rsidRPr="00110760">
          <w:rPr>
            <w:rFonts w:ascii="Century Schoolbook" w:hAnsi="Century Schoolbook" w:cs="Arial"/>
            <w:sz w:val="24"/>
            <w:szCs w:val="24"/>
            <w:lang w:val="en-US"/>
            <w:rPrChange w:id="494" w:author="ERIC SPERANZA" w:date="2017-10-24T09:06:00Z">
              <w:rPr>
                <w:rFonts w:ascii="Century Schoolbook" w:hAnsi="Century Schoolbook" w:cs="Arial"/>
                <w:sz w:val="24"/>
                <w:szCs w:val="24"/>
                <w:highlight w:val="yellow"/>
                <w:lang w:val="en-US"/>
              </w:rPr>
            </w:rPrChange>
          </w:rPr>
          <w:t xml:space="preserve"> </w:t>
        </w:r>
        <w:r w:rsidR="008A7695" w:rsidRPr="00110760">
          <w:rPr>
            <w:rFonts w:ascii="Century Schoolbook" w:hAnsi="Century Schoolbook" w:cs="Arial"/>
            <w:sz w:val="24"/>
            <w:szCs w:val="24"/>
            <w:lang w:val="en-US"/>
            <w:rPrChange w:id="495" w:author="ERIC SPERANZA" w:date="2017-10-24T09:06:00Z">
              <w:rPr>
                <w:rFonts w:ascii="Century Schoolbook" w:hAnsi="Century Schoolbook" w:cs="Arial"/>
                <w:sz w:val="24"/>
                <w:szCs w:val="24"/>
                <w:highlight w:val="yellow"/>
                <w:lang w:val="en-US"/>
              </w:rPr>
            </w:rPrChange>
          </w:rPr>
          <w:t xml:space="preserve">and </w:t>
        </w:r>
      </w:ins>
      <w:ins w:id="496" w:author="ERIC SPERANZA" w:date="2017-10-24T08:39:00Z">
        <w:r w:rsidR="00DF0367" w:rsidRPr="00110760">
          <w:rPr>
            <w:rFonts w:ascii="Century Schoolbook" w:hAnsi="Century Schoolbook" w:cs="Arial"/>
            <w:sz w:val="24"/>
            <w:szCs w:val="24"/>
            <w:lang w:val="en-US"/>
            <w:rPrChange w:id="497" w:author="ERIC SPERANZA" w:date="2017-10-24T09:06:00Z">
              <w:rPr>
                <w:rFonts w:ascii="Century Schoolbook" w:hAnsi="Century Schoolbook" w:cs="Arial"/>
                <w:sz w:val="24"/>
                <w:szCs w:val="24"/>
                <w:highlight w:val="yellow"/>
                <w:lang w:val="en-US"/>
              </w:rPr>
            </w:rPrChange>
          </w:rPr>
          <w:t xml:space="preserve">the </w:t>
        </w:r>
      </w:ins>
      <w:ins w:id="498" w:author="Juan Carlos Colombo" w:date="2017-10-24T11:59:00Z">
        <w:r w:rsidR="00716C19">
          <w:rPr>
            <w:rFonts w:ascii="Century Schoolbook" w:hAnsi="Century Schoolbook" w:cs="Arial"/>
            <w:sz w:val="24"/>
            <w:szCs w:val="24"/>
            <w:lang w:val="en-US"/>
          </w:rPr>
          <w:t>evaluation of early diagenetic changes</w:t>
        </w:r>
      </w:ins>
      <w:ins w:id="499" w:author="ERIC SPERANZA" w:date="2017-10-24T08:39:00Z">
        <w:del w:id="500" w:author="Juan Carlos Colombo" w:date="2017-10-24T12:00:00Z">
          <w:r w:rsidR="00DF0367" w:rsidRPr="00110760" w:rsidDel="00716C19">
            <w:rPr>
              <w:rFonts w:ascii="Century Schoolbook" w:hAnsi="Century Schoolbook" w:cs="Arial"/>
              <w:sz w:val="24"/>
              <w:szCs w:val="24"/>
              <w:lang w:val="en-US"/>
              <w:rPrChange w:id="501" w:author="ERIC SPERANZA" w:date="2017-10-24T09:06:00Z">
                <w:rPr>
                  <w:rFonts w:ascii="Century Schoolbook" w:hAnsi="Century Schoolbook" w:cs="Arial"/>
                  <w:sz w:val="24"/>
                  <w:szCs w:val="24"/>
                  <w:highlight w:val="yellow"/>
                  <w:lang w:val="en-US"/>
                </w:rPr>
              </w:rPrChange>
            </w:rPr>
            <w:delText>study of t</w:delText>
          </w:r>
        </w:del>
      </w:ins>
      <w:ins w:id="502" w:author="ERIC SPERANZA" w:date="2017-10-24T08:40:00Z">
        <w:del w:id="503" w:author="Juan Carlos Colombo" w:date="2017-10-24T12:00:00Z">
          <w:r w:rsidR="00DF0367" w:rsidRPr="00110760" w:rsidDel="00716C19">
            <w:rPr>
              <w:rFonts w:ascii="Century Schoolbook" w:hAnsi="Century Schoolbook" w:cs="Arial"/>
              <w:sz w:val="24"/>
              <w:szCs w:val="24"/>
              <w:lang w:val="en-US"/>
              <w:rPrChange w:id="504" w:author="ERIC SPERANZA" w:date="2017-10-24T09:06:00Z">
                <w:rPr>
                  <w:rFonts w:ascii="Century Schoolbook" w:hAnsi="Century Schoolbook" w:cs="Arial"/>
                  <w:sz w:val="24"/>
                  <w:szCs w:val="24"/>
                  <w:highlight w:val="yellow"/>
                  <w:lang w:val="en-US"/>
                </w:rPr>
              </w:rPrChange>
            </w:rPr>
            <w:delText>heir early diagenesis.</w:delText>
          </w:r>
        </w:del>
      </w:ins>
      <w:ins w:id="505" w:author="Juan Carlos Colombo" w:date="2017-10-24T12:00:00Z">
        <w:r w:rsidR="00716C19">
          <w:rPr>
            <w:rFonts w:ascii="Century Schoolbook" w:hAnsi="Century Schoolbook" w:cs="Arial"/>
            <w:sz w:val="24"/>
            <w:szCs w:val="24"/>
            <w:lang w:val="en-US"/>
          </w:rPr>
          <w:t>.</w:t>
        </w:r>
      </w:ins>
      <w:ins w:id="506" w:author="ERIC SPERANZA" w:date="2017-10-24T08:40:00Z">
        <w:r w:rsidR="00DF0367" w:rsidRPr="00110760">
          <w:rPr>
            <w:rFonts w:ascii="Century Schoolbook" w:hAnsi="Century Schoolbook" w:cs="Arial"/>
            <w:sz w:val="24"/>
            <w:szCs w:val="24"/>
            <w:lang w:val="en-US"/>
            <w:rPrChange w:id="507" w:author="ERIC SPERANZA" w:date="2017-10-24T09:06:00Z">
              <w:rPr>
                <w:rFonts w:ascii="Century Schoolbook" w:hAnsi="Century Schoolbook" w:cs="Arial"/>
                <w:sz w:val="24"/>
                <w:szCs w:val="24"/>
                <w:highlight w:val="yellow"/>
                <w:lang w:val="en-US"/>
              </w:rPr>
            </w:rPrChange>
          </w:rPr>
          <w:t xml:space="preserve"> </w:t>
        </w:r>
      </w:ins>
      <w:ins w:id="508" w:author="ERIC SPERANZA" w:date="2017-10-20T16:35:00Z">
        <w:r w:rsidR="00535D8E" w:rsidRPr="00110760">
          <w:rPr>
            <w:rFonts w:ascii="Century Schoolbook" w:hAnsi="Century Schoolbook" w:cs="Arial"/>
            <w:sz w:val="24"/>
            <w:szCs w:val="24"/>
            <w:lang w:val="en-US"/>
          </w:rPr>
          <w:t xml:space="preserve">The </w:t>
        </w:r>
      </w:ins>
      <w:ins w:id="509" w:author="ERIC SPERANZA" w:date="2017-10-20T16:42:00Z">
        <w:r w:rsidR="00535D8E" w:rsidRPr="00110760">
          <w:rPr>
            <w:rFonts w:ascii="Century Schoolbook" w:hAnsi="Century Schoolbook" w:cs="Arial"/>
            <w:sz w:val="24"/>
            <w:szCs w:val="24"/>
            <w:lang w:val="en-US"/>
          </w:rPr>
          <w:t xml:space="preserve">massive inputs of anthropogenic organic matter </w:t>
        </w:r>
      </w:ins>
      <w:ins w:id="510" w:author="ERIC SPERANZA" w:date="2017-10-24T08:42:00Z">
        <w:r w:rsidR="00DF0367" w:rsidRPr="00110760">
          <w:rPr>
            <w:rFonts w:ascii="Century Schoolbook" w:hAnsi="Century Schoolbook" w:cs="Arial"/>
            <w:sz w:val="24"/>
            <w:szCs w:val="24"/>
            <w:lang w:val="en-US"/>
            <w:rPrChange w:id="511" w:author="ERIC SPERANZA" w:date="2017-10-24T09:06:00Z">
              <w:rPr>
                <w:rFonts w:ascii="Century Schoolbook" w:hAnsi="Century Schoolbook" w:cs="Arial"/>
                <w:sz w:val="24"/>
                <w:szCs w:val="24"/>
                <w:highlight w:val="yellow"/>
                <w:lang w:val="en-US"/>
              </w:rPr>
            </w:rPrChange>
          </w:rPr>
          <w:t>at</w:t>
        </w:r>
      </w:ins>
      <w:ins w:id="512" w:author="ERIC SPERANZA" w:date="2017-10-24T08:44:00Z">
        <w:r w:rsidR="00817932" w:rsidRPr="00110760">
          <w:rPr>
            <w:rFonts w:ascii="Century Schoolbook" w:hAnsi="Century Schoolbook" w:cs="Arial"/>
            <w:sz w:val="24"/>
            <w:szCs w:val="24"/>
            <w:lang w:val="en-US"/>
            <w:rPrChange w:id="513" w:author="ERIC SPERANZA" w:date="2017-10-24T09:06:00Z">
              <w:rPr>
                <w:rFonts w:ascii="Century Schoolbook" w:hAnsi="Century Schoolbook" w:cs="Arial"/>
                <w:sz w:val="24"/>
                <w:szCs w:val="24"/>
                <w:highlight w:val="yellow"/>
                <w:lang w:val="en-US"/>
              </w:rPr>
            </w:rPrChange>
          </w:rPr>
          <w:t xml:space="preserve"> the</w:t>
        </w:r>
      </w:ins>
      <w:ins w:id="514" w:author="ERIC SPERANZA" w:date="2017-10-24T08:42:00Z">
        <w:r w:rsidR="00DF0367" w:rsidRPr="00110760">
          <w:rPr>
            <w:rFonts w:ascii="Century Schoolbook" w:hAnsi="Century Schoolbook" w:cs="Arial"/>
            <w:sz w:val="24"/>
            <w:szCs w:val="24"/>
            <w:lang w:val="en-US"/>
            <w:rPrChange w:id="515" w:author="ERIC SPERANZA" w:date="2017-10-24T09:06:00Z">
              <w:rPr>
                <w:rFonts w:ascii="Century Schoolbook" w:hAnsi="Century Schoolbook" w:cs="Arial"/>
                <w:sz w:val="24"/>
                <w:szCs w:val="24"/>
                <w:highlight w:val="yellow"/>
                <w:lang w:val="en-US"/>
              </w:rPr>
            </w:rPrChange>
          </w:rPr>
          <w:t xml:space="preserve"> </w:t>
        </w:r>
      </w:ins>
      <w:ins w:id="516" w:author="ERIC SPERANZA" w:date="2017-10-24T08:44:00Z">
        <w:r w:rsidR="00817932" w:rsidRPr="00110760">
          <w:rPr>
            <w:rFonts w:ascii="Century Schoolbook" w:hAnsi="Century Schoolbook" w:cs="Arial"/>
            <w:sz w:val="24"/>
            <w:szCs w:val="24"/>
            <w:lang w:val="en-US"/>
            <w:rPrChange w:id="517" w:author="ERIC SPERANZA" w:date="2017-10-24T09:06:00Z">
              <w:rPr>
                <w:rFonts w:ascii="Century Schoolbook" w:hAnsi="Century Schoolbook" w:cs="Arial"/>
                <w:sz w:val="24"/>
                <w:szCs w:val="24"/>
                <w:highlight w:val="yellow"/>
                <w:lang w:val="en-US"/>
              </w:rPr>
            </w:rPrChange>
          </w:rPr>
          <w:t>Buenos Aires (BA</w:t>
        </w:r>
        <w:r w:rsidR="00817932" w:rsidRPr="00110760">
          <w:rPr>
            <w:rFonts w:ascii="Century Schoolbook" w:hAnsi="Century Schoolbook" w:cs="Arial"/>
            <w:sz w:val="24"/>
            <w:szCs w:val="24"/>
            <w:lang w:val="en-US"/>
          </w:rPr>
          <w:t xml:space="preserve">) </w:t>
        </w:r>
      </w:ins>
      <w:ins w:id="518" w:author="ERIC SPERANZA" w:date="2017-10-24T08:43:00Z">
        <w:r w:rsidR="00817932" w:rsidRPr="00110760">
          <w:rPr>
            <w:rFonts w:ascii="Century Schoolbook" w:hAnsi="Century Schoolbook" w:cs="Arial"/>
            <w:sz w:val="24"/>
            <w:szCs w:val="24"/>
            <w:lang w:val="en-US"/>
            <w:rPrChange w:id="519" w:author="ERIC SPERANZA" w:date="2017-10-24T09:06:00Z">
              <w:rPr>
                <w:rFonts w:ascii="Century Schoolbook" w:hAnsi="Century Schoolbook" w:cs="Arial"/>
                <w:sz w:val="24"/>
                <w:szCs w:val="24"/>
                <w:highlight w:val="yellow"/>
                <w:lang w:val="en-US"/>
              </w:rPr>
            </w:rPrChange>
          </w:rPr>
          <w:t>area</w:t>
        </w:r>
      </w:ins>
      <w:ins w:id="520" w:author="ERIC SPERANZA" w:date="2017-10-24T08:44:00Z">
        <w:r w:rsidR="00817932" w:rsidRPr="00110760">
          <w:rPr>
            <w:rFonts w:ascii="Century Schoolbook" w:hAnsi="Century Schoolbook" w:cs="Arial"/>
            <w:sz w:val="24"/>
            <w:szCs w:val="24"/>
            <w:lang w:val="en-US"/>
            <w:rPrChange w:id="521" w:author="ERIC SPERANZA" w:date="2017-10-24T09:06:00Z">
              <w:rPr>
                <w:rFonts w:ascii="Century Schoolbook" w:hAnsi="Century Schoolbook" w:cs="Arial"/>
                <w:sz w:val="24"/>
                <w:szCs w:val="24"/>
                <w:highlight w:val="yellow"/>
                <w:lang w:val="en-US"/>
              </w:rPr>
            </w:rPrChange>
          </w:rPr>
          <w:t xml:space="preserve"> of the Rio de la Plata estuary</w:t>
        </w:r>
      </w:ins>
      <w:ins w:id="522" w:author="ERIC SPERANZA" w:date="2017-10-24T08:43:00Z">
        <w:r w:rsidR="00817932" w:rsidRPr="00110760">
          <w:rPr>
            <w:rFonts w:ascii="Century Schoolbook" w:hAnsi="Century Schoolbook" w:cs="Arial"/>
            <w:sz w:val="24"/>
            <w:szCs w:val="24"/>
            <w:lang w:val="en-US"/>
            <w:rPrChange w:id="523" w:author="ERIC SPERANZA" w:date="2017-10-24T09:06:00Z">
              <w:rPr>
                <w:rFonts w:ascii="Century Schoolbook" w:hAnsi="Century Schoolbook" w:cs="Arial"/>
                <w:sz w:val="24"/>
                <w:szCs w:val="24"/>
                <w:highlight w:val="yellow"/>
                <w:lang w:val="en-US"/>
              </w:rPr>
            </w:rPrChange>
          </w:rPr>
          <w:t xml:space="preserve"> </w:t>
        </w:r>
      </w:ins>
      <w:ins w:id="524" w:author="ERIC SPERANZA" w:date="2017-10-20T16:42:00Z">
        <w:r w:rsidR="006B0762" w:rsidRPr="00110760">
          <w:rPr>
            <w:rFonts w:ascii="Century Schoolbook" w:hAnsi="Century Schoolbook" w:cs="Arial"/>
            <w:sz w:val="24"/>
            <w:szCs w:val="24"/>
            <w:lang w:val="en-US"/>
          </w:rPr>
          <w:t xml:space="preserve">cause </w:t>
        </w:r>
        <w:r w:rsidR="00535D8E" w:rsidRPr="00110760">
          <w:rPr>
            <w:rFonts w:ascii="Century Schoolbook" w:hAnsi="Century Schoolbook" w:cs="Arial"/>
            <w:sz w:val="24"/>
            <w:szCs w:val="24"/>
            <w:lang w:val="en-US"/>
          </w:rPr>
          <w:t xml:space="preserve">remarkable </w:t>
        </w:r>
      </w:ins>
      <w:ins w:id="525" w:author="ERIC SPERANZA" w:date="2017-10-20T16:43:00Z">
        <w:r w:rsidR="00535D8E" w:rsidRPr="00110760">
          <w:rPr>
            <w:rFonts w:ascii="Century Schoolbook" w:hAnsi="Century Schoolbook" w:cs="Arial"/>
            <w:sz w:val="24"/>
            <w:szCs w:val="24"/>
            <w:lang w:val="en-US"/>
          </w:rPr>
          <w:t>alteration</w:t>
        </w:r>
      </w:ins>
      <w:ins w:id="526" w:author="ERIC SPERANZA" w:date="2017-10-20T16:45:00Z">
        <w:r w:rsidR="006B0762" w:rsidRPr="00110760">
          <w:rPr>
            <w:rFonts w:ascii="Century Schoolbook" w:hAnsi="Century Schoolbook" w:cs="Arial"/>
            <w:sz w:val="24"/>
            <w:szCs w:val="24"/>
            <w:lang w:val="en-US"/>
          </w:rPr>
          <w:t>s</w:t>
        </w:r>
      </w:ins>
      <w:ins w:id="527" w:author="ERIC SPERANZA" w:date="2017-10-20T16:42:00Z">
        <w:r w:rsidR="00535D8E" w:rsidRPr="00110760">
          <w:rPr>
            <w:rFonts w:ascii="Century Schoolbook" w:hAnsi="Century Schoolbook" w:cs="Arial"/>
            <w:sz w:val="24"/>
            <w:szCs w:val="24"/>
            <w:lang w:val="en-US"/>
          </w:rPr>
          <w:t xml:space="preserve"> </w:t>
        </w:r>
      </w:ins>
      <w:ins w:id="528" w:author="ERIC SPERANZA" w:date="2017-10-20T16:43:00Z">
        <w:r w:rsidR="00535D8E" w:rsidRPr="00110760">
          <w:rPr>
            <w:rFonts w:ascii="Century Schoolbook" w:hAnsi="Century Schoolbook" w:cs="Arial"/>
            <w:sz w:val="24"/>
            <w:szCs w:val="24"/>
            <w:lang w:val="en-US"/>
          </w:rPr>
          <w:t xml:space="preserve">in </w:t>
        </w:r>
      </w:ins>
      <w:ins w:id="529" w:author="ERIC SPERANZA" w:date="2017-10-20T16:44:00Z">
        <w:r w:rsidR="00535D8E" w:rsidRPr="00110760">
          <w:rPr>
            <w:rFonts w:ascii="Century Schoolbook" w:hAnsi="Century Schoolbook" w:cs="Arial"/>
            <w:sz w:val="24"/>
            <w:szCs w:val="24"/>
            <w:lang w:val="en-US"/>
          </w:rPr>
          <w:t xml:space="preserve">the </w:t>
        </w:r>
      </w:ins>
      <w:ins w:id="530" w:author="Juan Carlos Colombo" w:date="2017-10-24T12:07:00Z">
        <w:r w:rsidR="002016D6">
          <w:rPr>
            <w:rFonts w:ascii="Century Schoolbook" w:hAnsi="Century Schoolbook" w:cs="Arial"/>
            <w:sz w:val="24"/>
            <w:szCs w:val="24"/>
            <w:lang w:val="en-US"/>
          </w:rPr>
          <w:t xml:space="preserve">fluxes and </w:t>
        </w:r>
      </w:ins>
      <w:ins w:id="531" w:author="ERIC SPERANZA" w:date="2017-10-20T16:44:00Z">
        <w:del w:id="532" w:author="Juan Carlos Colombo" w:date="2017-10-24T12:06:00Z">
          <w:r w:rsidR="00535D8E" w:rsidRPr="00110760" w:rsidDel="002016D6">
            <w:rPr>
              <w:rFonts w:ascii="Century Schoolbook" w:hAnsi="Century Schoolbook" w:cs="Arial"/>
              <w:sz w:val="24"/>
              <w:szCs w:val="24"/>
              <w:lang w:val="en-US"/>
            </w:rPr>
            <w:delText xml:space="preserve">natural </w:delText>
          </w:r>
        </w:del>
      </w:ins>
      <w:ins w:id="533" w:author="ERIC SPERANZA" w:date="2017-10-20T17:18:00Z">
        <w:r w:rsidR="00957CBD" w:rsidRPr="00110760">
          <w:rPr>
            <w:rFonts w:ascii="Century Schoolbook" w:hAnsi="Century Schoolbook" w:cs="Arial"/>
            <w:sz w:val="24"/>
            <w:szCs w:val="24"/>
            <w:lang w:val="en-US"/>
          </w:rPr>
          <w:t>signature</w:t>
        </w:r>
      </w:ins>
      <w:ins w:id="534" w:author="ERIC SPERANZA" w:date="2017-10-20T17:07:00Z">
        <w:r w:rsidR="009A64B6" w:rsidRPr="00110760">
          <w:rPr>
            <w:rFonts w:ascii="Century Schoolbook" w:hAnsi="Century Schoolbook" w:cs="Arial"/>
            <w:sz w:val="24"/>
            <w:szCs w:val="24"/>
            <w:lang w:val="en-US"/>
          </w:rPr>
          <w:t xml:space="preserve"> of </w:t>
        </w:r>
      </w:ins>
      <w:ins w:id="535" w:author="ERIC SPERANZA" w:date="2017-10-20T16:44:00Z">
        <w:r w:rsidR="00535D8E" w:rsidRPr="00110760">
          <w:rPr>
            <w:rFonts w:ascii="Century Schoolbook" w:hAnsi="Century Schoolbook" w:cs="Arial"/>
            <w:sz w:val="24"/>
            <w:szCs w:val="24"/>
            <w:lang w:val="en-US"/>
          </w:rPr>
          <w:t xml:space="preserve">particulate </w:t>
        </w:r>
      </w:ins>
      <w:ins w:id="536" w:author="ERIC SPERANZA" w:date="2017-10-20T16:43:00Z">
        <w:r w:rsidR="00535D8E" w:rsidRPr="00110760">
          <w:rPr>
            <w:rFonts w:ascii="Century Schoolbook" w:hAnsi="Century Schoolbook" w:cs="Arial"/>
            <w:sz w:val="24"/>
            <w:szCs w:val="24"/>
            <w:lang w:val="en-US"/>
          </w:rPr>
          <w:t>sterol</w:t>
        </w:r>
      </w:ins>
      <w:ins w:id="537" w:author="ERIC SPERANZA" w:date="2017-10-20T16:45:00Z">
        <w:r w:rsidR="006B0762" w:rsidRPr="00110760">
          <w:rPr>
            <w:rFonts w:ascii="Century Schoolbook" w:hAnsi="Century Schoolbook" w:cs="Arial"/>
            <w:sz w:val="24"/>
            <w:szCs w:val="24"/>
            <w:lang w:val="en-US"/>
          </w:rPr>
          <w:t>s</w:t>
        </w:r>
      </w:ins>
      <w:ins w:id="538" w:author="Juan Carlos Colombo" w:date="2017-10-24T12:06:00Z">
        <w:r w:rsidR="002016D6">
          <w:rPr>
            <w:rFonts w:ascii="Century Schoolbook" w:hAnsi="Century Schoolbook" w:cs="Arial"/>
            <w:sz w:val="24"/>
            <w:szCs w:val="24"/>
            <w:lang w:val="en-US"/>
          </w:rPr>
          <w:t xml:space="preserve">. </w:t>
        </w:r>
      </w:ins>
      <w:ins w:id="539" w:author="Juan Carlos Colombo" w:date="2017-10-24T12:07:00Z">
        <w:r w:rsidR="002016D6">
          <w:rPr>
            <w:rFonts w:ascii="Century Schoolbook" w:hAnsi="Century Schoolbook" w:cs="Arial"/>
            <w:sz w:val="24"/>
            <w:szCs w:val="24"/>
            <w:lang w:val="en-US"/>
          </w:rPr>
          <w:t>Effectively, h</w:t>
        </w:r>
      </w:ins>
      <w:ins w:id="540" w:author="ERIC SPERANZA" w:date="2017-10-20T16:45:00Z">
        <w:del w:id="541" w:author="Juan Carlos Colombo" w:date="2017-10-24T12:06:00Z">
          <w:r w:rsidR="00DF0367" w:rsidRPr="00110760" w:rsidDel="002016D6">
            <w:rPr>
              <w:rFonts w:ascii="Century Schoolbook" w:hAnsi="Century Schoolbook" w:cs="Arial"/>
              <w:sz w:val="24"/>
              <w:szCs w:val="24"/>
              <w:lang w:val="en-US"/>
              <w:rPrChange w:id="542" w:author="ERIC SPERANZA" w:date="2017-10-24T09:06:00Z">
                <w:rPr>
                  <w:rFonts w:ascii="Century Schoolbook" w:hAnsi="Century Schoolbook" w:cs="Arial"/>
                  <w:sz w:val="24"/>
                  <w:szCs w:val="24"/>
                  <w:highlight w:val="yellow"/>
                  <w:lang w:val="en-US"/>
                </w:rPr>
              </w:rPrChange>
            </w:rPr>
            <w:delText>,</w:delText>
          </w:r>
        </w:del>
      </w:ins>
      <w:ins w:id="543" w:author="ERIC SPERANZA" w:date="2017-10-20T17:10:00Z">
        <w:del w:id="544" w:author="Juan Carlos Colombo" w:date="2017-10-24T12:06:00Z">
          <w:r w:rsidR="009A64B6" w:rsidRPr="00110760" w:rsidDel="002016D6">
            <w:rPr>
              <w:rFonts w:ascii="Century Schoolbook" w:hAnsi="Century Schoolbook" w:cs="Arial"/>
              <w:sz w:val="24"/>
              <w:szCs w:val="24"/>
              <w:lang w:val="en-US"/>
            </w:rPr>
            <w:delText xml:space="preserve"> result</w:delText>
          </w:r>
        </w:del>
      </w:ins>
      <w:ins w:id="545" w:author="ERIC SPERANZA" w:date="2017-10-24T08:43:00Z">
        <w:del w:id="546" w:author="Juan Carlos Colombo" w:date="2017-10-24T12:06:00Z">
          <w:r w:rsidR="00DF0367" w:rsidRPr="00110760" w:rsidDel="002016D6">
            <w:rPr>
              <w:rFonts w:ascii="Century Schoolbook" w:hAnsi="Century Schoolbook" w:cs="Arial"/>
              <w:sz w:val="24"/>
              <w:szCs w:val="24"/>
              <w:lang w:val="en-US"/>
            </w:rPr>
            <w:delText>ing</w:delText>
          </w:r>
        </w:del>
      </w:ins>
      <w:ins w:id="547" w:author="ERIC SPERANZA" w:date="2017-10-20T17:10:00Z">
        <w:del w:id="548" w:author="Juan Carlos Colombo" w:date="2017-10-24T12:06:00Z">
          <w:r w:rsidR="009A64B6" w:rsidRPr="00110760" w:rsidDel="002016D6">
            <w:rPr>
              <w:rFonts w:ascii="Century Schoolbook" w:hAnsi="Century Schoolbook" w:cs="Arial"/>
              <w:sz w:val="24"/>
              <w:szCs w:val="24"/>
              <w:lang w:val="en-US"/>
            </w:rPr>
            <w:delText xml:space="preserve"> in h</w:delText>
          </w:r>
        </w:del>
        <w:r w:rsidR="009A64B6" w:rsidRPr="00110760">
          <w:rPr>
            <w:rFonts w:ascii="Century Schoolbook" w:hAnsi="Century Schoolbook" w:cs="Arial"/>
            <w:sz w:val="24"/>
            <w:szCs w:val="24"/>
            <w:lang w:val="en-US"/>
          </w:rPr>
          <w:t>uge vertical fluxes of highly organic particles enriched in fecal sterols</w:t>
        </w:r>
      </w:ins>
      <w:ins w:id="549" w:author="ERIC SPERANZA" w:date="2017-10-20T17:11:00Z">
        <w:r w:rsidR="009A64B6" w:rsidRPr="00110760">
          <w:rPr>
            <w:rFonts w:ascii="Century Schoolbook" w:hAnsi="Century Schoolbook" w:cs="Arial"/>
            <w:sz w:val="24"/>
            <w:szCs w:val="24"/>
            <w:lang w:val="en-US"/>
          </w:rPr>
          <w:t xml:space="preserve">, </w:t>
        </w:r>
      </w:ins>
      <w:ins w:id="550" w:author="ERIC SPERANZA" w:date="2017-10-20T17:13:00Z">
        <w:del w:id="551" w:author="Juan Carlos Colombo" w:date="2017-10-24T12:09:00Z">
          <w:r w:rsidR="009A64B6" w:rsidRPr="00110760" w:rsidDel="003439A9">
            <w:rPr>
              <w:rFonts w:ascii="Century Schoolbook" w:hAnsi="Century Schoolbook" w:cs="Arial"/>
              <w:sz w:val="24"/>
              <w:szCs w:val="24"/>
              <w:lang w:val="en-US"/>
            </w:rPr>
            <w:delText>especially</w:delText>
          </w:r>
        </w:del>
      </w:ins>
      <w:ins w:id="552" w:author="Juan Carlos Colombo" w:date="2017-10-24T12:09:00Z">
        <w:r w:rsidR="003439A9">
          <w:rPr>
            <w:rFonts w:ascii="Century Schoolbook" w:hAnsi="Century Schoolbook" w:cs="Arial"/>
            <w:sz w:val="24"/>
            <w:szCs w:val="24"/>
            <w:lang w:val="en-US"/>
          </w:rPr>
          <w:t>i.e.</w:t>
        </w:r>
      </w:ins>
      <w:ins w:id="553" w:author="ERIC SPERANZA" w:date="2017-10-20T17:13:00Z">
        <w:r w:rsidR="009A64B6" w:rsidRPr="00110760">
          <w:rPr>
            <w:rFonts w:ascii="Century Schoolbook" w:hAnsi="Century Schoolbook" w:cs="Arial"/>
            <w:sz w:val="24"/>
            <w:szCs w:val="24"/>
            <w:lang w:val="en-US"/>
          </w:rPr>
          <w:t xml:space="preserve"> coprostanol, </w:t>
        </w:r>
      </w:ins>
      <w:ins w:id="554" w:author="ERIC SPERANZA" w:date="2017-10-20T17:23:00Z">
        <w:del w:id="555" w:author="Juan Carlos Colombo" w:date="2017-10-24T12:06:00Z">
          <w:r w:rsidR="00957CBD" w:rsidRPr="00110760" w:rsidDel="002016D6">
            <w:rPr>
              <w:rFonts w:ascii="Century Schoolbook" w:hAnsi="Century Schoolbook" w:cs="Arial"/>
              <w:sz w:val="24"/>
              <w:szCs w:val="24"/>
              <w:lang w:val="en-US"/>
            </w:rPr>
            <w:delText xml:space="preserve">at levels </w:delText>
          </w:r>
        </w:del>
      </w:ins>
      <w:ins w:id="556" w:author="ERIC SPERANZA" w:date="2017-10-20T17:18:00Z">
        <w:del w:id="557" w:author="Juan Carlos Colombo" w:date="2017-10-24T12:06:00Z">
          <w:r w:rsidR="00957CBD" w:rsidRPr="00110760" w:rsidDel="002016D6">
            <w:rPr>
              <w:rFonts w:ascii="Century Schoolbook" w:hAnsi="Century Schoolbook" w:cs="Arial"/>
              <w:sz w:val="24"/>
              <w:szCs w:val="24"/>
              <w:lang w:val="en-US"/>
            </w:rPr>
            <w:delText>comparable</w:delText>
          </w:r>
        </w:del>
      </w:ins>
      <w:ins w:id="558" w:author="Juan Carlos Colombo" w:date="2017-10-24T12:06:00Z">
        <w:r w:rsidR="002016D6">
          <w:rPr>
            <w:rFonts w:ascii="Century Schoolbook" w:hAnsi="Century Schoolbook" w:cs="Arial"/>
            <w:sz w:val="24"/>
            <w:szCs w:val="24"/>
            <w:lang w:val="en-US"/>
          </w:rPr>
          <w:t xml:space="preserve">comparable </w:t>
        </w:r>
      </w:ins>
      <w:ins w:id="559" w:author="ERIC SPERANZA" w:date="2017-10-20T17:18:00Z">
        <w:del w:id="560" w:author="Juan Carlos Colombo" w:date="2017-10-24T12:06:00Z">
          <w:r w:rsidR="00957CBD" w:rsidRPr="00110760" w:rsidDel="002016D6">
            <w:rPr>
              <w:rFonts w:ascii="Century Schoolbook" w:hAnsi="Century Schoolbook" w:cs="Arial"/>
              <w:sz w:val="24"/>
              <w:szCs w:val="24"/>
              <w:lang w:val="en-US"/>
            </w:rPr>
            <w:delText xml:space="preserve"> </w:delText>
          </w:r>
        </w:del>
        <w:r w:rsidR="00957CBD" w:rsidRPr="00110760">
          <w:rPr>
            <w:rFonts w:ascii="Century Schoolbook" w:hAnsi="Century Schoolbook" w:cs="Arial"/>
            <w:sz w:val="24"/>
            <w:szCs w:val="24"/>
            <w:lang w:val="en-US"/>
          </w:rPr>
          <w:t xml:space="preserve">to </w:t>
        </w:r>
      </w:ins>
      <w:ins w:id="561" w:author="ERIC SPERANZA" w:date="2017-10-20T17:24:00Z">
        <w:del w:id="562" w:author="Juan Carlos Colombo" w:date="2017-10-24T12:07:00Z">
          <w:r w:rsidR="00957CBD" w:rsidRPr="00110760" w:rsidDel="002016D6">
            <w:rPr>
              <w:rFonts w:ascii="Century Schoolbook" w:hAnsi="Century Schoolbook" w:cs="Arial"/>
              <w:sz w:val="24"/>
              <w:szCs w:val="24"/>
              <w:lang w:val="en-US"/>
            </w:rPr>
            <w:delText xml:space="preserve">those of a </w:delText>
          </w:r>
        </w:del>
        <w:r w:rsidR="00957CBD" w:rsidRPr="00110760">
          <w:rPr>
            <w:rFonts w:ascii="Century Schoolbook" w:hAnsi="Century Schoolbook" w:cs="Arial"/>
            <w:sz w:val="24"/>
            <w:szCs w:val="24"/>
            <w:lang w:val="en-US"/>
          </w:rPr>
          <w:t xml:space="preserve">raw </w:t>
        </w:r>
      </w:ins>
      <w:ins w:id="563" w:author="ERIC SPERANZA" w:date="2017-10-20T17:18:00Z">
        <w:r w:rsidR="00957CBD" w:rsidRPr="00110760">
          <w:rPr>
            <w:rFonts w:ascii="Century Schoolbook" w:hAnsi="Century Schoolbook" w:cs="Arial"/>
            <w:sz w:val="24"/>
            <w:szCs w:val="24"/>
            <w:lang w:val="en-US"/>
          </w:rPr>
          <w:t>sewage sludge</w:t>
        </w:r>
      </w:ins>
      <w:ins w:id="564" w:author="Juan Carlos Colombo" w:date="2017-10-24T12:08:00Z">
        <w:r w:rsidR="002016D6">
          <w:rPr>
            <w:rFonts w:ascii="Century Schoolbook" w:hAnsi="Century Schoolbook" w:cs="Arial"/>
            <w:sz w:val="24"/>
            <w:szCs w:val="24"/>
            <w:lang w:val="en-US"/>
          </w:rPr>
          <w:t xml:space="preserve"> are observed at this site</w:t>
        </w:r>
      </w:ins>
      <w:ins w:id="565" w:author="ERIC SPERANZA" w:date="2017-10-20T17:24:00Z">
        <w:r w:rsidR="00957CBD" w:rsidRPr="00110760">
          <w:rPr>
            <w:rFonts w:ascii="Century Schoolbook" w:hAnsi="Century Schoolbook" w:cs="Arial"/>
            <w:sz w:val="24"/>
            <w:szCs w:val="24"/>
            <w:lang w:val="en-US"/>
          </w:rPr>
          <w:t xml:space="preserve">. </w:t>
        </w:r>
      </w:ins>
      <w:ins w:id="566" w:author="ERIC SPERANZA" w:date="2017-10-20T17:35:00Z">
        <w:r w:rsidR="00B23711" w:rsidRPr="00110760">
          <w:rPr>
            <w:rFonts w:ascii="Century Schoolbook" w:hAnsi="Century Schoolbook" w:cs="Arial"/>
            <w:sz w:val="24"/>
            <w:szCs w:val="24"/>
            <w:lang w:val="en-US"/>
          </w:rPr>
          <w:t>T</w:t>
        </w:r>
      </w:ins>
      <w:ins w:id="567" w:author="ERIC SPERANZA" w:date="2017-10-20T17:36:00Z">
        <w:r w:rsidR="00B23711" w:rsidRPr="00110760">
          <w:rPr>
            <w:rFonts w:ascii="Century Schoolbook" w:hAnsi="Century Schoolbook" w:cs="Arial"/>
            <w:sz w:val="24"/>
            <w:szCs w:val="24"/>
            <w:lang w:val="en-US"/>
          </w:rPr>
          <w:t>h</w:t>
        </w:r>
        <w:del w:id="568" w:author="Juan Carlos Colombo" w:date="2017-10-24T12:09:00Z">
          <w:r w:rsidR="00B23711" w:rsidRPr="00110760" w:rsidDel="003439A9">
            <w:rPr>
              <w:rFonts w:ascii="Century Schoolbook" w:hAnsi="Century Schoolbook" w:cs="Arial"/>
              <w:sz w:val="24"/>
              <w:szCs w:val="24"/>
              <w:lang w:val="en-US"/>
            </w:rPr>
            <w:delText>e</w:delText>
          </w:r>
        </w:del>
      </w:ins>
      <w:ins w:id="569" w:author="Juan Carlos Colombo" w:date="2017-10-24T12:09:00Z">
        <w:r w:rsidR="003439A9">
          <w:rPr>
            <w:rFonts w:ascii="Century Schoolbook" w:hAnsi="Century Schoolbook" w:cs="Arial"/>
            <w:sz w:val="24"/>
            <w:szCs w:val="24"/>
            <w:lang w:val="en-US"/>
          </w:rPr>
          <w:t>ese</w:t>
        </w:r>
      </w:ins>
      <w:ins w:id="570" w:author="ERIC SPERANZA" w:date="2017-10-20T17:36:00Z">
        <w:r w:rsidR="00B23711" w:rsidRPr="00110760">
          <w:rPr>
            <w:rFonts w:ascii="Century Schoolbook" w:hAnsi="Century Schoolbook" w:cs="Arial"/>
            <w:sz w:val="24"/>
            <w:szCs w:val="24"/>
            <w:lang w:val="en-US"/>
          </w:rPr>
          <w:t xml:space="preserve"> </w:t>
        </w:r>
      </w:ins>
      <w:ins w:id="571" w:author="ERIC SPERANZA" w:date="2017-10-24T08:47:00Z">
        <w:r w:rsidR="00817932" w:rsidRPr="00110760">
          <w:rPr>
            <w:rFonts w:ascii="Century Schoolbook" w:hAnsi="Century Schoolbook" w:cs="Arial"/>
            <w:sz w:val="24"/>
            <w:szCs w:val="24"/>
            <w:lang w:val="en-US"/>
          </w:rPr>
          <w:t xml:space="preserve">anthropogenic </w:t>
        </w:r>
        <w:del w:id="572" w:author="Juan Carlos Colombo" w:date="2017-10-24T12:09:00Z">
          <w:r w:rsidR="00817932" w:rsidRPr="00110760" w:rsidDel="003439A9">
            <w:rPr>
              <w:rFonts w:ascii="Century Schoolbook" w:hAnsi="Century Schoolbook" w:cs="Arial"/>
              <w:sz w:val="24"/>
              <w:szCs w:val="24"/>
              <w:lang w:val="en-US"/>
            </w:rPr>
            <w:delText xml:space="preserve">input </w:delText>
          </w:r>
        </w:del>
      </w:ins>
      <w:ins w:id="573" w:author="ERIC SPERANZA" w:date="2017-10-20T17:36:00Z">
        <w:del w:id="574" w:author="Juan Carlos Colombo" w:date="2017-10-24T12:09:00Z">
          <w:r w:rsidR="00B23711" w:rsidRPr="00110760" w:rsidDel="003439A9">
            <w:rPr>
              <w:rFonts w:ascii="Century Schoolbook" w:hAnsi="Century Schoolbook" w:cs="Arial"/>
              <w:sz w:val="24"/>
              <w:szCs w:val="24"/>
              <w:lang w:val="en-US"/>
            </w:rPr>
            <w:delText>is</w:delText>
          </w:r>
        </w:del>
      </w:ins>
      <w:ins w:id="575" w:author="Juan Carlos Colombo" w:date="2017-10-24T12:09:00Z">
        <w:r w:rsidR="003439A9">
          <w:rPr>
            <w:rFonts w:ascii="Century Schoolbook" w:hAnsi="Century Schoolbook" w:cs="Arial"/>
            <w:sz w:val="24"/>
            <w:szCs w:val="24"/>
            <w:lang w:val="en-US"/>
          </w:rPr>
          <w:t>discharges are</w:t>
        </w:r>
      </w:ins>
      <w:ins w:id="576" w:author="ERIC SPERANZA" w:date="2017-10-20T17:36:00Z">
        <w:r w:rsidR="00B23711" w:rsidRPr="00110760">
          <w:rPr>
            <w:rFonts w:ascii="Century Schoolbook" w:hAnsi="Century Schoolbook" w:cs="Arial"/>
            <w:sz w:val="24"/>
            <w:szCs w:val="24"/>
            <w:lang w:val="en-US"/>
          </w:rPr>
          <w:t xml:space="preserve"> </w:t>
        </w:r>
      </w:ins>
      <w:ins w:id="577" w:author="ERIC SPERANZA" w:date="2017-10-20T17:11:00Z">
        <w:r w:rsidR="009A64B6" w:rsidRPr="00110760">
          <w:rPr>
            <w:rFonts w:ascii="Century Schoolbook" w:hAnsi="Century Schoolbook" w:cs="Arial"/>
            <w:sz w:val="24"/>
            <w:szCs w:val="24"/>
            <w:lang w:val="en-US"/>
          </w:rPr>
          <w:t xml:space="preserve">further intensified during </w:t>
        </w:r>
        <w:del w:id="578" w:author="Juan Carlos Colombo" w:date="2017-10-24T12:08:00Z">
          <w:r w:rsidR="009A64B6" w:rsidRPr="00110760" w:rsidDel="003439A9">
            <w:rPr>
              <w:rFonts w:ascii="Century Schoolbook" w:hAnsi="Century Schoolbook" w:cs="Arial"/>
              <w:sz w:val="24"/>
              <w:szCs w:val="24"/>
              <w:lang w:val="en-US"/>
            </w:rPr>
            <w:delText xml:space="preserve">the </w:delText>
          </w:r>
        </w:del>
        <w:r w:rsidR="009A64B6" w:rsidRPr="00110760">
          <w:rPr>
            <w:rFonts w:ascii="Century Schoolbook" w:hAnsi="Century Schoolbook" w:cs="Arial"/>
            <w:sz w:val="24"/>
            <w:szCs w:val="24"/>
            <w:lang w:val="en-US"/>
          </w:rPr>
          <w:t>warm</w:t>
        </w:r>
      </w:ins>
      <w:ins w:id="579" w:author="Juan Carlos Colombo" w:date="2017-10-24T12:08:00Z">
        <w:r w:rsidR="003439A9">
          <w:rPr>
            <w:rFonts w:ascii="Century Schoolbook" w:hAnsi="Century Schoolbook" w:cs="Arial"/>
            <w:sz w:val="24"/>
            <w:szCs w:val="24"/>
            <w:lang w:val="en-US"/>
          </w:rPr>
          <w:t>-</w:t>
        </w:r>
      </w:ins>
      <w:ins w:id="580" w:author="ERIC SPERANZA" w:date="2017-10-20T17:11:00Z">
        <w:del w:id="581" w:author="Juan Carlos Colombo" w:date="2017-10-24T12:08:00Z">
          <w:r w:rsidR="009A64B6" w:rsidRPr="00110760" w:rsidDel="003439A9">
            <w:rPr>
              <w:rFonts w:ascii="Century Schoolbook" w:hAnsi="Century Schoolbook" w:cs="Arial"/>
              <w:sz w:val="24"/>
              <w:szCs w:val="24"/>
              <w:lang w:val="en-US"/>
            </w:rPr>
            <w:delText xml:space="preserve"> and </w:delText>
          </w:r>
        </w:del>
        <w:r w:rsidR="009A64B6" w:rsidRPr="00110760">
          <w:rPr>
            <w:rFonts w:ascii="Century Schoolbook" w:hAnsi="Century Schoolbook" w:cs="Arial"/>
            <w:sz w:val="24"/>
            <w:szCs w:val="24"/>
            <w:lang w:val="en-US"/>
          </w:rPr>
          <w:t>rainy period</w:t>
        </w:r>
      </w:ins>
      <w:ins w:id="582" w:author="ERIC SPERANZA" w:date="2017-10-24T08:48:00Z">
        <w:r w:rsidR="00817932" w:rsidRPr="00110760">
          <w:rPr>
            <w:rFonts w:ascii="Century Schoolbook" w:hAnsi="Century Schoolbook" w:cs="Arial"/>
            <w:sz w:val="24"/>
            <w:szCs w:val="24"/>
            <w:lang w:val="en-US"/>
          </w:rPr>
          <w:t>s</w:t>
        </w:r>
      </w:ins>
      <w:ins w:id="583" w:author="ERIC SPERANZA" w:date="2017-10-20T17:11:00Z">
        <w:r w:rsidR="009A64B6" w:rsidRPr="00110760">
          <w:rPr>
            <w:rFonts w:ascii="Century Schoolbook" w:hAnsi="Century Schoolbook" w:cs="Arial"/>
            <w:sz w:val="24"/>
            <w:szCs w:val="24"/>
            <w:lang w:val="en-US"/>
          </w:rPr>
          <w:t xml:space="preserve"> due to enhanced </w:t>
        </w:r>
      </w:ins>
      <w:ins w:id="584" w:author="ERIC SPERANZA" w:date="2017-10-24T08:47:00Z">
        <w:r w:rsidR="00817932" w:rsidRPr="00110760">
          <w:rPr>
            <w:rFonts w:ascii="Century Schoolbook" w:hAnsi="Century Schoolbook" w:cs="Arial"/>
            <w:sz w:val="24"/>
            <w:szCs w:val="24"/>
            <w:lang w:val="en-US"/>
          </w:rPr>
          <w:t xml:space="preserve">sewage discharge and  </w:t>
        </w:r>
      </w:ins>
      <w:ins w:id="585" w:author="ERIC SPERANZA" w:date="2017-10-20T17:11:00Z">
        <w:r w:rsidR="009A64B6" w:rsidRPr="00110760">
          <w:rPr>
            <w:rFonts w:ascii="Century Schoolbook" w:hAnsi="Century Schoolbook" w:cs="Arial"/>
            <w:sz w:val="24"/>
            <w:szCs w:val="24"/>
            <w:lang w:val="en-US"/>
          </w:rPr>
          <w:t xml:space="preserve">terrestrial runoff. </w:t>
        </w:r>
      </w:ins>
      <w:moveToRangeStart w:id="586" w:author="ERIC SPERANZA" w:date="2017-10-20T17:39:00Z" w:name="move496284524"/>
      <w:moveTo w:id="587" w:author="ERIC SPERANZA" w:date="2017-10-20T17:39:00Z">
        <w:r w:rsidR="00B23711" w:rsidRPr="00110760">
          <w:rPr>
            <w:rFonts w:ascii="Century Schoolbook" w:hAnsi="Century Schoolbook" w:cs="Arial"/>
            <w:sz w:val="24"/>
            <w:szCs w:val="24"/>
            <w:lang w:val="en-US"/>
          </w:rPr>
          <w:t xml:space="preserve">In contrast, at </w:t>
        </w:r>
        <w:del w:id="588" w:author="ERIC SPERANZA" w:date="2017-10-20T17:40:00Z">
          <w:r w:rsidR="00B23711" w:rsidRPr="00110760" w:rsidDel="00B23711">
            <w:rPr>
              <w:rFonts w:ascii="Century Schoolbook" w:hAnsi="Century Schoolbook" w:cs="Arial"/>
              <w:sz w:val="24"/>
              <w:szCs w:val="24"/>
              <w:lang w:val="en-US"/>
            </w:rPr>
            <w:delText>the</w:delText>
          </w:r>
        </w:del>
      </w:moveTo>
      <w:ins w:id="589" w:author="ERIC SPERANZA" w:date="2017-10-20T17:40:00Z">
        <w:r w:rsidR="00B23711" w:rsidRPr="00110760">
          <w:rPr>
            <w:rFonts w:ascii="Century Schoolbook" w:hAnsi="Century Schoolbook" w:cs="Arial"/>
            <w:sz w:val="24"/>
            <w:szCs w:val="24"/>
            <w:lang w:val="en-US"/>
          </w:rPr>
          <w:t>a</w:t>
        </w:r>
      </w:ins>
      <w:moveTo w:id="590" w:author="ERIC SPERANZA" w:date="2017-10-20T17:39:00Z">
        <w:r w:rsidR="00B23711" w:rsidRPr="00110760">
          <w:rPr>
            <w:rFonts w:ascii="Century Schoolbook" w:hAnsi="Century Schoolbook" w:cs="Arial"/>
            <w:sz w:val="24"/>
            <w:szCs w:val="24"/>
            <w:lang w:val="en-US"/>
          </w:rPr>
          <w:t xml:space="preserve"> relatively pristine northern site (N), vertical particle fluxes</w:t>
        </w:r>
      </w:moveTo>
      <w:ins w:id="591" w:author="ERIC SPERANZA" w:date="2017-10-20T17:54:00Z">
        <w:r w:rsidR="00053E26" w:rsidRPr="00110760">
          <w:rPr>
            <w:rFonts w:ascii="Century Schoolbook" w:hAnsi="Century Schoolbook" w:cs="Arial"/>
            <w:sz w:val="24"/>
            <w:szCs w:val="24"/>
            <w:lang w:val="en-US"/>
          </w:rPr>
          <w:t xml:space="preserve"> and</w:t>
        </w:r>
      </w:ins>
      <w:moveTo w:id="592" w:author="ERIC SPERANZA" w:date="2017-10-20T17:39:00Z">
        <w:r w:rsidR="00B23711" w:rsidRPr="00110760">
          <w:rPr>
            <w:rFonts w:ascii="Century Schoolbook" w:hAnsi="Century Schoolbook" w:cs="Arial"/>
            <w:sz w:val="24"/>
            <w:szCs w:val="24"/>
            <w:lang w:val="en-US"/>
          </w:rPr>
          <w:t xml:space="preserve"> </w:t>
        </w:r>
      </w:moveTo>
      <w:ins w:id="593" w:author="ERIC SPERANZA" w:date="2017-10-20T17:54:00Z">
        <w:r w:rsidR="00053E26" w:rsidRPr="00110760">
          <w:rPr>
            <w:rFonts w:ascii="Century Schoolbook" w:hAnsi="Century Schoolbook" w:cs="Arial"/>
            <w:sz w:val="24"/>
            <w:szCs w:val="24"/>
            <w:lang w:val="en-US"/>
          </w:rPr>
          <w:t xml:space="preserve">particulate sterol concentrations </w:t>
        </w:r>
      </w:ins>
      <w:ins w:id="594" w:author="ERIC SPERANZA" w:date="2017-10-20T17:51:00Z">
        <w:r w:rsidR="00053E26" w:rsidRPr="00110760">
          <w:rPr>
            <w:rFonts w:ascii="Century Schoolbook" w:hAnsi="Century Schoolbook" w:cs="Arial"/>
            <w:sz w:val="24"/>
            <w:szCs w:val="24"/>
            <w:lang w:val="en-US"/>
          </w:rPr>
          <w:t xml:space="preserve">are </w:t>
        </w:r>
      </w:ins>
      <w:ins w:id="595" w:author="ERIC SPERANZA" w:date="2017-10-24T08:53:00Z">
        <w:r w:rsidR="00817932" w:rsidRPr="00110760">
          <w:rPr>
            <w:rFonts w:ascii="Century Schoolbook" w:hAnsi="Century Schoolbook" w:cs="Arial"/>
            <w:sz w:val="24"/>
            <w:szCs w:val="24"/>
            <w:lang w:val="en-US"/>
            <w:rPrChange w:id="596" w:author="ERIC SPERANZA" w:date="2017-10-24T09:06:00Z">
              <w:rPr>
                <w:rFonts w:ascii="Century Schoolbook" w:hAnsi="Century Schoolbook" w:cs="Arial"/>
                <w:sz w:val="24"/>
                <w:szCs w:val="24"/>
                <w:highlight w:val="yellow"/>
                <w:lang w:val="en-US"/>
              </w:rPr>
            </w:rPrChange>
          </w:rPr>
          <w:t xml:space="preserve">3-7 orders of magnitude </w:t>
        </w:r>
      </w:ins>
      <w:moveTo w:id="597" w:author="ERIC SPERANZA" w:date="2017-10-20T17:39:00Z">
        <w:del w:id="598" w:author="ERIC SPERANZA" w:date="2017-10-20T17:51:00Z">
          <w:r w:rsidR="00B23711" w:rsidRPr="00110760" w:rsidDel="00053E26">
            <w:rPr>
              <w:rFonts w:ascii="Century Schoolbook" w:hAnsi="Century Schoolbook" w:cs="Arial"/>
              <w:sz w:val="24"/>
              <w:szCs w:val="24"/>
              <w:lang w:val="en-US"/>
            </w:rPr>
            <w:delText xml:space="preserve">were 7-times </w:delText>
          </w:r>
        </w:del>
        <w:r w:rsidR="00B23711" w:rsidRPr="00110760">
          <w:rPr>
            <w:rFonts w:ascii="Century Schoolbook" w:hAnsi="Century Schoolbook" w:cs="Arial"/>
            <w:sz w:val="24"/>
            <w:szCs w:val="24"/>
            <w:lang w:val="en-US"/>
          </w:rPr>
          <w:t>lower</w:t>
        </w:r>
      </w:moveTo>
      <w:ins w:id="599" w:author="ERIC SPERANZA" w:date="2017-10-20T17:54:00Z">
        <w:r w:rsidR="00053E26" w:rsidRPr="00110760">
          <w:rPr>
            <w:rFonts w:ascii="Century Schoolbook" w:hAnsi="Century Schoolbook" w:cs="Arial"/>
            <w:sz w:val="24"/>
            <w:szCs w:val="24"/>
            <w:lang w:val="en-US"/>
          </w:rPr>
          <w:t xml:space="preserve">, </w:t>
        </w:r>
      </w:ins>
      <w:ins w:id="600" w:author="ERIC SPERANZA" w:date="2017-10-20T17:55:00Z">
        <w:r w:rsidR="00BB54BC" w:rsidRPr="00110760">
          <w:rPr>
            <w:rFonts w:ascii="Century Schoolbook" w:hAnsi="Century Schoolbook" w:cs="Arial"/>
            <w:sz w:val="24"/>
            <w:szCs w:val="24"/>
            <w:lang w:val="en-US"/>
          </w:rPr>
          <w:t>with a composition</w:t>
        </w:r>
      </w:ins>
      <w:moveTo w:id="601" w:author="ERIC SPERANZA" w:date="2017-10-20T17:39:00Z">
        <w:del w:id="602" w:author="ERIC SPERANZA" w:date="2017-10-20T17:55:00Z">
          <w:r w:rsidR="00B23711" w:rsidRPr="00110760" w:rsidDel="00BB54BC">
            <w:rPr>
              <w:rFonts w:ascii="Century Schoolbook" w:hAnsi="Century Schoolbook" w:cs="Arial"/>
              <w:sz w:val="24"/>
              <w:szCs w:val="24"/>
              <w:lang w:val="en-US"/>
            </w:rPr>
            <w:delText xml:space="preserve"> and </w:delText>
          </w:r>
        </w:del>
        <w:del w:id="603" w:author="ERIC SPERANZA" w:date="2017-10-20T17:54:00Z">
          <w:r w:rsidR="00B23711" w:rsidRPr="00110760" w:rsidDel="00053E26">
            <w:rPr>
              <w:rFonts w:ascii="Century Schoolbook" w:hAnsi="Century Schoolbook" w:cs="Arial"/>
              <w:sz w:val="24"/>
              <w:szCs w:val="24"/>
              <w:lang w:val="en-US"/>
            </w:rPr>
            <w:delText xml:space="preserve">sterol concentrations </w:delText>
          </w:r>
        </w:del>
        <w:del w:id="604" w:author="ERIC SPERANZA" w:date="2017-10-20T17:55:00Z">
          <w:r w:rsidR="00B23711" w:rsidRPr="00110760" w:rsidDel="00BB54BC">
            <w:rPr>
              <w:rFonts w:ascii="Century Schoolbook" w:hAnsi="Century Schoolbook" w:cs="Arial"/>
              <w:sz w:val="24"/>
              <w:szCs w:val="24"/>
              <w:lang w:val="en-US"/>
            </w:rPr>
            <w:delText xml:space="preserve">both in settling material and sediments were 2-3 orders of magnitude lower, </w:delText>
          </w:r>
        </w:del>
      </w:moveTo>
      <w:ins w:id="605" w:author="ERIC SPERANZA" w:date="2017-10-20T17:55:00Z">
        <w:r w:rsidR="00BB54BC" w:rsidRPr="00110760">
          <w:rPr>
            <w:rFonts w:ascii="Century Schoolbook" w:hAnsi="Century Schoolbook" w:cs="Arial"/>
            <w:sz w:val="24"/>
            <w:szCs w:val="24"/>
            <w:lang w:val="en-US"/>
          </w:rPr>
          <w:t xml:space="preserve"> </w:t>
        </w:r>
      </w:ins>
      <w:moveTo w:id="606" w:author="ERIC SPERANZA" w:date="2017-10-20T17:39:00Z">
        <w:r w:rsidR="00B23711" w:rsidRPr="00110760">
          <w:rPr>
            <w:rFonts w:ascii="Century Schoolbook" w:hAnsi="Century Schoolbook" w:cs="Arial"/>
            <w:sz w:val="24"/>
            <w:szCs w:val="24"/>
            <w:lang w:val="en-US"/>
          </w:rPr>
          <w:t xml:space="preserve">dominated by plant sterols </w:t>
        </w:r>
      </w:moveTo>
      <w:ins w:id="607" w:author="Juan Carlos Colombo" w:date="2017-10-24T12:09:00Z">
        <w:r w:rsidR="003439A9">
          <w:rPr>
            <w:rFonts w:ascii="Century Schoolbook" w:hAnsi="Century Schoolbook" w:cs="Arial"/>
            <w:sz w:val="24"/>
            <w:szCs w:val="24"/>
            <w:lang w:val="en-US"/>
          </w:rPr>
          <w:t xml:space="preserve">i.e. </w:t>
        </w:r>
      </w:ins>
      <w:moveTo w:id="608" w:author="ERIC SPERANZA" w:date="2017-10-20T17:39:00Z">
        <w:del w:id="609" w:author="Juan Carlos Colombo" w:date="2017-10-24T12:09:00Z">
          <w:r w:rsidR="00B23711" w:rsidRPr="00110760" w:rsidDel="003439A9">
            <w:rPr>
              <w:rFonts w:ascii="Century Schoolbook" w:hAnsi="Century Schoolbook" w:cs="Arial"/>
              <w:sz w:val="24"/>
              <w:szCs w:val="24"/>
              <w:lang w:val="en-US"/>
            </w:rPr>
            <w:delText xml:space="preserve">such as </w:delText>
          </w:r>
        </w:del>
        <w:r w:rsidR="00B23711" w:rsidRPr="00110760">
          <w:rPr>
            <w:rFonts w:ascii="Century Schoolbook" w:hAnsi="Century Schoolbook" w:cs="Arial"/>
            <w:sz w:val="24"/>
            <w:szCs w:val="24"/>
            <w:lang w:val="en-US"/>
          </w:rPr>
          <w:t>sitosterol, stigmasterol and campesterol</w:t>
        </w:r>
      </w:moveTo>
      <w:ins w:id="610" w:author="ERIC SPERANZA" w:date="2017-10-20T17:57:00Z">
        <w:r w:rsidR="00BB54BC" w:rsidRPr="00110760">
          <w:rPr>
            <w:rFonts w:ascii="Century Schoolbook" w:hAnsi="Century Schoolbook" w:cs="Arial"/>
            <w:sz w:val="24"/>
            <w:szCs w:val="24"/>
            <w:lang w:val="en-US"/>
          </w:rPr>
          <w:t>, derived from terrestrial vegetation</w:t>
        </w:r>
      </w:ins>
      <w:moveTo w:id="611" w:author="ERIC SPERANZA" w:date="2017-10-20T17:39:00Z">
        <w:r w:rsidR="00B23711" w:rsidRPr="00110760">
          <w:rPr>
            <w:rFonts w:ascii="Century Schoolbook" w:hAnsi="Century Schoolbook" w:cs="Arial"/>
            <w:sz w:val="24"/>
            <w:szCs w:val="24"/>
            <w:lang w:val="en-US"/>
          </w:rPr>
          <w:t>.</w:t>
        </w:r>
      </w:moveTo>
      <w:moveToRangeEnd w:id="586"/>
      <w:ins w:id="612" w:author="ERIC SPERANZA" w:date="2017-10-20T17:58:00Z">
        <w:r w:rsidR="00F768F6" w:rsidRPr="00110760">
          <w:rPr>
            <w:rFonts w:ascii="Century Schoolbook" w:hAnsi="Century Schoolbook" w:cs="Arial"/>
            <w:sz w:val="24"/>
            <w:szCs w:val="24"/>
            <w:lang w:val="en-US"/>
          </w:rPr>
          <w:t xml:space="preserve"> The sterol</w:t>
        </w:r>
      </w:ins>
      <w:ins w:id="613" w:author="ERIC SPERANZA" w:date="2017-10-24T09:01:00Z">
        <w:r w:rsidR="00006947" w:rsidRPr="00110760">
          <w:rPr>
            <w:rFonts w:ascii="Century Schoolbook" w:hAnsi="Century Schoolbook" w:cs="Arial"/>
            <w:sz w:val="24"/>
            <w:szCs w:val="24"/>
            <w:lang w:val="en-US"/>
          </w:rPr>
          <w:t xml:space="preserve">s </w:t>
        </w:r>
      </w:ins>
      <w:ins w:id="614" w:author="Juan Carlos Colombo" w:date="2017-10-24T12:10:00Z">
        <w:r w:rsidR="003439A9">
          <w:rPr>
            <w:rFonts w:ascii="Century Schoolbook" w:hAnsi="Century Schoolbook" w:cs="Arial"/>
            <w:sz w:val="24"/>
            <w:szCs w:val="24"/>
            <w:lang w:val="en-US"/>
          </w:rPr>
          <w:t xml:space="preserve">signature of underlying </w:t>
        </w:r>
      </w:ins>
      <w:ins w:id="615" w:author="ERIC SPERANZA" w:date="2017-10-24T09:01:00Z">
        <w:del w:id="616" w:author="Juan Carlos Colombo" w:date="2017-10-24T12:10:00Z">
          <w:r w:rsidR="00006947" w:rsidRPr="00110760" w:rsidDel="003439A9">
            <w:rPr>
              <w:rFonts w:ascii="Century Schoolbook" w:hAnsi="Century Schoolbook" w:cs="Arial"/>
              <w:sz w:val="24"/>
              <w:szCs w:val="24"/>
              <w:lang w:val="en-US"/>
            </w:rPr>
            <w:delText>in</w:delText>
          </w:r>
        </w:del>
      </w:ins>
      <w:ins w:id="617" w:author="ERIC SPERANZA" w:date="2017-10-20T17:58:00Z">
        <w:del w:id="618" w:author="Juan Carlos Colombo" w:date="2017-10-24T12:10:00Z">
          <w:r w:rsidR="00006947" w:rsidRPr="00110760" w:rsidDel="003439A9">
            <w:rPr>
              <w:rFonts w:ascii="Century Schoolbook" w:hAnsi="Century Schoolbook" w:cs="Arial"/>
              <w:sz w:val="24"/>
              <w:szCs w:val="24"/>
              <w:lang w:val="en-US"/>
            </w:rPr>
            <w:delText xml:space="preserve"> s</w:delText>
          </w:r>
        </w:del>
      </w:ins>
      <w:ins w:id="619" w:author="Juan Carlos Colombo" w:date="2017-10-24T12:10:00Z">
        <w:r w:rsidR="003439A9">
          <w:rPr>
            <w:rFonts w:ascii="Century Schoolbook" w:hAnsi="Century Schoolbook" w:cs="Arial"/>
            <w:sz w:val="24"/>
            <w:szCs w:val="24"/>
            <w:lang w:val="en-US"/>
          </w:rPr>
          <w:t>s</w:t>
        </w:r>
      </w:ins>
      <w:ins w:id="620" w:author="ERIC SPERANZA" w:date="2017-10-20T17:58:00Z">
        <w:r w:rsidR="00006947" w:rsidRPr="00110760">
          <w:rPr>
            <w:rFonts w:ascii="Century Schoolbook" w:hAnsi="Century Schoolbook" w:cs="Arial"/>
            <w:sz w:val="24"/>
            <w:szCs w:val="24"/>
            <w:lang w:val="en-US"/>
          </w:rPr>
          <w:t>ediment</w:t>
        </w:r>
      </w:ins>
      <w:ins w:id="621" w:author="Juan Carlos Colombo" w:date="2017-10-24T12:10:00Z">
        <w:r w:rsidR="003439A9">
          <w:rPr>
            <w:rFonts w:ascii="Century Schoolbook" w:hAnsi="Century Schoolbook" w:cs="Arial"/>
            <w:sz w:val="24"/>
            <w:szCs w:val="24"/>
            <w:lang w:val="en-US"/>
          </w:rPr>
          <w:t xml:space="preserve">s reflects the early diagenetic alteration </w:t>
        </w:r>
      </w:ins>
      <w:ins w:id="622" w:author="ERIC SPERANZA" w:date="2017-10-20T17:58:00Z">
        <w:del w:id="623" w:author="Juan Carlos Colombo" w:date="2017-10-24T12:10:00Z">
          <w:r w:rsidR="00006947" w:rsidDel="003439A9">
            <w:rPr>
              <w:rFonts w:ascii="Century Schoolbook" w:hAnsi="Century Schoolbook" w:cs="Arial"/>
              <w:sz w:val="24"/>
              <w:szCs w:val="24"/>
              <w:lang w:val="en-US"/>
            </w:rPr>
            <w:delText xml:space="preserve"> are</w:delText>
          </w:r>
          <w:r w:rsidR="00F768F6" w:rsidDel="003439A9">
            <w:rPr>
              <w:rFonts w:ascii="Century Schoolbook" w:hAnsi="Century Schoolbook" w:cs="Arial"/>
              <w:sz w:val="24"/>
              <w:szCs w:val="24"/>
              <w:lang w:val="en-US"/>
            </w:rPr>
            <w:delText xml:space="preserve"> deter</w:delText>
          </w:r>
        </w:del>
        <w:del w:id="624" w:author="Juan Carlos Colombo" w:date="2017-10-24T12:11:00Z">
          <w:r w:rsidR="00F768F6" w:rsidDel="003439A9">
            <w:rPr>
              <w:rFonts w:ascii="Century Schoolbook" w:hAnsi="Century Schoolbook" w:cs="Arial"/>
              <w:sz w:val="24"/>
              <w:szCs w:val="24"/>
              <w:lang w:val="en-US"/>
            </w:rPr>
            <w:delText xml:space="preserve">mined by the </w:delText>
          </w:r>
        </w:del>
      </w:ins>
      <w:ins w:id="625" w:author="ERIC SPERANZA" w:date="2017-10-20T17:59:00Z">
        <w:del w:id="626" w:author="Juan Carlos Colombo" w:date="2017-10-24T12:11:00Z">
          <w:r w:rsidR="00F768F6" w:rsidRPr="002C40F0" w:rsidDel="003439A9">
            <w:rPr>
              <w:rFonts w:ascii="Century Schoolbook" w:hAnsi="Century Schoolbook" w:cs="Arial"/>
              <w:sz w:val="24"/>
              <w:szCs w:val="24"/>
              <w:lang w:val="en-US"/>
            </w:rPr>
            <w:delText>degradation</w:delText>
          </w:r>
          <w:r w:rsidR="00F768F6" w:rsidDel="003439A9">
            <w:rPr>
              <w:rFonts w:ascii="Century Schoolbook" w:hAnsi="Century Schoolbook" w:cs="Arial"/>
              <w:sz w:val="24"/>
              <w:szCs w:val="24"/>
              <w:lang w:val="en-US"/>
            </w:rPr>
            <w:delText xml:space="preserve"> of particulate organic matter</w:delText>
          </w:r>
          <w:r w:rsidR="00F768F6" w:rsidRPr="002C40F0" w:rsidDel="003439A9">
            <w:rPr>
              <w:rFonts w:ascii="Century Schoolbook" w:hAnsi="Century Schoolbook" w:cs="Arial"/>
              <w:sz w:val="24"/>
              <w:szCs w:val="24"/>
              <w:lang w:val="en-US"/>
            </w:rPr>
            <w:delText xml:space="preserve"> that takes places </w:delText>
          </w:r>
        </w:del>
      </w:ins>
      <w:ins w:id="627" w:author="Juan Carlos Colombo" w:date="2017-10-24T12:11:00Z">
        <w:r w:rsidR="003439A9">
          <w:rPr>
            <w:rFonts w:ascii="Century Schoolbook" w:hAnsi="Century Schoolbook" w:cs="Arial"/>
            <w:sz w:val="24"/>
            <w:szCs w:val="24"/>
            <w:lang w:val="en-US"/>
          </w:rPr>
          <w:t xml:space="preserve">occurring </w:t>
        </w:r>
      </w:ins>
      <w:ins w:id="628" w:author="ERIC SPERANZA" w:date="2017-10-20T17:59:00Z">
        <w:r w:rsidR="00F768F6" w:rsidRPr="002C40F0">
          <w:rPr>
            <w:rFonts w:ascii="Century Schoolbook" w:hAnsi="Century Schoolbook" w:cs="Arial"/>
            <w:sz w:val="24"/>
            <w:szCs w:val="24"/>
            <w:lang w:val="en-US"/>
          </w:rPr>
          <w:t xml:space="preserve">at the </w:t>
        </w:r>
        <w:r w:rsidR="00F768F6" w:rsidRPr="002C40F0">
          <w:rPr>
            <w:rFonts w:ascii="Century Schoolbook" w:hAnsi="Century Schoolbook" w:cs="Arial"/>
            <w:sz w:val="24"/>
            <w:szCs w:val="24"/>
            <w:lang w:val="en-US"/>
          </w:rPr>
          <w:lastRenderedPageBreak/>
          <w:t>water/sediment interface</w:t>
        </w:r>
      </w:ins>
      <w:ins w:id="629" w:author="Juan Carlos Colombo" w:date="2017-10-24T12:12:00Z">
        <w:r w:rsidR="003439A9">
          <w:rPr>
            <w:rFonts w:ascii="Century Schoolbook" w:hAnsi="Century Schoolbook" w:cs="Arial"/>
            <w:sz w:val="24"/>
            <w:szCs w:val="24"/>
            <w:lang w:val="en-US"/>
          </w:rPr>
          <w:t>. T</w:t>
        </w:r>
      </w:ins>
      <w:ins w:id="630" w:author="ERIC SPERANZA" w:date="2017-10-20T18:00:00Z">
        <w:del w:id="631" w:author="Juan Carlos Colombo" w:date="2017-10-24T12:12:00Z">
          <w:r w:rsidR="00F768F6" w:rsidDel="003439A9">
            <w:rPr>
              <w:rFonts w:ascii="Century Schoolbook" w:hAnsi="Century Schoolbook" w:cs="Arial"/>
              <w:sz w:val="24"/>
              <w:szCs w:val="24"/>
              <w:lang w:val="en-US"/>
            </w:rPr>
            <w:delText>,</w:delText>
          </w:r>
        </w:del>
      </w:ins>
      <w:ins w:id="632" w:author="ERIC SPERANZA" w:date="2017-10-24T08:55:00Z">
        <w:del w:id="633" w:author="Juan Carlos Colombo" w:date="2017-10-24T12:12:00Z">
          <w:r w:rsidR="00006947" w:rsidDel="003439A9">
            <w:rPr>
              <w:rFonts w:ascii="Century Schoolbook" w:hAnsi="Century Schoolbook" w:cs="Arial"/>
              <w:sz w:val="24"/>
              <w:szCs w:val="24"/>
              <w:lang w:val="en-US"/>
            </w:rPr>
            <w:delText xml:space="preserve"> t</w:delText>
          </w:r>
        </w:del>
        <w:r w:rsidR="00006947">
          <w:rPr>
            <w:rFonts w:ascii="Century Schoolbook" w:hAnsi="Century Schoolbook" w:cs="Arial"/>
            <w:sz w:val="24"/>
            <w:szCs w:val="24"/>
            <w:lang w:val="en-US"/>
          </w:rPr>
          <w:t>hus</w:t>
        </w:r>
      </w:ins>
      <w:ins w:id="634" w:author="Juan Carlos Colombo" w:date="2017-10-24T12:11:00Z">
        <w:r w:rsidR="003439A9">
          <w:rPr>
            <w:rFonts w:ascii="Century Schoolbook" w:hAnsi="Century Schoolbook" w:cs="Arial"/>
            <w:sz w:val="24"/>
            <w:szCs w:val="24"/>
            <w:lang w:val="en-US"/>
          </w:rPr>
          <w:t>,</w:t>
        </w:r>
      </w:ins>
      <w:ins w:id="635" w:author="ERIC SPERANZA" w:date="2017-10-24T08:55:00Z">
        <w:r w:rsidR="00006947">
          <w:rPr>
            <w:rFonts w:ascii="Century Schoolbook" w:hAnsi="Century Schoolbook" w:cs="Arial"/>
            <w:sz w:val="24"/>
            <w:szCs w:val="24"/>
            <w:lang w:val="en-US"/>
          </w:rPr>
          <w:t xml:space="preserve"> compared to settling </w:t>
        </w:r>
      </w:ins>
      <w:ins w:id="636" w:author="Juan Carlos Colombo" w:date="2017-10-24T12:11:00Z">
        <w:r w:rsidR="003439A9">
          <w:rPr>
            <w:rFonts w:ascii="Century Schoolbook" w:hAnsi="Century Schoolbook" w:cs="Arial"/>
            <w:sz w:val="24"/>
            <w:szCs w:val="24"/>
            <w:lang w:val="en-US"/>
          </w:rPr>
          <w:t>material</w:t>
        </w:r>
      </w:ins>
      <w:ins w:id="637" w:author="ERIC SPERANZA" w:date="2017-10-24T08:55:00Z">
        <w:del w:id="638" w:author="Juan Carlos Colombo" w:date="2017-10-24T12:11:00Z">
          <w:r w:rsidR="00006947" w:rsidDel="003439A9">
            <w:rPr>
              <w:rFonts w:ascii="Century Schoolbook" w:hAnsi="Century Schoolbook" w:cs="Arial"/>
              <w:sz w:val="24"/>
              <w:szCs w:val="24"/>
              <w:lang w:val="en-US"/>
            </w:rPr>
            <w:delText xml:space="preserve">particles </w:delText>
          </w:r>
        </w:del>
      </w:ins>
      <w:ins w:id="639" w:author="Juan Carlos Colombo" w:date="2017-10-24T12:11:00Z">
        <w:r w:rsidR="003439A9">
          <w:rPr>
            <w:rFonts w:ascii="Century Schoolbook" w:hAnsi="Century Schoolbook" w:cs="Arial"/>
            <w:sz w:val="24"/>
            <w:szCs w:val="24"/>
            <w:lang w:val="en-US"/>
          </w:rPr>
          <w:t xml:space="preserve">, </w:t>
        </w:r>
      </w:ins>
      <w:ins w:id="640" w:author="ERIC SPERANZA" w:date="2017-10-24T08:59:00Z">
        <w:r w:rsidR="00006947">
          <w:rPr>
            <w:rFonts w:ascii="Century Schoolbook" w:hAnsi="Century Schoolbook" w:cs="Arial"/>
            <w:sz w:val="24"/>
            <w:szCs w:val="24"/>
            <w:lang w:val="en-US"/>
          </w:rPr>
          <w:t>the</w:t>
        </w:r>
        <w:del w:id="641" w:author="Juan Carlos Colombo" w:date="2017-10-24T12:12:00Z">
          <w:r w:rsidR="00006947" w:rsidDel="003439A9">
            <w:rPr>
              <w:rFonts w:ascii="Century Schoolbook" w:hAnsi="Century Schoolbook" w:cs="Arial"/>
              <w:sz w:val="24"/>
              <w:szCs w:val="24"/>
              <w:lang w:val="en-US"/>
            </w:rPr>
            <w:delText xml:space="preserve">ir </w:delText>
          </w:r>
        </w:del>
      </w:ins>
      <w:ins w:id="642" w:author="Juan Carlos Colombo" w:date="2017-10-24T12:12:00Z">
        <w:r w:rsidR="003439A9">
          <w:rPr>
            <w:rFonts w:ascii="Century Schoolbook" w:hAnsi="Century Schoolbook" w:cs="Arial"/>
            <w:sz w:val="24"/>
            <w:szCs w:val="24"/>
            <w:lang w:val="en-US"/>
          </w:rPr>
          <w:t xml:space="preserve"> </w:t>
        </w:r>
      </w:ins>
      <w:ins w:id="643" w:author="ERIC SPERANZA" w:date="2017-10-24T09:03:00Z">
        <w:r w:rsidR="00006947">
          <w:rPr>
            <w:rFonts w:ascii="Century Schoolbook" w:hAnsi="Century Schoolbook" w:cs="Arial"/>
            <w:sz w:val="24"/>
            <w:szCs w:val="24"/>
            <w:lang w:val="en-US"/>
          </w:rPr>
          <w:t xml:space="preserve">concentrations </w:t>
        </w:r>
      </w:ins>
      <w:ins w:id="644" w:author="Juan Carlos Colombo" w:date="2017-10-24T12:12:00Z">
        <w:r w:rsidR="003439A9">
          <w:rPr>
            <w:rFonts w:ascii="Century Schoolbook" w:hAnsi="Century Schoolbook" w:cs="Arial"/>
            <w:sz w:val="24"/>
            <w:szCs w:val="24"/>
            <w:lang w:val="en-US"/>
          </w:rPr>
          <w:t xml:space="preserve">decrease </w:t>
        </w:r>
      </w:ins>
      <w:ins w:id="645" w:author="ERIC SPERANZA" w:date="2017-10-24T09:03:00Z">
        <w:del w:id="646" w:author="Juan Carlos Colombo" w:date="2017-10-24T12:12:00Z">
          <w:r w:rsidR="00006947" w:rsidDel="003439A9">
            <w:rPr>
              <w:rFonts w:ascii="Century Schoolbook" w:hAnsi="Century Schoolbook" w:cs="Arial"/>
              <w:sz w:val="24"/>
              <w:szCs w:val="24"/>
              <w:lang w:val="en-US"/>
            </w:rPr>
            <w:delText>are</w:delText>
          </w:r>
        </w:del>
      </w:ins>
      <w:ins w:id="647" w:author="ERIC SPERANZA" w:date="2017-10-24T09:01:00Z">
        <w:del w:id="648" w:author="Juan Carlos Colombo" w:date="2017-10-24T12:12:00Z">
          <w:r w:rsidR="00006947" w:rsidDel="003439A9">
            <w:rPr>
              <w:rFonts w:ascii="Century Schoolbook" w:hAnsi="Century Schoolbook" w:cs="Arial"/>
              <w:sz w:val="24"/>
              <w:szCs w:val="24"/>
              <w:lang w:val="en-US"/>
            </w:rPr>
            <w:delText xml:space="preserve"> </w:delText>
          </w:r>
        </w:del>
        <w:r w:rsidR="00006947">
          <w:rPr>
            <w:rFonts w:ascii="Century Schoolbook" w:hAnsi="Century Schoolbook" w:cs="Arial"/>
            <w:sz w:val="24"/>
            <w:szCs w:val="24"/>
            <w:lang w:val="en-US"/>
          </w:rPr>
          <w:t xml:space="preserve">10-20 times </w:t>
        </w:r>
        <w:del w:id="649" w:author="Juan Carlos Colombo" w:date="2017-10-24T12:12:00Z">
          <w:r w:rsidR="00006947" w:rsidDel="003439A9">
            <w:rPr>
              <w:rFonts w:ascii="Century Schoolbook" w:hAnsi="Century Schoolbook" w:cs="Arial"/>
              <w:sz w:val="24"/>
              <w:szCs w:val="24"/>
              <w:lang w:val="en-US"/>
            </w:rPr>
            <w:delText>l</w:delText>
          </w:r>
        </w:del>
      </w:ins>
      <w:ins w:id="650" w:author="ERIC SPERANZA" w:date="2017-10-24T09:02:00Z">
        <w:del w:id="651" w:author="Juan Carlos Colombo" w:date="2017-10-24T12:12:00Z">
          <w:r w:rsidR="00006947" w:rsidDel="003439A9">
            <w:rPr>
              <w:rFonts w:ascii="Century Schoolbook" w:hAnsi="Century Schoolbook" w:cs="Arial"/>
              <w:sz w:val="24"/>
              <w:szCs w:val="24"/>
              <w:lang w:val="en-US"/>
            </w:rPr>
            <w:delText xml:space="preserve">ower and </w:delText>
          </w:r>
        </w:del>
      </w:ins>
      <w:ins w:id="652" w:author="Juan Carlos Colombo" w:date="2017-10-24T12:12:00Z">
        <w:r w:rsidR="003439A9">
          <w:rPr>
            <w:rFonts w:ascii="Century Schoolbook" w:hAnsi="Century Schoolbook" w:cs="Arial"/>
            <w:sz w:val="24"/>
            <w:szCs w:val="24"/>
            <w:lang w:val="en-US"/>
          </w:rPr>
          <w:t xml:space="preserve">and the </w:t>
        </w:r>
      </w:ins>
      <w:ins w:id="653" w:author="ERIC SPERANZA" w:date="2017-10-24T09:02:00Z">
        <w:del w:id="654" w:author="Juan Carlos Colombo" w:date="2017-10-24T12:12:00Z">
          <w:r w:rsidR="00006947" w:rsidDel="003439A9">
            <w:rPr>
              <w:rFonts w:ascii="Century Schoolbook" w:hAnsi="Century Schoolbook" w:cs="Arial"/>
              <w:sz w:val="24"/>
              <w:szCs w:val="24"/>
              <w:lang w:val="en-US"/>
            </w:rPr>
            <w:delText xml:space="preserve">their </w:delText>
          </w:r>
        </w:del>
        <w:r w:rsidR="00006947">
          <w:rPr>
            <w:rFonts w:ascii="Century Schoolbook" w:hAnsi="Century Schoolbook" w:cs="Arial"/>
            <w:sz w:val="24"/>
            <w:szCs w:val="24"/>
            <w:lang w:val="en-US"/>
          </w:rPr>
          <w:t xml:space="preserve">composition </w:t>
        </w:r>
        <w:del w:id="655" w:author="Juan Carlos Colombo" w:date="2017-10-24T12:13:00Z">
          <w:r w:rsidR="00006947" w:rsidDel="008262B2">
            <w:rPr>
              <w:rFonts w:ascii="Century Schoolbook" w:hAnsi="Century Schoolbook" w:cs="Arial"/>
              <w:sz w:val="24"/>
              <w:szCs w:val="24"/>
              <w:lang w:val="en-US"/>
            </w:rPr>
            <w:delText xml:space="preserve">is </w:delText>
          </w:r>
        </w:del>
      </w:ins>
      <w:ins w:id="656" w:author="ERIC SPERANZA" w:date="2017-10-24T08:55:00Z">
        <w:del w:id="657" w:author="Juan Carlos Colombo" w:date="2017-10-24T12:13:00Z">
          <w:r w:rsidR="00006947" w:rsidDel="008262B2">
            <w:rPr>
              <w:rFonts w:ascii="Century Schoolbook" w:hAnsi="Century Schoolbook" w:cs="Arial"/>
              <w:sz w:val="24"/>
              <w:szCs w:val="24"/>
              <w:lang w:val="en-US"/>
            </w:rPr>
            <w:delText>enriched</w:delText>
          </w:r>
        </w:del>
      </w:ins>
      <w:ins w:id="658" w:author="Juan Carlos Colombo" w:date="2017-10-24T12:13:00Z">
        <w:r w:rsidR="008262B2">
          <w:rPr>
            <w:rFonts w:ascii="Century Schoolbook" w:hAnsi="Century Schoolbook" w:cs="Arial"/>
            <w:sz w:val="24"/>
            <w:szCs w:val="24"/>
            <w:lang w:val="en-US"/>
          </w:rPr>
          <w:t>shows an enrichment</w:t>
        </w:r>
      </w:ins>
      <w:ins w:id="659" w:author="Juan Carlos Colombo" w:date="2017-10-24T12:14:00Z">
        <w:r w:rsidR="008262B2">
          <w:rPr>
            <w:rFonts w:ascii="Century Schoolbook" w:hAnsi="Century Schoolbook" w:cs="Arial"/>
            <w:sz w:val="24"/>
            <w:szCs w:val="24"/>
            <w:lang w:val="en-US"/>
          </w:rPr>
          <w:t xml:space="preserve"> </w:t>
        </w:r>
        <w:r w:rsidR="008262B2" w:rsidRPr="007705E2">
          <w:rPr>
            <w:rFonts w:ascii="Century Schoolbook" w:hAnsi="Century Schoolbook" w:cs="Arial"/>
            <w:sz w:val="24"/>
            <w:szCs w:val="24"/>
            <w:lang w:val="en-US"/>
            <w:rPrChange w:id="660" w:author="ERIC SPERANZA" w:date="2017-10-24T14:51:00Z">
              <w:rPr>
                <w:rFonts w:ascii="Century Schoolbook" w:hAnsi="Century Schoolbook" w:cs="Arial"/>
                <w:sz w:val="24"/>
                <w:szCs w:val="24"/>
                <w:lang w:val="en-US"/>
              </w:rPr>
            </w:rPrChange>
          </w:rPr>
          <w:t xml:space="preserve">of </w:t>
        </w:r>
      </w:ins>
      <w:ins w:id="661" w:author="ERIC SPERANZA" w:date="2017-10-24T08:55:00Z">
        <w:del w:id="662" w:author="Juan Carlos Colombo" w:date="2017-10-24T12:14:00Z">
          <w:r w:rsidR="00006947" w:rsidRPr="007705E2" w:rsidDel="008262B2">
            <w:rPr>
              <w:rFonts w:ascii="Century Schoolbook" w:hAnsi="Century Schoolbook" w:cs="Arial"/>
              <w:sz w:val="24"/>
              <w:szCs w:val="24"/>
              <w:lang w:val="en-US"/>
              <w:rPrChange w:id="663" w:author="ERIC SPERANZA" w:date="2017-10-24T14:51:00Z">
                <w:rPr>
                  <w:rFonts w:ascii="Century Schoolbook" w:hAnsi="Century Schoolbook" w:cs="Arial"/>
                  <w:sz w:val="24"/>
                  <w:szCs w:val="24"/>
                  <w:lang w:val="en-US"/>
                </w:rPr>
              </w:rPrChange>
            </w:rPr>
            <w:delText xml:space="preserve"> </w:delText>
          </w:r>
        </w:del>
      </w:ins>
      <w:ins w:id="664" w:author="ERIC SPERANZA" w:date="2017-10-24T08:56:00Z">
        <w:del w:id="665" w:author="Juan Carlos Colombo" w:date="2017-10-24T12:14:00Z">
          <w:r w:rsidR="00006947" w:rsidRPr="007705E2" w:rsidDel="008262B2">
            <w:rPr>
              <w:rFonts w:ascii="Century Schoolbook" w:hAnsi="Century Schoolbook" w:cs="Arial"/>
              <w:sz w:val="24"/>
              <w:szCs w:val="24"/>
              <w:lang w:val="en-US"/>
              <w:rPrChange w:id="666" w:author="ERIC SPERANZA" w:date="2017-10-24T14:51:00Z">
                <w:rPr>
                  <w:rFonts w:ascii="Century Schoolbook" w:hAnsi="Century Schoolbook" w:cs="Arial"/>
                  <w:sz w:val="24"/>
                  <w:szCs w:val="24"/>
                  <w:lang w:val="en-US"/>
                </w:rPr>
              </w:rPrChange>
            </w:rPr>
            <w:delText>in</w:delText>
          </w:r>
        </w:del>
      </w:ins>
      <w:ins w:id="667" w:author="Juan Carlos Colombo" w:date="2017-10-24T12:12:00Z">
        <w:r w:rsidR="003439A9" w:rsidRPr="007705E2">
          <w:rPr>
            <w:rFonts w:ascii="Century Schoolbook" w:hAnsi="Century Schoolbook" w:cs="Arial"/>
            <w:sz w:val="24"/>
            <w:szCs w:val="24"/>
            <w:lang w:val="en-US"/>
            <w:rPrChange w:id="668" w:author="ERIC SPERANZA" w:date="2017-10-24T14:51:00Z">
              <w:rPr>
                <w:rFonts w:ascii="Century Schoolbook" w:hAnsi="Century Schoolbook" w:cs="Arial"/>
                <w:sz w:val="24"/>
                <w:szCs w:val="24"/>
                <w:lang w:val="en-US"/>
              </w:rPr>
            </w:rPrChange>
          </w:rPr>
          <w:t>degradation products</w:t>
        </w:r>
        <w:r w:rsidR="003439A9">
          <w:rPr>
            <w:rFonts w:ascii="Century Schoolbook" w:hAnsi="Century Schoolbook" w:cs="Arial"/>
            <w:sz w:val="24"/>
            <w:szCs w:val="24"/>
            <w:lang w:val="en-US"/>
          </w:rPr>
          <w:t>, i.</w:t>
        </w:r>
      </w:ins>
      <w:ins w:id="669" w:author="Juan Carlos Colombo" w:date="2017-10-24T12:13:00Z">
        <w:r w:rsidR="003439A9">
          <w:rPr>
            <w:rFonts w:ascii="Century Schoolbook" w:hAnsi="Century Schoolbook" w:cs="Arial"/>
            <w:sz w:val="24"/>
            <w:szCs w:val="24"/>
            <w:lang w:val="en-US"/>
          </w:rPr>
          <w:t>e.</w:t>
        </w:r>
      </w:ins>
      <w:ins w:id="670" w:author="ERIC SPERANZA" w:date="2017-10-24T08:56:00Z">
        <w:r w:rsidR="00006947">
          <w:rPr>
            <w:rFonts w:ascii="Century Schoolbook" w:hAnsi="Century Schoolbook" w:cs="Arial"/>
            <w:sz w:val="24"/>
            <w:szCs w:val="24"/>
            <w:lang w:val="en-US"/>
          </w:rPr>
          <w:t xml:space="preserve"> cholestanol, epicoprostanol and stigmastanol</w:t>
        </w:r>
      </w:ins>
      <w:ins w:id="671" w:author="ERIC SPERANZA" w:date="2017-10-24T09:05:00Z">
        <w:r w:rsidR="00110760">
          <w:rPr>
            <w:rFonts w:ascii="Century Schoolbook" w:hAnsi="Century Schoolbook" w:cs="Arial"/>
            <w:sz w:val="24"/>
            <w:szCs w:val="24"/>
            <w:lang w:val="en-US"/>
          </w:rPr>
          <w:t>. The</w:t>
        </w:r>
      </w:ins>
      <w:ins w:id="672" w:author="ERIC SPERANZA" w:date="2017-10-20T18:12:00Z">
        <w:r w:rsidR="006E45B4">
          <w:rPr>
            <w:rFonts w:ascii="Century Schoolbook" w:hAnsi="Century Schoolbook" w:cs="Arial"/>
            <w:sz w:val="24"/>
            <w:szCs w:val="24"/>
            <w:lang w:val="en-US"/>
          </w:rPr>
          <w:t xml:space="preserve"> accumulation </w:t>
        </w:r>
      </w:ins>
      <w:ins w:id="673" w:author="ERIC SPERANZA" w:date="2017-10-24T09:05:00Z">
        <w:r w:rsidR="00110760">
          <w:rPr>
            <w:rFonts w:ascii="Century Schoolbook" w:hAnsi="Century Schoolbook" w:cs="Arial"/>
            <w:sz w:val="24"/>
            <w:szCs w:val="24"/>
            <w:lang w:val="en-US"/>
          </w:rPr>
          <w:t>efficiency of sterols in sediments varies</w:t>
        </w:r>
      </w:ins>
      <w:ins w:id="674" w:author="ERIC SPERANZA" w:date="2017-10-20T18:12:00Z">
        <w:r w:rsidR="006E45B4">
          <w:rPr>
            <w:rFonts w:ascii="Century Schoolbook" w:hAnsi="Century Schoolbook" w:cs="Arial"/>
            <w:sz w:val="24"/>
            <w:szCs w:val="24"/>
            <w:lang w:val="en-US"/>
          </w:rPr>
          <w:t xml:space="preserve"> </w:t>
        </w:r>
      </w:ins>
      <w:ins w:id="675" w:author="ERIC SPERANZA" w:date="2017-10-20T18:05:00Z">
        <w:r w:rsidR="006E45B4">
          <w:rPr>
            <w:rFonts w:ascii="Century Schoolbook" w:hAnsi="Century Schoolbook" w:cs="Arial"/>
            <w:sz w:val="24"/>
            <w:szCs w:val="24"/>
            <w:lang w:val="en-US"/>
          </w:rPr>
          <w:t xml:space="preserve">according to the differential resistance </w:t>
        </w:r>
      </w:ins>
      <w:ins w:id="676" w:author="ERIC SPERANZA" w:date="2017-10-20T18:00:00Z">
        <w:r w:rsidR="00F768F6">
          <w:rPr>
            <w:rFonts w:ascii="Century Schoolbook" w:hAnsi="Century Schoolbook" w:cs="Arial"/>
            <w:sz w:val="24"/>
            <w:szCs w:val="24"/>
            <w:lang w:val="en-US"/>
          </w:rPr>
          <w:t>of individual sterols</w:t>
        </w:r>
      </w:ins>
      <w:ins w:id="677" w:author="ERIC SPERANZA" w:date="2017-10-20T18:13:00Z">
        <w:r w:rsidR="006E45B4">
          <w:rPr>
            <w:rFonts w:ascii="Century Schoolbook" w:hAnsi="Century Schoolbook" w:cs="Arial"/>
            <w:sz w:val="24"/>
            <w:szCs w:val="24"/>
            <w:lang w:val="en-US"/>
          </w:rPr>
          <w:t xml:space="preserve"> and in situ production</w:t>
        </w:r>
      </w:ins>
      <w:ins w:id="678" w:author="ERIC SPERANZA" w:date="2017-10-20T18:05:00Z">
        <w:r w:rsidR="006E45B4">
          <w:rPr>
            <w:rFonts w:ascii="Century Schoolbook" w:hAnsi="Century Schoolbook" w:cs="Arial"/>
            <w:sz w:val="24"/>
            <w:szCs w:val="24"/>
            <w:lang w:val="en-US"/>
          </w:rPr>
          <w:t>.</w:t>
        </w:r>
      </w:ins>
      <w:ins w:id="679" w:author="ERIC SPERANZA" w:date="2017-10-20T18:08:00Z">
        <w:r w:rsidR="006E45B4">
          <w:rPr>
            <w:rFonts w:ascii="Century Schoolbook" w:hAnsi="Century Schoolbook" w:cs="Arial"/>
            <w:sz w:val="24"/>
            <w:szCs w:val="24"/>
            <w:lang w:val="en-US"/>
          </w:rPr>
          <w:t xml:space="preserve"> </w:t>
        </w:r>
      </w:ins>
      <w:r w:rsidR="00D86082">
        <w:rPr>
          <w:rFonts w:ascii="Century Schoolbook" w:hAnsi="Century Schoolbook" w:cs="Arial"/>
          <w:sz w:val="24"/>
          <w:szCs w:val="24"/>
          <w:lang w:val="en-US"/>
        </w:rPr>
        <w:t xml:space="preserve">Overall, </w:t>
      </w:r>
      <w:ins w:id="680" w:author="Juan Carlos Colombo" w:date="2017-10-24T12:21:00Z">
        <w:r w:rsidR="00D86082">
          <w:rPr>
            <w:rFonts w:ascii="Century Schoolbook" w:hAnsi="Century Schoolbook" w:cs="Arial"/>
            <w:sz w:val="24"/>
            <w:szCs w:val="24"/>
            <w:lang w:val="en-US"/>
          </w:rPr>
          <w:t xml:space="preserve">the combination of </w:t>
        </w:r>
      </w:ins>
      <w:ins w:id="681" w:author="Juan Carlos Colombo" w:date="2017-10-24T12:20:00Z">
        <w:r w:rsidR="00D86082">
          <w:rPr>
            <w:rFonts w:ascii="Century Schoolbook" w:hAnsi="Century Schoolbook" w:cs="Arial"/>
            <w:sz w:val="24"/>
            <w:szCs w:val="24"/>
            <w:lang w:val="en-US"/>
          </w:rPr>
          <w:t>higher sedimentation rates and prevailing anoxic conditions</w:t>
        </w:r>
      </w:ins>
      <w:ins w:id="682" w:author="Juan Carlos Colombo" w:date="2017-10-24T12:21:00Z">
        <w:r w:rsidR="00D86082">
          <w:rPr>
            <w:rFonts w:ascii="Century Schoolbook" w:hAnsi="Century Schoolbook" w:cs="Arial"/>
            <w:sz w:val="24"/>
            <w:szCs w:val="24"/>
            <w:lang w:val="en-US"/>
          </w:rPr>
          <w:t xml:space="preserve"> in the </w:t>
        </w:r>
      </w:ins>
      <w:del w:id="683" w:author="Juan Carlos Colombo" w:date="2017-10-24T12:21:00Z">
        <w:r w:rsidR="00D86082" w:rsidDel="00D86082">
          <w:rPr>
            <w:rFonts w:ascii="Century Schoolbook" w:hAnsi="Century Schoolbook" w:cs="Arial"/>
            <w:sz w:val="24"/>
            <w:szCs w:val="24"/>
            <w:lang w:val="en-US"/>
          </w:rPr>
          <w:delText xml:space="preserve">the </w:delText>
        </w:r>
      </w:del>
      <w:r w:rsidR="00D86082">
        <w:rPr>
          <w:rFonts w:ascii="Century Schoolbook" w:hAnsi="Century Schoolbook" w:cs="Arial"/>
          <w:sz w:val="24"/>
          <w:szCs w:val="24"/>
          <w:lang w:val="en-US"/>
        </w:rPr>
        <w:t xml:space="preserve">highly polluted BA site </w:t>
      </w:r>
      <w:del w:id="684" w:author="Juan Carlos Colombo" w:date="2017-10-24T12:22:00Z">
        <w:r w:rsidR="00D86082" w:rsidDel="00D86082">
          <w:rPr>
            <w:rFonts w:ascii="Century Schoolbook" w:hAnsi="Century Schoolbook" w:cs="Arial"/>
            <w:sz w:val="24"/>
            <w:szCs w:val="24"/>
            <w:lang w:val="en-US"/>
          </w:rPr>
          <w:delText>leads to</w:delText>
        </w:r>
      </w:del>
      <w:ins w:id="685" w:author="Juan Carlos Colombo" w:date="2017-10-24T12:22:00Z">
        <w:r w:rsidR="00D86082">
          <w:rPr>
            <w:rFonts w:ascii="Century Schoolbook" w:hAnsi="Century Schoolbook" w:cs="Arial"/>
            <w:sz w:val="24"/>
            <w:szCs w:val="24"/>
            <w:lang w:val="en-US"/>
          </w:rPr>
          <w:t xml:space="preserve">results in </w:t>
        </w:r>
      </w:ins>
      <w:del w:id="686" w:author="Juan Carlos Colombo" w:date="2017-10-24T12:22:00Z">
        <w:r w:rsidR="00D86082" w:rsidDel="00D86082">
          <w:rPr>
            <w:rFonts w:ascii="Century Schoolbook" w:hAnsi="Century Schoolbook" w:cs="Arial"/>
            <w:sz w:val="24"/>
            <w:szCs w:val="24"/>
            <w:lang w:val="en-US"/>
          </w:rPr>
          <w:delText xml:space="preserve"> an </w:delText>
        </w:r>
      </w:del>
      <w:del w:id="687" w:author="Juan Carlos Colombo" w:date="2017-10-24T12:21:00Z">
        <w:r w:rsidR="00D86082" w:rsidDel="00D86082">
          <w:rPr>
            <w:rFonts w:ascii="Century Schoolbook" w:hAnsi="Century Schoolbook" w:cs="Arial"/>
            <w:sz w:val="24"/>
            <w:szCs w:val="24"/>
            <w:lang w:val="en-US"/>
          </w:rPr>
          <w:delText xml:space="preserve">shows </w:delText>
        </w:r>
      </w:del>
      <w:r w:rsidR="00D86082">
        <w:rPr>
          <w:rFonts w:ascii="Century Schoolbook" w:hAnsi="Century Schoolbook" w:cs="Arial"/>
          <w:sz w:val="24"/>
          <w:szCs w:val="24"/>
          <w:lang w:val="en-US"/>
        </w:rPr>
        <w:t xml:space="preserve">enhanced sterol preservation </w:t>
      </w:r>
      <w:ins w:id="688" w:author="Juan Carlos Colombo" w:date="2017-10-24T12:22:00Z">
        <w:r w:rsidR="00D86082">
          <w:rPr>
            <w:rFonts w:ascii="Century Schoolbook" w:hAnsi="Century Schoolbook" w:cs="Arial"/>
            <w:sz w:val="24"/>
            <w:szCs w:val="24"/>
            <w:lang w:val="en-US"/>
          </w:rPr>
          <w:t xml:space="preserve">with </w:t>
        </w:r>
      </w:ins>
      <w:del w:id="689" w:author="Juan Carlos Colombo" w:date="2017-10-24T12:20:00Z">
        <w:r w:rsidR="00D86082" w:rsidDel="00D86082">
          <w:rPr>
            <w:rFonts w:ascii="Century Schoolbook" w:hAnsi="Century Schoolbook" w:cs="Arial"/>
            <w:sz w:val="24"/>
            <w:szCs w:val="24"/>
            <w:lang w:val="en-US"/>
          </w:rPr>
          <w:delText xml:space="preserve">reflecting higher sedimentation rates and  prevailing anoxic conditions </w:delText>
        </w:r>
      </w:del>
      <w:del w:id="690" w:author="Juan Carlos Colombo" w:date="2017-10-24T12:22:00Z">
        <w:r w:rsidR="00D86082" w:rsidDel="00D86082">
          <w:rPr>
            <w:rFonts w:ascii="Century Schoolbook" w:hAnsi="Century Schoolbook" w:cs="Arial"/>
            <w:sz w:val="24"/>
            <w:szCs w:val="24"/>
            <w:lang w:val="en-US"/>
          </w:rPr>
          <w:delText xml:space="preserve">leading to </w:delText>
        </w:r>
      </w:del>
      <w:r w:rsidR="00D86082">
        <w:rPr>
          <w:rFonts w:ascii="Century Schoolbook" w:hAnsi="Century Schoolbook" w:cs="Arial"/>
          <w:sz w:val="24"/>
          <w:szCs w:val="24"/>
          <w:lang w:val="en-US"/>
        </w:rPr>
        <w:t xml:space="preserve">a remarkably high </w:t>
      </w:r>
      <w:ins w:id="691" w:author="ERIC SPERANZA" w:date="2017-10-20T18:08:00Z">
        <w:del w:id="692" w:author="Juan Carlos Colombo" w:date="2017-10-24T12:15:00Z">
          <w:r w:rsidR="006E45B4" w:rsidDel="00D86082">
            <w:rPr>
              <w:rFonts w:ascii="Century Schoolbook" w:hAnsi="Century Schoolbook" w:cs="Arial"/>
              <w:sz w:val="24"/>
              <w:szCs w:val="24"/>
              <w:lang w:val="en-US"/>
            </w:rPr>
            <w:delText>A</w:delText>
          </w:r>
        </w:del>
        <w:del w:id="693" w:author="Juan Carlos Colombo" w:date="2017-10-24T12:17:00Z">
          <w:r w:rsidR="006E45B4" w:rsidDel="00D86082">
            <w:rPr>
              <w:rFonts w:ascii="Century Schoolbook" w:hAnsi="Century Schoolbook" w:cs="Arial"/>
              <w:sz w:val="24"/>
              <w:szCs w:val="24"/>
              <w:lang w:val="en-US"/>
            </w:rPr>
            <w:delText>t</w:delText>
          </w:r>
        </w:del>
        <w:del w:id="694" w:author="Juan Carlos Colombo" w:date="2017-10-24T12:16:00Z">
          <w:r w:rsidR="006E45B4" w:rsidDel="00D86082">
            <w:rPr>
              <w:rFonts w:ascii="Century Schoolbook" w:hAnsi="Century Schoolbook" w:cs="Arial"/>
              <w:sz w:val="24"/>
              <w:szCs w:val="24"/>
              <w:lang w:val="en-US"/>
            </w:rPr>
            <w:delText xml:space="preserve"> </w:delText>
          </w:r>
        </w:del>
      </w:ins>
      <w:ins w:id="695" w:author="ERIC SPERANZA" w:date="2017-10-24T09:05:00Z">
        <w:del w:id="696" w:author="Juan Carlos Colombo" w:date="2017-10-24T12:16:00Z">
          <w:r w:rsidR="00110760" w:rsidDel="00D86082">
            <w:rPr>
              <w:rFonts w:ascii="Century Schoolbook" w:hAnsi="Century Schoolbook" w:cs="Arial"/>
              <w:sz w:val="24"/>
              <w:szCs w:val="24"/>
              <w:lang w:val="en-US"/>
            </w:rPr>
            <w:delText xml:space="preserve">the </w:delText>
          </w:r>
        </w:del>
      </w:ins>
      <w:ins w:id="697" w:author="ERIC SPERANZA" w:date="2017-10-20T18:08:00Z">
        <w:del w:id="698" w:author="Juan Carlos Colombo" w:date="2017-10-24T12:16:00Z">
          <w:r w:rsidR="006E45B4" w:rsidDel="00D86082">
            <w:rPr>
              <w:rFonts w:ascii="Century Schoolbook" w:hAnsi="Century Schoolbook" w:cs="Arial"/>
              <w:sz w:val="24"/>
              <w:szCs w:val="24"/>
              <w:lang w:val="en-US"/>
            </w:rPr>
            <w:delText xml:space="preserve">highly polluted </w:delText>
          </w:r>
        </w:del>
      </w:ins>
      <w:ins w:id="699" w:author="ERIC SPERANZA" w:date="2017-10-24T09:06:00Z">
        <w:del w:id="700" w:author="Juan Carlos Colombo" w:date="2017-10-24T12:16:00Z">
          <w:r w:rsidR="00110760" w:rsidDel="00D86082">
            <w:rPr>
              <w:rFonts w:ascii="Century Schoolbook" w:hAnsi="Century Schoolbook" w:cs="Arial"/>
              <w:sz w:val="24"/>
              <w:szCs w:val="24"/>
              <w:lang w:val="en-US"/>
            </w:rPr>
            <w:delText xml:space="preserve">BA </w:delText>
          </w:r>
        </w:del>
      </w:ins>
      <w:ins w:id="701" w:author="ERIC SPERANZA" w:date="2017-10-20T18:08:00Z">
        <w:del w:id="702" w:author="Juan Carlos Colombo" w:date="2017-10-24T12:16:00Z">
          <w:r w:rsidR="00110760" w:rsidDel="00D86082">
            <w:rPr>
              <w:rFonts w:ascii="Century Schoolbook" w:hAnsi="Century Schoolbook" w:cs="Arial"/>
              <w:sz w:val="24"/>
              <w:szCs w:val="24"/>
              <w:lang w:val="en-US"/>
            </w:rPr>
            <w:delText>site</w:delText>
          </w:r>
          <w:r w:rsidR="006E45B4" w:rsidDel="00D86082">
            <w:rPr>
              <w:rFonts w:ascii="Century Schoolbook" w:hAnsi="Century Schoolbook" w:cs="Arial"/>
              <w:sz w:val="24"/>
              <w:szCs w:val="24"/>
              <w:lang w:val="en-US"/>
            </w:rPr>
            <w:delText>, with prevailing anoxic condition</w:delText>
          </w:r>
        </w:del>
      </w:ins>
      <w:ins w:id="703" w:author="ERIC SPERANZA" w:date="2017-10-20T18:09:00Z">
        <w:del w:id="704" w:author="Juan Carlos Colombo" w:date="2017-10-24T12:16:00Z">
          <w:r w:rsidR="006E45B4" w:rsidDel="00D86082">
            <w:rPr>
              <w:rFonts w:ascii="Century Schoolbook" w:hAnsi="Century Schoolbook" w:cs="Arial"/>
              <w:sz w:val="24"/>
              <w:szCs w:val="24"/>
              <w:lang w:val="en-US"/>
            </w:rPr>
            <w:delText xml:space="preserve"> in sediments</w:delText>
          </w:r>
        </w:del>
      </w:ins>
      <w:ins w:id="705" w:author="ERIC SPERANZA" w:date="2017-10-20T18:10:00Z">
        <w:del w:id="706" w:author="Juan Carlos Colombo" w:date="2017-10-24T12:16:00Z">
          <w:r w:rsidR="006E45B4" w:rsidDel="00D86082">
            <w:rPr>
              <w:rFonts w:ascii="Century Schoolbook" w:hAnsi="Century Schoolbook" w:cs="Arial"/>
              <w:sz w:val="24"/>
              <w:szCs w:val="24"/>
              <w:lang w:val="en-US"/>
            </w:rPr>
            <w:delText xml:space="preserve"> and</w:delText>
          </w:r>
        </w:del>
        <w:del w:id="707" w:author="Juan Carlos Colombo" w:date="2017-10-24T12:15:00Z">
          <w:r w:rsidR="006E45B4" w:rsidDel="00D86082">
            <w:rPr>
              <w:rFonts w:ascii="Century Schoolbook" w:hAnsi="Century Schoolbook" w:cs="Arial"/>
              <w:sz w:val="24"/>
              <w:szCs w:val="24"/>
              <w:lang w:val="en-US"/>
            </w:rPr>
            <w:delText xml:space="preserve"> high sedimentation rates</w:delText>
          </w:r>
        </w:del>
      </w:ins>
      <w:ins w:id="708" w:author="ERIC SPERANZA" w:date="2017-10-20T18:09:00Z">
        <w:del w:id="709" w:author="Juan Carlos Colombo" w:date="2017-10-24T12:16:00Z">
          <w:r w:rsidR="006E45B4" w:rsidDel="00D86082">
            <w:rPr>
              <w:rFonts w:ascii="Century Schoolbook" w:hAnsi="Century Schoolbook" w:cs="Arial"/>
              <w:sz w:val="24"/>
              <w:szCs w:val="24"/>
              <w:lang w:val="en-US"/>
            </w:rPr>
            <w:delText>,</w:delText>
          </w:r>
        </w:del>
      </w:ins>
      <w:ins w:id="710" w:author="ERIC SPERANZA" w:date="2017-10-20T18:08:00Z">
        <w:del w:id="711" w:author="Juan Carlos Colombo" w:date="2017-10-24T12:16:00Z">
          <w:r w:rsidR="006E45B4" w:rsidDel="00D86082">
            <w:rPr>
              <w:rFonts w:ascii="Century Schoolbook" w:hAnsi="Century Schoolbook" w:cs="Arial"/>
              <w:sz w:val="24"/>
              <w:szCs w:val="24"/>
              <w:lang w:val="en-US"/>
            </w:rPr>
            <w:delText xml:space="preserve"> </w:delText>
          </w:r>
        </w:del>
      </w:ins>
      <w:ins w:id="712" w:author="ERIC SPERANZA" w:date="2017-10-20T18:09:00Z">
        <w:del w:id="713" w:author="Juan Carlos Colombo" w:date="2017-10-24T12:15:00Z">
          <w:r w:rsidR="006E45B4" w:rsidDel="00D86082">
            <w:rPr>
              <w:rFonts w:ascii="Century Schoolbook" w:hAnsi="Century Schoolbook" w:cs="Arial"/>
              <w:sz w:val="24"/>
              <w:szCs w:val="24"/>
              <w:lang w:val="en-US"/>
            </w:rPr>
            <w:delText>the sterol preservation</w:delText>
          </w:r>
        </w:del>
      </w:ins>
      <w:ins w:id="714" w:author="ERIC SPERANZA" w:date="2017-10-20T18:10:00Z">
        <w:del w:id="715" w:author="Juan Carlos Colombo" w:date="2017-10-24T12:15:00Z">
          <w:r w:rsidR="006E45B4" w:rsidDel="00D86082">
            <w:rPr>
              <w:rFonts w:ascii="Century Schoolbook" w:hAnsi="Century Schoolbook" w:cs="Arial"/>
              <w:sz w:val="24"/>
              <w:szCs w:val="24"/>
              <w:lang w:val="en-US"/>
            </w:rPr>
            <w:delText xml:space="preserve"> is enhanced</w:delText>
          </w:r>
        </w:del>
        <w:del w:id="716" w:author="Juan Carlos Colombo" w:date="2017-10-24T12:17:00Z">
          <w:r w:rsidR="006E45B4" w:rsidDel="00D86082">
            <w:rPr>
              <w:rFonts w:ascii="Century Schoolbook" w:hAnsi="Century Schoolbook" w:cs="Arial"/>
              <w:sz w:val="24"/>
              <w:szCs w:val="24"/>
              <w:lang w:val="en-US"/>
            </w:rPr>
            <w:delText xml:space="preserve">, resulting in </w:delText>
          </w:r>
        </w:del>
      </w:ins>
      <w:ins w:id="717" w:author="ERIC SPERANZA" w:date="2017-10-20T18:12:00Z">
        <w:r w:rsidR="006E45B4">
          <w:rPr>
            <w:rFonts w:ascii="Century Schoolbook" w:hAnsi="Century Schoolbook" w:cs="Arial"/>
            <w:sz w:val="24"/>
            <w:szCs w:val="24"/>
            <w:lang w:val="en-US"/>
          </w:rPr>
          <w:t xml:space="preserve">coprostanol </w:t>
        </w:r>
      </w:ins>
      <w:ins w:id="718" w:author="Juan Carlos Colombo" w:date="2017-10-24T12:18:00Z">
        <w:r w:rsidR="00D86082">
          <w:rPr>
            <w:rFonts w:ascii="Century Schoolbook" w:hAnsi="Century Schoolbook" w:cs="Arial"/>
            <w:sz w:val="24"/>
            <w:szCs w:val="24"/>
            <w:lang w:val="en-US"/>
          </w:rPr>
          <w:t xml:space="preserve">accumulation </w:t>
        </w:r>
      </w:ins>
      <w:del w:id="719" w:author="ERIC SPERANZA" w:date="2017-10-20T17:10:00Z">
        <w:r w:rsidR="00536681" w:rsidRPr="002C40F0" w:rsidDel="009A64B6">
          <w:rPr>
            <w:rFonts w:ascii="Century Schoolbook" w:hAnsi="Century Schoolbook" w:cs="Arial"/>
            <w:sz w:val="24"/>
            <w:szCs w:val="24"/>
            <w:lang w:val="en-US"/>
          </w:rPr>
          <w:delText xml:space="preserve">The massive discharge of </w:delText>
        </w:r>
        <w:r w:rsidR="00FE423F" w:rsidRPr="002C40F0" w:rsidDel="009A64B6">
          <w:rPr>
            <w:rFonts w:ascii="Century Schoolbook" w:hAnsi="Century Schoolbook" w:cs="Arial"/>
            <w:sz w:val="24"/>
            <w:szCs w:val="24"/>
            <w:lang w:val="en-US"/>
          </w:rPr>
          <w:delText xml:space="preserve">crude </w:delText>
        </w:r>
        <w:r w:rsidR="00536681" w:rsidRPr="002C40F0" w:rsidDel="009A64B6">
          <w:rPr>
            <w:rFonts w:ascii="Century Schoolbook" w:hAnsi="Century Schoolbook" w:cs="Arial"/>
            <w:sz w:val="24"/>
            <w:szCs w:val="24"/>
            <w:lang w:val="en-US"/>
          </w:rPr>
          <w:delText>sewage at Buenos Aires</w:delText>
        </w:r>
        <w:r w:rsidR="00830DCC" w:rsidRPr="002C40F0" w:rsidDel="009A64B6">
          <w:rPr>
            <w:rFonts w:ascii="Century Schoolbook" w:hAnsi="Century Schoolbook" w:cs="Arial"/>
            <w:sz w:val="24"/>
            <w:szCs w:val="24"/>
            <w:lang w:val="en-US"/>
          </w:rPr>
          <w:delText xml:space="preserve"> (BA)</w:delText>
        </w:r>
        <w:r w:rsidR="00536681" w:rsidRPr="002C40F0" w:rsidDel="009A64B6">
          <w:rPr>
            <w:rFonts w:ascii="Century Schoolbook" w:hAnsi="Century Schoolbook" w:cs="Arial"/>
            <w:sz w:val="24"/>
            <w:szCs w:val="24"/>
            <w:lang w:val="en-US"/>
          </w:rPr>
          <w:delText xml:space="preserve"> result</w:delText>
        </w:r>
        <w:r w:rsidR="00FB0C26" w:rsidRPr="002C40F0" w:rsidDel="009A64B6">
          <w:rPr>
            <w:rFonts w:ascii="Century Schoolbook" w:hAnsi="Century Schoolbook" w:cs="Arial"/>
            <w:sz w:val="24"/>
            <w:szCs w:val="24"/>
            <w:lang w:val="en-US"/>
          </w:rPr>
          <w:delText>ed</w:delText>
        </w:r>
        <w:r w:rsidR="00536681" w:rsidRPr="002C40F0" w:rsidDel="009A64B6">
          <w:rPr>
            <w:rFonts w:ascii="Century Schoolbook" w:hAnsi="Century Schoolbook" w:cs="Arial"/>
            <w:sz w:val="24"/>
            <w:szCs w:val="24"/>
            <w:lang w:val="en-US"/>
          </w:rPr>
          <w:delText xml:space="preserve"> in huge vertical flux</w:delText>
        </w:r>
        <w:r w:rsidR="00FE423F" w:rsidRPr="002C40F0" w:rsidDel="009A64B6">
          <w:rPr>
            <w:rFonts w:ascii="Century Schoolbook" w:hAnsi="Century Schoolbook" w:cs="Arial"/>
            <w:sz w:val="24"/>
            <w:szCs w:val="24"/>
            <w:lang w:val="en-US"/>
          </w:rPr>
          <w:delText>es</w:delText>
        </w:r>
        <w:r w:rsidR="00536681" w:rsidRPr="002C40F0" w:rsidDel="009A64B6">
          <w:rPr>
            <w:rFonts w:ascii="Century Schoolbook" w:hAnsi="Century Schoolbook" w:cs="Arial"/>
            <w:sz w:val="24"/>
            <w:szCs w:val="24"/>
            <w:lang w:val="en-US"/>
          </w:rPr>
          <w:delText xml:space="preserve"> of highly organic particles enriched </w:delText>
        </w:r>
        <w:r w:rsidR="00FE423F" w:rsidRPr="002C40F0" w:rsidDel="009A64B6">
          <w:rPr>
            <w:rFonts w:ascii="Century Schoolbook" w:hAnsi="Century Schoolbook" w:cs="Arial"/>
            <w:sz w:val="24"/>
            <w:szCs w:val="24"/>
            <w:lang w:val="en-US"/>
          </w:rPr>
          <w:delText xml:space="preserve">in fecal </w:delText>
        </w:r>
        <w:r w:rsidR="00F5665E" w:rsidRPr="002C40F0" w:rsidDel="009A64B6">
          <w:rPr>
            <w:rFonts w:ascii="Century Schoolbook" w:hAnsi="Century Schoolbook" w:cs="Arial"/>
            <w:sz w:val="24"/>
            <w:szCs w:val="24"/>
            <w:lang w:val="en-US"/>
          </w:rPr>
          <w:delText>sterols</w:delText>
        </w:r>
      </w:del>
      <w:del w:id="720" w:author="ERIC SPERANZA" w:date="2017-10-20T17:11:00Z">
        <w:r w:rsidR="00F5665E" w:rsidRPr="002C40F0" w:rsidDel="009A64B6">
          <w:rPr>
            <w:rFonts w:ascii="Century Schoolbook" w:hAnsi="Century Schoolbook" w:cs="Arial"/>
            <w:sz w:val="24"/>
            <w:szCs w:val="24"/>
            <w:lang w:val="en-US"/>
          </w:rPr>
          <w:delText>, which</w:delText>
        </w:r>
        <w:r w:rsidR="00536681" w:rsidRPr="002C40F0" w:rsidDel="009A64B6">
          <w:rPr>
            <w:rFonts w:ascii="Century Schoolbook" w:hAnsi="Century Schoolbook" w:cs="Arial"/>
            <w:sz w:val="24"/>
            <w:szCs w:val="24"/>
            <w:lang w:val="en-US"/>
          </w:rPr>
          <w:delText xml:space="preserve"> </w:delText>
        </w:r>
        <w:r w:rsidR="00FB0C26" w:rsidRPr="002C40F0" w:rsidDel="009A64B6">
          <w:rPr>
            <w:rFonts w:ascii="Century Schoolbook" w:hAnsi="Century Schoolbook" w:cs="Arial"/>
            <w:sz w:val="24"/>
            <w:szCs w:val="24"/>
            <w:lang w:val="en-US"/>
          </w:rPr>
          <w:delText>w</w:delText>
        </w:r>
        <w:r w:rsidR="00FE423F" w:rsidRPr="002C40F0" w:rsidDel="009A64B6">
          <w:rPr>
            <w:rFonts w:ascii="Century Schoolbook" w:hAnsi="Century Schoolbook" w:cs="Arial"/>
            <w:sz w:val="24"/>
            <w:szCs w:val="24"/>
            <w:lang w:val="en-US"/>
          </w:rPr>
          <w:delText>ere</w:delText>
        </w:r>
        <w:r w:rsidR="00536681" w:rsidRPr="002C40F0" w:rsidDel="009A64B6">
          <w:rPr>
            <w:rFonts w:ascii="Century Schoolbook" w:hAnsi="Century Schoolbook" w:cs="Arial"/>
            <w:sz w:val="24"/>
            <w:szCs w:val="24"/>
            <w:lang w:val="en-US"/>
          </w:rPr>
          <w:delText xml:space="preserve"> further</w:delText>
        </w:r>
        <w:r w:rsidR="00FE423F" w:rsidRPr="002C40F0" w:rsidDel="009A64B6">
          <w:rPr>
            <w:rFonts w:ascii="Century Schoolbook" w:hAnsi="Century Schoolbook" w:cs="Arial"/>
            <w:sz w:val="24"/>
            <w:szCs w:val="24"/>
            <w:lang w:val="en-US"/>
          </w:rPr>
          <w:delText xml:space="preserve"> </w:delText>
        </w:r>
        <w:r w:rsidR="00536681" w:rsidRPr="002C40F0" w:rsidDel="009A64B6">
          <w:rPr>
            <w:rFonts w:ascii="Century Schoolbook" w:hAnsi="Century Schoolbook" w:cs="Arial"/>
            <w:sz w:val="24"/>
            <w:szCs w:val="24"/>
            <w:lang w:val="en-US"/>
          </w:rPr>
          <w:delText xml:space="preserve">intensified </w:delText>
        </w:r>
        <w:r w:rsidR="00FE423F" w:rsidRPr="002C40F0" w:rsidDel="009A64B6">
          <w:rPr>
            <w:rFonts w:ascii="Century Schoolbook" w:hAnsi="Century Schoolbook" w:cs="Arial"/>
            <w:sz w:val="24"/>
            <w:szCs w:val="24"/>
            <w:lang w:val="en-US"/>
          </w:rPr>
          <w:delText>during the warm and rainy period due to</w:delText>
        </w:r>
        <w:r w:rsidR="00536681" w:rsidRPr="002C40F0" w:rsidDel="009A64B6">
          <w:rPr>
            <w:rFonts w:ascii="Century Schoolbook" w:hAnsi="Century Schoolbook" w:cs="Arial"/>
            <w:sz w:val="24"/>
            <w:szCs w:val="24"/>
            <w:lang w:val="en-US"/>
          </w:rPr>
          <w:delText xml:space="preserve"> enhanced terrestrial runoff. </w:delText>
        </w:r>
      </w:del>
      <w:del w:id="721" w:author="ERIC SPERANZA" w:date="2017-10-20T17:57:00Z">
        <w:r w:rsidR="00FA01F7" w:rsidRPr="002C40F0" w:rsidDel="00F768F6">
          <w:rPr>
            <w:rFonts w:ascii="Century Schoolbook" w:hAnsi="Century Schoolbook" w:cs="Arial"/>
            <w:sz w:val="24"/>
            <w:szCs w:val="24"/>
            <w:lang w:val="en-US"/>
          </w:rPr>
          <w:delText>S</w:delText>
        </w:r>
        <w:r w:rsidR="00536681" w:rsidRPr="002C40F0" w:rsidDel="00F768F6">
          <w:rPr>
            <w:rFonts w:ascii="Century Schoolbook" w:hAnsi="Century Schoolbook" w:cs="Arial"/>
            <w:sz w:val="24"/>
            <w:szCs w:val="24"/>
            <w:lang w:val="en-US"/>
          </w:rPr>
          <w:delText xml:space="preserve">ettling material </w:delText>
        </w:r>
        <w:r w:rsidR="00FE423F" w:rsidRPr="002C40F0" w:rsidDel="00F768F6">
          <w:rPr>
            <w:rFonts w:ascii="Century Schoolbook" w:hAnsi="Century Schoolbook" w:cs="Arial"/>
            <w:sz w:val="24"/>
            <w:szCs w:val="24"/>
            <w:lang w:val="en-US"/>
          </w:rPr>
          <w:delText xml:space="preserve">presented a clear predominance of </w:delText>
        </w:r>
        <w:r w:rsidR="00536681" w:rsidRPr="002C40F0" w:rsidDel="00F768F6">
          <w:rPr>
            <w:rFonts w:ascii="Century Schoolbook" w:hAnsi="Century Schoolbook" w:cs="Arial"/>
            <w:sz w:val="24"/>
            <w:szCs w:val="24"/>
            <w:lang w:val="en-US"/>
          </w:rPr>
          <w:delText>coprostanol</w:delText>
        </w:r>
        <w:r w:rsidR="007B1FBB" w:rsidRPr="002C40F0" w:rsidDel="00F768F6">
          <w:rPr>
            <w:rFonts w:ascii="Century Schoolbook" w:hAnsi="Century Schoolbook" w:cs="Arial"/>
            <w:sz w:val="24"/>
            <w:szCs w:val="24"/>
            <w:lang w:val="en-US"/>
          </w:rPr>
          <w:delText xml:space="preserve">, and a high coprostanol/epicoprostanol ratio, </w:delText>
        </w:r>
        <w:r w:rsidR="001A68BF" w:rsidRPr="002C40F0" w:rsidDel="00F768F6">
          <w:rPr>
            <w:rFonts w:ascii="Century Schoolbook" w:hAnsi="Century Schoolbook" w:cs="Arial"/>
            <w:sz w:val="24"/>
            <w:szCs w:val="24"/>
            <w:lang w:val="en-US"/>
          </w:rPr>
          <w:delText xml:space="preserve">comparable to sewage sludge, </w:delText>
        </w:r>
        <w:r w:rsidR="007B1FBB" w:rsidRPr="002C40F0" w:rsidDel="00F768F6">
          <w:rPr>
            <w:rFonts w:ascii="Century Schoolbook" w:hAnsi="Century Schoolbook" w:cs="Arial"/>
            <w:sz w:val="24"/>
            <w:szCs w:val="24"/>
            <w:lang w:val="en-US"/>
          </w:rPr>
          <w:delText>reflecting high inputs of fresh sewage material</w:delText>
        </w:r>
      </w:del>
      <w:del w:id="722" w:author="ERIC SPERANZA" w:date="2017-10-20T18:12:00Z">
        <w:r w:rsidR="00536681" w:rsidRPr="002C40F0" w:rsidDel="006E45B4">
          <w:rPr>
            <w:rFonts w:ascii="Century Schoolbook" w:hAnsi="Century Schoolbook" w:cs="Arial"/>
            <w:sz w:val="24"/>
            <w:szCs w:val="24"/>
            <w:lang w:val="en-US"/>
          </w:rPr>
          <w:delText>. Despite the sterol</w:delText>
        </w:r>
      </w:del>
      <w:del w:id="723" w:author="ERIC SPERANZA" w:date="2017-10-20T17:59:00Z">
        <w:r w:rsidR="00536681" w:rsidRPr="002C40F0" w:rsidDel="00F768F6">
          <w:rPr>
            <w:rFonts w:ascii="Century Schoolbook" w:hAnsi="Century Schoolbook" w:cs="Arial"/>
            <w:sz w:val="24"/>
            <w:szCs w:val="24"/>
            <w:lang w:val="en-US"/>
          </w:rPr>
          <w:delText xml:space="preserve"> degradation that takes places at the water/sediment </w:delText>
        </w:r>
        <w:r w:rsidR="00F5665E" w:rsidRPr="002C40F0" w:rsidDel="00F768F6">
          <w:rPr>
            <w:rFonts w:ascii="Century Schoolbook" w:hAnsi="Century Schoolbook" w:cs="Arial"/>
            <w:sz w:val="24"/>
            <w:szCs w:val="24"/>
            <w:lang w:val="en-US"/>
          </w:rPr>
          <w:delText>interface</w:delText>
        </w:r>
      </w:del>
      <w:del w:id="724" w:author="ERIC SPERANZA" w:date="2017-10-20T18:12:00Z">
        <w:r w:rsidR="00536681" w:rsidRPr="002C40F0" w:rsidDel="006E45B4">
          <w:rPr>
            <w:rFonts w:ascii="Century Schoolbook" w:hAnsi="Century Schoolbook" w:cs="Arial"/>
            <w:sz w:val="24"/>
            <w:szCs w:val="24"/>
            <w:lang w:val="en-US"/>
          </w:rPr>
          <w:delText>, coprostanol readily accumulates in surf</w:delText>
        </w:r>
        <w:r w:rsidR="00F16812" w:rsidRPr="002C40F0" w:rsidDel="006E45B4">
          <w:rPr>
            <w:rFonts w:ascii="Century Schoolbook" w:hAnsi="Century Schoolbook" w:cs="Arial"/>
            <w:sz w:val="24"/>
            <w:szCs w:val="24"/>
            <w:lang w:val="en-US"/>
          </w:rPr>
          <w:delText>icial</w:delText>
        </w:r>
        <w:r w:rsidR="00536681" w:rsidRPr="002C40F0" w:rsidDel="006E45B4">
          <w:rPr>
            <w:rFonts w:ascii="Century Schoolbook" w:hAnsi="Century Schoolbook" w:cs="Arial"/>
            <w:sz w:val="24"/>
            <w:szCs w:val="24"/>
            <w:lang w:val="en-US"/>
          </w:rPr>
          <w:delText xml:space="preserve"> sediments, reaching</w:delText>
        </w:r>
      </w:del>
      <w:del w:id="725" w:author="ERIC SPERANZA" w:date="2017-10-20T18:13:00Z">
        <w:r w:rsidR="00536681" w:rsidRPr="002C40F0" w:rsidDel="006E45B4">
          <w:rPr>
            <w:rFonts w:ascii="Century Schoolbook" w:hAnsi="Century Schoolbook" w:cs="Arial"/>
            <w:sz w:val="24"/>
            <w:szCs w:val="24"/>
            <w:lang w:val="en-US"/>
          </w:rPr>
          <w:delText xml:space="preserve"> </w:delText>
        </w:r>
      </w:del>
      <w:del w:id="726" w:author="Juan Carlos Colombo" w:date="2017-10-24T12:18:00Z">
        <w:r w:rsidR="00536681" w:rsidRPr="002C40F0" w:rsidDel="00D86082">
          <w:rPr>
            <w:rFonts w:ascii="Century Schoolbook" w:hAnsi="Century Schoolbook" w:cs="Arial"/>
            <w:sz w:val="24"/>
            <w:szCs w:val="24"/>
            <w:lang w:val="en-US"/>
          </w:rPr>
          <w:delText>concentrations th</w:delText>
        </w:r>
      </w:del>
      <w:del w:id="727" w:author="Juan Carlos Colombo" w:date="2017-10-24T12:19:00Z">
        <w:r w:rsidR="00536681" w:rsidRPr="002C40F0" w:rsidDel="00D86082">
          <w:rPr>
            <w:rFonts w:ascii="Century Schoolbook" w:hAnsi="Century Schoolbook" w:cs="Arial"/>
            <w:sz w:val="24"/>
            <w:szCs w:val="24"/>
            <w:lang w:val="en-US"/>
          </w:rPr>
          <w:delText>a</w:delText>
        </w:r>
      </w:del>
      <w:ins w:id="728" w:author="Juan Carlos Colombo" w:date="2017-10-24T12:19:00Z">
        <w:r w:rsidR="00D86082">
          <w:rPr>
            <w:rFonts w:ascii="Century Schoolbook" w:hAnsi="Century Schoolbook" w:cs="Arial"/>
            <w:sz w:val="24"/>
            <w:szCs w:val="24"/>
            <w:lang w:val="en-US"/>
          </w:rPr>
          <w:t xml:space="preserve">which is </w:t>
        </w:r>
      </w:ins>
      <w:del w:id="729" w:author="Juan Carlos Colombo" w:date="2017-10-24T12:19:00Z">
        <w:r w:rsidR="00536681" w:rsidRPr="002C40F0" w:rsidDel="00D86082">
          <w:rPr>
            <w:rFonts w:ascii="Century Schoolbook" w:hAnsi="Century Schoolbook" w:cs="Arial"/>
            <w:sz w:val="24"/>
            <w:szCs w:val="24"/>
            <w:lang w:val="en-US"/>
          </w:rPr>
          <w:delText xml:space="preserve">t are </w:delText>
        </w:r>
      </w:del>
      <w:r w:rsidR="00536681" w:rsidRPr="002C40F0">
        <w:rPr>
          <w:rFonts w:ascii="Century Schoolbook" w:hAnsi="Century Schoolbook" w:cs="Arial"/>
          <w:sz w:val="24"/>
          <w:szCs w:val="24"/>
          <w:lang w:val="en-US"/>
        </w:rPr>
        <w:t xml:space="preserve">among the highest </w:t>
      </w:r>
      <w:ins w:id="730" w:author="Juan Carlos Colombo" w:date="2017-10-24T12:19:00Z">
        <w:r w:rsidR="00D86082">
          <w:rPr>
            <w:rFonts w:ascii="Century Schoolbook" w:hAnsi="Century Schoolbook" w:cs="Arial"/>
            <w:sz w:val="24"/>
            <w:szCs w:val="24"/>
            <w:lang w:val="en-US"/>
          </w:rPr>
          <w:t xml:space="preserve">ever </w:t>
        </w:r>
      </w:ins>
      <w:r w:rsidR="00536681" w:rsidRPr="002C40F0">
        <w:rPr>
          <w:rFonts w:ascii="Century Schoolbook" w:hAnsi="Century Schoolbook" w:cs="Arial"/>
          <w:sz w:val="24"/>
          <w:szCs w:val="24"/>
          <w:lang w:val="en-US"/>
        </w:rPr>
        <w:t>reported</w:t>
      </w:r>
      <w:ins w:id="731" w:author="Juan Carlos Colombo" w:date="2017-10-24T12:23:00Z">
        <w:r w:rsidR="00D86082">
          <w:rPr>
            <w:rFonts w:ascii="Century Schoolbook" w:hAnsi="Century Schoolbook" w:cs="Arial"/>
            <w:sz w:val="24"/>
            <w:szCs w:val="24"/>
            <w:lang w:val="en-US"/>
          </w:rPr>
          <w:t xml:space="preserve"> in the literature</w:t>
        </w:r>
      </w:ins>
      <w:del w:id="732" w:author="Juan Carlos Colombo" w:date="2017-10-24T12:19:00Z">
        <w:r w:rsidR="00536681" w:rsidRPr="002C40F0" w:rsidDel="00D86082">
          <w:rPr>
            <w:rFonts w:ascii="Century Schoolbook" w:hAnsi="Century Schoolbook" w:cs="Arial"/>
            <w:sz w:val="24"/>
            <w:szCs w:val="24"/>
            <w:lang w:val="en-US"/>
          </w:rPr>
          <w:delText xml:space="preserve"> in literature</w:delText>
        </w:r>
      </w:del>
      <w:r w:rsidR="00536681" w:rsidRPr="002C40F0">
        <w:rPr>
          <w:rFonts w:ascii="Century Schoolbook" w:hAnsi="Century Schoolbook" w:cs="Arial"/>
          <w:sz w:val="24"/>
          <w:szCs w:val="24"/>
          <w:lang w:val="en-US"/>
        </w:rPr>
        <w:t xml:space="preserve">. </w:t>
      </w:r>
      <w:moveFromRangeStart w:id="733" w:author="ERIC SPERANZA" w:date="2017-10-20T17:39:00Z" w:name="move496284524"/>
      <w:moveFrom w:id="734" w:author="ERIC SPERANZA" w:date="2017-10-20T17:39:00Z">
        <w:r w:rsidR="00D00F83" w:rsidRPr="002C40F0" w:rsidDel="00B23711">
          <w:rPr>
            <w:rFonts w:ascii="Century Schoolbook" w:hAnsi="Century Schoolbook" w:cs="Arial"/>
            <w:sz w:val="24"/>
            <w:szCs w:val="24"/>
            <w:lang w:val="en-US"/>
          </w:rPr>
          <w:t xml:space="preserve">In contrast, at the relatively pristine </w:t>
        </w:r>
        <w:r w:rsidR="00F16812" w:rsidRPr="002C40F0" w:rsidDel="00B23711">
          <w:rPr>
            <w:rFonts w:ascii="Century Schoolbook" w:hAnsi="Century Schoolbook" w:cs="Arial"/>
            <w:sz w:val="24"/>
            <w:szCs w:val="24"/>
            <w:lang w:val="en-US"/>
          </w:rPr>
          <w:t xml:space="preserve">northern </w:t>
        </w:r>
        <w:r w:rsidR="00D00F83" w:rsidRPr="002C40F0" w:rsidDel="00B23711">
          <w:rPr>
            <w:rFonts w:ascii="Century Schoolbook" w:hAnsi="Century Schoolbook" w:cs="Arial"/>
            <w:sz w:val="24"/>
            <w:szCs w:val="24"/>
            <w:lang w:val="en-US"/>
          </w:rPr>
          <w:t xml:space="preserve">site </w:t>
        </w:r>
        <w:r w:rsidR="00830DCC" w:rsidRPr="002C40F0" w:rsidDel="00B23711">
          <w:rPr>
            <w:rFonts w:ascii="Century Schoolbook" w:hAnsi="Century Schoolbook" w:cs="Arial"/>
            <w:sz w:val="24"/>
            <w:szCs w:val="24"/>
            <w:lang w:val="en-US"/>
          </w:rPr>
          <w:t>(N)</w:t>
        </w:r>
        <w:r w:rsidR="00D00F83" w:rsidRPr="002C40F0" w:rsidDel="00B23711">
          <w:rPr>
            <w:rFonts w:ascii="Century Schoolbook" w:hAnsi="Century Schoolbook" w:cs="Arial"/>
            <w:sz w:val="24"/>
            <w:szCs w:val="24"/>
            <w:lang w:val="en-US"/>
          </w:rPr>
          <w:t>, vertical particle flux</w:t>
        </w:r>
        <w:r w:rsidR="00F16812" w:rsidRPr="002C40F0" w:rsidDel="00B23711">
          <w:rPr>
            <w:rFonts w:ascii="Century Schoolbook" w:hAnsi="Century Schoolbook" w:cs="Arial"/>
            <w:sz w:val="24"/>
            <w:szCs w:val="24"/>
            <w:lang w:val="en-US"/>
          </w:rPr>
          <w:t>es</w:t>
        </w:r>
        <w:r w:rsidR="00D00F83" w:rsidRPr="002C40F0"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we</w:t>
        </w:r>
        <w:r w:rsidR="00D00F83" w:rsidRPr="002C40F0" w:rsidDel="00B23711">
          <w:rPr>
            <w:rFonts w:ascii="Century Schoolbook" w:hAnsi="Century Schoolbook" w:cs="Arial"/>
            <w:sz w:val="24"/>
            <w:szCs w:val="24"/>
            <w:lang w:val="en-US"/>
          </w:rPr>
          <w:t>re</w:t>
        </w:r>
        <w:r w:rsidR="00F16812" w:rsidRPr="002C40F0" w:rsidDel="00B23711">
          <w:rPr>
            <w:rFonts w:ascii="Century Schoolbook" w:hAnsi="Century Schoolbook" w:cs="Arial"/>
            <w:sz w:val="24"/>
            <w:szCs w:val="24"/>
            <w:lang w:val="en-US"/>
          </w:rPr>
          <w:t xml:space="preserve"> </w:t>
        </w:r>
        <w:r w:rsidR="005E40B4" w:rsidRPr="002C40F0" w:rsidDel="00B23711">
          <w:rPr>
            <w:rFonts w:ascii="Century Schoolbook" w:hAnsi="Century Schoolbook" w:cs="Arial"/>
            <w:sz w:val="24"/>
            <w:szCs w:val="24"/>
            <w:lang w:val="en-US"/>
          </w:rPr>
          <w:t>7-times</w:t>
        </w:r>
        <w:r w:rsidR="00F16812" w:rsidRPr="002C40F0" w:rsidDel="00B23711">
          <w:rPr>
            <w:rFonts w:ascii="Century Schoolbook" w:hAnsi="Century Schoolbook" w:cs="Arial"/>
            <w:sz w:val="24"/>
            <w:szCs w:val="24"/>
            <w:lang w:val="en-US"/>
          </w:rPr>
          <w:t xml:space="preserve"> lower </w:t>
        </w:r>
        <w:r w:rsidR="00FA01F7" w:rsidRPr="002C40F0" w:rsidDel="00B23711">
          <w:rPr>
            <w:rFonts w:ascii="Century Schoolbook" w:hAnsi="Century Schoolbook" w:cs="Arial"/>
            <w:sz w:val="24"/>
            <w:szCs w:val="24"/>
            <w:lang w:val="en-US"/>
          </w:rPr>
          <w:t xml:space="preserve">and sterol concentrations </w:t>
        </w:r>
        <w:r w:rsidR="00F16812" w:rsidRPr="002C40F0" w:rsidDel="00B23711">
          <w:rPr>
            <w:rFonts w:ascii="Century Schoolbook" w:hAnsi="Century Schoolbook" w:cs="Arial"/>
            <w:sz w:val="24"/>
            <w:szCs w:val="24"/>
            <w:lang w:val="en-US"/>
          </w:rPr>
          <w:t>both</w:t>
        </w:r>
        <w:r w:rsidR="00FA01F7" w:rsidRPr="002C40F0" w:rsidDel="00B23711">
          <w:rPr>
            <w:rFonts w:ascii="Century Schoolbook" w:hAnsi="Century Schoolbook" w:cs="Arial"/>
            <w:sz w:val="24"/>
            <w:szCs w:val="24"/>
            <w:lang w:val="en-US"/>
          </w:rPr>
          <w:t xml:space="preserve"> in</w:t>
        </w:r>
        <w:r w:rsidR="00830DCC" w:rsidRPr="002C40F0" w:rsidDel="00B23711">
          <w:rPr>
            <w:rFonts w:ascii="Century Schoolbook" w:hAnsi="Century Schoolbook" w:cs="Arial"/>
            <w:sz w:val="24"/>
            <w:szCs w:val="24"/>
            <w:lang w:val="en-US"/>
          </w:rPr>
          <w:t xml:space="preserve"> settling material and sediments </w:t>
        </w:r>
        <w:r w:rsidR="00FA01F7" w:rsidRPr="002C40F0" w:rsidDel="00B23711">
          <w:rPr>
            <w:rFonts w:ascii="Century Schoolbook" w:hAnsi="Century Schoolbook" w:cs="Arial"/>
            <w:sz w:val="24"/>
            <w:szCs w:val="24"/>
            <w:lang w:val="en-US"/>
          </w:rPr>
          <w:t>were</w:t>
        </w:r>
        <w:r w:rsidR="005E40B4" w:rsidRPr="002C40F0" w:rsidDel="00B23711">
          <w:rPr>
            <w:rFonts w:ascii="Century Schoolbook" w:hAnsi="Century Schoolbook" w:cs="Arial"/>
            <w:sz w:val="24"/>
            <w:szCs w:val="24"/>
            <w:lang w:val="en-US"/>
          </w:rPr>
          <w:t xml:space="preserve"> 2-3 orders of magnitude</w:t>
        </w:r>
        <w:r w:rsidR="00D00F83" w:rsidRPr="002C40F0" w:rsidDel="00B23711">
          <w:rPr>
            <w:rFonts w:ascii="Century Schoolbook" w:hAnsi="Century Schoolbook" w:cs="Arial"/>
            <w:sz w:val="24"/>
            <w:szCs w:val="24"/>
            <w:lang w:val="en-US"/>
          </w:rPr>
          <w:t xml:space="preserve"> lower</w:t>
        </w:r>
        <w:r w:rsidR="00FB0C26" w:rsidRPr="002C40F0" w:rsidDel="00B23711">
          <w:rPr>
            <w:rFonts w:ascii="Century Schoolbook" w:hAnsi="Century Schoolbook" w:cs="Arial"/>
            <w:sz w:val="24"/>
            <w:szCs w:val="24"/>
            <w:lang w:val="en-US"/>
          </w:rPr>
          <w:t>, dominated by plant sterols</w:t>
        </w:r>
        <w:r w:rsidR="00F16812" w:rsidRPr="002C40F0" w:rsidDel="00B23711">
          <w:rPr>
            <w:rFonts w:ascii="Century Schoolbook" w:hAnsi="Century Schoolbook" w:cs="Arial"/>
            <w:sz w:val="24"/>
            <w:szCs w:val="24"/>
            <w:lang w:val="en-US"/>
          </w:rPr>
          <w:t xml:space="preserve"> such as</w:t>
        </w:r>
        <w:r w:rsidR="00B06D86"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sitosterol, stigmasterol and campesterol.</w:t>
        </w:r>
        <w:del w:id="735" w:author="ERIC SPERANZA" w:date="2017-10-20T18:13:00Z">
          <w:r w:rsidR="00FB0C26" w:rsidRPr="002C40F0" w:rsidDel="006E45B4">
            <w:rPr>
              <w:rFonts w:ascii="Century Schoolbook" w:hAnsi="Century Schoolbook" w:cs="Arial"/>
              <w:sz w:val="24"/>
              <w:szCs w:val="24"/>
              <w:lang w:val="en-US"/>
            </w:rPr>
            <w:delText xml:space="preserve"> </w:delText>
          </w:r>
        </w:del>
      </w:moveFrom>
      <w:moveFromRangeEnd w:id="733"/>
      <w:del w:id="736" w:author="ERIC SPERANZA" w:date="2017-10-20T18:13:00Z">
        <w:r w:rsidR="00830DCC" w:rsidRPr="002C40F0" w:rsidDel="006E45B4">
          <w:rPr>
            <w:rFonts w:ascii="Century Schoolbook" w:hAnsi="Century Schoolbook" w:cs="Arial"/>
            <w:sz w:val="24"/>
            <w:szCs w:val="24"/>
            <w:lang w:val="en-US"/>
          </w:rPr>
          <w:delText>The</w:delText>
        </w:r>
        <w:r w:rsidR="00F16812" w:rsidRPr="002C40F0" w:rsidDel="006E45B4">
          <w:rPr>
            <w:rFonts w:ascii="Century Schoolbook" w:hAnsi="Century Schoolbook" w:cs="Arial"/>
            <w:sz w:val="24"/>
            <w:szCs w:val="24"/>
            <w:lang w:val="en-US"/>
          </w:rPr>
          <w:delText xml:space="preserve"> higher vertical fluxes and </w:delText>
        </w:r>
        <w:r w:rsidR="00830DCC" w:rsidRPr="002C40F0" w:rsidDel="006E45B4">
          <w:rPr>
            <w:rFonts w:ascii="Century Schoolbook" w:hAnsi="Century Schoolbook" w:cs="Arial"/>
            <w:sz w:val="24"/>
            <w:szCs w:val="24"/>
            <w:lang w:val="en-US"/>
          </w:rPr>
          <w:delText>prevailing anoxic conditions near the sewer favored sterol preservation, as indicated by the relatively high accumulation efficiencies compared with N. Nevertheless, at both sites epicoprostanol, cholestanol and plant sterols had the highest accumulation efficienc</w:delText>
        </w:r>
        <w:r w:rsidR="00FA01F7" w:rsidRPr="002C40F0" w:rsidDel="006E45B4">
          <w:rPr>
            <w:rFonts w:ascii="Century Schoolbook" w:hAnsi="Century Schoolbook" w:cs="Arial"/>
            <w:sz w:val="24"/>
            <w:szCs w:val="24"/>
            <w:lang w:val="en-US"/>
          </w:rPr>
          <w:delText>ies</w:delText>
        </w:r>
        <w:r w:rsidR="00830DCC" w:rsidRPr="002C40F0" w:rsidDel="006E45B4">
          <w:rPr>
            <w:rFonts w:ascii="Century Schoolbook" w:hAnsi="Century Schoolbook" w:cs="Arial"/>
            <w:sz w:val="24"/>
            <w:szCs w:val="24"/>
            <w:lang w:val="en-US"/>
          </w:rPr>
          <w:delText xml:space="preserve"> reflecting both </w:delText>
        </w:r>
        <w:r w:rsidR="00830DCC" w:rsidRPr="00B06D86" w:rsidDel="006E45B4">
          <w:rPr>
            <w:rFonts w:ascii="Century Schoolbook" w:hAnsi="Century Schoolbook" w:cs="Arial"/>
            <w:sz w:val="24"/>
            <w:szCs w:val="24"/>
            <w:lang w:val="en-US"/>
          </w:rPr>
          <w:delText>in situ</w:delText>
        </w:r>
        <w:r w:rsidR="00830DCC" w:rsidRPr="002C40F0" w:rsidDel="006E45B4">
          <w:rPr>
            <w:rFonts w:ascii="Century Schoolbook" w:hAnsi="Century Schoolbook" w:cs="Arial"/>
            <w:sz w:val="24"/>
            <w:szCs w:val="24"/>
            <w:lang w:val="en-US"/>
          </w:rPr>
          <w:delText xml:space="preserve"> production and the differential resistance to degradation.</w:delText>
        </w:r>
      </w:del>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ins w:id="737" w:author="ERIC SPERANZA" w:date="2017-10-20T18:15:00Z">
        <w:r w:rsidR="006E45B4">
          <w:rPr>
            <w:rFonts w:ascii="Century Schoolbook" w:hAnsi="Century Schoolbook" w:cs="Arial"/>
            <w:sz w:val="24"/>
            <w:szCs w:val="24"/>
            <w:lang w:val="en-US"/>
          </w:rPr>
          <w:t xml:space="preserve"> Th</w:t>
        </w:r>
      </w:ins>
      <w:ins w:id="738" w:author="ERIC SPERANZA" w:date="2017-10-20T18:48:00Z">
        <w:r w:rsidR="003B67C9">
          <w:rPr>
            <w:rFonts w:ascii="Century Schoolbook" w:hAnsi="Century Schoolbook" w:cs="Arial"/>
            <w:sz w:val="24"/>
            <w:szCs w:val="24"/>
            <w:lang w:val="en-US"/>
          </w:rPr>
          <w:t xml:space="preserve">e authors thank </w:t>
        </w:r>
      </w:ins>
      <w:ins w:id="739" w:author="ERIC SPERANZA" w:date="2017-10-20T18:50:00Z">
        <w:r w:rsidR="003B67C9">
          <w:rPr>
            <w:rFonts w:ascii="Century Schoolbook" w:hAnsi="Century Schoolbook" w:cs="Arial"/>
            <w:sz w:val="24"/>
            <w:szCs w:val="24"/>
            <w:lang w:val="en-US"/>
          </w:rPr>
          <w:t>the</w:t>
        </w:r>
      </w:ins>
      <w:ins w:id="740" w:author="ERIC SPERANZA" w:date="2017-10-20T18:15:00Z">
        <w:r w:rsidR="006E45B4">
          <w:rPr>
            <w:rFonts w:ascii="Century Schoolbook" w:hAnsi="Century Schoolbook" w:cs="Arial"/>
            <w:sz w:val="24"/>
            <w:szCs w:val="24"/>
            <w:lang w:val="en-US"/>
          </w:rPr>
          <w:t xml:space="preserve"> </w:t>
        </w:r>
      </w:ins>
      <w:ins w:id="741" w:author="ERIC SPERANZA" w:date="2017-10-20T18:16:00Z">
        <w:r w:rsidR="00046931">
          <w:rPr>
            <w:rFonts w:ascii="Century Schoolbook" w:hAnsi="Century Schoolbook" w:cs="Arial"/>
            <w:sz w:val="24"/>
            <w:szCs w:val="24"/>
            <w:lang w:val="en-US"/>
          </w:rPr>
          <w:t xml:space="preserve">journal </w:t>
        </w:r>
      </w:ins>
      <w:ins w:id="742" w:author="ERIC SPERANZA" w:date="2017-10-20T18:50:00Z">
        <w:r w:rsidR="003B67C9">
          <w:rPr>
            <w:rFonts w:ascii="Century Schoolbook" w:hAnsi="Century Schoolbook" w:cs="Arial"/>
            <w:sz w:val="24"/>
            <w:szCs w:val="24"/>
            <w:lang w:val="en-US"/>
          </w:rPr>
          <w:t xml:space="preserve">associate </w:t>
        </w:r>
      </w:ins>
      <w:ins w:id="743" w:author="ERIC SPERANZA" w:date="2017-10-20T18:16:00Z">
        <w:r w:rsidR="00046931">
          <w:rPr>
            <w:rFonts w:ascii="Century Schoolbook" w:hAnsi="Century Schoolbook" w:cs="Arial"/>
            <w:sz w:val="24"/>
            <w:szCs w:val="24"/>
            <w:lang w:val="en-US"/>
          </w:rPr>
          <w:t xml:space="preserve">editor and </w:t>
        </w:r>
      </w:ins>
      <w:ins w:id="744" w:author="ERIC SPERANZA" w:date="2017-10-20T18:15:00Z">
        <w:r w:rsidR="006E45B4">
          <w:rPr>
            <w:rFonts w:ascii="Century Schoolbook" w:hAnsi="Century Schoolbook" w:cs="Arial"/>
            <w:sz w:val="24"/>
            <w:szCs w:val="24"/>
            <w:lang w:val="en-US"/>
          </w:rPr>
          <w:t>two reviewers</w:t>
        </w:r>
      </w:ins>
      <w:ins w:id="745" w:author="ERIC SPERANZA" w:date="2017-10-20T18:49:00Z">
        <w:r w:rsidR="003B67C9">
          <w:rPr>
            <w:rFonts w:ascii="Century Schoolbook" w:hAnsi="Century Schoolbook" w:cs="Arial"/>
            <w:sz w:val="24"/>
            <w:szCs w:val="24"/>
            <w:lang w:val="en-US"/>
          </w:rPr>
          <w:t xml:space="preserve"> for their </w:t>
        </w:r>
      </w:ins>
      <w:ins w:id="746" w:author="ERIC SPERANZA" w:date="2017-10-20T18:50:00Z">
        <w:r w:rsidR="003B67C9">
          <w:rPr>
            <w:rFonts w:ascii="Century Schoolbook" w:hAnsi="Century Schoolbook" w:cs="Arial"/>
            <w:sz w:val="24"/>
            <w:szCs w:val="24"/>
            <w:lang w:val="en-US"/>
          </w:rPr>
          <w:t xml:space="preserve">constructive criticism and their </w:t>
        </w:r>
      </w:ins>
      <w:ins w:id="747" w:author="ERIC SPERANZA" w:date="2017-10-20T18:49:00Z">
        <w:r w:rsidR="003B67C9">
          <w:rPr>
            <w:rFonts w:ascii="Century Schoolbook" w:hAnsi="Century Schoolbook" w:cs="Arial"/>
            <w:sz w:val="24"/>
            <w:szCs w:val="24"/>
            <w:lang w:val="en-US"/>
          </w:rPr>
          <w:t>helpful comments.</w:t>
        </w:r>
      </w:ins>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aux, N., Takada, H., Bayona, J.M., 1995. 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akley, J.P., Skafel, M.G., Marvin, C.H., Bachtiar, T., 2002. Transport of Sewage-Contaminated Sediment in Northeastern Hamilton Harbour. Journal of Great Lakes Research 28, 77–90.</w:t>
      </w:r>
    </w:p>
    <w:p w14:paraId="47CFD44C" w14:textId="04C5FFEE"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Capelletti, N., Lasci, J., Migoya, M.C., Speranza, E., Skorupka,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Williamson, M., Migoya,  M.C., Speranza, E., Sericano, J. Muir, D.C.G., 2011. Risk ranking of multiple-POPs in detritivorous fish from the Río de la Plata. Chemosphere 83, 882-889.</w:t>
      </w:r>
    </w:p>
    <w:p w14:paraId="2015DED7" w14:textId="77777777" w:rsidR="00202CB9" w:rsidRPr="002C40F0" w:rsidRDefault="00202CB9" w:rsidP="00202CB9">
      <w:pPr>
        <w:spacing w:line="480" w:lineRule="auto"/>
        <w:ind w:left="709" w:hanging="709"/>
        <w:rPr>
          <w:moveTo w:id="748" w:author="ERIC SPERANZA" w:date="2017-10-24T09:21:00Z"/>
          <w:rFonts w:ascii="Century Schoolbook" w:hAnsi="Century Schoolbook" w:cs="Arial"/>
          <w:sz w:val="24"/>
          <w:szCs w:val="24"/>
          <w:lang w:val="en-GB"/>
        </w:rPr>
      </w:pPr>
      <w:moveToRangeStart w:id="749" w:author="ERIC SPERANZA" w:date="2017-10-24T09:21:00Z" w:name="move496600197"/>
      <w:moveTo w:id="750" w:author="ERIC SPERANZA" w:date="2017-10-24T09:21:00Z">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moveTo>
    </w:p>
    <w:moveToRangeEnd w:id="749"/>
    <w:p w14:paraId="7E1E53E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0193D9C4" w:rsidR="00627A5E" w:rsidRPr="002C40F0" w:rsidDel="00202CB9" w:rsidRDefault="00627A5E" w:rsidP="00B06D86">
      <w:pPr>
        <w:spacing w:line="480" w:lineRule="auto"/>
        <w:ind w:left="709" w:hanging="709"/>
        <w:rPr>
          <w:moveFrom w:id="751" w:author="ERIC SPERANZA" w:date="2017-10-24T09:21:00Z"/>
          <w:rFonts w:ascii="Century Schoolbook" w:hAnsi="Century Schoolbook" w:cs="Arial"/>
          <w:sz w:val="24"/>
          <w:szCs w:val="24"/>
          <w:lang w:val="en-GB"/>
        </w:rPr>
      </w:pPr>
      <w:moveFromRangeStart w:id="752" w:author="ERIC SPERANZA" w:date="2017-10-24T09:21:00Z" w:name="move496600197"/>
      <w:moveFrom w:id="753" w:author="ERIC SPERANZA" w:date="2017-10-24T09:21:00Z">
        <w:r w:rsidRPr="002C40F0" w:rsidDel="00202CB9">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moveFrom>
    </w:p>
    <w:moveFromRangeEnd w:id="752"/>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827B99">
        <w:rPr>
          <w:rFonts w:ascii="Century Schoolbook" w:hAnsi="Century Schoolbook"/>
          <w:sz w:val="24"/>
          <w:lang w:val="en-CA"/>
          <w:rPrChange w:id="754" w:author="Juan Carlos Colombo" w:date="2017-10-24T11:29:00Z">
            <w:rPr>
              <w:rFonts w:ascii="Century Schoolbook" w:hAnsi="Century Schoolbook"/>
              <w:sz w:val="24"/>
              <w:lang w:val="en-GB"/>
            </w:rPr>
          </w:rPrChange>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827B99">
        <w:rPr>
          <w:rFonts w:ascii="Century Schoolbook" w:hAnsi="Century Schoolbook" w:cs="Arial"/>
          <w:sz w:val="24"/>
          <w:szCs w:val="24"/>
        </w:rPr>
        <w:lastRenderedPageBreak/>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Kelly, A.G., 1995. Accumulation and persistence of pesticides and faecal sterols at the Garroch Head sewage sludge disposal site, Firth of Clyde. Environmental Pollution 88, 207–217.</w:t>
      </w:r>
    </w:p>
    <w:p w14:paraId="3D9A2D6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Moreira, D., Simionato, C.G., Gohin, F., Cayocca, F., Luz Clara Tejedor,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lastRenderedPageBreak/>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kada, H., Farrlngton, J.W., Bothner, M.H., Johnson, C.G., Tripp, B. W., 1994. Transport of Sludge-Derived Organic Pollutants to Deep-sea Sediments at Deep Water Dump Site 106. Environmental Science and Technology 28, 1062–1072.</w:t>
      </w:r>
    </w:p>
    <w:p w14:paraId="1613EFB7" w14:textId="65F3086B" w:rsidR="00627A5E" w:rsidRPr="002C40F0" w:rsidDel="001D7E27" w:rsidRDefault="00627A5E" w:rsidP="00B06D86">
      <w:pPr>
        <w:spacing w:line="480" w:lineRule="auto"/>
        <w:ind w:left="709" w:hanging="709"/>
        <w:rPr>
          <w:del w:id="755" w:author="ERIC SPERANZA" w:date="2017-10-24T15:32:00Z"/>
          <w:rFonts w:ascii="Century Schoolbook" w:hAnsi="Century Schoolbook" w:cs="Arial"/>
          <w:sz w:val="24"/>
          <w:szCs w:val="24"/>
          <w:lang w:val="en-GB"/>
        </w:rPr>
      </w:pPr>
      <w:del w:id="756" w:author="ERIC SPERANZA" w:date="2017-10-24T15:32:00Z">
        <w:r w:rsidRPr="002C40F0" w:rsidDel="001D7E27">
          <w:rPr>
            <w:rFonts w:ascii="Century Schoolbook" w:hAnsi="Century Schoolbook" w:cs="Arial"/>
            <w:sz w:val="24"/>
            <w:szCs w:val="24"/>
            <w:lang w:val="en-GB"/>
          </w:rPr>
          <w:delText>Takada, H., Satoh, F., Bothner, M.H., Tripp, B.W., Johnson, C.G., Farrington, J.W., 1997. Anthropogenic Molecular Markers: Tools to Identify the Sources and Transport Pathways of Pollutants, In: Eganhouse, R. (Ed.), Molecular Markers in Environmental Geochemistry.</w:delText>
        </w:r>
        <w:r w:rsidRPr="002C40F0" w:rsidDel="001D7E27">
          <w:rPr>
            <w:rFonts w:ascii="Century Schoolbook" w:hAnsi="Century Schoolbook"/>
            <w:sz w:val="24"/>
            <w:szCs w:val="24"/>
            <w:lang w:val="en-GB"/>
          </w:rPr>
          <w:delText xml:space="preserve"> </w:delText>
        </w:r>
        <w:r w:rsidRPr="002C40F0" w:rsidDel="001D7E27">
          <w:rPr>
            <w:rFonts w:ascii="Century Schoolbook" w:hAnsi="Century Schoolbook" w:cs="Arial"/>
            <w:sz w:val="24"/>
            <w:szCs w:val="24"/>
            <w:lang w:val="en-GB"/>
          </w:rPr>
          <w:delText>ACS Symposium Series, American Chemical Society, Washington, pp. 178-195.</w:delText>
        </w:r>
      </w:del>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Volkman, J.K., 1986. A review of sterol markers for marine and terrigenous organic matter. Organic Geochemistry 9, 83-99. </w:t>
      </w:r>
    </w:p>
    <w:p w14:paraId="4AC4A4DB"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27C42939"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del w:id="757"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7</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46</w:delText>
              </w:r>
              <w:r w:rsidRPr="00D00528">
                <w:rPr>
                  <w:rFonts w:ascii="Century Schoolbook" w:hAnsi="Century Schoolbook" w:cs="Arial"/>
                  <w:color w:val="000000"/>
                  <w:sz w:val="14"/>
                  <w:szCs w:val="14"/>
                  <w:lang w:val="en-GB"/>
                </w:rPr>
                <w:delText>O</w:delText>
              </w:r>
            </w:del>
            <w:ins w:id="758"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2B6E2FB3"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del w:id="759"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9</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50</w:delText>
              </w:r>
              <w:r w:rsidRPr="00D00528">
                <w:rPr>
                  <w:rFonts w:ascii="Century Schoolbook" w:hAnsi="Century Schoolbook" w:cs="Arial"/>
                  <w:color w:val="000000"/>
                  <w:sz w:val="14"/>
                  <w:szCs w:val="14"/>
                  <w:lang w:val="en-GB"/>
                </w:rPr>
                <w:delText>O</w:delText>
              </w:r>
            </w:del>
            <w:ins w:id="760"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2C0F19"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A47F38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w:t>
      </w:r>
      <w:del w:id="761" w:author="ERIC SPERANZA" w:date="2017-10-09T15:06:00Z">
        <w:r w:rsidRPr="00A96131">
          <w:rPr>
            <w:rFonts w:ascii="Century Schoolbook" w:hAnsi="Century Schoolbook" w:cs="Arial"/>
            <w:i w:val="0"/>
            <w:color w:val="auto"/>
            <w:sz w:val="24"/>
            <w:szCs w:val="24"/>
            <w:lang w:val="en-GB"/>
          </w:rPr>
          <w:delText>a northern site</w:delText>
        </w:r>
      </w:del>
      <w:ins w:id="762" w:author="ERIC SPERANZA" w:date="2017-10-09T15:06:00Z">
        <w:r w:rsidR="007C6379">
          <w:rPr>
            <w:rFonts w:ascii="Century Schoolbook" w:hAnsi="Century Schoolbook" w:cs="Arial"/>
            <w:i w:val="0"/>
            <w:color w:val="auto"/>
            <w:sz w:val="24"/>
            <w:szCs w:val="24"/>
            <w:lang w:val="en-GB"/>
          </w:rPr>
          <w:t>North (N)</w:t>
        </w:r>
      </w:ins>
      <w:r w:rsidR="007C6379">
        <w:rPr>
          <w:rFonts w:ascii="Century Schoolbook" w:hAnsi="Century Schoolbook" w:cs="Arial"/>
          <w:i w:val="0"/>
          <w:color w:val="auto"/>
          <w:sz w:val="24"/>
          <w:szCs w:val="24"/>
          <w:lang w:val="en-GB"/>
        </w:rPr>
        <w:t xml:space="preserve"> in the Uruguay River</w:t>
      </w:r>
      <w:del w:id="763" w:author="ERIC SPERANZA" w:date="2017-10-09T15:06:00Z">
        <w:r w:rsidRPr="00A96131">
          <w:rPr>
            <w:rFonts w:ascii="Century Schoolbook" w:hAnsi="Century Schoolbook" w:cs="Arial"/>
            <w:i w:val="0"/>
            <w:color w:val="auto"/>
            <w:sz w:val="24"/>
            <w:szCs w:val="24"/>
            <w:lang w:val="en-GB"/>
          </w:rPr>
          <w:delText xml:space="preserve"> (N).</w:delText>
        </w:r>
      </w:del>
      <w:ins w:id="764" w:author="ERIC SPERANZA" w:date="2017-10-09T15:06:00Z">
        <w:r w:rsidRPr="00A96131">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31DEAA75" w14:textId="22C8EAA2"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w:t>
      </w:r>
      <w:bookmarkStart w:id="765" w:name="_GoBack"/>
      <w:r w:rsidRPr="00A96131">
        <w:rPr>
          <w:rFonts w:ascii="Century Schoolbook" w:hAnsi="Century Schoolbook" w:cs="Arial"/>
          <w:i w:val="0"/>
          <w:color w:val="auto"/>
          <w:sz w:val="24"/>
          <w:szCs w:val="24"/>
          <w:lang w:val="en-GB"/>
        </w:rPr>
        <w:t>ethylCo</w:t>
      </w:r>
      <w:bookmarkEnd w:id="765"/>
      <w:r w:rsidRPr="00A96131">
        <w:rPr>
          <w:rFonts w:ascii="Century Schoolbook" w:hAnsi="Century Schoolbook" w:cs="Arial"/>
          <w:i w:val="0"/>
          <w:color w:val="auto"/>
          <w:sz w:val="24"/>
          <w:szCs w:val="24"/>
          <w:lang w:val="en-GB"/>
        </w:rPr>
        <w:t>p: coprostanol/(coprostanol + ethylcoprostanol), Sito/ethylCop: sitosterol/(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8"/>
      <w:footerReference w:type="default" r:id="rId9"/>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1D39F" w14:textId="77777777" w:rsidR="00123DAC" w:rsidRDefault="00123DAC" w:rsidP="00627A5E">
      <w:pPr>
        <w:spacing w:after="0" w:line="240" w:lineRule="auto"/>
      </w:pPr>
      <w:r>
        <w:separator/>
      </w:r>
    </w:p>
  </w:endnote>
  <w:endnote w:type="continuationSeparator" w:id="0">
    <w:p w14:paraId="783BD8C0" w14:textId="77777777" w:rsidR="00123DAC" w:rsidRDefault="00123DAC" w:rsidP="00627A5E">
      <w:pPr>
        <w:spacing w:after="0" w:line="240" w:lineRule="auto"/>
      </w:pPr>
      <w:r>
        <w:continuationSeparator/>
      </w:r>
    </w:p>
  </w:endnote>
  <w:endnote w:type="continuationNotice" w:id="1">
    <w:p w14:paraId="67FCC363" w14:textId="77777777" w:rsidR="00123DAC" w:rsidRDefault="00123D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518900F3" w:rsidR="00B94552" w:rsidRPr="00AF4191" w:rsidRDefault="00B94552">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D80743" w:rsidRPr="00D80743">
          <w:rPr>
            <w:rFonts w:ascii="Century Schoolbook" w:hAnsi="Century Schoolbook"/>
            <w:noProof/>
            <w:lang w:val="es-ES"/>
          </w:rPr>
          <w:t>44</w:t>
        </w:r>
        <w:r w:rsidRPr="00AF4191">
          <w:rPr>
            <w:rFonts w:ascii="Century Schoolbook" w:hAnsi="Century Schoolbook"/>
          </w:rPr>
          <w:fldChar w:fldCharType="end"/>
        </w:r>
      </w:p>
    </w:sdtContent>
  </w:sdt>
  <w:p w14:paraId="28BFF79B" w14:textId="77777777" w:rsidR="00B94552" w:rsidRDefault="00B9455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E7190" w14:textId="77777777" w:rsidR="00123DAC" w:rsidRDefault="00123DAC" w:rsidP="00627A5E">
      <w:pPr>
        <w:spacing w:after="0" w:line="240" w:lineRule="auto"/>
      </w:pPr>
      <w:r>
        <w:separator/>
      </w:r>
    </w:p>
  </w:footnote>
  <w:footnote w:type="continuationSeparator" w:id="0">
    <w:p w14:paraId="11C6C49D" w14:textId="77777777" w:rsidR="00123DAC" w:rsidRDefault="00123DAC" w:rsidP="00627A5E">
      <w:pPr>
        <w:spacing w:after="0" w:line="240" w:lineRule="auto"/>
      </w:pPr>
      <w:r>
        <w:continuationSeparator/>
      </w:r>
    </w:p>
  </w:footnote>
  <w:footnote w:type="continuationNotice" w:id="1">
    <w:p w14:paraId="464D98E9" w14:textId="77777777" w:rsidR="00123DAC" w:rsidRDefault="00123DAC">
      <w:pPr>
        <w:spacing w:after="0" w:line="240" w:lineRule="auto"/>
      </w:pPr>
    </w:p>
  </w:footnote>
  <w:footnote w:id="2">
    <w:p w14:paraId="5C90D6A1" w14:textId="05EB35DD" w:rsidR="00B94552" w:rsidRPr="00A914B7" w:rsidRDefault="00B94552"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B94552" w:rsidRPr="00627A5E" w:rsidRDefault="00B94552">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B94552" w:rsidRDefault="00B94552">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SPERANZA">
    <w15:presenceInfo w15:providerId="Windows Live" w15:userId="7c642849e2faaaa6"/>
  </w15:person>
  <w15:person w15:author="Juan Carlos Colombo">
    <w15:presenceInfo w15:providerId="Windows Live" w15:userId="509784dde1c58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06947"/>
    <w:rsid w:val="00006993"/>
    <w:rsid w:val="000160B7"/>
    <w:rsid w:val="000160DD"/>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54C7"/>
    <w:rsid w:val="00076E83"/>
    <w:rsid w:val="0008162A"/>
    <w:rsid w:val="000818FE"/>
    <w:rsid w:val="00083B61"/>
    <w:rsid w:val="0008643C"/>
    <w:rsid w:val="000964E8"/>
    <w:rsid w:val="00096B25"/>
    <w:rsid w:val="000977D8"/>
    <w:rsid w:val="000A364E"/>
    <w:rsid w:val="000A4274"/>
    <w:rsid w:val="000B0091"/>
    <w:rsid w:val="000B36D9"/>
    <w:rsid w:val="000B38FC"/>
    <w:rsid w:val="000B595E"/>
    <w:rsid w:val="000B6221"/>
    <w:rsid w:val="000B7DB8"/>
    <w:rsid w:val="000D3412"/>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0760"/>
    <w:rsid w:val="00111C9B"/>
    <w:rsid w:val="00113C80"/>
    <w:rsid w:val="001144B5"/>
    <w:rsid w:val="00114B82"/>
    <w:rsid w:val="00116D96"/>
    <w:rsid w:val="00117B97"/>
    <w:rsid w:val="0012078F"/>
    <w:rsid w:val="00121DF8"/>
    <w:rsid w:val="00122DF4"/>
    <w:rsid w:val="00122EA6"/>
    <w:rsid w:val="00123BD9"/>
    <w:rsid w:val="00123CBC"/>
    <w:rsid w:val="00123DAC"/>
    <w:rsid w:val="0012581A"/>
    <w:rsid w:val="001262A9"/>
    <w:rsid w:val="00126DDA"/>
    <w:rsid w:val="001270D3"/>
    <w:rsid w:val="001278AC"/>
    <w:rsid w:val="00130840"/>
    <w:rsid w:val="0013267A"/>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3B3F"/>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D7E27"/>
    <w:rsid w:val="001E1B57"/>
    <w:rsid w:val="001E1EAA"/>
    <w:rsid w:val="001E2B08"/>
    <w:rsid w:val="001E2E57"/>
    <w:rsid w:val="001E4BD3"/>
    <w:rsid w:val="001E68A4"/>
    <w:rsid w:val="001E727B"/>
    <w:rsid w:val="001F0432"/>
    <w:rsid w:val="001F08D9"/>
    <w:rsid w:val="001F158C"/>
    <w:rsid w:val="001F27BF"/>
    <w:rsid w:val="001F3847"/>
    <w:rsid w:val="001F5BC9"/>
    <w:rsid w:val="002016D6"/>
    <w:rsid w:val="00202CB9"/>
    <w:rsid w:val="0020382E"/>
    <w:rsid w:val="00212318"/>
    <w:rsid w:val="0021762A"/>
    <w:rsid w:val="00223344"/>
    <w:rsid w:val="0022392D"/>
    <w:rsid w:val="00225394"/>
    <w:rsid w:val="002260FD"/>
    <w:rsid w:val="002270FA"/>
    <w:rsid w:val="002306CE"/>
    <w:rsid w:val="002321F0"/>
    <w:rsid w:val="00232D57"/>
    <w:rsid w:val="002333C6"/>
    <w:rsid w:val="002341CB"/>
    <w:rsid w:val="00240E49"/>
    <w:rsid w:val="00243760"/>
    <w:rsid w:val="00244579"/>
    <w:rsid w:val="00244B21"/>
    <w:rsid w:val="00246983"/>
    <w:rsid w:val="00251D29"/>
    <w:rsid w:val="00252D2A"/>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D2C"/>
    <w:rsid w:val="002C0E39"/>
    <w:rsid w:val="002C0F1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17CAE"/>
    <w:rsid w:val="00320FFE"/>
    <w:rsid w:val="0032105F"/>
    <w:rsid w:val="0032151B"/>
    <w:rsid w:val="003238A2"/>
    <w:rsid w:val="003259F3"/>
    <w:rsid w:val="003263A3"/>
    <w:rsid w:val="00327530"/>
    <w:rsid w:val="00331751"/>
    <w:rsid w:val="00331B4F"/>
    <w:rsid w:val="00332BA5"/>
    <w:rsid w:val="00336842"/>
    <w:rsid w:val="00341D49"/>
    <w:rsid w:val="003439A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67ED"/>
    <w:rsid w:val="003A1A46"/>
    <w:rsid w:val="003A2FA3"/>
    <w:rsid w:val="003A42C1"/>
    <w:rsid w:val="003B3881"/>
    <w:rsid w:val="003B3ECA"/>
    <w:rsid w:val="003B67C9"/>
    <w:rsid w:val="003C088F"/>
    <w:rsid w:val="003C5B0F"/>
    <w:rsid w:val="003C5D4A"/>
    <w:rsid w:val="003C7B51"/>
    <w:rsid w:val="003D02EA"/>
    <w:rsid w:val="003E1524"/>
    <w:rsid w:val="003E1B0F"/>
    <w:rsid w:val="003E3044"/>
    <w:rsid w:val="003E3B1F"/>
    <w:rsid w:val="003E3B8E"/>
    <w:rsid w:val="003E455B"/>
    <w:rsid w:val="003E58FD"/>
    <w:rsid w:val="003E5AF1"/>
    <w:rsid w:val="003E74B3"/>
    <w:rsid w:val="003F0588"/>
    <w:rsid w:val="003F0EB3"/>
    <w:rsid w:val="003F1418"/>
    <w:rsid w:val="003F2A32"/>
    <w:rsid w:val="003F6D4F"/>
    <w:rsid w:val="003F72FB"/>
    <w:rsid w:val="004019C4"/>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599"/>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1C4A"/>
    <w:rsid w:val="005436A9"/>
    <w:rsid w:val="00543F07"/>
    <w:rsid w:val="005448F9"/>
    <w:rsid w:val="005462B9"/>
    <w:rsid w:val="00550F5D"/>
    <w:rsid w:val="00552821"/>
    <w:rsid w:val="005528E2"/>
    <w:rsid w:val="005536A8"/>
    <w:rsid w:val="00555754"/>
    <w:rsid w:val="0055643D"/>
    <w:rsid w:val="00560718"/>
    <w:rsid w:val="00560B6C"/>
    <w:rsid w:val="005616B3"/>
    <w:rsid w:val="00563A11"/>
    <w:rsid w:val="00563FEB"/>
    <w:rsid w:val="00566DD0"/>
    <w:rsid w:val="00573C50"/>
    <w:rsid w:val="00574029"/>
    <w:rsid w:val="00580D30"/>
    <w:rsid w:val="00581617"/>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3040"/>
    <w:rsid w:val="006004E1"/>
    <w:rsid w:val="0060106A"/>
    <w:rsid w:val="0060238A"/>
    <w:rsid w:val="00602D51"/>
    <w:rsid w:val="00607F60"/>
    <w:rsid w:val="00612713"/>
    <w:rsid w:val="00613561"/>
    <w:rsid w:val="006135BD"/>
    <w:rsid w:val="00614681"/>
    <w:rsid w:val="00615325"/>
    <w:rsid w:val="006166B8"/>
    <w:rsid w:val="00617018"/>
    <w:rsid w:val="00617BFF"/>
    <w:rsid w:val="00617C88"/>
    <w:rsid w:val="00622621"/>
    <w:rsid w:val="00622A0B"/>
    <w:rsid w:val="00623009"/>
    <w:rsid w:val="0062402C"/>
    <w:rsid w:val="00626956"/>
    <w:rsid w:val="00627A5E"/>
    <w:rsid w:val="006303D3"/>
    <w:rsid w:val="0063638F"/>
    <w:rsid w:val="00637E9C"/>
    <w:rsid w:val="006400C2"/>
    <w:rsid w:val="00641C35"/>
    <w:rsid w:val="00643497"/>
    <w:rsid w:val="0064506A"/>
    <w:rsid w:val="006501FE"/>
    <w:rsid w:val="006502F7"/>
    <w:rsid w:val="006511C5"/>
    <w:rsid w:val="00653508"/>
    <w:rsid w:val="00653AC7"/>
    <w:rsid w:val="00655162"/>
    <w:rsid w:val="0066002D"/>
    <w:rsid w:val="006605FA"/>
    <w:rsid w:val="00664343"/>
    <w:rsid w:val="006644AB"/>
    <w:rsid w:val="00664558"/>
    <w:rsid w:val="006647A6"/>
    <w:rsid w:val="00667F6C"/>
    <w:rsid w:val="00671EE2"/>
    <w:rsid w:val="00672863"/>
    <w:rsid w:val="006739C4"/>
    <w:rsid w:val="006771B9"/>
    <w:rsid w:val="0067780B"/>
    <w:rsid w:val="006805CC"/>
    <w:rsid w:val="006807B2"/>
    <w:rsid w:val="00680FF1"/>
    <w:rsid w:val="006815F9"/>
    <w:rsid w:val="006817B7"/>
    <w:rsid w:val="006825C8"/>
    <w:rsid w:val="00683F7E"/>
    <w:rsid w:val="00684593"/>
    <w:rsid w:val="0068690D"/>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C7BEA"/>
    <w:rsid w:val="006D087B"/>
    <w:rsid w:val="006D107C"/>
    <w:rsid w:val="006D1AFB"/>
    <w:rsid w:val="006D1E92"/>
    <w:rsid w:val="006D29D6"/>
    <w:rsid w:val="006D32A6"/>
    <w:rsid w:val="006D4A7C"/>
    <w:rsid w:val="006E2A1A"/>
    <w:rsid w:val="006E3AC9"/>
    <w:rsid w:val="006E42C1"/>
    <w:rsid w:val="006E45B4"/>
    <w:rsid w:val="006E574D"/>
    <w:rsid w:val="006E7008"/>
    <w:rsid w:val="006F07DD"/>
    <w:rsid w:val="006F1095"/>
    <w:rsid w:val="006F3177"/>
    <w:rsid w:val="006F4966"/>
    <w:rsid w:val="00700B6E"/>
    <w:rsid w:val="00703114"/>
    <w:rsid w:val="00705099"/>
    <w:rsid w:val="007052F7"/>
    <w:rsid w:val="00705AF6"/>
    <w:rsid w:val="007113C1"/>
    <w:rsid w:val="007115B3"/>
    <w:rsid w:val="007149B5"/>
    <w:rsid w:val="00715BA3"/>
    <w:rsid w:val="00716C19"/>
    <w:rsid w:val="0072055C"/>
    <w:rsid w:val="0072255B"/>
    <w:rsid w:val="0072566F"/>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40C9"/>
    <w:rsid w:val="00747350"/>
    <w:rsid w:val="00750202"/>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05E2"/>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E01D1"/>
    <w:rsid w:val="007E2AB2"/>
    <w:rsid w:val="007F4726"/>
    <w:rsid w:val="007F7367"/>
    <w:rsid w:val="00806367"/>
    <w:rsid w:val="00813690"/>
    <w:rsid w:val="00817932"/>
    <w:rsid w:val="00820621"/>
    <w:rsid w:val="00820E2C"/>
    <w:rsid w:val="00820E2F"/>
    <w:rsid w:val="00820EB7"/>
    <w:rsid w:val="008262B2"/>
    <w:rsid w:val="00827B99"/>
    <w:rsid w:val="00827C6C"/>
    <w:rsid w:val="00830C54"/>
    <w:rsid w:val="00830DCC"/>
    <w:rsid w:val="00830E47"/>
    <w:rsid w:val="00832CC7"/>
    <w:rsid w:val="00844228"/>
    <w:rsid w:val="00844C63"/>
    <w:rsid w:val="0084697E"/>
    <w:rsid w:val="008530FE"/>
    <w:rsid w:val="00856475"/>
    <w:rsid w:val="00862198"/>
    <w:rsid w:val="00862E4C"/>
    <w:rsid w:val="00863679"/>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A7695"/>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35261"/>
    <w:rsid w:val="00940F0C"/>
    <w:rsid w:val="009414A7"/>
    <w:rsid w:val="00943233"/>
    <w:rsid w:val="00944D96"/>
    <w:rsid w:val="00950245"/>
    <w:rsid w:val="00950E46"/>
    <w:rsid w:val="00950FD2"/>
    <w:rsid w:val="00953751"/>
    <w:rsid w:val="00953A13"/>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B7E0D"/>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3D35"/>
    <w:rsid w:val="009E473A"/>
    <w:rsid w:val="009E5295"/>
    <w:rsid w:val="009E5EE7"/>
    <w:rsid w:val="009E7C13"/>
    <w:rsid w:val="009F182F"/>
    <w:rsid w:val="009F2939"/>
    <w:rsid w:val="009F3C3C"/>
    <w:rsid w:val="009F4C0B"/>
    <w:rsid w:val="009F5828"/>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5A4B"/>
    <w:rsid w:val="00AE648D"/>
    <w:rsid w:val="00AE7D10"/>
    <w:rsid w:val="00AE7F4D"/>
    <w:rsid w:val="00AF25E3"/>
    <w:rsid w:val="00AF4191"/>
    <w:rsid w:val="00B01C32"/>
    <w:rsid w:val="00B022FA"/>
    <w:rsid w:val="00B02935"/>
    <w:rsid w:val="00B02EE3"/>
    <w:rsid w:val="00B03B50"/>
    <w:rsid w:val="00B05E37"/>
    <w:rsid w:val="00B06D86"/>
    <w:rsid w:val="00B11A12"/>
    <w:rsid w:val="00B17F02"/>
    <w:rsid w:val="00B2082F"/>
    <w:rsid w:val="00B23711"/>
    <w:rsid w:val="00B2388F"/>
    <w:rsid w:val="00B23AB8"/>
    <w:rsid w:val="00B24137"/>
    <w:rsid w:val="00B251A0"/>
    <w:rsid w:val="00B307CD"/>
    <w:rsid w:val="00B315E1"/>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357C"/>
    <w:rsid w:val="00B75056"/>
    <w:rsid w:val="00B76BD4"/>
    <w:rsid w:val="00B81AA8"/>
    <w:rsid w:val="00B8351E"/>
    <w:rsid w:val="00B84EAE"/>
    <w:rsid w:val="00B90BD8"/>
    <w:rsid w:val="00B91EA2"/>
    <w:rsid w:val="00B9455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1D8F"/>
    <w:rsid w:val="00C436C2"/>
    <w:rsid w:val="00C4384B"/>
    <w:rsid w:val="00C43E23"/>
    <w:rsid w:val="00C473B4"/>
    <w:rsid w:val="00C4787B"/>
    <w:rsid w:val="00C50473"/>
    <w:rsid w:val="00C514CE"/>
    <w:rsid w:val="00C52F62"/>
    <w:rsid w:val="00C53B8C"/>
    <w:rsid w:val="00C5414F"/>
    <w:rsid w:val="00C56C2C"/>
    <w:rsid w:val="00C5793C"/>
    <w:rsid w:val="00C626D8"/>
    <w:rsid w:val="00C63767"/>
    <w:rsid w:val="00C71DE9"/>
    <w:rsid w:val="00C729DA"/>
    <w:rsid w:val="00C802BC"/>
    <w:rsid w:val="00C82BC0"/>
    <w:rsid w:val="00C82D6C"/>
    <w:rsid w:val="00C84647"/>
    <w:rsid w:val="00C8467E"/>
    <w:rsid w:val="00C847DA"/>
    <w:rsid w:val="00C858B6"/>
    <w:rsid w:val="00C85B1E"/>
    <w:rsid w:val="00C8747D"/>
    <w:rsid w:val="00C90508"/>
    <w:rsid w:val="00C90D9E"/>
    <w:rsid w:val="00C9220C"/>
    <w:rsid w:val="00C93FF3"/>
    <w:rsid w:val="00C97361"/>
    <w:rsid w:val="00C97732"/>
    <w:rsid w:val="00CA0556"/>
    <w:rsid w:val="00CA3464"/>
    <w:rsid w:val="00CA507A"/>
    <w:rsid w:val="00CA68DE"/>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4C2A"/>
    <w:rsid w:val="00CF529B"/>
    <w:rsid w:val="00CF5C61"/>
    <w:rsid w:val="00CF7B2E"/>
    <w:rsid w:val="00D00636"/>
    <w:rsid w:val="00D00EEC"/>
    <w:rsid w:val="00D00F83"/>
    <w:rsid w:val="00D00FF2"/>
    <w:rsid w:val="00D1198D"/>
    <w:rsid w:val="00D12826"/>
    <w:rsid w:val="00D150CA"/>
    <w:rsid w:val="00D16717"/>
    <w:rsid w:val="00D17E49"/>
    <w:rsid w:val="00D210E4"/>
    <w:rsid w:val="00D21A79"/>
    <w:rsid w:val="00D22AD7"/>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08AA"/>
    <w:rsid w:val="00D63131"/>
    <w:rsid w:val="00D63721"/>
    <w:rsid w:val="00D63AA8"/>
    <w:rsid w:val="00D64C95"/>
    <w:rsid w:val="00D660F2"/>
    <w:rsid w:val="00D703D3"/>
    <w:rsid w:val="00D726CE"/>
    <w:rsid w:val="00D7280A"/>
    <w:rsid w:val="00D74F70"/>
    <w:rsid w:val="00D75572"/>
    <w:rsid w:val="00D77501"/>
    <w:rsid w:val="00D80743"/>
    <w:rsid w:val="00D82690"/>
    <w:rsid w:val="00D840CA"/>
    <w:rsid w:val="00D84168"/>
    <w:rsid w:val="00D84497"/>
    <w:rsid w:val="00D84A86"/>
    <w:rsid w:val="00D86082"/>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8D6"/>
    <w:rsid w:val="00DD3F48"/>
    <w:rsid w:val="00DE0EB9"/>
    <w:rsid w:val="00DE1BFE"/>
    <w:rsid w:val="00DE3E4C"/>
    <w:rsid w:val="00DE6405"/>
    <w:rsid w:val="00DE7356"/>
    <w:rsid w:val="00DF0367"/>
    <w:rsid w:val="00DF05FC"/>
    <w:rsid w:val="00DF21D7"/>
    <w:rsid w:val="00DF31E2"/>
    <w:rsid w:val="00DF4B95"/>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1E5F"/>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BB2"/>
    <w:rsid w:val="00F97C21"/>
    <w:rsid w:val="00FA01F7"/>
    <w:rsid w:val="00FA13BE"/>
    <w:rsid w:val="00FA47FD"/>
    <w:rsid w:val="00FA4BC0"/>
    <w:rsid w:val="00FA6B14"/>
    <w:rsid w:val="00FA74C9"/>
    <w:rsid w:val="00FB0C26"/>
    <w:rsid w:val="00FB4C57"/>
    <w:rsid w:val="00FB59D9"/>
    <w:rsid w:val="00FB6FE8"/>
    <w:rsid w:val="00FC120A"/>
    <w:rsid w:val="00FC29C4"/>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7C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F74AF-9B9A-4458-B812-0BE423F71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6</Pages>
  <Words>10076</Words>
  <Characters>55422</Characters>
  <Application>Microsoft Office Word</Application>
  <DocSecurity>0</DocSecurity>
  <Lines>461</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5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13</cp:revision>
  <dcterms:created xsi:type="dcterms:W3CDTF">2017-10-24T17:00:00Z</dcterms:created>
  <dcterms:modified xsi:type="dcterms:W3CDTF">2017-10-24T18:54:00Z</dcterms:modified>
</cp:coreProperties>
</file>